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0A5A68" w14:textId="77777777" w:rsidR="00882152" w:rsidRPr="00B035D6" w:rsidRDefault="00882152" w:rsidP="00A804ED">
      <w:pPr>
        <w:pStyle w:val="Heading5"/>
        <w:spacing w:before="0" w:after="0"/>
        <w:rPr>
          <w:rFonts w:ascii="Arial Nova" w:hAnsi="Arial Nova"/>
          <w:sz w:val="14"/>
          <w:szCs w:val="14"/>
        </w:rPr>
      </w:pPr>
      <w:bookmarkStart w:id="0" w:name="OLE_LINK11"/>
      <w:proofErr w:type="spellStart"/>
      <w:r w:rsidRPr="00B035D6">
        <w:rPr>
          <w:rFonts w:ascii="Arial Nova" w:hAnsi="Arial Nova"/>
          <w:sz w:val="14"/>
          <w:szCs w:val="14"/>
        </w:rPr>
        <w:t>Índex</w:t>
      </w:r>
      <w:proofErr w:type="spellEnd"/>
    </w:p>
    <w:p w14:paraId="233B17A8" w14:textId="77777777" w:rsidR="00882152" w:rsidRPr="00B035D6" w:rsidRDefault="00000000" w:rsidP="00A804ED">
      <w:pPr>
        <w:pStyle w:val="ListParagraph"/>
        <w:numPr>
          <w:ilvl w:val="0"/>
          <w:numId w:val="34"/>
        </w:numPr>
        <w:rPr>
          <w:rFonts w:ascii="Arial Nova" w:hAnsi="Arial Nova" w:cs="Gisha"/>
          <w:sz w:val="14"/>
          <w:szCs w:val="14"/>
        </w:rPr>
      </w:pPr>
      <w:hyperlink w:anchor="_1.__" w:history="1">
        <w:r w:rsidR="00882152" w:rsidRPr="00B035D6">
          <w:rPr>
            <w:rStyle w:val="Hyperlink"/>
            <w:rFonts w:ascii="Arial Nova" w:hAnsi="Arial Nova" w:cs="Gisha"/>
            <w:szCs w:val="14"/>
          </w:rPr>
          <w:t>PERSONAL DATA</w:t>
        </w:r>
      </w:hyperlink>
    </w:p>
    <w:p w14:paraId="2D0753A3" w14:textId="77777777" w:rsidR="00882152" w:rsidRPr="00B035D6" w:rsidRDefault="00000000" w:rsidP="00A804ED">
      <w:pPr>
        <w:pStyle w:val="ListParagraph"/>
        <w:numPr>
          <w:ilvl w:val="0"/>
          <w:numId w:val="34"/>
        </w:numPr>
        <w:rPr>
          <w:rFonts w:ascii="Arial Nova" w:hAnsi="Arial Nova"/>
          <w:sz w:val="14"/>
          <w:szCs w:val="14"/>
        </w:rPr>
      </w:pPr>
      <w:hyperlink w:anchor="_2.__" w:history="1">
        <w:r w:rsidR="00882152" w:rsidRPr="00B035D6">
          <w:rPr>
            <w:rStyle w:val="Hyperlink"/>
            <w:rFonts w:ascii="Arial Nova" w:hAnsi="Arial Nova" w:cs="Gisha"/>
            <w:szCs w:val="14"/>
          </w:rPr>
          <w:t>PROFESSIONAL ASSOCIATIONS</w:t>
        </w:r>
      </w:hyperlink>
    </w:p>
    <w:p w14:paraId="0D205242" w14:textId="77777777" w:rsidR="00882152" w:rsidRPr="00B035D6" w:rsidRDefault="00000000" w:rsidP="00A804ED">
      <w:pPr>
        <w:pStyle w:val="ListParagraph"/>
        <w:numPr>
          <w:ilvl w:val="0"/>
          <w:numId w:val="34"/>
        </w:numPr>
        <w:rPr>
          <w:rFonts w:ascii="Arial Nova" w:hAnsi="Arial Nova" w:cs="Gisha"/>
          <w:sz w:val="14"/>
          <w:szCs w:val="14"/>
        </w:rPr>
      </w:pPr>
      <w:hyperlink w:anchor="_3._EMPLOYMENT_HISTORY" w:history="1">
        <w:r w:rsidR="00882152" w:rsidRPr="00B035D6">
          <w:rPr>
            <w:rStyle w:val="Hyperlink"/>
            <w:rFonts w:ascii="Arial Nova" w:hAnsi="Arial Nova" w:cs="Gisha"/>
            <w:szCs w:val="14"/>
          </w:rPr>
          <w:t>EMPLOYMENT HISTORY</w:t>
        </w:r>
      </w:hyperlink>
    </w:p>
    <w:p w14:paraId="2C0070BD" w14:textId="77777777" w:rsidR="00882152" w:rsidRPr="00B035D6" w:rsidRDefault="00000000" w:rsidP="00A804ED">
      <w:pPr>
        <w:pStyle w:val="ListParagraph"/>
        <w:numPr>
          <w:ilvl w:val="0"/>
          <w:numId w:val="34"/>
        </w:numPr>
        <w:rPr>
          <w:rFonts w:ascii="Arial Nova" w:hAnsi="Arial Nova" w:cs="Gisha"/>
          <w:sz w:val="14"/>
          <w:szCs w:val="14"/>
        </w:rPr>
      </w:pPr>
      <w:hyperlink w:anchor="_4.__" w:history="1">
        <w:r w:rsidR="00882152" w:rsidRPr="00B035D6">
          <w:rPr>
            <w:rStyle w:val="Hyperlink"/>
            <w:rFonts w:ascii="Arial Nova" w:hAnsi="Arial Nova" w:cs="Gisha"/>
            <w:szCs w:val="14"/>
          </w:rPr>
          <w:t>SAMPLES</w:t>
        </w:r>
      </w:hyperlink>
    </w:p>
    <w:p w14:paraId="27F1D66F" w14:textId="77777777" w:rsidR="00882152" w:rsidRPr="00B035D6" w:rsidRDefault="00000000" w:rsidP="00A804ED">
      <w:pPr>
        <w:pStyle w:val="ListParagraph"/>
        <w:numPr>
          <w:ilvl w:val="0"/>
          <w:numId w:val="34"/>
        </w:numPr>
        <w:rPr>
          <w:rFonts w:ascii="Arial Nova" w:hAnsi="Arial Nova" w:cs="Gisha"/>
          <w:sz w:val="14"/>
          <w:szCs w:val="14"/>
        </w:rPr>
      </w:pPr>
      <w:hyperlink w:anchor="_5.__" w:history="1">
        <w:r w:rsidR="00882152" w:rsidRPr="00B035D6">
          <w:rPr>
            <w:rStyle w:val="Hyperlink"/>
            <w:rFonts w:ascii="Arial Nova" w:hAnsi="Arial Nova" w:cs="Gisha"/>
            <w:szCs w:val="14"/>
          </w:rPr>
          <w:t>CONFERENCES</w:t>
        </w:r>
      </w:hyperlink>
    </w:p>
    <w:p w14:paraId="03BC16A7" w14:textId="77777777" w:rsidR="00882152" w:rsidRPr="00B035D6" w:rsidRDefault="00000000" w:rsidP="00A804ED">
      <w:pPr>
        <w:pStyle w:val="ListParagraph"/>
        <w:numPr>
          <w:ilvl w:val="0"/>
          <w:numId w:val="34"/>
        </w:numPr>
        <w:rPr>
          <w:rFonts w:ascii="Arial Nova" w:hAnsi="Arial Nova" w:cs="Gisha"/>
          <w:sz w:val="14"/>
          <w:szCs w:val="14"/>
        </w:rPr>
      </w:pPr>
      <w:hyperlink w:anchor="_6.__" w:history="1">
        <w:r w:rsidR="00882152" w:rsidRPr="00B035D6">
          <w:rPr>
            <w:rStyle w:val="Hyperlink"/>
            <w:rFonts w:ascii="Arial Nova" w:hAnsi="Arial Nova" w:cs="Gisha"/>
            <w:szCs w:val="14"/>
          </w:rPr>
          <w:t>MAJOR PUBLICATIONS</w:t>
        </w:r>
      </w:hyperlink>
    </w:p>
    <w:p w14:paraId="448529AD" w14:textId="66B84F79" w:rsidR="00882152" w:rsidRPr="00B035D6" w:rsidRDefault="00000000" w:rsidP="00A804ED">
      <w:pPr>
        <w:pStyle w:val="ListParagraph"/>
        <w:numPr>
          <w:ilvl w:val="0"/>
          <w:numId w:val="34"/>
        </w:numPr>
        <w:rPr>
          <w:rFonts w:ascii="Arial Nova" w:hAnsi="Arial Nova" w:cs="Gisha"/>
          <w:sz w:val="14"/>
          <w:szCs w:val="14"/>
        </w:rPr>
      </w:pPr>
      <w:hyperlink w:anchor="_7_ACADEMIC_QUALIFICATIONS:" w:history="1">
        <w:r w:rsidR="00882152" w:rsidRPr="00B035D6">
          <w:rPr>
            <w:rStyle w:val="Hyperlink"/>
            <w:rFonts w:ascii="Arial Nova" w:hAnsi="Arial Nova" w:cs="Gisha"/>
            <w:szCs w:val="14"/>
          </w:rPr>
          <w:t>ACADEMIC QUALIFICATIONS</w:t>
        </w:r>
      </w:hyperlink>
    </w:p>
    <w:p w14:paraId="439CAE4F" w14:textId="77777777" w:rsidR="00882152" w:rsidRPr="00B035D6" w:rsidRDefault="00000000" w:rsidP="00A804ED">
      <w:pPr>
        <w:pStyle w:val="Heading3"/>
        <w:rPr>
          <w:rFonts w:ascii="Arial Nova" w:hAnsi="Arial Nova"/>
          <w:sz w:val="14"/>
          <w:szCs w:val="14"/>
        </w:rPr>
      </w:pPr>
      <w:bookmarkStart w:id="1" w:name="_1.__"/>
      <w:bookmarkEnd w:id="1"/>
      <w:r>
        <w:rPr>
          <w:rFonts w:ascii="Arial Nova" w:hAnsi="Arial Nova"/>
          <w:sz w:val="14"/>
          <w:szCs w:val="14"/>
        </w:rPr>
        <w:pict w14:anchorId="6C75564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pt;height:7.5pt" o:hrpct="0" o:hralign="center" o:hr="t">
            <v:imagedata r:id="rId7" o:title="BD14538_"/>
          </v:shape>
        </w:pict>
      </w:r>
    </w:p>
    <w:p w14:paraId="6CD7EC15" w14:textId="77777777" w:rsidR="00756910" w:rsidRPr="00B035D6" w:rsidRDefault="00756910" w:rsidP="00A804ED">
      <w:pPr>
        <w:pStyle w:val="Heading3"/>
        <w:rPr>
          <w:rFonts w:ascii="Arial Nova" w:hAnsi="Arial Nova"/>
          <w:sz w:val="14"/>
          <w:szCs w:val="14"/>
        </w:rPr>
      </w:pPr>
      <w:r w:rsidRPr="00B035D6">
        <w:rPr>
          <w:rFonts w:ascii="Arial Nova" w:hAnsi="Arial Nova"/>
          <w:sz w:val="14"/>
          <w:szCs w:val="14"/>
        </w:rPr>
        <w:t>1</w:t>
      </w:r>
      <w:bookmarkStart w:id="2" w:name="OLE_LINK27"/>
      <w:bookmarkStart w:id="3" w:name="OLE_LINK28"/>
      <w:r w:rsidRPr="00B035D6">
        <w:rPr>
          <w:rFonts w:ascii="Arial Nova" w:hAnsi="Arial Nova"/>
          <w:sz w:val="14"/>
          <w:szCs w:val="14"/>
        </w:rPr>
        <w:t>.     PERSONAL DATA:</w:t>
      </w:r>
    </w:p>
    <w:tbl>
      <w:tblPr>
        <w:tblW w:w="13637" w:type="dxa"/>
        <w:tblInd w:w="108" w:type="dxa"/>
        <w:tblBorders>
          <w:top w:val="single" w:sz="12" w:space="0" w:color="000000"/>
          <w:bottom w:val="single" w:sz="12" w:space="0" w:color="000000"/>
        </w:tblBorders>
        <w:tblLook w:val="01E0" w:firstRow="1" w:lastRow="1" w:firstColumn="1" w:lastColumn="1" w:noHBand="0" w:noVBand="0"/>
      </w:tblPr>
      <w:tblGrid>
        <w:gridCol w:w="1687"/>
        <w:gridCol w:w="11950"/>
      </w:tblGrid>
      <w:tr w:rsidR="00756910" w:rsidRPr="00B035D6" w14:paraId="124DBB4E" w14:textId="77777777" w:rsidTr="001D4385"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8C43C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NAME:</w:t>
            </w:r>
          </w:p>
        </w:tc>
        <w:tc>
          <w:tcPr>
            <w:tcW w:w="11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D0D22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J. CHRYS CHRYSTELLO (MA, BSc)</w:t>
            </w:r>
          </w:p>
        </w:tc>
      </w:tr>
      <w:tr w:rsidR="00756910" w:rsidRPr="00B035D6" w14:paraId="09EA3728" w14:textId="77777777" w:rsidTr="001D4385"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74CAB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Residence:</w:t>
            </w:r>
          </w:p>
        </w:tc>
        <w:tc>
          <w:tcPr>
            <w:tcW w:w="11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511D7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Rua da Igreja, 6, Lomba da Maia, 9625-115, S. Miguel,</w:t>
            </w:r>
            <w:r w:rsidR="00191DDE"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r w:rsidRPr="00B035D6">
              <w:rPr>
                <w:rFonts w:ascii="Arial Nova" w:hAnsi="Arial Nova"/>
                <w:sz w:val="14"/>
                <w:szCs w:val="14"/>
              </w:rPr>
              <w:t>Azores</w:t>
            </w:r>
            <w:r w:rsidR="00191DDE" w:rsidRPr="00B035D6">
              <w:rPr>
                <w:rFonts w:ascii="Arial Nova" w:hAnsi="Arial Nova"/>
                <w:sz w:val="14"/>
                <w:szCs w:val="14"/>
              </w:rPr>
              <w:t>,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Portugal</w:t>
            </w:r>
          </w:p>
        </w:tc>
      </w:tr>
      <w:tr w:rsidR="00756910" w:rsidRPr="00B035D6" w14:paraId="6B62F150" w14:textId="77777777" w:rsidTr="001D4385"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2A908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[Australian Add:</w:t>
            </w:r>
          </w:p>
        </w:tc>
        <w:tc>
          <w:tcPr>
            <w:tcW w:w="11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B9E40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2 Garden St. Warriewood NSW 2102 NSW Australia</w:t>
            </w:r>
          </w:p>
        </w:tc>
      </w:tr>
      <w:tr w:rsidR="00756910" w:rsidRPr="00B035D6" w14:paraId="73B957C7" w14:textId="77777777" w:rsidTr="001D4385"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071D6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Telephone:</w:t>
            </w:r>
          </w:p>
        </w:tc>
        <w:tc>
          <w:tcPr>
            <w:tcW w:w="11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C0E9C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+351 296 446940 / (+351) </w:t>
            </w:r>
            <w:r w:rsidR="00CE635F" w:rsidRPr="00B035D6">
              <w:rPr>
                <w:rFonts w:ascii="Arial Nova" w:hAnsi="Arial Nova"/>
                <w:sz w:val="14"/>
                <w:szCs w:val="14"/>
              </w:rPr>
              <w:t>91 10004650</w:t>
            </w:r>
          </w:p>
        </w:tc>
      </w:tr>
      <w:tr w:rsidR="00756910" w:rsidRPr="00B035D6" w14:paraId="1F9869B3" w14:textId="77777777" w:rsidTr="001D4385"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956B8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Mobile:  </w:t>
            </w:r>
          </w:p>
        </w:tc>
        <w:tc>
          <w:tcPr>
            <w:tcW w:w="11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09A32" w14:textId="77777777" w:rsidR="00756910" w:rsidRPr="00B035D6" w:rsidRDefault="00EE77B2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+351 91 928 7816</w:t>
            </w:r>
          </w:p>
        </w:tc>
      </w:tr>
      <w:tr w:rsidR="00756910" w:rsidRPr="00B035D6" w14:paraId="486FCF2C" w14:textId="77777777" w:rsidTr="001D4385"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BC37B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Fax/E- Fax:  </w:t>
            </w:r>
          </w:p>
        </w:tc>
        <w:tc>
          <w:tcPr>
            <w:tcW w:w="11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71C28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(00) 1-630-563-1902</w:t>
            </w:r>
            <w:r w:rsidR="00F823BC" w:rsidRPr="00B035D6">
              <w:rPr>
                <w:rFonts w:ascii="Arial Nova" w:hAnsi="Arial Nova"/>
                <w:sz w:val="14"/>
                <w:szCs w:val="14"/>
              </w:rPr>
              <w:t xml:space="preserve"> /00 1 815 301 3682</w:t>
            </w:r>
          </w:p>
        </w:tc>
      </w:tr>
      <w:tr w:rsidR="00756910" w:rsidRPr="00B035D6" w14:paraId="2C6E197E" w14:textId="77777777" w:rsidTr="001D4385"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B9E02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E-mail:</w:t>
            </w:r>
          </w:p>
        </w:tc>
        <w:tc>
          <w:tcPr>
            <w:tcW w:w="11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97018" w14:textId="4666A7A6" w:rsidR="00756910" w:rsidRPr="00B035D6" w:rsidRDefault="0000000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hyperlink r:id="rId8" w:history="1">
              <w:r w:rsidR="00756910" w:rsidRPr="00B035D6">
                <w:rPr>
                  <w:rStyle w:val="Hyperlink"/>
                  <w:rFonts w:ascii="Arial Nova" w:hAnsi="Arial Nova" w:cs="Gisha"/>
                  <w:szCs w:val="14"/>
                </w:rPr>
                <w:t>drchryschrystello@yahoo.com.au</w:t>
              </w:r>
            </w:hyperlink>
            <w:r w:rsidR="00756910" w:rsidRPr="00B035D6">
              <w:rPr>
                <w:rFonts w:ascii="Arial Nova" w:hAnsi="Arial Nova"/>
                <w:sz w:val="14"/>
                <w:szCs w:val="14"/>
              </w:rPr>
              <w:t xml:space="preserve"> / </w:t>
            </w:r>
            <w:hyperlink r:id="rId9" w:history="1">
              <w:r w:rsidR="00756910" w:rsidRPr="00B035D6">
                <w:rPr>
                  <w:rStyle w:val="Hyperlink"/>
                  <w:rFonts w:ascii="Arial Nova" w:hAnsi="Arial Nova" w:cs="Gisha"/>
                  <w:szCs w:val="14"/>
                </w:rPr>
                <w:t>drchryschrystello@gmail.com</w:t>
              </w:r>
            </w:hyperlink>
            <w:r w:rsidR="00756910" w:rsidRPr="00B035D6">
              <w:rPr>
                <w:rFonts w:ascii="Arial Nova" w:hAnsi="Arial Nova"/>
                <w:sz w:val="14"/>
                <w:szCs w:val="14"/>
              </w:rPr>
              <w:t xml:space="preserve"> / </w:t>
            </w:r>
            <w:hyperlink r:id="rId10" w:history="1">
              <w:r w:rsidR="00B513F1" w:rsidRPr="00B035D6">
                <w:rPr>
                  <w:rStyle w:val="Hyperlink"/>
                  <w:rFonts w:ascii="Arial Nova" w:hAnsi="Arial Nova" w:cs="Gisha"/>
                  <w:szCs w:val="14"/>
                </w:rPr>
                <w:t>chrys@lusofonias.net</w:t>
              </w:r>
            </w:hyperlink>
            <w:r w:rsidR="00B513F1" w:rsidRPr="00B035D6">
              <w:rPr>
                <w:rStyle w:val="Hyperlink"/>
                <w:rFonts w:ascii="Arial Nova" w:hAnsi="Arial Nova" w:cs="Gisha"/>
                <w:szCs w:val="14"/>
              </w:rPr>
              <w:t xml:space="preserve"> </w:t>
            </w:r>
            <w:r w:rsidR="00756910"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</w:p>
        </w:tc>
      </w:tr>
      <w:tr w:rsidR="00756910" w:rsidRPr="00B035D6" w14:paraId="601EB7DB" w14:textId="77777777" w:rsidTr="001D4385"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4C946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Web Page:     </w:t>
            </w:r>
          </w:p>
        </w:tc>
        <w:tc>
          <w:tcPr>
            <w:tcW w:w="11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A3561" w14:textId="77777777" w:rsidR="00756910" w:rsidRPr="00B035D6" w:rsidRDefault="00000000" w:rsidP="00A804ED">
            <w:pPr>
              <w:rPr>
                <w:rFonts w:ascii="Arial Nova" w:hAnsi="Arial Nova"/>
                <w:b/>
                <w:sz w:val="14"/>
                <w:szCs w:val="14"/>
                <w:u w:val="single"/>
              </w:rPr>
            </w:pPr>
            <w:hyperlink r:id="rId11" w:history="1">
              <w:r w:rsidR="006B5045" w:rsidRPr="00B035D6">
                <w:rPr>
                  <w:rStyle w:val="Hyperlink"/>
                  <w:rFonts w:ascii="Arial Nova" w:hAnsi="Arial Nova" w:cs="Gisha"/>
                  <w:szCs w:val="14"/>
                </w:rPr>
                <w:t>http://www.lusofonias.net/2016-01-12-15-57-19.html</w:t>
              </w:r>
            </w:hyperlink>
            <w:r w:rsidR="006B5045" w:rsidRPr="00B035D6">
              <w:rPr>
                <w:rFonts w:ascii="Arial Nova" w:hAnsi="Arial Nova"/>
                <w:sz w:val="14"/>
                <w:szCs w:val="14"/>
              </w:rPr>
              <w:t xml:space="preserve"> /  </w:t>
            </w:r>
            <w:hyperlink r:id="rId12" w:history="1">
              <w:r w:rsidR="00675C56" w:rsidRPr="00B035D6">
                <w:rPr>
                  <w:rStyle w:val="Hyperlink"/>
                  <w:rFonts w:ascii="Arial Nova" w:hAnsi="Arial Nova" w:cs="Gisha"/>
                  <w:szCs w:val="14"/>
                </w:rPr>
                <w:t>www.lusofonias.net</w:t>
              </w:r>
            </w:hyperlink>
            <w:r w:rsidR="00675C56" w:rsidRPr="00B035D6">
              <w:rPr>
                <w:rFonts w:ascii="Arial Nova" w:hAnsi="Arial Nova"/>
                <w:sz w:val="14"/>
                <w:szCs w:val="14"/>
              </w:rPr>
              <w:t xml:space="preserve">  </w:t>
            </w:r>
          </w:p>
        </w:tc>
      </w:tr>
      <w:tr w:rsidR="00756910" w:rsidRPr="00B035D6" w14:paraId="286B2F6A" w14:textId="77777777" w:rsidTr="001D4385"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042E0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Citizenship:</w:t>
            </w:r>
          </w:p>
        </w:tc>
        <w:tc>
          <w:tcPr>
            <w:tcW w:w="11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23794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USTRALIAN / PORTUGUESE</w:t>
            </w:r>
          </w:p>
        </w:tc>
      </w:tr>
    </w:tbl>
    <w:p w14:paraId="3306B8B8" w14:textId="77777777" w:rsidR="00882152" w:rsidRPr="00B035D6" w:rsidRDefault="00000000" w:rsidP="00A804ED">
      <w:pPr>
        <w:pStyle w:val="Heading3"/>
        <w:rPr>
          <w:rFonts w:ascii="Arial Nova" w:hAnsi="Arial Nova"/>
          <w:sz w:val="14"/>
          <w:szCs w:val="14"/>
        </w:rPr>
      </w:pPr>
      <w:bookmarkStart w:id="4" w:name="_2.__"/>
      <w:bookmarkStart w:id="5" w:name="OLE_LINK34"/>
      <w:bookmarkStart w:id="6" w:name="OLE_LINK35"/>
      <w:bookmarkStart w:id="7" w:name="OLE_LINK1"/>
      <w:bookmarkStart w:id="8" w:name="OLE_LINK2"/>
      <w:bookmarkEnd w:id="4"/>
      <w:r>
        <w:rPr>
          <w:rFonts w:ascii="Arial Nova" w:hAnsi="Arial Nova"/>
          <w:sz w:val="14"/>
          <w:szCs w:val="14"/>
        </w:rPr>
        <w:pict w14:anchorId="6C7CFF8B">
          <v:shape id="_x0000_i1026" type="#_x0000_t75" style="width:450pt;height:7.5pt" o:hrpct="0" o:hralign="center" o:hr="t">
            <v:imagedata r:id="rId7" o:title="BD14538_"/>
          </v:shape>
        </w:pict>
      </w:r>
    </w:p>
    <w:p w14:paraId="23E94210" w14:textId="77777777" w:rsidR="00756910" w:rsidRPr="00B035D6" w:rsidRDefault="00756910" w:rsidP="00A804ED">
      <w:pPr>
        <w:pStyle w:val="Heading3"/>
        <w:rPr>
          <w:rFonts w:ascii="Arial Nova" w:hAnsi="Arial Nova"/>
          <w:sz w:val="14"/>
          <w:szCs w:val="14"/>
        </w:rPr>
      </w:pPr>
      <w:r w:rsidRPr="00B035D6">
        <w:rPr>
          <w:rFonts w:ascii="Arial Nova" w:hAnsi="Arial Nova"/>
          <w:sz w:val="14"/>
          <w:szCs w:val="14"/>
        </w:rPr>
        <w:t>2.     PROFESSIONAL ASSOCIATIONS</w:t>
      </w:r>
    </w:p>
    <w:tbl>
      <w:tblPr>
        <w:tblW w:w="13637" w:type="dxa"/>
        <w:tblInd w:w="108" w:type="dxa"/>
        <w:tblBorders>
          <w:top w:val="single" w:sz="12" w:space="0" w:color="000000"/>
          <w:bottom w:val="single" w:sz="12" w:space="0" w:color="000000"/>
        </w:tblBorders>
        <w:tblLook w:val="01E0" w:firstRow="1" w:lastRow="1" w:firstColumn="1" w:lastColumn="1" w:noHBand="0" w:noVBand="0"/>
      </w:tblPr>
      <w:tblGrid>
        <w:gridCol w:w="13524"/>
        <w:gridCol w:w="113"/>
      </w:tblGrid>
      <w:tr w:rsidR="00B035D6" w:rsidRPr="00B035D6" w14:paraId="70ED9C00" w14:textId="77777777" w:rsidTr="00B035D6">
        <w:trPr>
          <w:gridAfter w:val="1"/>
          <w:wAfter w:w="113" w:type="dxa"/>
        </w:trPr>
        <w:tc>
          <w:tcPr>
            <w:tcW w:w="13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8F6B8" w14:textId="405CB824" w:rsidR="00B035D6" w:rsidRPr="00B035D6" w:rsidRDefault="00B035D6" w:rsidP="00A804ED">
            <w:pPr>
              <w:pStyle w:val="ListNumber"/>
              <w:numPr>
                <w:ilvl w:val="0"/>
                <w:numId w:val="1"/>
              </w:numPr>
              <w:rPr>
                <w:rFonts w:ascii="Arial Nova" w:hAnsi="Arial Nova"/>
                <w:sz w:val="14"/>
                <w:szCs w:val="14"/>
              </w:rPr>
            </w:pPr>
            <w:r>
              <w:rPr>
                <w:rFonts w:ascii="Arial Nova" w:hAnsi="Arial Nova"/>
                <w:sz w:val="14"/>
                <w:szCs w:val="14"/>
              </w:rPr>
              <w:t>Member (National &amp; International) WPM Portugal – World Poetry Movement (Oct 2022)</w:t>
            </w:r>
          </w:p>
        </w:tc>
      </w:tr>
      <w:tr w:rsidR="00690065" w:rsidRPr="00B035D6" w14:paraId="55A1331A" w14:textId="77777777" w:rsidTr="00B035D6">
        <w:tc>
          <w:tcPr>
            <w:tcW w:w="13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823C6" w14:textId="0EC41399" w:rsidR="00690065" w:rsidRPr="00B035D6" w:rsidRDefault="00690065" w:rsidP="00A804ED">
            <w:pPr>
              <w:pStyle w:val="ListNumber"/>
              <w:numPr>
                <w:ilvl w:val="0"/>
                <w:numId w:val="22"/>
              </w:num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Vice-president de PPdM -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Oceaní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- Vice-President for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Oceân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,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Moviment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Poeta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o Mundo since 2019</w:t>
            </w:r>
          </w:p>
        </w:tc>
      </w:tr>
      <w:tr w:rsidR="00690065" w:rsidRPr="00B035D6" w14:paraId="27C60F72" w14:textId="77777777" w:rsidTr="00B035D6">
        <w:tc>
          <w:tcPr>
            <w:tcW w:w="13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C6831" w14:textId="4990B487" w:rsidR="00690065" w:rsidRPr="00B035D6" w:rsidRDefault="00690065" w:rsidP="00A804ED">
            <w:pPr>
              <w:pStyle w:val="ListNumber"/>
              <w:numPr>
                <w:ilvl w:val="0"/>
                <w:numId w:val="22"/>
              </w:num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ember PEN INTERNATIONAL (Azores) since 2019</w:t>
            </w:r>
          </w:p>
        </w:tc>
      </w:tr>
      <w:tr w:rsidR="00756910" w:rsidRPr="00B035D6" w14:paraId="39CA58A8" w14:textId="77777777" w:rsidTr="00B035D6">
        <w:tc>
          <w:tcPr>
            <w:tcW w:w="13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253EC" w14:textId="77777777" w:rsidR="00756910" w:rsidRPr="00B035D6" w:rsidRDefault="009C6431" w:rsidP="00A804ED">
            <w:pPr>
              <w:pStyle w:val="ListNumber"/>
              <w:numPr>
                <w:ilvl w:val="0"/>
                <w:numId w:val="22"/>
              </w:num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Honorary Lifetime </w:t>
            </w:r>
            <w:r w:rsidR="00756910" w:rsidRPr="00B035D6">
              <w:rPr>
                <w:rFonts w:ascii="Arial Nova" w:hAnsi="Arial Nova"/>
                <w:sz w:val="14"/>
                <w:szCs w:val="14"/>
              </w:rPr>
              <w:t>Member MEEA/AJA (Austr</w:t>
            </w:r>
            <w:r w:rsidR="00D819B5" w:rsidRPr="00B035D6">
              <w:rPr>
                <w:rFonts w:ascii="Arial Nova" w:hAnsi="Arial Nova"/>
                <w:sz w:val="14"/>
                <w:szCs w:val="14"/>
              </w:rPr>
              <w:t>alian Journalists' Association)</w:t>
            </w:r>
            <w:r w:rsidR="000624B3" w:rsidRPr="00B035D6">
              <w:rPr>
                <w:rFonts w:ascii="Arial Nova" w:hAnsi="Arial Nova"/>
                <w:sz w:val="14"/>
                <w:szCs w:val="14"/>
              </w:rPr>
              <w:t>, Australia</w:t>
            </w:r>
            <w:r w:rsidR="00756910" w:rsidRPr="00B035D6">
              <w:rPr>
                <w:rFonts w:ascii="Arial Nova" w:hAnsi="Arial Nova"/>
                <w:sz w:val="14"/>
                <w:szCs w:val="14"/>
              </w:rPr>
              <w:t xml:space="preserve">; </w:t>
            </w:r>
            <w:hyperlink r:id="rId13" w:history="1">
              <w:r w:rsidR="00D819B5" w:rsidRPr="00B035D6">
                <w:rPr>
                  <w:rStyle w:val="Hyperlink"/>
                  <w:rFonts w:ascii="Arial Nova" w:hAnsi="Arial Nova" w:cs="Gisha"/>
                  <w:szCs w:val="14"/>
                </w:rPr>
                <w:t>https://www.meaa.org/</w:t>
              </w:r>
            </w:hyperlink>
            <w:r w:rsidR="00D819B5" w:rsidRPr="00B035D6">
              <w:rPr>
                <w:rFonts w:ascii="Arial Nova" w:hAnsi="Arial Nova"/>
                <w:sz w:val="14"/>
                <w:szCs w:val="14"/>
              </w:rPr>
              <w:t xml:space="preserve">  affiliated</w:t>
            </w:r>
            <w:r w:rsidR="00756910" w:rsidRPr="00B035D6">
              <w:rPr>
                <w:rFonts w:ascii="Arial Nova" w:hAnsi="Arial Nova"/>
                <w:sz w:val="14"/>
                <w:szCs w:val="14"/>
              </w:rPr>
              <w:t xml:space="preserve"> with IFJ (Int’l Federation of Journalists; </w:t>
            </w:r>
            <w:r w:rsidR="00D819B5" w:rsidRPr="00B035D6">
              <w:rPr>
                <w:rFonts w:ascii="Arial Nova" w:hAnsi="Arial Nova"/>
                <w:sz w:val="14"/>
                <w:szCs w:val="14"/>
              </w:rPr>
              <w:t xml:space="preserve">1983-CURRENT </w:t>
            </w:r>
          </w:p>
        </w:tc>
      </w:tr>
      <w:tr w:rsidR="00756910" w:rsidRPr="00B035D6" w14:paraId="047DA7EF" w14:textId="77777777" w:rsidTr="00B035D6">
        <w:tc>
          <w:tcPr>
            <w:tcW w:w="13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7E94B" w14:textId="77777777" w:rsidR="00756910" w:rsidRPr="00B035D6" w:rsidRDefault="00191DDE" w:rsidP="00A804ED">
            <w:pPr>
              <w:pStyle w:val="ListNumber"/>
              <w:numPr>
                <w:ilvl w:val="0"/>
                <w:numId w:val="22"/>
              </w:num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USIT</w:t>
            </w:r>
            <w:r w:rsidR="00756910" w:rsidRPr="00B035D6">
              <w:rPr>
                <w:rFonts w:ascii="Arial Nova" w:hAnsi="Arial Nova"/>
                <w:sz w:val="14"/>
                <w:szCs w:val="14"/>
              </w:rPr>
              <w:t xml:space="preserve"> Practitioner (Senior Translator) (Australian Institute of Interpreters &amp; Translators affiliated with FIT (Fédération Internationale des Traducteurs)</w:t>
            </w:r>
            <w:r w:rsidR="000624B3" w:rsidRPr="00B035D6">
              <w:rPr>
                <w:rFonts w:ascii="Arial Nova" w:hAnsi="Arial Nova"/>
                <w:sz w:val="14"/>
                <w:szCs w:val="14"/>
              </w:rPr>
              <w:t>, Australia</w:t>
            </w:r>
            <w:r w:rsidR="00756910" w:rsidRPr="00B035D6">
              <w:rPr>
                <w:rFonts w:ascii="Arial Nova" w:hAnsi="Arial Nova"/>
                <w:sz w:val="14"/>
                <w:szCs w:val="14"/>
              </w:rPr>
              <w:t xml:space="preserve">; </w:t>
            </w:r>
            <w:hyperlink r:id="rId14" w:history="1">
              <w:r w:rsidR="00D819B5" w:rsidRPr="00B035D6">
                <w:rPr>
                  <w:rStyle w:val="Hyperlink"/>
                  <w:rFonts w:ascii="Arial Nova" w:hAnsi="Arial Nova" w:cs="Gisha"/>
                  <w:szCs w:val="14"/>
                </w:rPr>
                <w:t>http://www.ausit.org</w:t>
              </w:r>
            </w:hyperlink>
            <w:r w:rsidR="00D819B5" w:rsidRPr="00B035D6">
              <w:rPr>
                <w:rStyle w:val="Hyperlink"/>
                <w:rFonts w:ascii="Arial Nova" w:hAnsi="Arial Nova" w:cs="Gisha"/>
                <w:color w:val="auto"/>
                <w:szCs w:val="14"/>
              </w:rPr>
              <w:t xml:space="preserve">  </w:t>
            </w:r>
            <w:r w:rsidR="00D819B5"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r w:rsidR="00756910" w:rsidRPr="00B035D6">
              <w:rPr>
                <w:rFonts w:ascii="Arial Nova" w:hAnsi="Arial Nova"/>
                <w:sz w:val="14"/>
                <w:szCs w:val="14"/>
              </w:rPr>
              <w:t xml:space="preserve"> 1990-2010; </w:t>
            </w:r>
          </w:p>
        </w:tc>
      </w:tr>
      <w:tr w:rsidR="00756910" w:rsidRPr="00B035D6" w14:paraId="12D63390" w14:textId="77777777" w:rsidTr="00B035D6">
        <w:tc>
          <w:tcPr>
            <w:tcW w:w="13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02C73" w14:textId="77777777" w:rsidR="00756910" w:rsidRPr="00B035D6" w:rsidRDefault="00756910" w:rsidP="00A804ED">
            <w:pPr>
              <w:pStyle w:val="ListNumber"/>
              <w:numPr>
                <w:ilvl w:val="0"/>
                <w:numId w:val="22"/>
              </w:num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ember CATS/ACT (Associatio</w:t>
            </w:r>
            <w:r w:rsidR="00D819B5" w:rsidRPr="00B035D6">
              <w:rPr>
                <w:rFonts w:ascii="Arial Nova" w:hAnsi="Arial Nova"/>
                <w:sz w:val="14"/>
                <w:szCs w:val="14"/>
              </w:rPr>
              <w:t>n Canadienne de Traductologie</w:t>
            </w:r>
            <w:r w:rsidR="000624B3" w:rsidRPr="00B035D6">
              <w:rPr>
                <w:rFonts w:ascii="Arial Nova" w:hAnsi="Arial Nova"/>
                <w:sz w:val="14"/>
                <w:szCs w:val="14"/>
              </w:rPr>
              <w:t>, Canada,</w:t>
            </w:r>
            <w:r w:rsidR="00D819B5" w:rsidRPr="00B035D6">
              <w:rPr>
                <w:rFonts w:ascii="Arial Nova" w:hAnsi="Arial Nova"/>
                <w:sz w:val="14"/>
                <w:szCs w:val="14"/>
              </w:rPr>
              <w:t>)</w:t>
            </w:r>
            <w:r w:rsidRPr="00B035D6">
              <w:rPr>
                <w:rFonts w:ascii="Arial Nova" w:hAnsi="Arial Nova"/>
                <w:sz w:val="14"/>
                <w:szCs w:val="14"/>
              </w:rPr>
              <w:t>,</w:t>
            </w:r>
            <w:r w:rsidR="00D819B5"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hyperlink r:id="rId15" w:history="1">
              <w:r w:rsidR="00D819B5" w:rsidRPr="00B035D6">
                <w:rPr>
                  <w:rStyle w:val="Hyperlink"/>
                  <w:rFonts w:ascii="Arial Nova" w:hAnsi="Arial Nova" w:cs="Gisha"/>
                  <w:szCs w:val="14"/>
                </w:rPr>
                <w:t>http://act-cats.ca/English/Home.htm</w:t>
              </w:r>
            </w:hyperlink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r w:rsidR="00D819B5" w:rsidRPr="00B035D6">
              <w:rPr>
                <w:rFonts w:ascii="Arial Nova" w:hAnsi="Arial Nova"/>
                <w:sz w:val="14"/>
                <w:szCs w:val="14"/>
              </w:rPr>
              <w:t xml:space="preserve"> 1999-CURRENT </w:t>
            </w:r>
          </w:p>
        </w:tc>
      </w:tr>
      <w:tr w:rsidR="00756910" w:rsidRPr="00B035D6" w14:paraId="08656867" w14:textId="77777777" w:rsidTr="00B035D6">
        <w:tc>
          <w:tcPr>
            <w:tcW w:w="13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4D17C" w14:textId="77777777" w:rsidR="00756910" w:rsidRPr="00B035D6" w:rsidRDefault="00756910" w:rsidP="00A804ED">
            <w:pPr>
              <w:pStyle w:val="ListNumber"/>
              <w:numPr>
                <w:ilvl w:val="0"/>
                <w:numId w:val="22"/>
              </w:num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ember AIETI (Asociación Ibérica de Estudios de Traducción e Interpretación</w:t>
            </w:r>
            <w:r w:rsidR="000624B3" w:rsidRPr="00B035D6">
              <w:rPr>
                <w:rFonts w:ascii="Arial Nova" w:hAnsi="Arial Nova"/>
                <w:sz w:val="14"/>
                <w:szCs w:val="14"/>
              </w:rPr>
              <w:t>, Spain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) </w:t>
            </w:r>
            <w:hyperlink r:id="rId16" w:history="1">
              <w:r w:rsidR="00D819B5" w:rsidRPr="00B035D6">
                <w:rPr>
                  <w:rStyle w:val="Hyperlink"/>
                  <w:rFonts w:ascii="Arial Nova" w:hAnsi="Arial Nova" w:cs="Gisha"/>
                  <w:szCs w:val="14"/>
                </w:rPr>
                <w:t>http://www.aieti.eu</w:t>
              </w:r>
            </w:hyperlink>
            <w:r w:rsidR="00D819B5" w:rsidRPr="00B035D6">
              <w:rPr>
                <w:rFonts w:ascii="Arial Nova" w:hAnsi="Arial Nova"/>
                <w:sz w:val="14"/>
                <w:szCs w:val="14"/>
              </w:rPr>
              <w:t xml:space="preserve"> 2003-CURRENT </w:t>
            </w:r>
          </w:p>
        </w:tc>
      </w:tr>
      <w:tr w:rsidR="00756910" w:rsidRPr="00B035D6" w14:paraId="2F8C5CD9" w14:textId="77777777" w:rsidTr="00B035D6">
        <w:tc>
          <w:tcPr>
            <w:tcW w:w="13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2EF8A" w14:textId="77777777" w:rsidR="00756910" w:rsidRPr="00B035D6" w:rsidRDefault="00756910" w:rsidP="00A804ED">
            <w:pPr>
              <w:pStyle w:val="ListNumber"/>
              <w:numPr>
                <w:ilvl w:val="0"/>
                <w:numId w:val="22"/>
              </w:num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ember of ONE Brasil (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Ordem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Nacional d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Escritore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>) 2008</w:t>
            </w:r>
          </w:p>
        </w:tc>
      </w:tr>
      <w:tr w:rsidR="00756910" w:rsidRPr="00B035D6" w14:paraId="4BD926A5" w14:textId="77777777" w:rsidTr="00B035D6">
        <w:tc>
          <w:tcPr>
            <w:tcW w:w="13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2B0E6" w14:textId="77777777" w:rsidR="00756910" w:rsidRPr="00B035D6" w:rsidRDefault="00756910" w:rsidP="00A804ED">
            <w:pPr>
              <w:pStyle w:val="ListNumber"/>
              <w:numPr>
                <w:ilvl w:val="0"/>
                <w:numId w:val="22"/>
              </w:num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Chair NAATI’s Portuguese Panel (National Authority for Accreditation of Translators &amp; Interpreters), 1985-</w:t>
            </w:r>
            <w:r w:rsidR="006B5045" w:rsidRPr="00B035D6">
              <w:rPr>
                <w:rFonts w:ascii="Arial Nova" w:hAnsi="Arial Nova"/>
                <w:sz w:val="14"/>
                <w:szCs w:val="14"/>
              </w:rPr>
              <w:t>90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, </w:t>
            </w:r>
            <w:hyperlink r:id="rId17" w:history="1">
              <w:r w:rsidR="00D819B5" w:rsidRPr="00B035D6">
                <w:rPr>
                  <w:rStyle w:val="Hyperlink"/>
                  <w:rFonts w:ascii="Arial Nova" w:hAnsi="Arial Nova" w:cs="Gisha"/>
                  <w:szCs w:val="14"/>
                </w:rPr>
                <w:t>https://www.naati.com.au</w:t>
              </w:r>
            </w:hyperlink>
            <w:r w:rsidR="00D819B5" w:rsidRPr="00B035D6">
              <w:rPr>
                <w:rFonts w:ascii="Arial Nova" w:hAnsi="Arial Nova"/>
                <w:sz w:val="14"/>
                <w:szCs w:val="14"/>
              </w:rPr>
              <w:t xml:space="preserve"> /</w:t>
            </w:r>
          </w:p>
        </w:tc>
      </w:tr>
      <w:tr w:rsidR="006B5045" w:rsidRPr="00B035D6" w14:paraId="43D9CB35" w14:textId="77777777" w:rsidTr="00B035D6">
        <w:tc>
          <w:tcPr>
            <w:tcW w:w="13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C5F88" w14:textId="77777777" w:rsidR="006B5045" w:rsidRPr="00B035D6" w:rsidRDefault="006B5045" w:rsidP="00A804ED">
            <w:pPr>
              <w:pStyle w:val="ListNumber"/>
              <w:numPr>
                <w:ilvl w:val="0"/>
                <w:numId w:val="22"/>
              </w:num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Member NAATI’s Portuguese Panel (National Authority for Accreditation of Translators &amp; Interpreters), 1991-2003), </w:t>
            </w:r>
            <w:hyperlink r:id="rId18" w:history="1">
              <w:r w:rsidRPr="00B035D6">
                <w:rPr>
                  <w:rStyle w:val="Hyperlink"/>
                  <w:rFonts w:ascii="Arial Nova" w:hAnsi="Arial Nova" w:cs="Gisha"/>
                  <w:szCs w:val="14"/>
                </w:rPr>
                <w:t>https://www.naati.com.au</w:t>
              </w:r>
            </w:hyperlink>
            <w:r w:rsidRPr="00B035D6">
              <w:rPr>
                <w:rFonts w:ascii="Arial Nova" w:hAnsi="Arial Nova"/>
                <w:sz w:val="14"/>
                <w:szCs w:val="14"/>
              </w:rPr>
              <w:t xml:space="preserve"> /</w:t>
            </w:r>
          </w:p>
        </w:tc>
      </w:tr>
      <w:tr w:rsidR="00756910" w:rsidRPr="00B035D6" w14:paraId="0ED5FE6D" w14:textId="77777777" w:rsidTr="00B035D6">
        <w:tc>
          <w:tcPr>
            <w:tcW w:w="13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59230" w14:textId="77777777" w:rsidR="00756910" w:rsidRPr="00B035D6" w:rsidRDefault="00756910" w:rsidP="00A804ED">
            <w:pPr>
              <w:pStyle w:val="ListNumber"/>
              <w:numPr>
                <w:ilvl w:val="0"/>
                <w:numId w:val="22"/>
              </w:num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Chair, Founding Member Multicultural Caucus ACOA/PSU (Public Service Union) (elected 86-96) Australia, </w:t>
            </w:r>
          </w:p>
        </w:tc>
      </w:tr>
      <w:tr w:rsidR="00756910" w:rsidRPr="00B035D6" w14:paraId="6AB583F7" w14:textId="77777777" w:rsidTr="00B035D6">
        <w:tc>
          <w:tcPr>
            <w:tcW w:w="13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E5DE9" w14:textId="77777777" w:rsidR="00756910" w:rsidRPr="00B035D6" w:rsidRDefault="00756910" w:rsidP="00A804ED">
            <w:pPr>
              <w:pStyle w:val="ListNumber"/>
              <w:numPr>
                <w:ilvl w:val="0"/>
                <w:numId w:val="22"/>
              </w:num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Chair, Founding Member EEO (Equal Employment Opportunity) Regional Committee Multicultural Staff, Public Service Board &amp; of the Multicultural Group of DIRE/DEET (Dept. of Employment, Education &amp; Training (elected 1985-96) Australia. </w:t>
            </w:r>
          </w:p>
        </w:tc>
      </w:tr>
      <w:tr w:rsidR="00756910" w:rsidRPr="00B035D6" w14:paraId="6E6AA71E" w14:textId="77777777" w:rsidTr="00B035D6">
        <w:trPr>
          <w:trHeight w:val="130"/>
        </w:trPr>
        <w:tc>
          <w:tcPr>
            <w:tcW w:w="13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49024" w14:textId="77777777" w:rsidR="00756910" w:rsidRPr="00B035D6" w:rsidRDefault="00756910" w:rsidP="00A804ED">
            <w:pPr>
              <w:pStyle w:val="ListNumber"/>
              <w:numPr>
                <w:ilvl w:val="0"/>
                <w:numId w:val="22"/>
              </w:num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ember DILGEA / DIEA / DIMA Translation &amp; Interpreting panels (NSW, Vic. ACT), 1984-99, Australia</w:t>
            </w:r>
          </w:p>
        </w:tc>
      </w:tr>
      <w:bookmarkEnd w:id="5"/>
      <w:bookmarkEnd w:id="6"/>
      <w:tr w:rsidR="00756910" w:rsidRPr="00B035D6" w14:paraId="0E2EDD26" w14:textId="77777777" w:rsidTr="00B035D6">
        <w:tc>
          <w:tcPr>
            <w:tcW w:w="13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A1546" w14:textId="77777777" w:rsidR="00756910" w:rsidRPr="00B035D6" w:rsidRDefault="00756910" w:rsidP="00A804ED">
            <w:pPr>
              <w:pStyle w:val="ListNumber"/>
              <w:numPr>
                <w:ilvl w:val="0"/>
                <w:numId w:val="22"/>
              </w:num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ember HTS Translating Panel (</w:t>
            </w:r>
            <w:r w:rsidR="000624B3" w:rsidRPr="00B035D6">
              <w:rPr>
                <w:rFonts w:ascii="Arial Nova" w:hAnsi="Arial Nova"/>
                <w:sz w:val="14"/>
                <w:szCs w:val="14"/>
              </w:rPr>
              <w:t>Dept. of Health, NSW Government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) 1985-1994. </w:t>
            </w:r>
            <w:r w:rsidR="000624B3" w:rsidRPr="00B035D6">
              <w:rPr>
                <w:rFonts w:ascii="Arial Nova" w:hAnsi="Arial Nova"/>
                <w:sz w:val="14"/>
                <w:szCs w:val="14"/>
              </w:rPr>
              <w:t>Australia</w:t>
            </w:r>
          </w:p>
        </w:tc>
      </w:tr>
    </w:tbl>
    <w:p w14:paraId="36E6AF8E" w14:textId="77777777" w:rsidR="00882152" w:rsidRPr="00B035D6" w:rsidRDefault="00000000" w:rsidP="00A804ED">
      <w:pPr>
        <w:pStyle w:val="Heading3"/>
        <w:rPr>
          <w:rFonts w:ascii="Arial Nova" w:hAnsi="Arial Nova"/>
          <w:sz w:val="14"/>
          <w:szCs w:val="14"/>
        </w:rPr>
      </w:pPr>
      <w:bookmarkStart w:id="9" w:name="_3._EMPLOYMENT_HISTORY"/>
      <w:bookmarkStart w:id="10" w:name="OLE_LINK23"/>
      <w:bookmarkStart w:id="11" w:name="OLE_LINK24"/>
      <w:bookmarkEnd w:id="7"/>
      <w:bookmarkEnd w:id="8"/>
      <w:bookmarkEnd w:id="9"/>
      <w:r>
        <w:rPr>
          <w:rFonts w:ascii="Arial Nova" w:hAnsi="Arial Nova"/>
          <w:sz w:val="14"/>
          <w:szCs w:val="14"/>
        </w:rPr>
        <w:pict w14:anchorId="1264789A">
          <v:shape id="_x0000_i1027" type="#_x0000_t75" style="width:450pt;height:7.5pt" o:hrpct="0" o:hralign="center" o:hr="t">
            <v:imagedata r:id="rId7" o:title="BD14538_"/>
          </v:shape>
        </w:pict>
      </w:r>
    </w:p>
    <w:p w14:paraId="4AE9AFA1" w14:textId="77777777" w:rsidR="00756910" w:rsidRPr="00B035D6" w:rsidRDefault="00756910" w:rsidP="00A804ED">
      <w:pPr>
        <w:pStyle w:val="Heading3"/>
        <w:rPr>
          <w:rFonts w:ascii="Arial Nova" w:hAnsi="Arial Nova"/>
          <w:sz w:val="14"/>
          <w:szCs w:val="14"/>
        </w:rPr>
      </w:pPr>
      <w:r w:rsidRPr="00B035D6">
        <w:rPr>
          <w:rFonts w:ascii="Arial Nova" w:hAnsi="Arial Nova"/>
          <w:sz w:val="14"/>
          <w:szCs w:val="14"/>
        </w:rPr>
        <w:t xml:space="preserve">3. EMPLOYMENT HISTORY </w:t>
      </w:r>
    </w:p>
    <w:tbl>
      <w:tblPr>
        <w:tblW w:w="1375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76"/>
        <w:gridCol w:w="1843"/>
        <w:gridCol w:w="10512"/>
        <w:gridCol w:w="119"/>
      </w:tblGrid>
      <w:tr w:rsidR="00756910" w:rsidRPr="00B035D6" w14:paraId="24A2B613" w14:textId="77777777" w:rsidTr="00EF265F">
        <w:tc>
          <w:tcPr>
            <w:tcW w:w="1276" w:type="dxa"/>
          </w:tcPr>
          <w:p w14:paraId="0203938D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01-now</w:t>
            </w:r>
          </w:p>
        </w:tc>
        <w:tc>
          <w:tcPr>
            <w:tcW w:w="1843" w:type="dxa"/>
          </w:tcPr>
          <w:p w14:paraId="5E403674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CEO</w:t>
            </w:r>
          </w:p>
        </w:tc>
        <w:tc>
          <w:tcPr>
            <w:tcW w:w="10631" w:type="dxa"/>
            <w:gridSpan w:val="2"/>
          </w:tcPr>
          <w:p w14:paraId="6075DCC1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ICL - Colóquios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Lusofon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(Colloquia on Lusophone Matters)</w:t>
            </w:r>
          </w:p>
        </w:tc>
      </w:tr>
      <w:tr w:rsidR="00756910" w:rsidRPr="00B035D6" w14:paraId="03CF0846" w14:textId="77777777" w:rsidTr="00EF265F">
        <w:tc>
          <w:tcPr>
            <w:tcW w:w="1276" w:type="dxa"/>
          </w:tcPr>
          <w:p w14:paraId="112FC834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pril 91- now</w:t>
            </w:r>
          </w:p>
        </w:tc>
        <w:tc>
          <w:tcPr>
            <w:tcW w:w="1843" w:type="dxa"/>
          </w:tcPr>
          <w:p w14:paraId="71202970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Director/</w:t>
            </w:r>
            <w:r w:rsidR="00F823BC" w:rsidRPr="00B035D6">
              <w:rPr>
                <w:rFonts w:ascii="Arial Nova" w:hAnsi="Arial Nova"/>
                <w:sz w:val="14"/>
                <w:szCs w:val="14"/>
              </w:rPr>
              <w:t>Senior Journalist</w:t>
            </w:r>
            <w:r w:rsidR="003F71CD" w:rsidRPr="00B035D6">
              <w:rPr>
                <w:rFonts w:ascii="Arial Nova" w:hAnsi="Arial Nova"/>
                <w:sz w:val="14"/>
                <w:szCs w:val="14"/>
              </w:rPr>
              <w:t>/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Translator </w:t>
            </w:r>
          </w:p>
        </w:tc>
        <w:tc>
          <w:tcPr>
            <w:tcW w:w="10631" w:type="dxa"/>
            <w:gridSpan w:val="2"/>
          </w:tcPr>
          <w:p w14:paraId="79E29084" w14:textId="000283BD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  <w:lang w:eastAsia="pt-PT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Portuguese News Network (</w:t>
            </w:r>
            <w:r w:rsidR="003C160D" w:rsidRPr="00B035D6">
              <w:rPr>
                <w:rFonts w:ascii="Arial Nova" w:hAnsi="Arial Nova"/>
                <w:sz w:val="14"/>
                <w:szCs w:val="14"/>
              </w:rPr>
              <w:t>PNN-LUSA</w:t>
            </w:r>
            <w:r w:rsidR="006B5045" w:rsidRPr="00B035D6">
              <w:rPr>
                <w:rFonts w:ascii="Arial Nova" w:hAnsi="Arial Nova"/>
                <w:sz w:val="14"/>
                <w:szCs w:val="14"/>
              </w:rPr>
              <w:t>)</w:t>
            </w:r>
            <w:r w:rsidR="00402880"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r w:rsidRPr="00B035D6">
              <w:rPr>
                <w:rFonts w:ascii="Arial Nova" w:hAnsi="Arial Nova"/>
                <w:sz w:val="14"/>
                <w:szCs w:val="14"/>
              </w:rPr>
              <w:t>newsgathering &amp; translating service, registered</w:t>
            </w:r>
            <w:r w:rsidR="006B5045" w:rsidRPr="00B035D6">
              <w:rPr>
                <w:rFonts w:ascii="Arial Nova" w:hAnsi="Arial Nova"/>
                <w:sz w:val="14"/>
                <w:szCs w:val="14"/>
              </w:rPr>
              <w:t xml:space="preserve"> in NSW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, Australia. Provides </w:t>
            </w:r>
            <w:r w:rsidR="006B5045" w:rsidRPr="00B035D6">
              <w:rPr>
                <w:rFonts w:ascii="Arial Nova" w:hAnsi="Arial Nova"/>
                <w:sz w:val="14"/>
                <w:szCs w:val="14"/>
              </w:rPr>
              <w:t>interpretation and translation (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technical, literary, scientific work, </w:t>
            </w:r>
            <w:bookmarkStart w:id="12" w:name="OLE_LINK9"/>
            <w:bookmarkStart w:id="13" w:name="OLE_LINK10"/>
            <w:r w:rsidRPr="00B035D6">
              <w:rPr>
                <w:rFonts w:ascii="Arial Nova" w:hAnsi="Arial Nova"/>
                <w:sz w:val="14"/>
                <w:szCs w:val="14"/>
              </w:rPr>
              <w:t>Int’l conferences</w:t>
            </w:r>
            <w:r w:rsidR="006B5045" w:rsidRPr="00B035D6">
              <w:rPr>
                <w:rFonts w:ascii="Arial Nova" w:hAnsi="Arial Nova"/>
                <w:sz w:val="14"/>
                <w:szCs w:val="14"/>
              </w:rPr>
              <w:t>)</w:t>
            </w:r>
            <w:r w:rsidRPr="00B035D6">
              <w:rPr>
                <w:rFonts w:ascii="Arial Nova" w:hAnsi="Arial Nova"/>
                <w:sz w:val="14"/>
                <w:szCs w:val="14"/>
              </w:rPr>
              <w:t>. Clie</w:t>
            </w:r>
            <w:r w:rsidR="00FA0B82" w:rsidRPr="00B035D6">
              <w:rPr>
                <w:rFonts w:ascii="Arial Nova" w:hAnsi="Arial Nova"/>
                <w:sz w:val="14"/>
                <w:szCs w:val="14"/>
              </w:rPr>
              <w:t xml:space="preserve">nts: Commonwealth of </w:t>
            </w:r>
            <w:r w:rsidR="003C160D" w:rsidRPr="00B035D6">
              <w:rPr>
                <w:rFonts w:ascii="Arial Nova" w:hAnsi="Arial Nova"/>
                <w:sz w:val="14"/>
                <w:szCs w:val="14"/>
              </w:rPr>
              <w:t>Australia, Microsoft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Corp, British Council, AUSTRADE, DFAT, Australian Embassy Lisbon (</w:t>
            </w:r>
            <w:r w:rsidR="003C160D" w:rsidRPr="00B035D6">
              <w:rPr>
                <w:rFonts w:ascii="Arial Nova" w:hAnsi="Arial Nova"/>
                <w:sz w:val="14"/>
                <w:szCs w:val="14"/>
              </w:rPr>
              <w:t xml:space="preserve">Portugal) 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/Madrid (Spain), East Timor Govt, AusAID, CONOCO Phillips (Australia), DORM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Gla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GmbH, Glyph </w:t>
            </w:r>
            <w:r w:rsidR="006B5045" w:rsidRPr="00B035D6">
              <w:rPr>
                <w:rFonts w:ascii="Arial Nova" w:hAnsi="Arial Nova"/>
                <w:sz w:val="14"/>
                <w:szCs w:val="14"/>
              </w:rPr>
              <w:t>USA, Abbott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Lab, SDL Int’l, Piaget Institute, European Union, etc.</w:t>
            </w:r>
            <w:bookmarkEnd w:id="12"/>
            <w:bookmarkEnd w:id="13"/>
          </w:p>
        </w:tc>
      </w:tr>
      <w:tr w:rsidR="00B035D6" w:rsidRPr="00B035D6" w14:paraId="262FEAA8" w14:textId="77777777" w:rsidTr="00EF265F">
        <w:trPr>
          <w:gridAfter w:val="1"/>
          <w:wAfter w:w="119" w:type="dxa"/>
        </w:trPr>
        <w:tc>
          <w:tcPr>
            <w:tcW w:w="1276" w:type="dxa"/>
          </w:tcPr>
          <w:p w14:paraId="1ABAE636" w14:textId="77777777" w:rsidR="00B035D6" w:rsidRPr="00B035D6" w:rsidRDefault="00B035D6" w:rsidP="00A804ED">
            <w:pPr>
              <w:rPr>
                <w:rFonts w:ascii="Arial Nova" w:hAnsi="Arial Nova"/>
                <w:sz w:val="14"/>
                <w:szCs w:val="14"/>
              </w:rPr>
            </w:pPr>
            <w:r>
              <w:rPr>
                <w:rFonts w:ascii="Arial Nova" w:hAnsi="Arial Nova"/>
                <w:sz w:val="14"/>
                <w:szCs w:val="14"/>
              </w:rPr>
              <w:t>2021 - current</w:t>
            </w:r>
          </w:p>
        </w:tc>
        <w:tc>
          <w:tcPr>
            <w:tcW w:w="1843" w:type="dxa"/>
          </w:tcPr>
          <w:p w14:paraId="0F1E774B" w14:textId="77777777" w:rsidR="00B035D6" w:rsidRPr="00B035D6" w:rsidRDefault="00B035D6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sz w:val="14"/>
                <w:szCs w:val="14"/>
              </w:rPr>
            </w:pPr>
            <w:r>
              <w:rPr>
                <w:rFonts w:ascii="Arial Nova" w:hAnsi="Arial Nova"/>
                <w:sz w:val="14"/>
                <w:szCs w:val="14"/>
              </w:rPr>
              <w:t xml:space="preserve">Occasional columnist </w:t>
            </w:r>
          </w:p>
        </w:tc>
        <w:tc>
          <w:tcPr>
            <w:tcW w:w="10512" w:type="dxa"/>
          </w:tcPr>
          <w:p w14:paraId="1ED32B46" w14:textId="77777777" w:rsidR="00B035D6" w:rsidRPr="00B035D6" w:rsidRDefault="00B035D6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sz w:val="14"/>
                <w:szCs w:val="14"/>
              </w:rPr>
            </w:pPr>
            <w:r>
              <w:rPr>
                <w:rFonts w:ascii="Arial Nova" w:hAnsi="Arial Nova"/>
                <w:sz w:val="14"/>
                <w:szCs w:val="14"/>
              </w:rPr>
              <w:t>Jornal do Pico, Azores</w:t>
            </w:r>
          </w:p>
        </w:tc>
      </w:tr>
      <w:tr w:rsidR="00B035D6" w:rsidRPr="00B035D6" w14:paraId="18C682C6" w14:textId="77777777" w:rsidTr="00EF265F">
        <w:tc>
          <w:tcPr>
            <w:tcW w:w="1276" w:type="dxa"/>
          </w:tcPr>
          <w:p w14:paraId="67948EA6" w14:textId="7FA1DEB1" w:rsidR="00B035D6" w:rsidRPr="00B035D6" w:rsidRDefault="00B035D6" w:rsidP="00A804ED">
            <w:pPr>
              <w:rPr>
                <w:rFonts w:ascii="Arial Nova" w:hAnsi="Arial Nova"/>
                <w:sz w:val="14"/>
                <w:szCs w:val="14"/>
              </w:rPr>
            </w:pPr>
            <w:r>
              <w:rPr>
                <w:rFonts w:ascii="Arial Nova" w:hAnsi="Arial Nova"/>
                <w:sz w:val="14"/>
                <w:szCs w:val="14"/>
              </w:rPr>
              <w:t>2020 - current</w:t>
            </w:r>
          </w:p>
        </w:tc>
        <w:tc>
          <w:tcPr>
            <w:tcW w:w="1843" w:type="dxa"/>
          </w:tcPr>
          <w:p w14:paraId="493152FE" w14:textId="1DF08C1F" w:rsidR="00B035D6" w:rsidRPr="00B035D6" w:rsidRDefault="00B035D6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sz w:val="14"/>
                <w:szCs w:val="14"/>
              </w:rPr>
            </w:pPr>
            <w:r>
              <w:rPr>
                <w:rFonts w:ascii="Arial Nova" w:hAnsi="Arial Nova"/>
                <w:sz w:val="14"/>
                <w:szCs w:val="14"/>
              </w:rPr>
              <w:t xml:space="preserve">Columnist   </w:t>
            </w:r>
          </w:p>
        </w:tc>
        <w:tc>
          <w:tcPr>
            <w:tcW w:w="10631" w:type="dxa"/>
            <w:gridSpan w:val="2"/>
          </w:tcPr>
          <w:p w14:paraId="0449A834" w14:textId="75D5397C" w:rsidR="00B035D6" w:rsidRPr="00B035D6" w:rsidRDefault="00B035D6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sz w:val="14"/>
                <w:szCs w:val="14"/>
              </w:rPr>
            </w:pPr>
            <w:r>
              <w:rPr>
                <w:rFonts w:ascii="Arial Nova" w:hAnsi="Arial Nova"/>
                <w:sz w:val="14"/>
                <w:szCs w:val="14"/>
              </w:rPr>
              <w:t>LusoPress Newspaper, Quebec, Canada</w:t>
            </w:r>
          </w:p>
        </w:tc>
      </w:tr>
      <w:tr w:rsidR="00B035D6" w:rsidRPr="00B035D6" w14:paraId="11940D11" w14:textId="77777777" w:rsidTr="00EF265F">
        <w:tc>
          <w:tcPr>
            <w:tcW w:w="1276" w:type="dxa"/>
          </w:tcPr>
          <w:p w14:paraId="01E752CD" w14:textId="4A7EC9C6" w:rsidR="00B035D6" w:rsidRPr="00B035D6" w:rsidRDefault="00B035D6" w:rsidP="00A804ED">
            <w:pPr>
              <w:rPr>
                <w:rFonts w:ascii="Arial Nova" w:hAnsi="Arial Nova"/>
                <w:sz w:val="14"/>
                <w:szCs w:val="14"/>
              </w:rPr>
            </w:pPr>
            <w:r>
              <w:rPr>
                <w:rFonts w:ascii="Arial Nova" w:hAnsi="Arial Nova"/>
                <w:sz w:val="14"/>
                <w:szCs w:val="14"/>
              </w:rPr>
              <w:t>2019 - current</w:t>
            </w:r>
          </w:p>
        </w:tc>
        <w:tc>
          <w:tcPr>
            <w:tcW w:w="1843" w:type="dxa"/>
          </w:tcPr>
          <w:p w14:paraId="2260386C" w14:textId="2E6412B7" w:rsidR="00B035D6" w:rsidRPr="00B035D6" w:rsidRDefault="00B035D6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sz w:val="14"/>
                <w:szCs w:val="14"/>
              </w:rPr>
            </w:pPr>
            <w:r>
              <w:rPr>
                <w:rFonts w:ascii="Arial Nova" w:hAnsi="Arial Nova"/>
                <w:sz w:val="14"/>
                <w:szCs w:val="14"/>
              </w:rPr>
              <w:t>Occasional Columnist</w:t>
            </w:r>
          </w:p>
        </w:tc>
        <w:tc>
          <w:tcPr>
            <w:tcW w:w="10631" w:type="dxa"/>
            <w:gridSpan w:val="2"/>
          </w:tcPr>
          <w:p w14:paraId="606158AF" w14:textId="6085FDED" w:rsidR="00B035D6" w:rsidRPr="00B035D6" w:rsidRDefault="00B035D6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sz w:val="14"/>
                <w:szCs w:val="14"/>
              </w:rPr>
            </w:pPr>
            <w:r>
              <w:rPr>
                <w:rFonts w:ascii="Arial Nova" w:hAnsi="Arial Nova"/>
                <w:sz w:val="14"/>
                <w:szCs w:val="14"/>
              </w:rPr>
              <w:t xml:space="preserve">Tribuna das </w:t>
            </w:r>
            <w:proofErr w:type="spellStart"/>
            <w:r>
              <w:rPr>
                <w:rFonts w:ascii="Arial Nova" w:hAnsi="Arial Nova"/>
                <w:sz w:val="14"/>
                <w:szCs w:val="14"/>
              </w:rPr>
              <w:t>Ilhas</w:t>
            </w:r>
            <w:proofErr w:type="spellEnd"/>
            <w:r>
              <w:rPr>
                <w:rFonts w:ascii="Arial Nova" w:hAnsi="Arial Nova"/>
                <w:sz w:val="14"/>
                <w:szCs w:val="14"/>
              </w:rPr>
              <w:t>, Faial, Azores</w:t>
            </w:r>
          </w:p>
        </w:tc>
      </w:tr>
      <w:tr w:rsidR="00B035D6" w:rsidRPr="00B035D6" w14:paraId="101B18E7" w14:textId="77777777" w:rsidTr="00EF265F">
        <w:tc>
          <w:tcPr>
            <w:tcW w:w="1276" w:type="dxa"/>
          </w:tcPr>
          <w:p w14:paraId="1A788C85" w14:textId="6EE31333" w:rsidR="00B035D6" w:rsidRPr="00B035D6" w:rsidRDefault="00B035D6" w:rsidP="00A804ED">
            <w:pPr>
              <w:rPr>
                <w:rFonts w:ascii="Arial Nova" w:hAnsi="Arial Nova"/>
                <w:sz w:val="14"/>
                <w:szCs w:val="14"/>
              </w:rPr>
            </w:pPr>
            <w:r>
              <w:rPr>
                <w:rFonts w:ascii="Arial Nova" w:hAnsi="Arial Nova"/>
                <w:sz w:val="14"/>
                <w:szCs w:val="14"/>
              </w:rPr>
              <w:t>2018 - current</w:t>
            </w:r>
          </w:p>
        </w:tc>
        <w:tc>
          <w:tcPr>
            <w:tcW w:w="1843" w:type="dxa"/>
          </w:tcPr>
          <w:p w14:paraId="1DB398C5" w14:textId="4AFF0D27" w:rsidR="00B035D6" w:rsidRPr="00B035D6" w:rsidRDefault="00B035D6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sz w:val="14"/>
                <w:szCs w:val="14"/>
              </w:rPr>
            </w:pPr>
            <w:r>
              <w:rPr>
                <w:rFonts w:ascii="Arial Nova" w:hAnsi="Arial Nova"/>
                <w:sz w:val="14"/>
                <w:szCs w:val="14"/>
              </w:rPr>
              <w:t>Weekly Columnist</w:t>
            </w:r>
          </w:p>
        </w:tc>
        <w:tc>
          <w:tcPr>
            <w:tcW w:w="10631" w:type="dxa"/>
            <w:gridSpan w:val="2"/>
          </w:tcPr>
          <w:p w14:paraId="0DF877DD" w14:textId="20C57ACF" w:rsidR="00B035D6" w:rsidRPr="00B035D6" w:rsidRDefault="00B035D6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sz w:val="14"/>
                <w:szCs w:val="14"/>
              </w:rPr>
            </w:pPr>
            <w:proofErr w:type="spellStart"/>
            <w:r>
              <w:rPr>
                <w:rFonts w:ascii="Arial Nova" w:hAnsi="Arial Nova"/>
                <w:sz w:val="14"/>
                <w:szCs w:val="14"/>
              </w:rPr>
              <w:t>Diário</w:t>
            </w:r>
            <w:proofErr w:type="spellEnd"/>
            <w:r>
              <w:rPr>
                <w:rFonts w:ascii="Arial Nova" w:hAnsi="Arial Nova"/>
                <w:sz w:val="14"/>
                <w:szCs w:val="14"/>
              </w:rPr>
              <w:t xml:space="preserve"> dos Açores, Ponta Delgada, Azores</w:t>
            </w:r>
          </w:p>
        </w:tc>
      </w:tr>
      <w:tr w:rsidR="00B035D6" w:rsidRPr="00B035D6" w14:paraId="349FB3D3" w14:textId="77777777" w:rsidTr="00EF265F">
        <w:tc>
          <w:tcPr>
            <w:tcW w:w="1276" w:type="dxa"/>
          </w:tcPr>
          <w:p w14:paraId="32666EE1" w14:textId="5709C46C" w:rsidR="00B035D6" w:rsidRPr="00B035D6" w:rsidRDefault="00B035D6" w:rsidP="00A804ED">
            <w:pPr>
              <w:rPr>
                <w:rFonts w:ascii="Arial Nova" w:hAnsi="Arial Nova"/>
                <w:sz w:val="14"/>
                <w:szCs w:val="14"/>
              </w:rPr>
            </w:pPr>
            <w:r>
              <w:rPr>
                <w:rFonts w:ascii="Arial Nova" w:hAnsi="Arial Nova"/>
                <w:sz w:val="14"/>
                <w:szCs w:val="14"/>
              </w:rPr>
              <w:t>2003-2008</w:t>
            </w:r>
          </w:p>
        </w:tc>
        <w:tc>
          <w:tcPr>
            <w:tcW w:w="1843" w:type="dxa"/>
          </w:tcPr>
          <w:p w14:paraId="1EB87CCA" w14:textId="521BCDF6" w:rsidR="00B035D6" w:rsidRPr="00B035D6" w:rsidRDefault="00B035D6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sz w:val="14"/>
                <w:szCs w:val="14"/>
              </w:rPr>
            </w:pPr>
            <w:r>
              <w:rPr>
                <w:rFonts w:ascii="Arial Nova" w:hAnsi="Arial Nova"/>
                <w:sz w:val="14"/>
                <w:szCs w:val="14"/>
              </w:rPr>
              <w:t xml:space="preserve">Contributor </w:t>
            </w:r>
          </w:p>
        </w:tc>
        <w:tc>
          <w:tcPr>
            <w:tcW w:w="10631" w:type="dxa"/>
            <w:gridSpan w:val="2"/>
          </w:tcPr>
          <w:p w14:paraId="26981D10" w14:textId="78C40DBC" w:rsidR="00B035D6" w:rsidRPr="00B035D6" w:rsidRDefault="00B035D6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sz w:val="14"/>
                <w:szCs w:val="14"/>
              </w:rPr>
            </w:pPr>
            <w:proofErr w:type="spellStart"/>
            <w:r>
              <w:rPr>
                <w:rFonts w:ascii="Arial Nova" w:hAnsi="Arial Nova" w:cs="Gisha"/>
                <w:iCs/>
                <w:sz w:val="14"/>
                <w:szCs w:val="14"/>
                <w:lang w:val="pt-PT"/>
              </w:rPr>
              <w:t>Newspaper</w:t>
            </w:r>
            <w:proofErr w:type="spellEnd"/>
            <w:r>
              <w:rPr>
                <w:rFonts w:ascii="Arial Nova" w:hAnsi="Arial Nova" w:cs="Gisha"/>
                <w:iCs/>
                <w:sz w:val="14"/>
                <w:szCs w:val="14"/>
                <w:lang w:val="pt-PT"/>
              </w:rPr>
              <w:t xml:space="preserve"> Arts’ </w:t>
            </w:r>
            <w:r>
              <w:rPr>
                <w:rFonts w:ascii="Arial Nova" w:hAnsi="Arial Nova"/>
                <w:sz w:val="14"/>
                <w:szCs w:val="14"/>
              </w:rPr>
              <w:t xml:space="preserve">Supplement </w:t>
            </w:r>
            <w:r w:rsidRPr="0039190F">
              <w:rPr>
                <w:rFonts w:ascii="Arial Nova" w:hAnsi="Arial Nova" w:cs="Gisha"/>
                <w:i/>
                <w:sz w:val="14"/>
                <w:szCs w:val="14"/>
                <w:lang w:val="pt-PT"/>
              </w:rPr>
              <w:t xml:space="preserve">Das artes das letras </w:t>
            </w:r>
            <w:r w:rsidRPr="0039190F">
              <w:rPr>
                <w:rFonts w:ascii="Arial Nova" w:hAnsi="Arial Nova" w:cs="Gisha"/>
                <w:sz w:val="14"/>
                <w:szCs w:val="14"/>
                <w:lang w:val="pt-PT"/>
              </w:rPr>
              <w:t>do jornal Primeiro de Janeiro</w:t>
            </w:r>
          </w:p>
        </w:tc>
      </w:tr>
      <w:tr w:rsidR="00756910" w:rsidRPr="00B035D6" w14:paraId="6E391554" w14:textId="77777777" w:rsidTr="00EF265F">
        <w:tc>
          <w:tcPr>
            <w:tcW w:w="1276" w:type="dxa"/>
          </w:tcPr>
          <w:p w14:paraId="387D23B2" w14:textId="77777777" w:rsidR="00756910" w:rsidRPr="00B035D6" w:rsidRDefault="006B5045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Sep 06- 2012</w:t>
            </w:r>
          </w:p>
        </w:tc>
        <w:tc>
          <w:tcPr>
            <w:tcW w:w="1843" w:type="dxa"/>
          </w:tcPr>
          <w:p w14:paraId="33CF3B55" w14:textId="77777777" w:rsidR="00756910" w:rsidRPr="00B035D6" w:rsidRDefault="00FD4651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Translation </w:t>
            </w:r>
            <w:r w:rsidR="00756910" w:rsidRPr="00B035D6">
              <w:rPr>
                <w:rFonts w:ascii="Arial Nova" w:hAnsi="Arial Nova"/>
                <w:sz w:val="14"/>
                <w:szCs w:val="14"/>
              </w:rPr>
              <w:t>Reviewer</w:t>
            </w:r>
          </w:p>
        </w:tc>
        <w:tc>
          <w:tcPr>
            <w:tcW w:w="10631" w:type="dxa"/>
            <w:gridSpan w:val="2"/>
          </w:tcPr>
          <w:p w14:paraId="3023F349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Translation Studies </w:t>
            </w:r>
            <w:r w:rsidR="00191DDE" w:rsidRPr="00B035D6">
              <w:rPr>
                <w:rFonts w:ascii="Arial Nova" w:hAnsi="Arial Nova"/>
                <w:sz w:val="14"/>
                <w:szCs w:val="14"/>
              </w:rPr>
              <w:t>Dept.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Publications,</w:t>
            </w:r>
            <w:r w:rsidRPr="00B035D6">
              <w:rPr>
                <w:rStyle w:val="Emphasis"/>
                <w:rFonts w:ascii="Arial Nova" w:hAnsi="Arial Nova" w:cs="Gisha"/>
                <w:bCs w:val="0"/>
                <w:iCs/>
                <w:color w:val="000000"/>
                <w:sz w:val="14"/>
                <w:szCs w:val="14"/>
              </w:rPr>
              <w:t xml:space="preserve"> 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Helsinki University </w:t>
            </w:r>
            <w:hyperlink r:id="rId19" w:history="1">
              <w:r w:rsidRPr="00B035D6">
                <w:rPr>
                  <w:rStyle w:val="Hyperlink"/>
                  <w:rFonts w:ascii="Arial Nova" w:hAnsi="Arial Nova" w:cs="Gisha"/>
                  <w:bCs w:val="0"/>
                  <w:szCs w:val="14"/>
                  <w:u w:val="none"/>
                </w:rPr>
                <w:t>http://rosetta.helsinki.fi/cttl.htm</w:t>
              </w:r>
            </w:hyperlink>
            <w:r w:rsidRPr="00B035D6">
              <w:rPr>
                <w:rFonts w:ascii="Arial Nova" w:hAnsi="Arial Nova"/>
                <w:color w:val="0000FF"/>
                <w:sz w:val="14"/>
                <w:szCs w:val="14"/>
              </w:rPr>
              <w:t xml:space="preserve"> 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</w:p>
        </w:tc>
      </w:tr>
      <w:tr w:rsidR="00756910" w:rsidRPr="00B035D6" w14:paraId="59FA7F41" w14:textId="77777777" w:rsidTr="00EF265F">
        <w:tc>
          <w:tcPr>
            <w:tcW w:w="1276" w:type="dxa"/>
          </w:tcPr>
          <w:p w14:paraId="1EF4213E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Jun 08 - 201</w:t>
            </w:r>
            <w:r w:rsidR="006B5045" w:rsidRPr="00B035D6">
              <w:rPr>
                <w:rFonts w:ascii="Arial Nova" w:hAnsi="Arial Nova"/>
                <w:sz w:val="14"/>
                <w:szCs w:val="14"/>
              </w:rPr>
              <w:t>2</w:t>
            </w:r>
          </w:p>
        </w:tc>
        <w:tc>
          <w:tcPr>
            <w:tcW w:w="1843" w:type="dxa"/>
          </w:tcPr>
          <w:p w14:paraId="16AC0664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ssessor</w:t>
            </w:r>
          </w:p>
        </w:tc>
        <w:tc>
          <w:tcPr>
            <w:tcW w:w="10631" w:type="dxa"/>
            <w:gridSpan w:val="2"/>
          </w:tcPr>
          <w:p w14:paraId="607DED03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color w:val="000000"/>
                <w:sz w:val="14"/>
                <w:szCs w:val="14"/>
              </w:rPr>
            </w:pPr>
            <w:r w:rsidRPr="00B035D6">
              <w:rPr>
                <w:rFonts w:ascii="Arial Nova" w:hAnsi="Arial Nova"/>
                <w:color w:val="000000"/>
                <w:sz w:val="14"/>
                <w:szCs w:val="14"/>
              </w:rPr>
              <w:t xml:space="preserve">Project REMA University of Azores </w:t>
            </w:r>
            <w:hyperlink r:id="rId20" w:history="1">
              <w:r w:rsidRPr="00B035D6">
                <w:rPr>
                  <w:rStyle w:val="Hyperlink"/>
                  <w:rFonts w:ascii="Arial Nova" w:hAnsi="Arial Nova" w:cs="Gisha"/>
                  <w:bCs w:val="0"/>
                  <w:szCs w:val="14"/>
                </w:rPr>
                <w:t>http://www.uac.pt/rema/</w:t>
              </w:r>
            </w:hyperlink>
            <w:r w:rsidRPr="00B035D6">
              <w:rPr>
                <w:rFonts w:ascii="Arial Nova" w:hAnsi="Arial Nova"/>
                <w:color w:val="000000"/>
                <w:sz w:val="14"/>
                <w:szCs w:val="14"/>
              </w:rPr>
              <w:t xml:space="preserve"> </w:t>
            </w:r>
          </w:p>
        </w:tc>
      </w:tr>
      <w:tr w:rsidR="00756910" w:rsidRPr="00B035D6" w14:paraId="19E38299" w14:textId="77777777" w:rsidTr="00EF265F">
        <w:tc>
          <w:tcPr>
            <w:tcW w:w="1276" w:type="dxa"/>
          </w:tcPr>
          <w:p w14:paraId="79F0C16B" w14:textId="77777777" w:rsidR="00756910" w:rsidRPr="00B035D6" w:rsidRDefault="006B5045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Jan 00 - 2012</w:t>
            </w:r>
          </w:p>
        </w:tc>
        <w:tc>
          <w:tcPr>
            <w:tcW w:w="1843" w:type="dxa"/>
          </w:tcPr>
          <w:p w14:paraId="243919CA" w14:textId="77777777" w:rsidR="00756910" w:rsidRPr="00B035D6" w:rsidRDefault="006B5045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CL </w:t>
            </w:r>
            <w:r w:rsidR="00756910" w:rsidRPr="00B035D6">
              <w:rPr>
                <w:rFonts w:ascii="Arial Nova" w:hAnsi="Arial Nova"/>
                <w:sz w:val="14"/>
                <w:szCs w:val="14"/>
              </w:rPr>
              <w:t>Mentor</w:t>
            </w:r>
          </w:p>
        </w:tc>
        <w:tc>
          <w:tcPr>
            <w:tcW w:w="10631" w:type="dxa"/>
            <w:gridSpan w:val="2"/>
          </w:tcPr>
          <w:p w14:paraId="3D9F0DDC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bookmarkStart w:id="14" w:name="OLE_LINK5"/>
            <w:bookmarkStart w:id="15" w:name="OLE_LINK6"/>
            <w:r w:rsidRPr="00B035D6">
              <w:rPr>
                <w:rStyle w:val="Emphasis"/>
                <w:rFonts w:ascii="Arial Nova" w:hAnsi="Arial Nova" w:cs="Gisha"/>
                <w:bCs w:val="0"/>
                <w:iCs/>
                <w:color w:val="000000"/>
                <w:sz w:val="14"/>
                <w:szCs w:val="14"/>
              </w:rPr>
              <w:t>Associatio</w:t>
            </w:r>
            <w:r w:rsidR="006B5045" w:rsidRPr="00B035D6">
              <w:rPr>
                <w:rStyle w:val="Emphasis"/>
                <w:rFonts w:ascii="Arial Nova" w:hAnsi="Arial Nova" w:cs="Gisha"/>
                <w:bCs w:val="0"/>
                <w:iCs/>
                <w:color w:val="000000"/>
                <w:sz w:val="14"/>
                <w:szCs w:val="14"/>
              </w:rPr>
              <w:t>n for Computational Linguistics</w:t>
            </w:r>
            <w:r w:rsidR="00EE77B2" w:rsidRPr="00B035D6">
              <w:rPr>
                <w:rStyle w:val="Emphasis"/>
                <w:rFonts w:ascii="Arial Nova" w:hAnsi="Arial Nova" w:cs="Gisha"/>
                <w:bCs w:val="0"/>
                <w:iCs/>
                <w:color w:val="000000"/>
                <w:sz w:val="14"/>
                <w:szCs w:val="14"/>
              </w:rPr>
              <w:t>,</w:t>
            </w:r>
            <w:r w:rsidRPr="00B035D6">
              <w:rPr>
                <w:rStyle w:val="Emphasis"/>
                <w:rFonts w:ascii="Arial Nova" w:hAnsi="Arial Nova" w:cs="Gisha"/>
                <w:bCs w:val="0"/>
                <w:iCs/>
                <w:color w:val="000000"/>
                <w:sz w:val="14"/>
                <w:szCs w:val="14"/>
              </w:rPr>
              <w:t xml:space="preserve"> </w:t>
            </w:r>
            <w:r w:rsidRPr="00B035D6">
              <w:rPr>
                <w:rStyle w:val="sig1"/>
                <w:rFonts w:ascii="Arial Nova" w:hAnsi="Arial Nova" w:cs="Gisha"/>
                <w:bCs w:val="0"/>
                <w:color w:val="000000"/>
                <w:sz w:val="14"/>
                <w:szCs w:val="14"/>
              </w:rPr>
              <w:t>Information Technology Research Institute, University of Brighton</w:t>
            </w:r>
            <w:r w:rsidRPr="00B035D6">
              <w:rPr>
                <w:rStyle w:val="Emphasis"/>
                <w:rFonts w:ascii="Arial Nova" w:hAnsi="Arial Nova" w:cs="Gisha"/>
                <w:bCs w:val="0"/>
                <w:iCs/>
                <w:color w:val="000000"/>
                <w:sz w:val="14"/>
                <w:szCs w:val="14"/>
              </w:rPr>
              <w:t>, UK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  </w:t>
            </w:r>
            <w:bookmarkEnd w:id="14"/>
            <w:bookmarkEnd w:id="15"/>
            <w:r w:rsidRPr="00B035D6">
              <w:rPr>
                <w:rFonts w:ascii="Arial Nova" w:hAnsi="Arial Nova"/>
                <w:b/>
                <w:sz w:val="14"/>
                <w:szCs w:val="14"/>
              </w:rPr>
              <w:fldChar w:fldCharType="begin"/>
            </w:r>
            <w:r w:rsidRPr="00B035D6">
              <w:rPr>
                <w:rFonts w:ascii="Arial Nova" w:hAnsi="Arial Nova"/>
                <w:sz w:val="14"/>
                <w:szCs w:val="14"/>
              </w:rPr>
              <w:instrText xml:space="preserve"> HYPERLINK "http://www.aclweb.org/acl2005/index.php?mentorships" </w:instrText>
            </w:r>
            <w:r w:rsidRPr="00B035D6">
              <w:rPr>
                <w:rFonts w:ascii="Arial Nova" w:hAnsi="Arial Nova"/>
                <w:b/>
                <w:sz w:val="14"/>
                <w:szCs w:val="14"/>
              </w:rPr>
              <w:fldChar w:fldCharType="separate"/>
            </w:r>
            <w:r w:rsidRPr="00B035D6">
              <w:rPr>
                <w:rStyle w:val="Hyperlink"/>
                <w:rFonts w:ascii="Arial Nova" w:hAnsi="Arial Nova" w:cs="Gisha"/>
                <w:bCs w:val="0"/>
                <w:szCs w:val="14"/>
              </w:rPr>
              <w:t>http://www.aclweb.org/acl2005/index.php?mentorships</w:t>
            </w:r>
            <w:r w:rsidRPr="00B035D6">
              <w:rPr>
                <w:rFonts w:ascii="Arial Nova" w:hAnsi="Arial Nova"/>
                <w:b/>
                <w:sz w:val="14"/>
                <w:szCs w:val="14"/>
              </w:rPr>
              <w:fldChar w:fldCharType="end"/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  </w:t>
            </w:r>
          </w:p>
        </w:tc>
      </w:tr>
      <w:tr w:rsidR="001102EB" w:rsidRPr="00B035D6" w14:paraId="1166BF8B" w14:textId="77777777" w:rsidTr="00EF265F">
        <w:tc>
          <w:tcPr>
            <w:tcW w:w="1276" w:type="dxa"/>
          </w:tcPr>
          <w:p w14:paraId="0BF4E68A" w14:textId="7A64FA95" w:rsidR="001102EB" w:rsidRPr="00B035D6" w:rsidRDefault="001102EB" w:rsidP="00A804ED">
            <w:pPr>
              <w:rPr>
                <w:rFonts w:ascii="Arial Nova" w:hAnsi="Arial Nova"/>
                <w:sz w:val="14"/>
                <w:szCs w:val="14"/>
              </w:rPr>
            </w:pPr>
            <w:r>
              <w:rPr>
                <w:rFonts w:ascii="Arial Nova" w:hAnsi="Arial Nova"/>
                <w:sz w:val="14"/>
                <w:szCs w:val="14"/>
              </w:rPr>
              <w:t>2005 - current</w:t>
            </w:r>
          </w:p>
        </w:tc>
        <w:tc>
          <w:tcPr>
            <w:tcW w:w="1843" w:type="dxa"/>
          </w:tcPr>
          <w:p w14:paraId="4D3D009E" w14:textId="3588A70D" w:rsidR="001102EB" w:rsidRPr="00B035D6" w:rsidRDefault="001102EB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sz w:val="14"/>
                <w:szCs w:val="14"/>
              </w:rPr>
            </w:pPr>
            <w:r>
              <w:rPr>
                <w:rFonts w:ascii="Arial Nova" w:hAnsi="Arial Nova"/>
                <w:sz w:val="14"/>
                <w:szCs w:val="14"/>
              </w:rPr>
              <w:t>Columnist</w:t>
            </w:r>
          </w:p>
        </w:tc>
        <w:tc>
          <w:tcPr>
            <w:tcW w:w="10631" w:type="dxa"/>
            <w:gridSpan w:val="2"/>
          </w:tcPr>
          <w:p w14:paraId="384D87FD" w14:textId="0AB6BBE9" w:rsidR="001102EB" w:rsidRPr="00B035D6" w:rsidRDefault="001102EB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sz w:val="14"/>
                <w:szCs w:val="14"/>
              </w:rPr>
            </w:pPr>
            <w:proofErr w:type="spellStart"/>
            <w:r>
              <w:rPr>
                <w:rFonts w:ascii="Arial Nova" w:hAnsi="Arial Nova"/>
                <w:sz w:val="14"/>
                <w:szCs w:val="14"/>
              </w:rPr>
              <w:t>Diário</w:t>
            </w:r>
            <w:proofErr w:type="spellEnd"/>
            <w:r>
              <w:rPr>
                <w:rFonts w:ascii="Arial Nova" w:hAnsi="Arial Nova"/>
                <w:sz w:val="14"/>
                <w:szCs w:val="14"/>
              </w:rPr>
              <w:t xml:space="preserve"> de </w:t>
            </w:r>
            <w:proofErr w:type="spellStart"/>
            <w:r>
              <w:rPr>
                <w:rFonts w:ascii="Arial Nova" w:hAnsi="Arial Nova"/>
                <w:sz w:val="14"/>
                <w:szCs w:val="14"/>
              </w:rPr>
              <w:t>Trás</w:t>
            </w:r>
            <w:proofErr w:type="spellEnd"/>
            <w:r>
              <w:rPr>
                <w:rFonts w:ascii="Arial Nova" w:hAnsi="Arial Nova"/>
                <w:sz w:val="14"/>
                <w:szCs w:val="14"/>
              </w:rPr>
              <w:t xml:space="preserve">-os-Montes, </w:t>
            </w:r>
            <w:proofErr w:type="spellStart"/>
            <w:r>
              <w:rPr>
                <w:rFonts w:ascii="Arial Nova" w:hAnsi="Arial Nova"/>
                <w:sz w:val="14"/>
                <w:szCs w:val="14"/>
              </w:rPr>
              <w:t>Bragança</w:t>
            </w:r>
            <w:proofErr w:type="spellEnd"/>
            <w:r>
              <w:rPr>
                <w:rFonts w:ascii="Arial Nova" w:hAnsi="Arial Nova"/>
                <w:sz w:val="14"/>
                <w:szCs w:val="14"/>
              </w:rPr>
              <w:t>, Portugal</w:t>
            </w:r>
          </w:p>
        </w:tc>
      </w:tr>
      <w:tr w:rsidR="00756910" w:rsidRPr="00B035D6" w14:paraId="7F5159AC" w14:textId="77777777" w:rsidTr="00EF265F">
        <w:tc>
          <w:tcPr>
            <w:tcW w:w="1276" w:type="dxa"/>
          </w:tcPr>
          <w:p w14:paraId="4815DA9C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lastRenderedPageBreak/>
              <w:t>1998 – 2005</w:t>
            </w:r>
          </w:p>
        </w:tc>
        <w:tc>
          <w:tcPr>
            <w:tcW w:w="1843" w:type="dxa"/>
          </w:tcPr>
          <w:p w14:paraId="097060E7" w14:textId="77777777" w:rsidR="00756910" w:rsidRPr="00B035D6" w:rsidRDefault="00FD4651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Portuguese Literature </w:t>
            </w:r>
            <w:r w:rsidR="00756910" w:rsidRPr="00B035D6">
              <w:rPr>
                <w:rFonts w:ascii="Arial Nova" w:hAnsi="Arial Nova"/>
                <w:sz w:val="14"/>
                <w:szCs w:val="14"/>
              </w:rPr>
              <w:t xml:space="preserve">Assessor </w:t>
            </w:r>
          </w:p>
        </w:tc>
        <w:tc>
          <w:tcPr>
            <w:tcW w:w="10631" w:type="dxa"/>
            <w:gridSpan w:val="2"/>
          </w:tcPr>
          <w:p w14:paraId="3742234F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ustralia Council, UTS (University of Technology Sydney)</w:t>
            </w:r>
          </w:p>
        </w:tc>
      </w:tr>
      <w:tr w:rsidR="004700B3" w:rsidRPr="00B035D6" w14:paraId="1CC002DD" w14:textId="77777777" w:rsidTr="00EF265F">
        <w:tc>
          <w:tcPr>
            <w:tcW w:w="1276" w:type="dxa"/>
          </w:tcPr>
          <w:p w14:paraId="6EEA22BA" w14:textId="77777777" w:rsidR="004700B3" w:rsidRPr="00B035D6" w:rsidRDefault="004700B3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1988-1993</w:t>
            </w:r>
          </w:p>
        </w:tc>
        <w:tc>
          <w:tcPr>
            <w:tcW w:w="1843" w:type="dxa"/>
          </w:tcPr>
          <w:p w14:paraId="27433488" w14:textId="77777777" w:rsidR="004700B3" w:rsidRPr="00B035D6" w:rsidRDefault="00FD4651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Traductology </w:t>
            </w:r>
            <w:r w:rsidR="004700B3" w:rsidRPr="00B035D6">
              <w:rPr>
                <w:rFonts w:ascii="Arial Nova" w:hAnsi="Arial Nova"/>
                <w:sz w:val="14"/>
                <w:szCs w:val="14"/>
              </w:rPr>
              <w:t>Lecturer</w:t>
            </w:r>
          </w:p>
        </w:tc>
        <w:tc>
          <w:tcPr>
            <w:tcW w:w="10631" w:type="dxa"/>
            <w:gridSpan w:val="2"/>
          </w:tcPr>
          <w:p w14:paraId="5842FBBA" w14:textId="77777777" w:rsidR="004700B3" w:rsidRPr="00B035D6" w:rsidRDefault="00FD4651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To </w:t>
            </w:r>
            <w:r w:rsidR="004700B3" w:rsidRPr="00B035D6">
              <w:rPr>
                <w:rFonts w:ascii="Arial Nova" w:hAnsi="Arial Nova"/>
                <w:sz w:val="14"/>
                <w:szCs w:val="14"/>
              </w:rPr>
              <w:t xml:space="preserve">NAATI candidates </w:t>
            </w:r>
            <w:r w:rsidRPr="00B035D6">
              <w:rPr>
                <w:rFonts w:ascii="Arial Nova" w:hAnsi="Arial Nova"/>
                <w:sz w:val="14"/>
                <w:szCs w:val="14"/>
              </w:rPr>
              <w:t>(</w:t>
            </w:r>
            <w:r w:rsidR="004700B3" w:rsidRPr="00B035D6">
              <w:rPr>
                <w:rFonts w:ascii="Arial Nova" w:hAnsi="Arial Nova"/>
                <w:sz w:val="14"/>
                <w:szCs w:val="14"/>
              </w:rPr>
              <w:t>Official translator and Interpreter Courses and Accreditation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) </w:t>
            </w:r>
            <w:r w:rsidR="004700B3" w:rsidRPr="00B035D6">
              <w:rPr>
                <w:rFonts w:ascii="Arial Nova" w:hAnsi="Arial Nova"/>
                <w:sz w:val="14"/>
                <w:szCs w:val="14"/>
              </w:rPr>
              <w:t>UTS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(University of Technology</w:t>
            </w:r>
            <w:r w:rsidR="004700B3" w:rsidRPr="00B035D6">
              <w:rPr>
                <w:rFonts w:ascii="Arial Nova" w:hAnsi="Arial Nova"/>
                <w:sz w:val="14"/>
                <w:szCs w:val="14"/>
              </w:rPr>
              <w:t>, Sydney Australia</w:t>
            </w:r>
            <w:r w:rsidRPr="00B035D6">
              <w:rPr>
                <w:rFonts w:ascii="Arial Nova" w:hAnsi="Arial Nova"/>
                <w:sz w:val="14"/>
                <w:szCs w:val="14"/>
              </w:rPr>
              <w:t>)</w:t>
            </w:r>
          </w:p>
        </w:tc>
      </w:tr>
      <w:tr w:rsidR="00756910" w:rsidRPr="00B035D6" w14:paraId="0CEC44AE" w14:textId="77777777" w:rsidTr="00EF265F">
        <w:tc>
          <w:tcPr>
            <w:tcW w:w="1276" w:type="dxa"/>
          </w:tcPr>
          <w:p w14:paraId="0D3A882B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1985-</w:t>
            </w:r>
            <w:r w:rsidR="00FD4651" w:rsidRPr="00B035D6">
              <w:rPr>
                <w:rFonts w:ascii="Arial Nova" w:hAnsi="Arial Nova"/>
                <w:sz w:val="14"/>
                <w:szCs w:val="14"/>
              </w:rPr>
              <w:t>1990</w:t>
            </w:r>
          </w:p>
        </w:tc>
        <w:tc>
          <w:tcPr>
            <w:tcW w:w="1843" w:type="dxa"/>
          </w:tcPr>
          <w:p w14:paraId="19868FB9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Chair</w:t>
            </w:r>
            <w:r w:rsidR="00FD4651"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</w:p>
        </w:tc>
        <w:tc>
          <w:tcPr>
            <w:tcW w:w="10631" w:type="dxa"/>
            <w:gridSpan w:val="2"/>
          </w:tcPr>
          <w:p w14:paraId="5A44653A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NAATI’s Portuguese Panel (1985-90. </w:t>
            </w:r>
          </w:p>
        </w:tc>
      </w:tr>
      <w:tr w:rsidR="00FD4651" w:rsidRPr="00B035D6" w14:paraId="0A6E6519" w14:textId="77777777" w:rsidTr="00EF265F">
        <w:tc>
          <w:tcPr>
            <w:tcW w:w="1276" w:type="dxa"/>
          </w:tcPr>
          <w:p w14:paraId="5F137C2F" w14:textId="77777777" w:rsidR="00FD4651" w:rsidRPr="00B035D6" w:rsidRDefault="00FD4651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1991-2003</w:t>
            </w:r>
          </w:p>
        </w:tc>
        <w:tc>
          <w:tcPr>
            <w:tcW w:w="1843" w:type="dxa"/>
          </w:tcPr>
          <w:p w14:paraId="09900107" w14:textId="77777777" w:rsidR="00FD4651" w:rsidRPr="00B035D6" w:rsidRDefault="00FD4651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ember</w:t>
            </w:r>
          </w:p>
        </w:tc>
        <w:tc>
          <w:tcPr>
            <w:tcW w:w="10631" w:type="dxa"/>
            <w:gridSpan w:val="2"/>
          </w:tcPr>
          <w:p w14:paraId="748416DF" w14:textId="77777777" w:rsidR="00FD4651" w:rsidRPr="00B035D6" w:rsidRDefault="00FD4651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NAATI’s Portuguese Panel (nominated 91-2003),</w:t>
            </w:r>
          </w:p>
        </w:tc>
      </w:tr>
      <w:tr w:rsidR="00756910" w:rsidRPr="00B035D6" w14:paraId="0E9F1062" w14:textId="77777777" w:rsidTr="00EF265F">
        <w:tc>
          <w:tcPr>
            <w:tcW w:w="1276" w:type="dxa"/>
          </w:tcPr>
          <w:p w14:paraId="48291BC4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Jun 01 Oct 02</w:t>
            </w:r>
          </w:p>
        </w:tc>
        <w:tc>
          <w:tcPr>
            <w:tcW w:w="1843" w:type="dxa"/>
          </w:tcPr>
          <w:p w14:paraId="6C1B0412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Lecturer</w:t>
            </w:r>
          </w:p>
        </w:tc>
        <w:tc>
          <w:tcPr>
            <w:tcW w:w="10631" w:type="dxa"/>
            <w:gridSpan w:val="2"/>
          </w:tcPr>
          <w:p w14:paraId="63780685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Montepi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Social (Professional School courses)</w:t>
            </w:r>
          </w:p>
        </w:tc>
      </w:tr>
      <w:tr w:rsidR="00756910" w:rsidRPr="00B035D6" w14:paraId="2E0BD081" w14:textId="77777777" w:rsidTr="00EF265F">
        <w:tc>
          <w:tcPr>
            <w:tcW w:w="1276" w:type="dxa"/>
          </w:tcPr>
          <w:p w14:paraId="074440F1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Jul </w:t>
            </w:r>
            <w:r w:rsidR="000D4733" w:rsidRPr="00B035D6">
              <w:rPr>
                <w:rFonts w:ascii="Arial Nova" w:hAnsi="Arial Nova"/>
                <w:sz w:val="14"/>
                <w:szCs w:val="14"/>
              </w:rPr>
              <w:t>95 Dec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98</w:t>
            </w:r>
          </w:p>
        </w:tc>
        <w:tc>
          <w:tcPr>
            <w:tcW w:w="1843" w:type="dxa"/>
          </w:tcPr>
          <w:p w14:paraId="607C2003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Director </w:t>
            </w:r>
          </w:p>
        </w:tc>
        <w:tc>
          <w:tcPr>
            <w:tcW w:w="10631" w:type="dxa"/>
            <w:gridSpan w:val="2"/>
          </w:tcPr>
          <w:p w14:paraId="14E4F15A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GATM Lda Multilingual Translation &amp; Media Services Oporto, Portugal. </w:t>
            </w:r>
          </w:p>
        </w:tc>
      </w:tr>
      <w:tr w:rsidR="00756910" w:rsidRPr="00B035D6" w14:paraId="7A9F80D1" w14:textId="77777777" w:rsidTr="00EF265F">
        <w:tc>
          <w:tcPr>
            <w:tcW w:w="1276" w:type="dxa"/>
          </w:tcPr>
          <w:p w14:paraId="164AB14B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arch 1994</w:t>
            </w:r>
          </w:p>
        </w:tc>
        <w:tc>
          <w:tcPr>
            <w:tcW w:w="1843" w:type="dxa"/>
          </w:tcPr>
          <w:p w14:paraId="4A804836" w14:textId="77777777" w:rsidR="00756910" w:rsidRPr="00B035D6" w:rsidRDefault="00FD4651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TV </w:t>
            </w:r>
            <w:r w:rsidR="00756910" w:rsidRPr="00B035D6">
              <w:rPr>
                <w:rFonts w:ascii="Arial Nova" w:hAnsi="Arial Nova"/>
                <w:sz w:val="14"/>
                <w:szCs w:val="14"/>
              </w:rPr>
              <w:t>Researcher</w:t>
            </w:r>
          </w:p>
        </w:tc>
        <w:tc>
          <w:tcPr>
            <w:tcW w:w="10631" w:type="dxa"/>
            <w:gridSpan w:val="2"/>
          </w:tcPr>
          <w:p w14:paraId="365F21C6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Cowboys &amp; Indians" </w:t>
            </w:r>
            <w:r w:rsidR="00FD4651" w:rsidRPr="00B035D6">
              <w:rPr>
                <w:rFonts w:ascii="Arial Nova" w:hAnsi="Arial Nova"/>
                <w:sz w:val="14"/>
                <w:szCs w:val="14"/>
              </w:rPr>
              <w:t xml:space="preserve">(documentary) </w:t>
            </w:r>
            <w:r w:rsidRPr="00B035D6">
              <w:rPr>
                <w:rFonts w:ascii="Arial Nova" w:hAnsi="Arial Nova"/>
                <w:sz w:val="14"/>
                <w:szCs w:val="14"/>
              </w:rPr>
              <w:t>produced by Zoë Reynolds, SBS TV, Australia.</w:t>
            </w:r>
          </w:p>
        </w:tc>
      </w:tr>
      <w:tr w:rsidR="00756910" w:rsidRPr="00B035D6" w14:paraId="70F574EF" w14:textId="77777777" w:rsidTr="00EF265F">
        <w:tc>
          <w:tcPr>
            <w:tcW w:w="1276" w:type="dxa"/>
          </w:tcPr>
          <w:p w14:paraId="541DD49A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1988 - 1993</w:t>
            </w:r>
          </w:p>
        </w:tc>
        <w:tc>
          <w:tcPr>
            <w:tcW w:w="1843" w:type="dxa"/>
          </w:tcPr>
          <w:p w14:paraId="1771E965" w14:textId="77777777" w:rsidR="00756910" w:rsidRPr="00B035D6" w:rsidRDefault="00FD4651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TV Scriptwriter</w:t>
            </w:r>
          </w:p>
        </w:tc>
        <w:tc>
          <w:tcPr>
            <w:tcW w:w="10631" w:type="dxa"/>
            <w:gridSpan w:val="2"/>
          </w:tcPr>
          <w:p w14:paraId="08138C2E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documentaries SBS, ABC TV (Australia), ITV (UK), RTP (Portugal), TDM Macau.</w:t>
            </w:r>
          </w:p>
        </w:tc>
      </w:tr>
      <w:tr w:rsidR="00756910" w:rsidRPr="00B035D6" w14:paraId="7ABFE392" w14:textId="77777777" w:rsidTr="00EF265F">
        <w:tc>
          <w:tcPr>
            <w:tcW w:w="1276" w:type="dxa"/>
          </w:tcPr>
          <w:p w14:paraId="1393E5D2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ar 91-Oct 91</w:t>
            </w:r>
          </w:p>
        </w:tc>
        <w:tc>
          <w:tcPr>
            <w:tcW w:w="1843" w:type="dxa"/>
          </w:tcPr>
          <w:p w14:paraId="2BE45978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Senior Journalist</w:t>
            </w:r>
          </w:p>
        </w:tc>
        <w:tc>
          <w:tcPr>
            <w:tcW w:w="10631" w:type="dxa"/>
            <w:gridSpan w:val="2"/>
          </w:tcPr>
          <w:p w14:paraId="72492290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Dept. of Health, Housing &amp; Community Services (NSW Australia). Job Profile: Liaise with Childcare organizations; research &amp; study of population trends within the non-English speaking communities; preparation, layout &amp; production of first localisation project ever:  </w:t>
            </w:r>
            <w:r w:rsidR="00066EF2" w:rsidRPr="00B035D6">
              <w:rPr>
                <w:rFonts w:ascii="Arial Nova" w:hAnsi="Arial Nova"/>
                <w:sz w:val="14"/>
                <w:szCs w:val="14"/>
              </w:rPr>
              <w:t>3 four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-colour leaflets in 18 languages for national distribution. Liaison with Commonwealth, State </w:t>
            </w:r>
            <w:r w:rsidR="006B0000" w:rsidRPr="00B035D6">
              <w:rPr>
                <w:rFonts w:ascii="Arial Nova" w:hAnsi="Arial Nova"/>
                <w:sz w:val="14"/>
                <w:szCs w:val="14"/>
              </w:rPr>
              <w:t>Depts.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&amp; Local Government bodies (DILGEA, DEET, DSS, Ethnic Affairs...), with printing brokers, printers, graphic designers &amp; illustrators. Preparation of surveys, questionnaires, evaluation charts &amp; collation &amp; data analysis; preparation of various databases, project evaluation &amp; post-project assessment. Project nominated for the 1991 Ethnic Media Awards. Received wide acclaim from ethnic community organizations.</w:t>
            </w:r>
          </w:p>
        </w:tc>
      </w:tr>
      <w:tr w:rsidR="00756910" w:rsidRPr="00B035D6" w14:paraId="2C550AAF" w14:textId="77777777" w:rsidTr="00EF265F">
        <w:tc>
          <w:tcPr>
            <w:tcW w:w="1276" w:type="dxa"/>
          </w:tcPr>
          <w:p w14:paraId="2E8A6295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June 1991</w:t>
            </w:r>
          </w:p>
        </w:tc>
        <w:tc>
          <w:tcPr>
            <w:tcW w:w="1843" w:type="dxa"/>
          </w:tcPr>
          <w:p w14:paraId="0DF4C26D" w14:textId="77777777" w:rsidR="00756910" w:rsidRPr="00B035D6" w:rsidRDefault="00FD4651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TV </w:t>
            </w:r>
            <w:r w:rsidR="00756910" w:rsidRPr="00B035D6">
              <w:rPr>
                <w:rFonts w:ascii="Arial Nova" w:hAnsi="Arial Nova"/>
                <w:sz w:val="14"/>
                <w:szCs w:val="14"/>
              </w:rPr>
              <w:t>Scriptwriter</w:t>
            </w:r>
          </w:p>
        </w:tc>
        <w:tc>
          <w:tcPr>
            <w:tcW w:w="10631" w:type="dxa"/>
            <w:gridSpan w:val="2"/>
          </w:tcPr>
          <w:p w14:paraId="01D39057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 3-part documentary "I, Spy" produced by Zoë Reynolds, SBS TV (Australia).</w:t>
            </w:r>
          </w:p>
        </w:tc>
      </w:tr>
      <w:tr w:rsidR="00756910" w:rsidRPr="00B035D6" w14:paraId="197D8079" w14:textId="77777777" w:rsidTr="00EF265F">
        <w:tc>
          <w:tcPr>
            <w:tcW w:w="1276" w:type="dxa"/>
          </w:tcPr>
          <w:p w14:paraId="5587B471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Jan 88-Aug 94</w:t>
            </w:r>
          </w:p>
        </w:tc>
        <w:tc>
          <w:tcPr>
            <w:tcW w:w="1843" w:type="dxa"/>
          </w:tcPr>
          <w:p w14:paraId="52222DDD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 Foreign Correspondent</w:t>
            </w:r>
          </w:p>
        </w:tc>
        <w:tc>
          <w:tcPr>
            <w:tcW w:w="10631" w:type="dxa"/>
            <w:gridSpan w:val="2"/>
          </w:tcPr>
          <w:p w14:paraId="044656D3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In Australasia for Portuguese networks RDP/ </w:t>
            </w:r>
            <w:proofErr w:type="spellStart"/>
            <w:r w:rsidR="00FD4651" w:rsidRPr="00B035D6">
              <w:rPr>
                <w:rFonts w:ascii="Arial Nova" w:hAnsi="Arial Nova"/>
                <w:sz w:val="14"/>
                <w:szCs w:val="14"/>
              </w:rPr>
              <w:t>Rádio</w:t>
            </w:r>
            <w:proofErr w:type="spellEnd"/>
            <w:r w:rsidR="00FD4651"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r w:rsidRPr="00B035D6">
              <w:rPr>
                <w:rFonts w:ascii="Arial Nova" w:hAnsi="Arial Nova"/>
                <w:sz w:val="14"/>
                <w:szCs w:val="14"/>
              </w:rPr>
              <w:t>Comercial.</w:t>
            </w:r>
          </w:p>
        </w:tc>
      </w:tr>
      <w:tr w:rsidR="00756910" w:rsidRPr="00B035D6" w14:paraId="38246C85" w14:textId="77777777" w:rsidTr="00EF265F">
        <w:tc>
          <w:tcPr>
            <w:tcW w:w="1276" w:type="dxa"/>
          </w:tcPr>
          <w:p w14:paraId="7EB64EB0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Nov 88-Mar 92</w:t>
            </w:r>
          </w:p>
        </w:tc>
        <w:tc>
          <w:tcPr>
            <w:tcW w:w="1843" w:type="dxa"/>
          </w:tcPr>
          <w:p w14:paraId="32F5A0A3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Foreign Correspondent</w:t>
            </w:r>
          </w:p>
        </w:tc>
        <w:tc>
          <w:tcPr>
            <w:tcW w:w="10631" w:type="dxa"/>
            <w:gridSpan w:val="2"/>
          </w:tcPr>
          <w:p w14:paraId="142059DF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In Australasia for Portuguese daily Newspapers "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Europeu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>", "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Públic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” </w:t>
            </w:r>
          </w:p>
        </w:tc>
      </w:tr>
      <w:tr w:rsidR="00756910" w:rsidRPr="00B035D6" w14:paraId="0ABA5D6F" w14:textId="77777777" w:rsidTr="00EF265F">
        <w:tc>
          <w:tcPr>
            <w:tcW w:w="1276" w:type="dxa"/>
          </w:tcPr>
          <w:p w14:paraId="6864001B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1988 – 1991</w:t>
            </w:r>
          </w:p>
        </w:tc>
        <w:tc>
          <w:tcPr>
            <w:tcW w:w="1843" w:type="dxa"/>
          </w:tcPr>
          <w:p w14:paraId="426B022F" w14:textId="584C84B3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Scriptwriter/r</w:t>
            </w:r>
          </w:p>
        </w:tc>
        <w:tc>
          <w:tcPr>
            <w:tcW w:w="10631" w:type="dxa"/>
            <w:gridSpan w:val="2"/>
          </w:tcPr>
          <w:p w14:paraId="1E3FA56F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films: "Shadow over East Timor" by Mandy King &amp; James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Kesterven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>;” Buried Alive" by Gil Scrine, Sydney Film Festival ABC &amp; SBS TV + 24 countries.</w:t>
            </w:r>
          </w:p>
        </w:tc>
      </w:tr>
      <w:tr w:rsidR="00756910" w:rsidRPr="00B035D6" w14:paraId="1EC2A880" w14:textId="77777777" w:rsidTr="00EF265F">
        <w:tc>
          <w:tcPr>
            <w:tcW w:w="1276" w:type="dxa"/>
          </w:tcPr>
          <w:p w14:paraId="2A9F1117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1987 – 1991</w:t>
            </w:r>
          </w:p>
        </w:tc>
        <w:tc>
          <w:tcPr>
            <w:tcW w:w="1843" w:type="dxa"/>
          </w:tcPr>
          <w:p w14:paraId="335F67D0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Researcher, Adviser</w:t>
            </w:r>
          </w:p>
        </w:tc>
        <w:tc>
          <w:tcPr>
            <w:tcW w:w="10631" w:type="dxa"/>
            <w:gridSpan w:val="2"/>
          </w:tcPr>
          <w:p w14:paraId="6E1E62D6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BC (Radio Australia &amp; JJJ) radio, </w:t>
            </w:r>
            <w:proofErr w:type="gramStart"/>
            <w:r w:rsidR="00FD4651" w:rsidRPr="00B035D6">
              <w:rPr>
                <w:rFonts w:ascii="Arial Nova" w:hAnsi="Arial Nova"/>
                <w:sz w:val="14"/>
                <w:szCs w:val="14"/>
              </w:rPr>
              <w:t>ie</w:t>
            </w:r>
            <w:proofErr w:type="gramEnd"/>
            <w:r w:rsidRPr="00B035D6">
              <w:rPr>
                <w:rFonts w:ascii="Arial Nova" w:hAnsi="Arial Nova"/>
                <w:sz w:val="14"/>
                <w:szCs w:val="14"/>
              </w:rPr>
              <w:t xml:space="preserve"> "The Europeans” "Background Briefing”.</w:t>
            </w:r>
          </w:p>
        </w:tc>
      </w:tr>
      <w:tr w:rsidR="00756910" w:rsidRPr="00B035D6" w14:paraId="0A16AA80" w14:textId="77777777" w:rsidTr="00EF265F">
        <w:tc>
          <w:tcPr>
            <w:tcW w:w="1276" w:type="dxa"/>
          </w:tcPr>
          <w:p w14:paraId="2CC6FA9C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1986 – 1989</w:t>
            </w:r>
          </w:p>
        </w:tc>
        <w:tc>
          <w:tcPr>
            <w:tcW w:w="1843" w:type="dxa"/>
          </w:tcPr>
          <w:p w14:paraId="688910C8" w14:textId="77777777" w:rsidR="00756910" w:rsidRPr="00B035D6" w:rsidRDefault="00FD4651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TV </w:t>
            </w:r>
            <w:r w:rsidR="00756910" w:rsidRPr="00B035D6">
              <w:rPr>
                <w:rFonts w:ascii="Arial Nova" w:hAnsi="Arial Nova"/>
                <w:sz w:val="14"/>
                <w:szCs w:val="14"/>
              </w:rPr>
              <w:t>Researcher, Producer, Presenter</w:t>
            </w:r>
          </w:p>
        </w:tc>
        <w:tc>
          <w:tcPr>
            <w:tcW w:w="10631" w:type="dxa"/>
            <w:gridSpan w:val="2"/>
          </w:tcPr>
          <w:p w14:paraId="6D55A7E3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documentaries Macau &amp; Portuguese Radio and TV networks TDM/RTP</w:t>
            </w:r>
          </w:p>
        </w:tc>
      </w:tr>
      <w:tr w:rsidR="00756910" w:rsidRPr="00B035D6" w14:paraId="0DA61A40" w14:textId="77777777" w:rsidTr="00EF265F">
        <w:tc>
          <w:tcPr>
            <w:tcW w:w="1276" w:type="dxa"/>
          </w:tcPr>
          <w:p w14:paraId="2297ADDE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Sep 85-May 87</w:t>
            </w:r>
          </w:p>
        </w:tc>
        <w:tc>
          <w:tcPr>
            <w:tcW w:w="1843" w:type="dxa"/>
          </w:tcPr>
          <w:p w14:paraId="2FF5EE6C" w14:textId="77777777" w:rsidR="00756910" w:rsidRPr="00B035D6" w:rsidRDefault="003C160D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 Deputy Journalist</w:t>
            </w:r>
            <w:r w:rsidR="003F71CD" w:rsidRPr="00B035D6">
              <w:rPr>
                <w:rFonts w:ascii="Arial Nova" w:hAnsi="Arial Nova"/>
                <w:sz w:val="14"/>
                <w:szCs w:val="14"/>
              </w:rPr>
              <w:t>/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PR Speech</w:t>
            </w:r>
            <w:r w:rsidR="00CE635F"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r w:rsidR="00756910" w:rsidRPr="00B035D6">
              <w:rPr>
                <w:rFonts w:ascii="Arial Nova" w:hAnsi="Arial Nova"/>
                <w:sz w:val="14"/>
                <w:szCs w:val="14"/>
              </w:rPr>
              <w:t>Writer</w:t>
            </w:r>
          </w:p>
        </w:tc>
        <w:tc>
          <w:tcPr>
            <w:tcW w:w="10631" w:type="dxa"/>
            <w:gridSpan w:val="2"/>
          </w:tcPr>
          <w:p w14:paraId="08C877BC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PR Officer/Deputy Journalist/Speech Writer for Federal &amp; State Ministers, NSW PR DIRE/DEET (Dept. Industrial Relations</w:t>
            </w:r>
            <w:r w:rsidR="00FD4651" w:rsidRPr="00B035D6">
              <w:rPr>
                <w:rFonts w:ascii="Arial Nova" w:hAnsi="Arial Nova"/>
                <w:sz w:val="14"/>
                <w:szCs w:val="14"/>
              </w:rPr>
              <w:t>/</w:t>
            </w:r>
            <w:r w:rsidRPr="00B035D6">
              <w:rPr>
                <w:rFonts w:ascii="Arial Nova" w:hAnsi="Arial Nova"/>
                <w:sz w:val="14"/>
                <w:szCs w:val="14"/>
              </w:rPr>
              <w:t>Employment Education &amp; Training), Australia.</w:t>
            </w:r>
          </w:p>
        </w:tc>
      </w:tr>
      <w:tr w:rsidR="00756910" w:rsidRPr="00B035D6" w14:paraId="370FF0C4" w14:textId="77777777" w:rsidTr="00EF265F">
        <w:tc>
          <w:tcPr>
            <w:tcW w:w="1276" w:type="dxa"/>
          </w:tcPr>
          <w:p w14:paraId="3849D082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ay 84 Jan 96</w:t>
            </w:r>
          </w:p>
        </w:tc>
        <w:tc>
          <w:tcPr>
            <w:tcW w:w="1843" w:type="dxa"/>
          </w:tcPr>
          <w:p w14:paraId="02D0DB1B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Marketing Manager </w:t>
            </w:r>
          </w:p>
        </w:tc>
        <w:tc>
          <w:tcPr>
            <w:tcW w:w="10631" w:type="dxa"/>
            <w:gridSpan w:val="2"/>
          </w:tcPr>
          <w:p w14:paraId="2172400D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Employment Consultant with DIRE / DEET (Australia).</w:t>
            </w:r>
          </w:p>
        </w:tc>
      </w:tr>
      <w:tr w:rsidR="00756910" w:rsidRPr="00B035D6" w14:paraId="3CEB707C" w14:textId="77777777" w:rsidTr="00EF265F">
        <w:tc>
          <w:tcPr>
            <w:tcW w:w="1276" w:type="dxa"/>
          </w:tcPr>
          <w:p w14:paraId="799468F7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Jan. 83-Aug 94</w:t>
            </w:r>
          </w:p>
        </w:tc>
        <w:tc>
          <w:tcPr>
            <w:tcW w:w="1843" w:type="dxa"/>
          </w:tcPr>
          <w:p w14:paraId="4D8BBCCC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Foreign Correspondent</w:t>
            </w:r>
          </w:p>
        </w:tc>
        <w:tc>
          <w:tcPr>
            <w:tcW w:w="10631" w:type="dxa"/>
            <w:gridSpan w:val="2"/>
          </w:tcPr>
          <w:p w14:paraId="04D6BBB3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Exclusive Radio/TV networks "TDM"(Macau) &amp; Portuguese RTP</w:t>
            </w:r>
          </w:p>
        </w:tc>
      </w:tr>
      <w:tr w:rsidR="00756910" w:rsidRPr="00B035D6" w14:paraId="655DC64A" w14:textId="77777777" w:rsidTr="00EF265F">
        <w:tc>
          <w:tcPr>
            <w:tcW w:w="1276" w:type="dxa"/>
          </w:tcPr>
          <w:p w14:paraId="2F471034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Jan. 83-Nov 91</w:t>
            </w:r>
          </w:p>
        </w:tc>
        <w:tc>
          <w:tcPr>
            <w:tcW w:w="1843" w:type="dxa"/>
          </w:tcPr>
          <w:p w14:paraId="5445557C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Foreign Correspondent</w:t>
            </w:r>
          </w:p>
        </w:tc>
        <w:tc>
          <w:tcPr>
            <w:tcW w:w="10631" w:type="dxa"/>
            <w:gridSpan w:val="2"/>
          </w:tcPr>
          <w:p w14:paraId="02ED518A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Exclusive in Australasia for Portuguese News Agency ANOP/NP/LUSA</w:t>
            </w:r>
          </w:p>
        </w:tc>
      </w:tr>
      <w:tr w:rsidR="00756910" w:rsidRPr="00B035D6" w14:paraId="403E5A88" w14:textId="77777777" w:rsidTr="00EF265F">
        <w:tc>
          <w:tcPr>
            <w:tcW w:w="1276" w:type="dxa"/>
          </w:tcPr>
          <w:p w14:paraId="598CF6B3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Jan. 83-Dec 87</w:t>
            </w:r>
          </w:p>
        </w:tc>
        <w:tc>
          <w:tcPr>
            <w:tcW w:w="1843" w:type="dxa"/>
          </w:tcPr>
          <w:p w14:paraId="0FE11E80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Correspondent </w:t>
            </w:r>
          </w:p>
        </w:tc>
        <w:tc>
          <w:tcPr>
            <w:tcW w:w="10631" w:type="dxa"/>
            <w:gridSpan w:val="2"/>
          </w:tcPr>
          <w:p w14:paraId="4A5BD670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Portuguese independent news agency "OrientExpresso”.</w:t>
            </w:r>
          </w:p>
        </w:tc>
      </w:tr>
      <w:tr w:rsidR="00756910" w:rsidRPr="00B035D6" w14:paraId="16342065" w14:textId="77777777" w:rsidTr="00EF265F">
        <w:tc>
          <w:tcPr>
            <w:tcW w:w="1276" w:type="dxa"/>
          </w:tcPr>
          <w:p w14:paraId="3323F710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pril 83-Jan 84</w:t>
            </w:r>
          </w:p>
        </w:tc>
        <w:tc>
          <w:tcPr>
            <w:tcW w:w="1843" w:type="dxa"/>
          </w:tcPr>
          <w:p w14:paraId="05C9EA9F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Commercial/Press Attaché</w:t>
            </w:r>
          </w:p>
        </w:tc>
        <w:tc>
          <w:tcPr>
            <w:tcW w:w="10631" w:type="dxa"/>
            <w:gridSpan w:val="2"/>
          </w:tcPr>
          <w:p w14:paraId="2E3A8604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Portuguese Consulate General, Sydney.</w:t>
            </w:r>
          </w:p>
        </w:tc>
      </w:tr>
      <w:tr w:rsidR="00756910" w:rsidRPr="00B035D6" w14:paraId="419E9180" w14:textId="77777777" w:rsidTr="00EF265F">
        <w:tc>
          <w:tcPr>
            <w:tcW w:w="1276" w:type="dxa"/>
          </w:tcPr>
          <w:p w14:paraId="68CB8D78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Nov 80-Dec 92</w:t>
            </w:r>
          </w:p>
        </w:tc>
        <w:tc>
          <w:tcPr>
            <w:tcW w:w="1843" w:type="dxa"/>
          </w:tcPr>
          <w:p w14:paraId="63FF1912" w14:textId="77777777" w:rsidR="00756910" w:rsidRPr="00B035D6" w:rsidRDefault="00191DDE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Staff</w:t>
            </w:r>
            <w:r w:rsidR="00756910" w:rsidRPr="00B035D6">
              <w:rPr>
                <w:rFonts w:ascii="Arial Nova" w:hAnsi="Arial Nova"/>
                <w:sz w:val="14"/>
                <w:szCs w:val="14"/>
              </w:rPr>
              <w:t>/Feature Writer</w:t>
            </w:r>
          </w:p>
        </w:tc>
        <w:tc>
          <w:tcPr>
            <w:tcW w:w="10631" w:type="dxa"/>
            <w:gridSpan w:val="2"/>
          </w:tcPr>
          <w:p w14:paraId="4C71B7A2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ocial Communication </w:t>
            </w:r>
            <w:r w:rsidR="00191DDE" w:rsidRPr="00B035D6">
              <w:rPr>
                <w:rFonts w:ascii="Arial Nova" w:hAnsi="Arial Nova"/>
                <w:sz w:val="14"/>
                <w:szCs w:val="14"/>
              </w:rPr>
              <w:t>Dept.</w:t>
            </w:r>
            <w:r w:rsidRPr="00B035D6">
              <w:rPr>
                <w:rFonts w:ascii="Arial Nova" w:hAnsi="Arial Nova"/>
                <w:sz w:val="14"/>
                <w:szCs w:val="14"/>
              </w:rPr>
              <w:t>, Macau Govt magazines "Sábado" "Nam Van" "Macau."</w:t>
            </w:r>
          </w:p>
        </w:tc>
      </w:tr>
      <w:tr w:rsidR="00756910" w:rsidRPr="00B035D6" w14:paraId="64A616F6" w14:textId="77777777" w:rsidTr="00EF265F">
        <w:tc>
          <w:tcPr>
            <w:tcW w:w="1276" w:type="dxa"/>
          </w:tcPr>
          <w:p w14:paraId="7B40B88F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Nov. 78-Jan 83</w:t>
            </w:r>
          </w:p>
        </w:tc>
        <w:tc>
          <w:tcPr>
            <w:tcW w:w="1843" w:type="dxa"/>
          </w:tcPr>
          <w:p w14:paraId="7CF536B7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Reporter/Correspondent</w:t>
            </w:r>
          </w:p>
        </w:tc>
        <w:tc>
          <w:tcPr>
            <w:tcW w:w="10631" w:type="dxa"/>
            <w:gridSpan w:val="2"/>
          </w:tcPr>
          <w:p w14:paraId="6640F28E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in Macau for the Hong Kong (English) TV Network "HK-TVB”.</w:t>
            </w:r>
          </w:p>
        </w:tc>
      </w:tr>
      <w:tr w:rsidR="00756910" w:rsidRPr="00B035D6" w14:paraId="735E0CA9" w14:textId="77777777" w:rsidTr="00EF265F">
        <w:tc>
          <w:tcPr>
            <w:tcW w:w="1276" w:type="dxa"/>
          </w:tcPr>
          <w:p w14:paraId="52CBD25A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Nov 78 Nov 82</w:t>
            </w:r>
          </w:p>
        </w:tc>
        <w:tc>
          <w:tcPr>
            <w:tcW w:w="1843" w:type="dxa"/>
          </w:tcPr>
          <w:p w14:paraId="7051B19E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Radio Presenter </w:t>
            </w:r>
          </w:p>
        </w:tc>
        <w:tc>
          <w:tcPr>
            <w:tcW w:w="10631" w:type="dxa"/>
            <w:gridSpan w:val="2"/>
          </w:tcPr>
          <w:p w14:paraId="0917DBF5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Formula 3 &amp; Formula 2000 Grand Prix of Macau.</w:t>
            </w:r>
          </w:p>
        </w:tc>
      </w:tr>
      <w:tr w:rsidR="00756910" w:rsidRPr="00B035D6" w14:paraId="11B48B3C" w14:textId="77777777" w:rsidTr="00EF265F">
        <w:tc>
          <w:tcPr>
            <w:tcW w:w="1276" w:type="dxa"/>
          </w:tcPr>
          <w:p w14:paraId="7A18943F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Jan. 77 Jan 83</w:t>
            </w:r>
          </w:p>
        </w:tc>
        <w:tc>
          <w:tcPr>
            <w:tcW w:w="1843" w:type="dxa"/>
          </w:tcPr>
          <w:p w14:paraId="1BFC219C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Editor, Newsreader/ Producer &amp; Presenter</w:t>
            </w:r>
          </w:p>
        </w:tc>
        <w:tc>
          <w:tcPr>
            <w:tcW w:w="10631" w:type="dxa"/>
            <w:gridSpan w:val="2"/>
          </w:tcPr>
          <w:p w14:paraId="32A226BA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 Radio shows and Current Affairs for Macau Radio networks "ERM / TDM / Radio 7 / Radio Macau”.</w:t>
            </w:r>
          </w:p>
        </w:tc>
      </w:tr>
      <w:tr w:rsidR="00756910" w:rsidRPr="00B035D6" w14:paraId="02DD023E" w14:textId="77777777" w:rsidTr="00EF265F">
        <w:tc>
          <w:tcPr>
            <w:tcW w:w="1276" w:type="dxa"/>
          </w:tcPr>
          <w:p w14:paraId="564E3238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Dec 76 Mar 83</w:t>
            </w:r>
          </w:p>
        </w:tc>
        <w:tc>
          <w:tcPr>
            <w:tcW w:w="1843" w:type="dxa"/>
          </w:tcPr>
          <w:p w14:paraId="10E97BBE" w14:textId="77777777" w:rsidR="00756910" w:rsidRPr="00B035D6" w:rsidRDefault="00191DDE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dmin. Division Manager</w:t>
            </w:r>
            <w:r w:rsidR="00756910" w:rsidRPr="00B035D6">
              <w:rPr>
                <w:rFonts w:ascii="Arial Nova" w:hAnsi="Arial Nova"/>
                <w:sz w:val="14"/>
                <w:szCs w:val="14"/>
              </w:rPr>
              <w:t xml:space="preserve"> (Executive Officer/Senior Economist)</w:t>
            </w:r>
          </w:p>
        </w:tc>
        <w:tc>
          <w:tcPr>
            <w:tcW w:w="10631" w:type="dxa"/>
            <w:gridSpan w:val="2"/>
          </w:tcPr>
          <w:p w14:paraId="683CE2FD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C.E.M. - Macau Gov. Statutory Authority of the Power &amp; Light Co. </w:t>
            </w:r>
            <w:r w:rsidRPr="00A804ED">
              <w:rPr>
                <w:rFonts w:ascii="Arial Narrow" w:hAnsi="Arial Narrow"/>
                <w:sz w:val="14"/>
                <w:szCs w:val="14"/>
              </w:rPr>
              <w:t>Job Profile: 31 employees under direct supervision. Head of Administrative Division, responsibility over Personnel, Stores, Procurement &amp; Purchasing, Transport, Secretariat Sections. Budget HK$ 2,000,000,000 / € 207 000 000.00 p.a. (spare parts &amp; purchases, Mitsubishi Japan, ASEA BBC Switzerland, etc.), fuel purchases for the Power Stations, recruitment of personnel &amp; non-technical staff, liaison with the Board of Directors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</w:p>
        </w:tc>
      </w:tr>
      <w:tr w:rsidR="00756910" w:rsidRPr="00B035D6" w14:paraId="0B4CA552" w14:textId="77777777" w:rsidTr="00EF265F">
        <w:tc>
          <w:tcPr>
            <w:tcW w:w="1276" w:type="dxa"/>
          </w:tcPr>
          <w:p w14:paraId="73ABC170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Jul 75 -Dec. 76</w:t>
            </w:r>
          </w:p>
        </w:tc>
        <w:tc>
          <w:tcPr>
            <w:tcW w:w="1843" w:type="dxa"/>
          </w:tcPr>
          <w:p w14:paraId="1F28D962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Freelance Photojournalist</w:t>
            </w:r>
          </w:p>
        </w:tc>
        <w:tc>
          <w:tcPr>
            <w:tcW w:w="10631" w:type="dxa"/>
            <w:gridSpan w:val="2"/>
          </w:tcPr>
          <w:p w14:paraId="7D283A2C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Travelling in Asia &amp; Europe, researching &amp; writing.</w:t>
            </w:r>
          </w:p>
        </w:tc>
      </w:tr>
      <w:tr w:rsidR="00756910" w:rsidRPr="00B035D6" w14:paraId="6826814E" w14:textId="77777777" w:rsidTr="00EF265F">
        <w:tc>
          <w:tcPr>
            <w:tcW w:w="1276" w:type="dxa"/>
          </w:tcPr>
          <w:p w14:paraId="166EEDAB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Sep. 73-Apr. 75</w:t>
            </w:r>
          </w:p>
        </w:tc>
        <w:tc>
          <w:tcPr>
            <w:tcW w:w="1843" w:type="dxa"/>
          </w:tcPr>
          <w:p w14:paraId="38A07969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Editor &amp; Editor-in-Chief </w:t>
            </w:r>
          </w:p>
        </w:tc>
        <w:tc>
          <w:tcPr>
            <w:tcW w:w="10631" w:type="dxa"/>
            <w:gridSpan w:val="2"/>
          </w:tcPr>
          <w:p w14:paraId="7F5E8523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"A Voz de Timor,” Dili, East Timor.</w:t>
            </w:r>
          </w:p>
        </w:tc>
      </w:tr>
      <w:tr w:rsidR="00756910" w:rsidRPr="00B035D6" w14:paraId="1A134D9A" w14:textId="77777777" w:rsidTr="00EF265F">
        <w:tc>
          <w:tcPr>
            <w:tcW w:w="1276" w:type="dxa"/>
          </w:tcPr>
          <w:p w14:paraId="283B7543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ay 68-Sep. 73</w:t>
            </w:r>
          </w:p>
        </w:tc>
        <w:tc>
          <w:tcPr>
            <w:tcW w:w="1843" w:type="dxa"/>
          </w:tcPr>
          <w:p w14:paraId="0C0E62B6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orts </w:t>
            </w:r>
            <w:r w:rsidR="00CE635F" w:rsidRPr="00B035D6">
              <w:rPr>
                <w:rFonts w:ascii="Arial Nova" w:hAnsi="Arial Nova"/>
                <w:sz w:val="14"/>
                <w:szCs w:val="14"/>
              </w:rPr>
              <w:t>&amp;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Ass. News Editor </w:t>
            </w:r>
          </w:p>
        </w:tc>
        <w:tc>
          <w:tcPr>
            <w:tcW w:w="10631" w:type="dxa"/>
            <w:gridSpan w:val="2"/>
          </w:tcPr>
          <w:p w14:paraId="1EED8BA7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"R.R./Radio Renascença", Portugal, </w:t>
            </w:r>
          </w:p>
        </w:tc>
      </w:tr>
      <w:tr w:rsidR="00756910" w:rsidRPr="00B035D6" w14:paraId="66AF4474" w14:textId="77777777" w:rsidTr="00EF265F">
        <w:tc>
          <w:tcPr>
            <w:tcW w:w="1276" w:type="dxa"/>
          </w:tcPr>
          <w:p w14:paraId="7194CECE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ay 68-Sep. 73</w:t>
            </w:r>
          </w:p>
        </w:tc>
        <w:tc>
          <w:tcPr>
            <w:tcW w:w="1843" w:type="dxa"/>
          </w:tcPr>
          <w:p w14:paraId="74CEA813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Staff Member</w:t>
            </w:r>
          </w:p>
        </w:tc>
        <w:tc>
          <w:tcPr>
            <w:tcW w:w="10631" w:type="dxa"/>
            <w:gridSpan w:val="2"/>
          </w:tcPr>
          <w:p w14:paraId="3712C8D4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 radio shows "Página 1,” "Tempo Zip," for "R.R.- Radio Renascença</w:t>
            </w:r>
          </w:p>
        </w:tc>
      </w:tr>
      <w:tr w:rsidR="00756910" w:rsidRPr="00B035D6" w14:paraId="77B7388D" w14:textId="77777777" w:rsidTr="00EF265F">
        <w:trPr>
          <w:trHeight w:val="208"/>
        </w:trPr>
        <w:tc>
          <w:tcPr>
            <w:tcW w:w="1276" w:type="dxa"/>
          </w:tcPr>
          <w:p w14:paraId="6CE2155E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1965 - 1968</w:t>
            </w:r>
          </w:p>
        </w:tc>
        <w:tc>
          <w:tcPr>
            <w:tcW w:w="1843" w:type="dxa"/>
          </w:tcPr>
          <w:p w14:paraId="385AA153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Producer/Presenter</w:t>
            </w:r>
          </w:p>
        </w:tc>
        <w:tc>
          <w:tcPr>
            <w:tcW w:w="10631" w:type="dxa"/>
            <w:gridSpan w:val="2"/>
          </w:tcPr>
          <w:p w14:paraId="07EBAF78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“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Estúdi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2”, Youth Radio Show for Radio Alto-Douro, Portugal.</w:t>
            </w:r>
          </w:p>
        </w:tc>
      </w:tr>
      <w:tr w:rsidR="00756910" w:rsidRPr="00B035D6" w14:paraId="38420F6C" w14:textId="77777777" w:rsidTr="00EF265F">
        <w:tc>
          <w:tcPr>
            <w:tcW w:w="1276" w:type="dxa"/>
          </w:tcPr>
          <w:p w14:paraId="4B016EA3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1966 – 1968</w:t>
            </w:r>
          </w:p>
        </w:tc>
        <w:tc>
          <w:tcPr>
            <w:tcW w:w="1843" w:type="dxa"/>
          </w:tcPr>
          <w:p w14:paraId="10FE2EF8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Jnr. Editor</w:t>
            </w:r>
          </w:p>
        </w:tc>
        <w:tc>
          <w:tcPr>
            <w:tcW w:w="10631" w:type="dxa"/>
            <w:gridSpan w:val="2"/>
          </w:tcPr>
          <w:p w14:paraId="025CAC13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agazine "Musidisco," Lisbon.</w:t>
            </w:r>
          </w:p>
        </w:tc>
      </w:tr>
      <w:tr w:rsidR="00756910" w:rsidRPr="00B035D6" w14:paraId="21BC3E03" w14:textId="77777777" w:rsidTr="00EF265F">
        <w:tc>
          <w:tcPr>
            <w:tcW w:w="1276" w:type="dxa"/>
          </w:tcPr>
          <w:p w14:paraId="595676C1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1966 - 1970</w:t>
            </w:r>
          </w:p>
        </w:tc>
        <w:tc>
          <w:tcPr>
            <w:tcW w:w="1843" w:type="dxa"/>
          </w:tcPr>
          <w:p w14:paraId="6516B6C2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arket Researcher</w:t>
            </w:r>
          </w:p>
        </w:tc>
        <w:tc>
          <w:tcPr>
            <w:tcW w:w="10631" w:type="dxa"/>
            <w:gridSpan w:val="2"/>
          </w:tcPr>
          <w:p w14:paraId="336E18DA" w14:textId="7BA21A55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 (various)Sales Rep for Verbo Encyclopaedia</w:t>
            </w:r>
          </w:p>
        </w:tc>
      </w:tr>
      <w:tr w:rsidR="00756910" w:rsidRPr="00B035D6" w14:paraId="3B5BB1D8" w14:textId="77777777" w:rsidTr="00EF265F">
        <w:tc>
          <w:tcPr>
            <w:tcW w:w="1276" w:type="dxa"/>
          </w:tcPr>
          <w:p w14:paraId="4DA3B242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1963 – 1965</w:t>
            </w:r>
          </w:p>
        </w:tc>
        <w:tc>
          <w:tcPr>
            <w:tcW w:w="1843" w:type="dxa"/>
          </w:tcPr>
          <w:p w14:paraId="1BFA7E85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Interpreter </w:t>
            </w:r>
          </w:p>
        </w:tc>
        <w:tc>
          <w:tcPr>
            <w:tcW w:w="10631" w:type="dxa"/>
            <w:gridSpan w:val="2"/>
          </w:tcPr>
          <w:p w14:paraId="73D48769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obil Oil Portugal (summer holidays).</w:t>
            </w:r>
          </w:p>
        </w:tc>
      </w:tr>
    </w:tbl>
    <w:p w14:paraId="47C2781F" w14:textId="77777777" w:rsidR="00882152" w:rsidRPr="00B035D6" w:rsidRDefault="00000000" w:rsidP="00A804ED">
      <w:pPr>
        <w:pStyle w:val="Heading3"/>
        <w:rPr>
          <w:rFonts w:ascii="Arial Nova" w:hAnsi="Arial Nova"/>
          <w:sz w:val="14"/>
          <w:szCs w:val="14"/>
        </w:rPr>
      </w:pPr>
      <w:bookmarkStart w:id="16" w:name="_4.__"/>
      <w:bookmarkEnd w:id="16"/>
      <w:r>
        <w:rPr>
          <w:rFonts w:ascii="Arial Nova" w:hAnsi="Arial Nova"/>
          <w:sz w:val="14"/>
          <w:szCs w:val="14"/>
        </w:rPr>
        <w:pict w14:anchorId="33735E39">
          <v:shape id="_x0000_i1028" type="#_x0000_t75" style="width:450pt;height:7.5pt" o:hrpct="0" o:hralign="center" o:hr="t">
            <v:imagedata r:id="rId7" o:title="BD14538_"/>
          </v:shape>
        </w:pict>
      </w:r>
    </w:p>
    <w:p w14:paraId="0A871023" w14:textId="77777777" w:rsidR="00756910" w:rsidRPr="00B035D6" w:rsidRDefault="00756910" w:rsidP="00A804ED">
      <w:pPr>
        <w:pStyle w:val="Heading3"/>
        <w:rPr>
          <w:rFonts w:ascii="Arial Nova" w:hAnsi="Arial Nova"/>
          <w:sz w:val="14"/>
          <w:szCs w:val="14"/>
        </w:rPr>
      </w:pPr>
      <w:r w:rsidRPr="00B035D6">
        <w:rPr>
          <w:rFonts w:ascii="Arial Nova" w:hAnsi="Arial Nova"/>
          <w:sz w:val="14"/>
          <w:szCs w:val="14"/>
        </w:rPr>
        <w:t xml:space="preserve">4.   Sample of Interpreting and Training Experience etc. </w:t>
      </w:r>
    </w:p>
    <w:tbl>
      <w:tblPr>
        <w:tblW w:w="13634" w:type="dxa"/>
        <w:tblInd w:w="10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60"/>
        <w:gridCol w:w="1843"/>
        <w:gridCol w:w="10631"/>
      </w:tblGrid>
      <w:tr w:rsidR="00756910" w:rsidRPr="00B035D6" w14:paraId="0ABB639D" w14:textId="77777777" w:rsidTr="00EF265F">
        <w:tc>
          <w:tcPr>
            <w:tcW w:w="1160" w:type="dxa"/>
          </w:tcPr>
          <w:p w14:paraId="7A82BE24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Oct 2008</w:t>
            </w:r>
          </w:p>
        </w:tc>
        <w:tc>
          <w:tcPr>
            <w:tcW w:w="1843" w:type="dxa"/>
          </w:tcPr>
          <w:p w14:paraId="04C56A76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imultaneous Interpreter </w:t>
            </w:r>
          </w:p>
        </w:tc>
        <w:tc>
          <w:tcPr>
            <w:tcW w:w="10631" w:type="dxa"/>
          </w:tcPr>
          <w:p w14:paraId="2491DC41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Mission of Senior Medical Officer </w:t>
            </w:r>
            <w:r w:rsidR="00191DDE" w:rsidRPr="00B035D6">
              <w:rPr>
                <w:rFonts w:ascii="Arial Nova" w:hAnsi="Arial Nova"/>
                <w:sz w:val="14"/>
                <w:szCs w:val="14"/>
              </w:rPr>
              <w:t>Dept.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of Immigration and Citizenship in Clinics and X-Ray Labs for Audit of Portuguese Medical Practices</w:t>
            </w:r>
          </w:p>
        </w:tc>
      </w:tr>
      <w:tr w:rsidR="00756910" w:rsidRPr="00B035D6" w14:paraId="1C93A408" w14:textId="77777777" w:rsidTr="00EF265F">
        <w:tc>
          <w:tcPr>
            <w:tcW w:w="1160" w:type="dxa"/>
          </w:tcPr>
          <w:p w14:paraId="51E921C6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Nov. 1999 </w:t>
            </w:r>
          </w:p>
        </w:tc>
        <w:tc>
          <w:tcPr>
            <w:tcW w:w="1843" w:type="dxa"/>
          </w:tcPr>
          <w:p w14:paraId="77C19B6B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Simultaneous interpreter</w:t>
            </w:r>
          </w:p>
        </w:tc>
        <w:tc>
          <w:tcPr>
            <w:tcW w:w="10631" w:type="dxa"/>
          </w:tcPr>
          <w:p w14:paraId="5CC8C0A7" w14:textId="785296E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European Symposium </w:t>
            </w:r>
            <w:r w:rsidR="003F71CD" w:rsidRPr="00B035D6">
              <w:rPr>
                <w:rFonts w:ascii="Arial Nova" w:hAnsi="Arial Nova"/>
                <w:sz w:val="14"/>
                <w:szCs w:val="14"/>
              </w:rPr>
              <w:t>on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Community Action </w:t>
            </w:r>
            <w:proofErr w:type="gramStart"/>
            <w:r w:rsidRPr="00B035D6">
              <w:rPr>
                <w:rFonts w:ascii="Arial Nova" w:hAnsi="Arial Nova"/>
                <w:sz w:val="14"/>
                <w:szCs w:val="14"/>
              </w:rPr>
              <w:t>To</w:t>
            </w:r>
            <w:proofErr w:type="gramEnd"/>
            <w:r w:rsidRPr="00B035D6">
              <w:rPr>
                <w:rFonts w:ascii="Arial Nova" w:hAnsi="Arial Nova"/>
                <w:sz w:val="14"/>
                <w:szCs w:val="14"/>
              </w:rPr>
              <w:t xml:space="preserve"> Prevent Alcohol Problems, Vilar Seminary Conference Centre European Union &amp; Portuguese Health Ministry.</w:t>
            </w:r>
          </w:p>
        </w:tc>
      </w:tr>
      <w:tr w:rsidR="00756910" w:rsidRPr="00B035D6" w14:paraId="1336312D" w14:textId="77777777" w:rsidTr="00EF265F">
        <w:tc>
          <w:tcPr>
            <w:tcW w:w="1160" w:type="dxa"/>
          </w:tcPr>
          <w:p w14:paraId="670886D1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Dec 98 </w:t>
            </w:r>
          </w:p>
        </w:tc>
        <w:tc>
          <w:tcPr>
            <w:tcW w:w="1843" w:type="dxa"/>
          </w:tcPr>
          <w:p w14:paraId="4D28FDCE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Simultaneous interpreter</w:t>
            </w:r>
          </w:p>
        </w:tc>
        <w:tc>
          <w:tcPr>
            <w:tcW w:w="10631" w:type="dxa"/>
          </w:tcPr>
          <w:p w14:paraId="389DA7AC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Jewellery Workshops by Foundation Júlio Resende, Gondomar, Portugal</w:t>
            </w:r>
          </w:p>
        </w:tc>
      </w:tr>
      <w:tr w:rsidR="00756910" w:rsidRPr="00B035D6" w14:paraId="7A9096C0" w14:textId="77777777" w:rsidTr="00EF265F">
        <w:tc>
          <w:tcPr>
            <w:tcW w:w="1160" w:type="dxa"/>
          </w:tcPr>
          <w:p w14:paraId="21094DF6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ay 99</w:t>
            </w:r>
          </w:p>
        </w:tc>
        <w:tc>
          <w:tcPr>
            <w:tcW w:w="1843" w:type="dxa"/>
          </w:tcPr>
          <w:p w14:paraId="7D009C32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Trainer medical Seminar</w:t>
            </w:r>
          </w:p>
        </w:tc>
        <w:tc>
          <w:tcPr>
            <w:tcW w:w="10631" w:type="dxa"/>
          </w:tcPr>
          <w:p w14:paraId="1B753575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 ‘Tertiary prevention &amp; self-help Groups’ Portuguese Health Ministry ARSN</w:t>
            </w:r>
          </w:p>
        </w:tc>
      </w:tr>
      <w:tr w:rsidR="00756910" w:rsidRPr="00B035D6" w14:paraId="3C218F55" w14:textId="77777777" w:rsidTr="00EF265F">
        <w:tc>
          <w:tcPr>
            <w:tcW w:w="1160" w:type="dxa"/>
          </w:tcPr>
          <w:p w14:paraId="17F44E5F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ay 1996</w:t>
            </w:r>
          </w:p>
        </w:tc>
        <w:tc>
          <w:tcPr>
            <w:tcW w:w="1843" w:type="dxa"/>
          </w:tcPr>
          <w:p w14:paraId="126F477D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imultaneous Interpreter </w:t>
            </w:r>
          </w:p>
        </w:tc>
        <w:tc>
          <w:tcPr>
            <w:tcW w:w="10631" w:type="dxa"/>
          </w:tcPr>
          <w:p w14:paraId="521649FF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Symposium on BPH (Benign Prostatic Hyperplasia) &amp; Alpha blocking therapies, by Abbott Lab, Lisbon.</w:t>
            </w:r>
          </w:p>
        </w:tc>
      </w:tr>
      <w:tr w:rsidR="00756910" w:rsidRPr="00B035D6" w14:paraId="77A150FC" w14:textId="77777777" w:rsidTr="00EF265F">
        <w:tc>
          <w:tcPr>
            <w:tcW w:w="1160" w:type="dxa"/>
          </w:tcPr>
          <w:p w14:paraId="6E848598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Oct 1995</w:t>
            </w:r>
          </w:p>
        </w:tc>
        <w:tc>
          <w:tcPr>
            <w:tcW w:w="1843" w:type="dxa"/>
          </w:tcPr>
          <w:p w14:paraId="6D0610A0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imultaneous Interpreter </w:t>
            </w:r>
          </w:p>
        </w:tc>
        <w:tc>
          <w:tcPr>
            <w:tcW w:w="10631" w:type="dxa"/>
          </w:tcPr>
          <w:p w14:paraId="1CB8C66F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Conference The Villa Stuck Museum in Munich by Prof. Jo-Anne Birnie Danker, Fine Arts University Oporto Goethe Institute</w:t>
            </w:r>
          </w:p>
        </w:tc>
      </w:tr>
      <w:tr w:rsidR="00756910" w:rsidRPr="00B035D6" w14:paraId="30851FCA" w14:textId="77777777" w:rsidTr="00EF265F">
        <w:tc>
          <w:tcPr>
            <w:tcW w:w="1160" w:type="dxa"/>
          </w:tcPr>
          <w:p w14:paraId="02ACCA63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lastRenderedPageBreak/>
              <w:t>May 1991</w:t>
            </w:r>
          </w:p>
        </w:tc>
        <w:tc>
          <w:tcPr>
            <w:tcW w:w="1843" w:type="dxa"/>
          </w:tcPr>
          <w:p w14:paraId="39DCEEBD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Simultaneous Interpreter</w:t>
            </w:r>
          </w:p>
        </w:tc>
        <w:tc>
          <w:tcPr>
            <w:tcW w:w="10631" w:type="dxa"/>
          </w:tcPr>
          <w:p w14:paraId="6BBF9A08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European Parliamentarians 3rd. Seminar on East Timor Oporto</w:t>
            </w:r>
          </w:p>
        </w:tc>
      </w:tr>
      <w:tr w:rsidR="00756910" w:rsidRPr="00B035D6" w14:paraId="49DFE319" w14:textId="77777777" w:rsidTr="00EF265F">
        <w:tc>
          <w:tcPr>
            <w:tcW w:w="1160" w:type="dxa"/>
          </w:tcPr>
          <w:p w14:paraId="7E215E06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1989</w:t>
            </w:r>
          </w:p>
        </w:tc>
        <w:tc>
          <w:tcPr>
            <w:tcW w:w="1843" w:type="dxa"/>
          </w:tcPr>
          <w:p w14:paraId="6120FD9F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Presenter</w:t>
            </w:r>
          </w:p>
        </w:tc>
        <w:tc>
          <w:tcPr>
            <w:tcW w:w="10631" w:type="dxa"/>
          </w:tcPr>
          <w:p w14:paraId="49AE96E6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Portuguese video &amp; audio "AIDS" NSW Health Media Unit, Australia.</w:t>
            </w:r>
          </w:p>
        </w:tc>
      </w:tr>
      <w:tr w:rsidR="00756910" w:rsidRPr="00B035D6" w14:paraId="1A91DDE8" w14:textId="77777777" w:rsidTr="00EF265F">
        <w:tc>
          <w:tcPr>
            <w:tcW w:w="1160" w:type="dxa"/>
          </w:tcPr>
          <w:p w14:paraId="2D18255A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Feb. 1988</w:t>
            </w:r>
          </w:p>
        </w:tc>
        <w:tc>
          <w:tcPr>
            <w:tcW w:w="1843" w:type="dxa"/>
          </w:tcPr>
          <w:p w14:paraId="3C75740D" w14:textId="77777777" w:rsidR="00216787" w:rsidRPr="00B035D6" w:rsidRDefault="00756910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Translator</w:t>
            </w:r>
            <w:r w:rsidR="00216787"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</w:p>
          <w:p w14:paraId="313895E7" w14:textId="6805AAC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Consecutive Interpreter</w:t>
            </w:r>
          </w:p>
        </w:tc>
        <w:tc>
          <w:tcPr>
            <w:tcW w:w="10631" w:type="dxa"/>
          </w:tcPr>
          <w:p w14:paraId="62DB8533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5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th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World Skills Olympics, Darling Harbour, Sydney Australia.</w:t>
            </w:r>
          </w:p>
        </w:tc>
      </w:tr>
      <w:tr w:rsidR="00756910" w:rsidRPr="00B035D6" w14:paraId="6C70A22C" w14:textId="77777777" w:rsidTr="00EF265F">
        <w:tc>
          <w:tcPr>
            <w:tcW w:w="1160" w:type="dxa"/>
          </w:tcPr>
          <w:p w14:paraId="68FAC1BB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1985-1994</w:t>
            </w:r>
          </w:p>
        </w:tc>
        <w:tc>
          <w:tcPr>
            <w:tcW w:w="1843" w:type="dxa"/>
          </w:tcPr>
          <w:p w14:paraId="76E70277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Translator</w:t>
            </w:r>
          </w:p>
        </w:tc>
        <w:tc>
          <w:tcPr>
            <w:tcW w:w="10631" w:type="dxa"/>
          </w:tcPr>
          <w:p w14:paraId="17567FC7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HTS (</w:t>
            </w:r>
            <w:r w:rsidR="006B0000" w:rsidRPr="00B035D6">
              <w:rPr>
                <w:rFonts w:ascii="Arial Nova" w:hAnsi="Arial Nova"/>
                <w:sz w:val="14"/>
                <w:szCs w:val="14"/>
              </w:rPr>
              <w:t>Dept.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Health NSW Govt, Australia) medical, community health literature</w:t>
            </w:r>
          </w:p>
        </w:tc>
      </w:tr>
      <w:tr w:rsidR="00756910" w:rsidRPr="00B035D6" w14:paraId="049825D9" w14:textId="77777777" w:rsidTr="00EF265F">
        <w:tc>
          <w:tcPr>
            <w:tcW w:w="1160" w:type="dxa"/>
          </w:tcPr>
          <w:p w14:paraId="380A6A9F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1984 - 1985</w:t>
            </w:r>
          </w:p>
        </w:tc>
        <w:tc>
          <w:tcPr>
            <w:tcW w:w="1843" w:type="dxa"/>
          </w:tcPr>
          <w:p w14:paraId="02A91A53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ubtitler </w:t>
            </w:r>
          </w:p>
        </w:tc>
        <w:tc>
          <w:tcPr>
            <w:tcW w:w="10631" w:type="dxa"/>
          </w:tcPr>
          <w:p w14:paraId="2C639D59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Portuguese for SBS TV, Australia.</w:t>
            </w:r>
          </w:p>
        </w:tc>
      </w:tr>
      <w:tr w:rsidR="00756910" w:rsidRPr="00B035D6" w14:paraId="4186D0AB" w14:textId="77777777" w:rsidTr="00EF265F">
        <w:tc>
          <w:tcPr>
            <w:tcW w:w="1160" w:type="dxa"/>
          </w:tcPr>
          <w:p w14:paraId="5BF09706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Oct 83-Jan 84</w:t>
            </w:r>
          </w:p>
        </w:tc>
        <w:tc>
          <w:tcPr>
            <w:tcW w:w="1843" w:type="dxa"/>
          </w:tcPr>
          <w:p w14:paraId="37DEACED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Interpreter/Translator </w:t>
            </w:r>
          </w:p>
        </w:tc>
        <w:tc>
          <w:tcPr>
            <w:tcW w:w="10631" w:type="dxa"/>
          </w:tcPr>
          <w:p w14:paraId="749CE194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DIEA (Immigration &amp; Ethnic Affairs) Interpreting &amp; Translation Services (NSW, ACT &amp; Victoria) Australia.</w:t>
            </w:r>
          </w:p>
        </w:tc>
      </w:tr>
      <w:tr w:rsidR="00756910" w:rsidRPr="00B035D6" w14:paraId="6C826063" w14:textId="77777777" w:rsidTr="00EF265F">
        <w:tc>
          <w:tcPr>
            <w:tcW w:w="1160" w:type="dxa"/>
          </w:tcPr>
          <w:p w14:paraId="6C000B28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1984-1999</w:t>
            </w:r>
          </w:p>
        </w:tc>
        <w:tc>
          <w:tcPr>
            <w:tcW w:w="1843" w:type="dxa"/>
          </w:tcPr>
          <w:p w14:paraId="58B8F1F8" w14:textId="77777777" w:rsidR="00756910" w:rsidRPr="00B035D6" w:rsidRDefault="00756910" w:rsidP="00A804ED">
            <w:pPr>
              <w:rPr>
                <w:rFonts w:ascii="Arial Nova" w:hAnsi="Arial Nova"/>
                <w:b/>
                <w:i/>
                <w:iCs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Interpreter/Translator</w:t>
            </w:r>
          </w:p>
        </w:tc>
        <w:tc>
          <w:tcPr>
            <w:tcW w:w="10631" w:type="dxa"/>
          </w:tcPr>
          <w:p w14:paraId="4A279B6C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DILGEA/DIEA Translation/Interpreting panels (NSW/Vic/ACT) Australia</w:t>
            </w:r>
          </w:p>
        </w:tc>
      </w:tr>
    </w:tbl>
    <w:p w14:paraId="60B8B438" w14:textId="77777777" w:rsidR="00882152" w:rsidRPr="00B035D6" w:rsidRDefault="00000000" w:rsidP="00A804ED">
      <w:pPr>
        <w:pStyle w:val="Heading3"/>
        <w:rPr>
          <w:rFonts w:ascii="Arial Nova" w:hAnsi="Arial Nova"/>
          <w:sz w:val="14"/>
          <w:szCs w:val="14"/>
        </w:rPr>
      </w:pPr>
      <w:bookmarkStart w:id="17" w:name="_5.__"/>
      <w:bookmarkEnd w:id="17"/>
      <w:r>
        <w:rPr>
          <w:rFonts w:ascii="Arial Nova" w:hAnsi="Arial Nova"/>
          <w:sz w:val="14"/>
          <w:szCs w:val="14"/>
        </w:rPr>
        <w:pict w14:anchorId="6BF285F9">
          <v:shape id="_x0000_i1029" type="#_x0000_t75" style="width:450pt;height:7.5pt" o:hrpct="0" o:hralign="center" o:hr="t">
            <v:imagedata r:id="rId7" o:title="BD14538_"/>
          </v:shape>
        </w:pict>
      </w:r>
    </w:p>
    <w:p w14:paraId="28E6A4BB" w14:textId="77777777" w:rsidR="00756910" w:rsidRPr="00B035D6" w:rsidRDefault="00756910" w:rsidP="00A804ED">
      <w:pPr>
        <w:pStyle w:val="Heading3"/>
        <w:rPr>
          <w:rFonts w:ascii="Arial Nova" w:hAnsi="Arial Nova"/>
          <w:sz w:val="14"/>
          <w:szCs w:val="14"/>
        </w:rPr>
      </w:pPr>
      <w:r w:rsidRPr="00B035D6">
        <w:rPr>
          <w:rFonts w:ascii="Arial Nova" w:hAnsi="Arial Nova"/>
          <w:sz w:val="14"/>
          <w:szCs w:val="14"/>
        </w:rPr>
        <w:t xml:space="preserve">5.    Conferences, Colloquia, Seminars, </w:t>
      </w:r>
      <w:r w:rsidR="00066EF2" w:rsidRPr="00B035D6">
        <w:rPr>
          <w:rFonts w:ascii="Arial Nova" w:hAnsi="Arial Nova"/>
          <w:sz w:val="14"/>
          <w:szCs w:val="14"/>
        </w:rPr>
        <w:t>etc.</w:t>
      </w:r>
      <w:r w:rsidRPr="00B035D6">
        <w:rPr>
          <w:rFonts w:ascii="Arial Nova" w:hAnsi="Arial Nova"/>
          <w:sz w:val="14"/>
          <w:szCs w:val="14"/>
        </w:rPr>
        <w:t xml:space="preserve">: </w:t>
      </w:r>
    </w:p>
    <w:tbl>
      <w:tblPr>
        <w:tblStyle w:val="TableTheme"/>
        <w:tblW w:w="13637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880"/>
        <w:gridCol w:w="1134"/>
        <w:gridCol w:w="11623"/>
      </w:tblGrid>
      <w:tr w:rsidR="00756910" w:rsidRPr="00B035D6" w14:paraId="769C3A9D" w14:textId="77777777" w:rsidTr="00A804ED">
        <w:tc>
          <w:tcPr>
            <w:tcW w:w="880" w:type="dxa"/>
          </w:tcPr>
          <w:p w14:paraId="334A725A" w14:textId="51D265BD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02-</w:t>
            </w:r>
            <w:r w:rsidR="00216787" w:rsidRPr="00B035D6">
              <w:rPr>
                <w:rFonts w:ascii="Arial Nova" w:hAnsi="Arial Nova"/>
                <w:sz w:val="14"/>
                <w:szCs w:val="14"/>
              </w:rPr>
              <w:t>2021</w:t>
            </w:r>
          </w:p>
        </w:tc>
        <w:tc>
          <w:tcPr>
            <w:tcW w:w="1134" w:type="dxa"/>
          </w:tcPr>
          <w:p w14:paraId="4A11A70F" w14:textId="77777777" w:rsidR="00756910" w:rsidRPr="00B035D6" w:rsidRDefault="00EE77B2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CEO</w:t>
            </w:r>
          </w:p>
        </w:tc>
        <w:tc>
          <w:tcPr>
            <w:tcW w:w="11623" w:type="dxa"/>
          </w:tcPr>
          <w:p w14:paraId="2242C56A" w14:textId="61D89767" w:rsidR="00756910" w:rsidRPr="00B035D6" w:rsidRDefault="00756910" w:rsidP="00A804ED">
            <w:pPr>
              <w:rPr>
                <w:rStyle w:val="HTMLTypewriter"/>
                <w:rFonts w:ascii="Arial Nova" w:hAnsi="Arial Nova" w:cs="Gisha"/>
                <w:bCs w:val="0"/>
                <w:color w:val="0000FF"/>
                <w:sz w:val="14"/>
                <w:szCs w:val="14"/>
                <w:u w:val="single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Organised </w:t>
            </w:r>
            <w:r w:rsidR="00216787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3</w:t>
            </w:r>
            <w:r w:rsidR="00FA00ED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4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Colóquios da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Lusofonia</w:t>
            </w:r>
            <w:proofErr w:type="spellEnd"/>
            <w:r w:rsidR="00794F67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(Lusophone Congress)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,  </w:t>
            </w:r>
            <w:hyperlink r:id="rId21" w:history="1">
              <w:r w:rsidRPr="00B035D6">
                <w:rPr>
                  <w:rStyle w:val="Hyperlink"/>
                  <w:rFonts w:ascii="Arial Nova" w:hAnsi="Arial Nova" w:cs="Gisha"/>
                  <w:bCs w:val="0"/>
                  <w:szCs w:val="14"/>
                </w:rPr>
                <w:t>www.lusofonias.net</w:t>
              </w:r>
            </w:hyperlink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</w:p>
        </w:tc>
      </w:tr>
      <w:tr w:rsidR="00EF265F" w:rsidRPr="00B035D6" w14:paraId="0E48EBA5" w14:textId="77777777" w:rsidTr="00A804ED">
        <w:tc>
          <w:tcPr>
            <w:tcW w:w="880" w:type="dxa"/>
          </w:tcPr>
          <w:p w14:paraId="47A5BCB4" w14:textId="39342B09" w:rsidR="00EF265F" w:rsidRPr="00B035D6" w:rsidRDefault="00EF265F" w:rsidP="00A804ED">
            <w:pPr>
              <w:rPr>
                <w:rFonts w:ascii="Arial Nova" w:hAnsi="Arial Nova"/>
                <w:sz w:val="14"/>
                <w:szCs w:val="14"/>
              </w:rPr>
            </w:pPr>
            <w:r>
              <w:rPr>
                <w:rFonts w:ascii="Arial Nova" w:hAnsi="Arial Nova"/>
                <w:sz w:val="14"/>
                <w:szCs w:val="14"/>
              </w:rPr>
              <w:t xml:space="preserve">Oct 2022 </w:t>
            </w:r>
          </w:p>
        </w:tc>
        <w:tc>
          <w:tcPr>
            <w:tcW w:w="1134" w:type="dxa"/>
          </w:tcPr>
          <w:p w14:paraId="3C452885" w14:textId="6DF3958C" w:rsidR="00EF265F" w:rsidRPr="00B035D6" w:rsidRDefault="00EF265F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44305C12" w14:textId="49C7739E" w:rsidR="00EF265F" w:rsidRPr="00B035D6" w:rsidRDefault="00EF265F" w:rsidP="00A804ED">
            <w:pPr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3</w:t>
            </w:r>
            <w:r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6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  <w:vertAlign w:val="superscript"/>
              </w:rPr>
              <w:t>th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Colóquio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Lusofonia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 </w:t>
            </w:r>
            <w:hyperlink r:id="rId22" w:history="1">
              <w:r w:rsidRPr="00CC0ECA">
                <w:rPr>
                  <w:rStyle w:val="Hyperlink"/>
                  <w:rFonts w:ascii="Arial Nova" w:hAnsi="Arial Nova" w:cs="Gisha"/>
                  <w:bCs w:val="0"/>
                  <w:szCs w:val="14"/>
                </w:rPr>
                <w:t>http://coloquios.lusofonias.net/XXXV</w:t>
              </w:r>
              <w:r w:rsidRPr="00CC0ECA">
                <w:rPr>
                  <w:rStyle w:val="Hyperlink"/>
                  <w:rFonts w:ascii="Arial Nova" w:hAnsi="Arial Nova" w:cs="Gisha"/>
                  <w:bCs w:val="0"/>
                  <w:szCs w:val="14"/>
                </w:rPr>
                <w:t>I</w:t>
              </w:r>
              <w:r w:rsidRPr="00CC0ECA">
                <w:rPr>
                  <w:rStyle w:val="Hyperlink"/>
                  <w:rFonts w:ascii="Arial Nova" w:hAnsi="Arial Nova" w:cs="Gisha"/>
                  <w:bCs w:val="0"/>
                  <w:szCs w:val="14"/>
                </w:rPr>
                <w:t>/</w:t>
              </w:r>
            </w:hyperlink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 </w:t>
            </w:r>
          </w:p>
        </w:tc>
      </w:tr>
      <w:tr w:rsidR="00085336" w:rsidRPr="00B035D6" w14:paraId="0CFDDAA7" w14:textId="77777777" w:rsidTr="00A804ED">
        <w:tc>
          <w:tcPr>
            <w:tcW w:w="880" w:type="dxa"/>
          </w:tcPr>
          <w:p w14:paraId="1124394D" w14:textId="5A192129" w:rsidR="00085336" w:rsidRPr="00B035D6" w:rsidRDefault="00085336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ay 2022</w:t>
            </w:r>
          </w:p>
        </w:tc>
        <w:tc>
          <w:tcPr>
            <w:tcW w:w="1134" w:type="dxa"/>
          </w:tcPr>
          <w:p w14:paraId="35B6EF61" w14:textId="4CE8EB34" w:rsidR="00085336" w:rsidRPr="00B035D6" w:rsidRDefault="00085336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Invited Guest</w:t>
            </w:r>
          </w:p>
        </w:tc>
        <w:tc>
          <w:tcPr>
            <w:tcW w:w="11623" w:type="dxa"/>
          </w:tcPr>
          <w:p w14:paraId="460A1CC0" w14:textId="79A6F817" w:rsidR="00085336" w:rsidRPr="00B035D6" w:rsidRDefault="00085336" w:rsidP="00A804ED">
            <w:pPr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Lusophone worlds and the Portuguese Language at EPC Professional School of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Capelas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Azores</w:t>
            </w:r>
          </w:p>
        </w:tc>
      </w:tr>
      <w:tr w:rsidR="00D5527E" w:rsidRPr="00B035D6" w14:paraId="5AFF9FA2" w14:textId="77777777" w:rsidTr="00A804ED">
        <w:tc>
          <w:tcPr>
            <w:tcW w:w="880" w:type="dxa"/>
          </w:tcPr>
          <w:p w14:paraId="21F5F7C6" w14:textId="16E2BC94" w:rsidR="00D5527E" w:rsidRPr="00B035D6" w:rsidRDefault="00D5527E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pril 2022</w:t>
            </w:r>
          </w:p>
        </w:tc>
        <w:tc>
          <w:tcPr>
            <w:tcW w:w="1134" w:type="dxa"/>
          </w:tcPr>
          <w:p w14:paraId="742F37D9" w14:textId="31E3CC7A" w:rsidR="00D5527E" w:rsidRPr="00B035D6" w:rsidRDefault="00D5527E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527E86A1" w14:textId="211B6497" w:rsidR="00D5527E" w:rsidRPr="00B035D6" w:rsidRDefault="00D5527E" w:rsidP="00A804ED">
            <w:pPr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35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  <w:vertAlign w:val="superscript"/>
              </w:rPr>
              <w:t>th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Colóquio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Lusofonia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 </w:t>
            </w:r>
            <w:hyperlink r:id="rId23" w:history="1">
              <w:r w:rsidRPr="00B035D6">
                <w:rPr>
                  <w:rStyle w:val="Hyperlink"/>
                  <w:rFonts w:ascii="Arial Nova" w:hAnsi="Arial Nova" w:cs="Gisha"/>
                  <w:bCs w:val="0"/>
                  <w:szCs w:val="14"/>
                </w:rPr>
                <w:t>http://coloquios.lusofonias.net/XXXV/</w:t>
              </w:r>
            </w:hyperlink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 </w:t>
            </w:r>
          </w:p>
        </w:tc>
      </w:tr>
      <w:tr w:rsidR="00FA00ED" w:rsidRPr="00B035D6" w14:paraId="44886E3C" w14:textId="77777777" w:rsidTr="00A804ED">
        <w:tc>
          <w:tcPr>
            <w:tcW w:w="880" w:type="dxa"/>
          </w:tcPr>
          <w:p w14:paraId="538455A3" w14:textId="3BF89FD0" w:rsidR="00FA00ED" w:rsidRPr="00B035D6" w:rsidRDefault="002942EC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Nov 2021</w:t>
            </w:r>
          </w:p>
        </w:tc>
        <w:tc>
          <w:tcPr>
            <w:tcW w:w="1134" w:type="dxa"/>
          </w:tcPr>
          <w:p w14:paraId="16D63C5D" w14:textId="65AA7993" w:rsidR="00FA00ED" w:rsidRPr="00B035D6" w:rsidRDefault="002942EC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Invited speaker</w:t>
            </w:r>
          </w:p>
        </w:tc>
        <w:tc>
          <w:tcPr>
            <w:tcW w:w="11623" w:type="dxa"/>
          </w:tcPr>
          <w:p w14:paraId="33D66FB6" w14:textId="1350115B" w:rsidR="00FA00ED" w:rsidRPr="00B035D6" w:rsidRDefault="002942EC" w:rsidP="00A804ED">
            <w:pPr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Luso-Brazilian Culture: Timor Cast a Magical Spell 50 Years Ago, by Chrys Chrystello Univ of Wisconsin Milwaukee video at </w:t>
            </w:r>
            <w:hyperlink r:id="rId24" w:tgtFrame="_blank" w:history="1">
              <w:r w:rsidRPr="00B035D6">
                <w:rPr>
                  <w:rStyle w:val="Hyperlink"/>
                  <w:rFonts w:ascii="Arial Nova" w:eastAsia="Arial Unicode MS" w:hAnsi="Arial Nova" w:cs="Gisha"/>
                  <w:szCs w:val="14"/>
                  <w:shd w:val="clear" w:color="auto" w:fill="F9F9F9"/>
                </w:rPr>
                <w:t>https://youtu.be/sYG4loijyeo</w:t>
              </w:r>
            </w:hyperlink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</w:p>
        </w:tc>
      </w:tr>
      <w:tr w:rsidR="00FA00ED" w:rsidRPr="00B035D6" w14:paraId="65BB0870" w14:textId="77777777" w:rsidTr="00A804ED">
        <w:tc>
          <w:tcPr>
            <w:tcW w:w="880" w:type="dxa"/>
          </w:tcPr>
          <w:p w14:paraId="32CE259D" w14:textId="7E60C7A9" w:rsidR="00FA00ED" w:rsidRPr="00B035D6" w:rsidRDefault="00FA00ED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Jun 2021</w:t>
            </w:r>
          </w:p>
        </w:tc>
        <w:tc>
          <w:tcPr>
            <w:tcW w:w="1134" w:type="dxa"/>
          </w:tcPr>
          <w:p w14:paraId="2985BB79" w14:textId="77777777" w:rsidR="00FA00ED" w:rsidRPr="00B035D6" w:rsidRDefault="00FA00ED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0A75D6B8" w14:textId="2898E564" w:rsidR="00FA00ED" w:rsidRPr="00B035D6" w:rsidRDefault="00FA00ED" w:rsidP="00A804ED">
            <w:pPr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34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  <w:vertAlign w:val="superscript"/>
              </w:rPr>
              <w:t>th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Colóquio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Lusofonia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hyperlink r:id="rId25" w:history="1">
              <w:r w:rsidRPr="00B035D6">
                <w:rPr>
                  <w:rStyle w:val="Hyperlink"/>
                  <w:rFonts w:ascii="Arial Nova" w:hAnsi="Arial Nova" w:cs="Gisha"/>
                  <w:bCs w:val="0"/>
                  <w:szCs w:val="14"/>
                </w:rPr>
                <w:t>http://coloquios.lusofonias.net/XXXIV/</w:t>
              </w:r>
            </w:hyperlink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</w:p>
        </w:tc>
      </w:tr>
      <w:tr w:rsidR="00216787" w:rsidRPr="00B035D6" w14:paraId="497B9028" w14:textId="77777777" w:rsidTr="00A804ED">
        <w:tc>
          <w:tcPr>
            <w:tcW w:w="880" w:type="dxa"/>
          </w:tcPr>
          <w:p w14:paraId="46FEABB0" w14:textId="657AFA3A" w:rsidR="00216787" w:rsidRPr="00B035D6" w:rsidRDefault="00216787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pr 2021</w:t>
            </w:r>
          </w:p>
        </w:tc>
        <w:tc>
          <w:tcPr>
            <w:tcW w:w="1134" w:type="dxa"/>
          </w:tcPr>
          <w:p w14:paraId="330D63B8" w14:textId="77777777" w:rsidR="00216787" w:rsidRPr="00B035D6" w:rsidRDefault="00216787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23B74916" w14:textId="05D96FEC" w:rsidR="00216787" w:rsidRPr="00B035D6" w:rsidRDefault="00216787" w:rsidP="00A804ED">
            <w:pPr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33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  <w:vertAlign w:val="superscript"/>
              </w:rPr>
              <w:t>rd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Colóquio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Lusofonia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hyperlink r:id="rId26" w:history="1">
              <w:r w:rsidRPr="00B035D6">
                <w:rPr>
                  <w:rStyle w:val="Hyperlink"/>
                  <w:rFonts w:ascii="Arial Nova" w:hAnsi="Arial Nova" w:cs="Gisha"/>
                  <w:bCs w:val="0"/>
                  <w:szCs w:val="14"/>
                </w:rPr>
                <w:t>http://coloquios.lusofonias.net/XXXIII/</w:t>
              </w:r>
            </w:hyperlink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</w:p>
        </w:tc>
      </w:tr>
      <w:tr w:rsidR="00216787" w:rsidRPr="00B035D6" w14:paraId="2BC112C3" w14:textId="77777777" w:rsidTr="00A804ED">
        <w:tc>
          <w:tcPr>
            <w:tcW w:w="880" w:type="dxa"/>
          </w:tcPr>
          <w:p w14:paraId="6F361C2B" w14:textId="28E353AF" w:rsidR="00216787" w:rsidRPr="00B035D6" w:rsidRDefault="00216787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pr 2019</w:t>
            </w:r>
          </w:p>
        </w:tc>
        <w:tc>
          <w:tcPr>
            <w:tcW w:w="1134" w:type="dxa"/>
          </w:tcPr>
          <w:p w14:paraId="09E3A312" w14:textId="77777777" w:rsidR="00216787" w:rsidRPr="00B035D6" w:rsidRDefault="00216787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7CF3B058" w14:textId="4DD5B4BB" w:rsidR="00216787" w:rsidRPr="00B035D6" w:rsidRDefault="00216787" w:rsidP="00A804ED">
            <w:pPr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</w:pPr>
            <w:proofErr w:type="spellStart"/>
            <w:proofErr w:type="gram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32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  <w:vertAlign w:val="superscript"/>
              </w:rPr>
              <w:t>th</w:t>
            </w:r>
            <w:proofErr w:type="spellEnd"/>
            <w:proofErr w:type="gram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Colóquio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Lusofonia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hyperlink r:id="rId27" w:history="1">
              <w:r w:rsidRPr="00B035D6">
                <w:rPr>
                  <w:rStyle w:val="Hyperlink"/>
                  <w:rFonts w:ascii="Arial Nova" w:hAnsi="Arial Nova" w:cs="Gisha"/>
                  <w:bCs w:val="0"/>
                  <w:szCs w:val="14"/>
                </w:rPr>
                <w:t>http://coloquios.lusofonias.net/XXXII/</w:t>
              </w:r>
            </w:hyperlink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</w:p>
        </w:tc>
      </w:tr>
      <w:tr w:rsidR="00216787" w:rsidRPr="00B035D6" w14:paraId="25FAAF92" w14:textId="77777777" w:rsidTr="00A804ED">
        <w:tc>
          <w:tcPr>
            <w:tcW w:w="880" w:type="dxa"/>
          </w:tcPr>
          <w:p w14:paraId="28F980CF" w14:textId="1E6E4281" w:rsidR="00216787" w:rsidRPr="00B035D6" w:rsidRDefault="00216787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pr 2019</w:t>
            </w:r>
          </w:p>
        </w:tc>
        <w:tc>
          <w:tcPr>
            <w:tcW w:w="1134" w:type="dxa"/>
          </w:tcPr>
          <w:p w14:paraId="06CF40FF" w14:textId="77777777" w:rsidR="00216787" w:rsidRPr="00B035D6" w:rsidRDefault="00216787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57FD282A" w14:textId="15871030" w:rsidR="00216787" w:rsidRPr="00B035D6" w:rsidRDefault="00216787" w:rsidP="00A804ED">
            <w:pPr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31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  <w:vertAlign w:val="superscript"/>
              </w:rPr>
              <w:t>st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Colóquio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Lusofonia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hyperlink r:id="rId28" w:history="1">
              <w:r w:rsidRPr="00B035D6">
                <w:rPr>
                  <w:rStyle w:val="Hyperlink"/>
                  <w:rFonts w:ascii="Arial Nova" w:hAnsi="Arial Nova" w:cs="Gisha"/>
                  <w:bCs w:val="0"/>
                  <w:szCs w:val="14"/>
                </w:rPr>
                <w:t>http://coloquios.lusofonias.net/XXXI/</w:t>
              </w:r>
            </w:hyperlink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</w:p>
        </w:tc>
      </w:tr>
      <w:tr w:rsidR="00216787" w:rsidRPr="00B035D6" w14:paraId="5FFC7249" w14:textId="77777777" w:rsidTr="00A804ED">
        <w:tc>
          <w:tcPr>
            <w:tcW w:w="880" w:type="dxa"/>
          </w:tcPr>
          <w:p w14:paraId="1D2E457D" w14:textId="2B6F1838" w:rsidR="00216787" w:rsidRPr="00B035D6" w:rsidRDefault="00216787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pr 2018</w:t>
            </w:r>
          </w:p>
        </w:tc>
        <w:tc>
          <w:tcPr>
            <w:tcW w:w="1134" w:type="dxa"/>
          </w:tcPr>
          <w:p w14:paraId="132C90E6" w14:textId="77777777" w:rsidR="00216787" w:rsidRPr="00B035D6" w:rsidRDefault="00216787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2FBF7BC8" w14:textId="0C17BED3" w:rsidR="00216787" w:rsidRPr="00B035D6" w:rsidRDefault="00216787" w:rsidP="00A804ED">
            <w:pPr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30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  <w:vertAlign w:val="superscript"/>
              </w:rPr>
              <w:t>th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Colóquio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Lusofonia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hyperlink r:id="rId29" w:history="1">
              <w:r w:rsidRPr="00B035D6">
                <w:rPr>
                  <w:rStyle w:val="Hyperlink"/>
                  <w:rFonts w:ascii="Arial Nova" w:hAnsi="Arial Nova" w:cs="Gisha"/>
                  <w:bCs w:val="0"/>
                  <w:szCs w:val="14"/>
                </w:rPr>
                <w:t>http://coloquios.lusofonias.net/XXX/</w:t>
              </w:r>
            </w:hyperlink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</w:p>
        </w:tc>
      </w:tr>
      <w:tr w:rsidR="00882152" w:rsidRPr="00B035D6" w14:paraId="0F9BF11D" w14:textId="77777777" w:rsidTr="00A804ED">
        <w:tc>
          <w:tcPr>
            <w:tcW w:w="880" w:type="dxa"/>
          </w:tcPr>
          <w:p w14:paraId="62818155" w14:textId="77777777" w:rsidR="00882152" w:rsidRPr="00B035D6" w:rsidRDefault="00882152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pr 2018</w:t>
            </w:r>
          </w:p>
        </w:tc>
        <w:tc>
          <w:tcPr>
            <w:tcW w:w="1134" w:type="dxa"/>
          </w:tcPr>
          <w:p w14:paraId="1D4B9417" w14:textId="77777777" w:rsidR="00882152" w:rsidRPr="00B035D6" w:rsidRDefault="00882152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777CF3A5" w14:textId="77777777" w:rsidR="00882152" w:rsidRPr="00B035D6" w:rsidRDefault="00882152" w:rsidP="00A804ED">
            <w:pPr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29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  <w:vertAlign w:val="superscript"/>
              </w:rPr>
              <w:t>th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Colóquio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Lusofonia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hyperlink r:id="rId30" w:history="1">
              <w:r w:rsidRPr="00B035D6">
                <w:rPr>
                  <w:rStyle w:val="Hyperlink"/>
                  <w:rFonts w:ascii="Arial Nova" w:hAnsi="Arial Nova" w:cs="Gisha"/>
                  <w:bCs w:val="0"/>
                  <w:szCs w:val="14"/>
                </w:rPr>
                <w:t>http://coloquios.lusofonias.net/XXIX/</w:t>
              </w:r>
            </w:hyperlink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</w:p>
        </w:tc>
      </w:tr>
      <w:tr w:rsidR="00873D48" w:rsidRPr="00B035D6" w14:paraId="4B1F6824" w14:textId="77777777" w:rsidTr="00A804ED">
        <w:tc>
          <w:tcPr>
            <w:tcW w:w="880" w:type="dxa"/>
          </w:tcPr>
          <w:p w14:paraId="6C7D95DD" w14:textId="77777777" w:rsidR="00873D48" w:rsidRPr="00B035D6" w:rsidRDefault="00873D4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Oct 2017</w:t>
            </w:r>
          </w:p>
        </w:tc>
        <w:tc>
          <w:tcPr>
            <w:tcW w:w="1134" w:type="dxa"/>
          </w:tcPr>
          <w:p w14:paraId="28EB1F32" w14:textId="77777777" w:rsidR="00873D48" w:rsidRPr="00B035D6" w:rsidRDefault="00873D4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Speaker</w:t>
            </w:r>
          </w:p>
        </w:tc>
        <w:tc>
          <w:tcPr>
            <w:tcW w:w="11623" w:type="dxa"/>
          </w:tcPr>
          <w:p w14:paraId="5F1887D2" w14:textId="77777777" w:rsidR="00873D48" w:rsidRPr="00B035D6" w:rsidRDefault="00873D48" w:rsidP="00A804ED">
            <w:pPr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28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  <w:vertAlign w:val="superscript"/>
              </w:rPr>
              <w:t>th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Colóquio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Lusofonia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hyperlink r:id="rId31" w:history="1">
              <w:r w:rsidR="00882152" w:rsidRPr="00B035D6">
                <w:rPr>
                  <w:rStyle w:val="Hyperlink"/>
                  <w:rFonts w:ascii="Arial Nova" w:hAnsi="Arial Nova" w:cs="Gisha"/>
                  <w:bCs w:val="0"/>
                  <w:szCs w:val="14"/>
                </w:rPr>
                <w:t>http://coloquios.lusofonias.net/XXVIII/</w:t>
              </w:r>
            </w:hyperlink>
          </w:p>
        </w:tc>
      </w:tr>
      <w:tr w:rsidR="00873D48" w:rsidRPr="00B035D6" w14:paraId="2E6348F5" w14:textId="77777777" w:rsidTr="00A804ED">
        <w:tc>
          <w:tcPr>
            <w:tcW w:w="880" w:type="dxa"/>
          </w:tcPr>
          <w:p w14:paraId="0EEB19A7" w14:textId="1CDAAD4B" w:rsidR="00873D48" w:rsidRPr="00B035D6" w:rsidRDefault="00873D4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a</w:t>
            </w:r>
            <w:r w:rsidR="00A02301" w:rsidRPr="00B035D6">
              <w:rPr>
                <w:rFonts w:ascii="Arial Nova" w:hAnsi="Arial Nova"/>
                <w:sz w:val="14"/>
                <w:szCs w:val="14"/>
              </w:rPr>
              <w:t>r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2017</w:t>
            </w:r>
          </w:p>
        </w:tc>
        <w:tc>
          <w:tcPr>
            <w:tcW w:w="1134" w:type="dxa"/>
          </w:tcPr>
          <w:p w14:paraId="6C43D6B6" w14:textId="77777777" w:rsidR="00873D48" w:rsidRPr="00B035D6" w:rsidRDefault="00873D4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Speaker</w:t>
            </w:r>
          </w:p>
        </w:tc>
        <w:tc>
          <w:tcPr>
            <w:tcW w:w="11623" w:type="dxa"/>
          </w:tcPr>
          <w:p w14:paraId="0190E30E" w14:textId="77777777" w:rsidR="00873D48" w:rsidRPr="00B035D6" w:rsidRDefault="00873D48" w:rsidP="00A804ED">
            <w:pPr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27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  <w:vertAlign w:val="superscript"/>
              </w:rPr>
              <w:t>th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Colóquio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Lusofonia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hyperlink r:id="rId32" w:history="1">
              <w:r w:rsidRPr="00B035D6">
                <w:rPr>
                  <w:rStyle w:val="Hyperlink"/>
                  <w:rFonts w:ascii="Arial Nova" w:hAnsi="Arial Nova" w:cs="Gisha"/>
                  <w:bCs w:val="0"/>
                  <w:szCs w:val="14"/>
                </w:rPr>
                <w:t>http://coloquios.lusofonias.net/XXVII/</w:t>
              </w:r>
            </w:hyperlink>
          </w:p>
        </w:tc>
      </w:tr>
      <w:tr w:rsidR="00873D48" w:rsidRPr="00B035D6" w14:paraId="26027802" w14:textId="77777777" w:rsidTr="00A804ED">
        <w:tc>
          <w:tcPr>
            <w:tcW w:w="880" w:type="dxa"/>
          </w:tcPr>
          <w:p w14:paraId="31F2B3AD" w14:textId="77777777" w:rsidR="00873D48" w:rsidRPr="00B035D6" w:rsidRDefault="00873D4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Oct 2016</w:t>
            </w:r>
          </w:p>
        </w:tc>
        <w:tc>
          <w:tcPr>
            <w:tcW w:w="1134" w:type="dxa"/>
          </w:tcPr>
          <w:p w14:paraId="46E3BC91" w14:textId="77777777" w:rsidR="00873D48" w:rsidRPr="00B035D6" w:rsidRDefault="00873D4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29C5D829" w14:textId="77777777" w:rsidR="00873D48" w:rsidRPr="00B035D6" w:rsidRDefault="00873D48" w:rsidP="00A804ED">
            <w:pPr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26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  <w:vertAlign w:val="superscript"/>
              </w:rPr>
              <w:t>th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Colóquio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Lusofonia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hyperlink r:id="rId33" w:history="1">
              <w:r w:rsidRPr="00B035D6">
                <w:rPr>
                  <w:rStyle w:val="Hyperlink"/>
                  <w:rFonts w:ascii="Arial Nova" w:hAnsi="Arial Nova" w:cs="Gisha"/>
                  <w:bCs w:val="0"/>
                  <w:szCs w:val="14"/>
                </w:rPr>
                <w:t>http://coloquios.lusofonias.net/XXVI/</w:t>
              </w:r>
            </w:hyperlink>
          </w:p>
        </w:tc>
      </w:tr>
      <w:tr w:rsidR="00EE77B2" w:rsidRPr="00B035D6" w14:paraId="6C4B2F74" w14:textId="77777777" w:rsidTr="00A804ED">
        <w:tc>
          <w:tcPr>
            <w:tcW w:w="880" w:type="dxa"/>
          </w:tcPr>
          <w:p w14:paraId="47C2B9C5" w14:textId="77777777" w:rsidR="00EE77B2" w:rsidRPr="00B035D6" w:rsidRDefault="005906B6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pril 2016</w:t>
            </w:r>
          </w:p>
        </w:tc>
        <w:tc>
          <w:tcPr>
            <w:tcW w:w="1134" w:type="dxa"/>
          </w:tcPr>
          <w:p w14:paraId="145D9AA1" w14:textId="77777777" w:rsidR="00EE77B2" w:rsidRPr="00B035D6" w:rsidRDefault="00EE77B2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6601C0B8" w14:textId="77777777" w:rsidR="00EE77B2" w:rsidRPr="00B035D6" w:rsidRDefault="00EE77B2" w:rsidP="00A804ED">
            <w:pPr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25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  <w:vertAlign w:val="superscript"/>
              </w:rPr>
              <w:t>th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Colóquio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Lusofonia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 </w:t>
            </w:r>
            <w:hyperlink r:id="rId34" w:history="1">
              <w:r w:rsidRPr="00B035D6">
                <w:rPr>
                  <w:rStyle w:val="Hyperlink"/>
                  <w:rFonts w:ascii="Arial Nova" w:hAnsi="Arial Nova" w:cs="Gisha"/>
                  <w:bCs w:val="0"/>
                  <w:szCs w:val="14"/>
                </w:rPr>
                <w:t>http://coloquios.lusofonias.net/XXV/</w:t>
              </w:r>
            </w:hyperlink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</w:p>
        </w:tc>
      </w:tr>
      <w:tr w:rsidR="00B32400" w:rsidRPr="00B035D6" w14:paraId="0193BD1E" w14:textId="77777777" w:rsidTr="00A804ED">
        <w:tc>
          <w:tcPr>
            <w:tcW w:w="880" w:type="dxa"/>
          </w:tcPr>
          <w:p w14:paraId="1B686277" w14:textId="77777777" w:rsidR="00B32400" w:rsidRPr="00B035D6" w:rsidRDefault="00B32400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Nov 2015</w:t>
            </w:r>
          </w:p>
        </w:tc>
        <w:tc>
          <w:tcPr>
            <w:tcW w:w="1134" w:type="dxa"/>
          </w:tcPr>
          <w:p w14:paraId="0E96234F" w14:textId="77777777" w:rsidR="00B32400" w:rsidRPr="00B035D6" w:rsidRDefault="00B32400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Guest Speaker</w:t>
            </w:r>
          </w:p>
        </w:tc>
        <w:tc>
          <w:tcPr>
            <w:tcW w:w="11623" w:type="dxa"/>
          </w:tcPr>
          <w:p w14:paraId="30D54A64" w14:textId="77777777" w:rsidR="00B32400" w:rsidRPr="00B035D6" w:rsidRDefault="00B32400" w:rsidP="00A804ED">
            <w:pPr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1ª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Jornad</w:t>
            </w:r>
            <w:r w:rsidR="00EE77B2" w:rsidRPr="00B035D6">
              <w:rPr>
                <w:rFonts w:ascii="Arial Nova" w:hAnsi="Arial Nova"/>
                <w:sz w:val="14"/>
                <w:szCs w:val="14"/>
              </w:rPr>
              <w:t>a</w:t>
            </w:r>
            <w:proofErr w:type="spellEnd"/>
            <w:r w:rsidR="00EE77B2" w:rsidRPr="00B035D6">
              <w:rPr>
                <w:rFonts w:ascii="Arial Nova" w:hAnsi="Arial Nova"/>
                <w:sz w:val="14"/>
                <w:szCs w:val="14"/>
              </w:rPr>
              <w:t xml:space="preserve"> de </w:t>
            </w:r>
            <w:proofErr w:type="spellStart"/>
            <w:r w:rsidR="00EE77B2" w:rsidRPr="00B035D6">
              <w:rPr>
                <w:rFonts w:ascii="Arial Nova" w:hAnsi="Arial Nova"/>
                <w:sz w:val="14"/>
                <w:szCs w:val="14"/>
              </w:rPr>
              <w:t>Tradução</w:t>
            </w:r>
            <w:proofErr w:type="spellEnd"/>
            <w:r w:rsidR="00EE77B2"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="00EE77B2" w:rsidRPr="00B035D6">
              <w:rPr>
                <w:rFonts w:ascii="Arial Nova" w:hAnsi="Arial Nova"/>
                <w:sz w:val="14"/>
                <w:szCs w:val="14"/>
              </w:rPr>
              <w:t>Literár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Homenagem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a Eduíno de Jesus, Univ</w:t>
            </w:r>
            <w:r w:rsidR="00EE77B2" w:rsidRPr="00B035D6">
              <w:rPr>
                <w:rFonts w:ascii="Arial Nova" w:hAnsi="Arial Nova"/>
                <w:sz w:val="14"/>
                <w:szCs w:val="14"/>
              </w:rPr>
              <w:t>.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Minho, Braga</w:t>
            </w:r>
          </w:p>
        </w:tc>
      </w:tr>
      <w:tr w:rsidR="00B32400" w:rsidRPr="00B035D6" w14:paraId="3317B945" w14:textId="77777777" w:rsidTr="00A804ED">
        <w:tc>
          <w:tcPr>
            <w:tcW w:w="880" w:type="dxa"/>
          </w:tcPr>
          <w:p w14:paraId="1BCAD2C3" w14:textId="77777777" w:rsidR="00B32400" w:rsidRPr="00B035D6" w:rsidRDefault="00B32400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Sep 2015</w:t>
            </w:r>
          </w:p>
        </w:tc>
        <w:tc>
          <w:tcPr>
            <w:tcW w:w="1134" w:type="dxa"/>
          </w:tcPr>
          <w:p w14:paraId="4F04326B" w14:textId="77777777" w:rsidR="00B32400" w:rsidRPr="00B035D6" w:rsidRDefault="00B32400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6F0F2552" w14:textId="77777777" w:rsidR="00B32400" w:rsidRPr="00B035D6" w:rsidRDefault="00B32400" w:rsidP="00A804ED">
            <w:pPr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24</w:t>
            </w:r>
            <w:r w:rsidR="00EE77B2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  <w:vertAlign w:val="superscript"/>
              </w:rPr>
              <w:t>th</w:t>
            </w:r>
            <w:r w:rsidR="00EE77B2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proofErr w:type="spellStart"/>
            <w:r w:rsidR="00EE77B2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Colóquio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Lusofonia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hyperlink r:id="rId35" w:history="1">
              <w:r w:rsidR="00EE77B2" w:rsidRPr="00B035D6">
                <w:rPr>
                  <w:rStyle w:val="Hyperlink"/>
                  <w:rFonts w:ascii="Arial Nova" w:hAnsi="Arial Nova" w:cs="Gisha"/>
                  <w:bCs w:val="0"/>
                  <w:szCs w:val="14"/>
                </w:rPr>
                <w:t>http://coloquios.lusofonias.net/XXIV/</w:t>
              </w:r>
            </w:hyperlink>
            <w:r w:rsidR="00EE77B2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</w:p>
        </w:tc>
      </w:tr>
      <w:tr w:rsidR="007B27A2" w:rsidRPr="00B035D6" w14:paraId="793CD093" w14:textId="77777777" w:rsidTr="00A804ED">
        <w:tc>
          <w:tcPr>
            <w:tcW w:w="880" w:type="dxa"/>
          </w:tcPr>
          <w:p w14:paraId="302B56EC" w14:textId="77777777" w:rsidR="007B27A2" w:rsidRPr="00B035D6" w:rsidRDefault="007B27A2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pr 2015</w:t>
            </w:r>
          </w:p>
        </w:tc>
        <w:tc>
          <w:tcPr>
            <w:tcW w:w="1134" w:type="dxa"/>
          </w:tcPr>
          <w:p w14:paraId="09B260D2" w14:textId="77777777" w:rsidR="007B27A2" w:rsidRPr="00B035D6" w:rsidRDefault="007B27A2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Speaker</w:t>
            </w:r>
          </w:p>
        </w:tc>
        <w:tc>
          <w:tcPr>
            <w:tcW w:w="11623" w:type="dxa"/>
          </w:tcPr>
          <w:p w14:paraId="1B391DE6" w14:textId="77777777" w:rsidR="007B27A2" w:rsidRPr="00B035D6" w:rsidRDefault="007B27A2" w:rsidP="00A804ED">
            <w:pPr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Opening Conference at Casa da Língua AGLP Headquarters</w:t>
            </w:r>
            <w:r w:rsidR="00EE77B2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, Santiago de Compostela</w:t>
            </w:r>
          </w:p>
        </w:tc>
      </w:tr>
      <w:tr w:rsidR="007B27A2" w:rsidRPr="00B035D6" w14:paraId="17F972DC" w14:textId="77777777" w:rsidTr="00A804ED">
        <w:tc>
          <w:tcPr>
            <w:tcW w:w="880" w:type="dxa"/>
          </w:tcPr>
          <w:p w14:paraId="2D1A974E" w14:textId="77777777" w:rsidR="007B27A2" w:rsidRPr="00B035D6" w:rsidRDefault="007B27A2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ar 2015</w:t>
            </w:r>
          </w:p>
        </w:tc>
        <w:tc>
          <w:tcPr>
            <w:tcW w:w="1134" w:type="dxa"/>
          </w:tcPr>
          <w:p w14:paraId="702B6792" w14:textId="77777777" w:rsidR="007B27A2" w:rsidRPr="00B035D6" w:rsidRDefault="007B27A2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Speaker</w:t>
            </w:r>
          </w:p>
        </w:tc>
        <w:tc>
          <w:tcPr>
            <w:tcW w:w="11623" w:type="dxa"/>
          </w:tcPr>
          <w:p w14:paraId="4C313CE1" w14:textId="77777777" w:rsidR="007B27A2" w:rsidRPr="00B035D6" w:rsidRDefault="007B27A2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23</w:t>
            </w:r>
            <w:r w:rsidR="00EE77B2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  <w:vertAlign w:val="superscript"/>
              </w:rPr>
              <w:t>rd</w:t>
            </w:r>
            <w:r w:rsidR="00EE77B2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proofErr w:type="spellStart"/>
            <w:r w:rsidR="00EE77B2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Colóquio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Lusofonia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hyperlink r:id="rId36" w:history="1">
              <w:r w:rsidR="00EE77B2" w:rsidRPr="00B035D6">
                <w:rPr>
                  <w:rStyle w:val="Hyperlink"/>
                  <w:rFonts w:ascii="Arial Nova" w:hAnsi="Arial Nova" w:cs="Gisha"/>
                  <w:bCs w:val="0"/>
                  <w:szCs w:val="14"/>
                </w:rPr>
                <w:t>http://coloquios.lusofonias.net/XXIII</w:t>
              </w:r>
            </w:hyperlink>
            <w:r w:rsidR="00EE77B2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r w:rsidR="00EE77B2"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</w:p>
        </w:tc>
      </w:tr>
      <w:tr w:rsidR="00CE635F" w:rsidRPr="00B035D6" w14:paraId="3E7F2D52" w14:textId="77777777" w:rsidTr="00A804ED">
        <w:tc>
          <w:tcPr>
            <w:tcW w:w="880" w:type="dxa"/>
          </w:tcPr>
          <w:p w14:paraId="57B823B5" w14:textId="77777777" w:rsidR="00CE635F" w:rsidRPr="00B035D6" w:rsidRDefault="00CE635F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Sep 2014</w:t>
            </w:r>
          </w:p>
        </w:tc>
        <w:tc>
          <w:tcPr>
            <w:tcW w:w="1134" w:type="dxa"/>
          </w:tcPr>
          <w:p w14:paraId="4E3EC306" w14:textId="77777777" w:rsidR="00CE635F" w:rsidRPr="00B035D6" w:rsidRDefault="00CE635F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58CCA913" w14:textId="44F66D73" w:rsidR="00CE635F" w:rsidRPr="00B035D6" w:rsidRDefault="00CE635F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2</w:t>
            </w:r>
            <w:r w:rsidR="00EE77B2"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nd</w:t>
            </w:r>
            <w:r w:rsidR="00EE77B2"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="00EE77B2" w:rsidRPr="00B035D6">
              <w:rPr>
                <w:rFonts w:ascii="Arial Nova" w:hAnsi="Arial Nova"/>
                <w:sz w:val="14"/>
                <w:szCs w:val="14"/>
              </w:rPr>
              <w:t>Colóqui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a</w:t>
            </w:r>
            <w:r w:rsidR="00216787"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="00216787" w:rsidRPr="00B035D6">
              <w:rPr>
                <w:rFonts w:ascii="Arial Nova" w:hAnsi="Arial Nova"/>
                <w:sz w:val="14"/>
                <w:szCs w:val="14"/>
              </w:rPr>
              <w:t>Lusofon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hyperlink r:id="rId37" w:history="1">
              <w:r w:rsidR="00EE77B2" w:rsidRPr="00B035D6">
                <w:rPr>
                  <w:rStyle w:val="Hyperlink"/>
                  <w:rFonts w:ascii="Arial Nova" w:hAnsi="Arial Nova" w:cs="Gisha"/>
                  <w:szCs w:val="14"/>
                </w:rPr>
                <w:t>http://coloquios.lusofonias.net/XXII/</w:t>
              </w:r>
            </w:hyperlink>
            <w:r w:rsidR="00EE77B2"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</w:p>
        </w:tc>
      </w:tr>
      <w:tr w:rsidR="00CE635F" w:rsidRPr="00B035D6" w14:paraId="64566D15" w14:textId="77777777" w:rsidTr="00A804ED">
        <w:tc>
          <w:tcPr>
            <w:tcW w:w="880" w:type="dxa"/>
          </w:tcPr>
          <w:p w14:paraId="2FFA8073" w14:textId="77777777" w:rsidR="00CE635F" w:rsidRPr="00B035D6" w:rsidRDefault="00CE635F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pr 2014</w:t>
            </w:r>
          </w:p>
        </w:tc>
        <w:tc>
          <w:tcPr>
            <w:tcW w:w="1134" w:type="dxa"/>
          </w:tcPr>
          <w:p w14:paraId="381E9791" w14:textId="77777777" w:rsidR="00CE635F" w:rsidRPr="00B035D6" w:rsidRDefault="00CE635F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08A95CB6" w14:textId="53FC4B5F" w:rsidR="00CE635F" w:rsidRPr="00B035D6" w:rsidRDefault="00CE635F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21</w:t>
            </w:r>
            <w:r w:rsidR="00EE77B2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  <w:vertAlign w:val="superscript"/>
              </w:rPr>
              <w:t>st</w:t>
            </w:r>
            <w:r w:rsidR="00EE77B2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proofErr w:type="spellStart"/>
            <w:r w:rsidR="00EE77B2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Colóquio</w:t>
            </w:r>
            <w:proofErr w:type="spellEnd"/>
            <w:r w:rsidR="00514988" w:rsidRPr="00B035D6">
              <w:rPr>
                <w:rFonts w:ascii="Arial Nova" w:hAnsi="Arial Nova"/>
                <w:sz w:val="14"/>
                <w:szCs w:val="14"/>
              </w:rPr>
              <w:t xml:space="preserve"> da </w:t>
            </w:r>
            <w:proofErr w:type="spellStart"/>
            <w:r w:rsidR="00216787" w:rsidRPr="00B035D6">
              <w:rPr>
                <w:rFonts w:ascii="Arial Nova" w:hAnsi="Arial Nova"/>
                <w:sz w:val="14"/>
                <w:szCs w:val="14"/>
              </w:rPr>
              <w:t>Lusofonia</w:t>
            </w:r>
            <w:proofErr w:type="spellEnd"/>
            <w:r w:rsidR="00514988"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hyperlink r:id="rId38" w:history="1">
              <w:r w:rsidR="00EE77B2" w:rsidRPr="00B035D6">
                <w:rPr>
                  <w:rStyle w:val="Hyperlink"/>
                  <w:rFonts w:ascii="Arial Nova" w:hAnsi="Arial Nova" w:cs="Gisha"/>
                  <w:szCs w:val="14"/>
                </w:rPr>
                <w:t>http://coloquios.lusofonias.net/XXI</w:t>
              </w:r>
            </w:hyperlink>
            <w:r w:rsidR="00EE77B2" w:rsidRPr="00B035D6">
              <w:rPr>
                <w:rFonts w:ascii="Arial Nova" w:hAnsi="Arial Nova"/>
                <w:sz w:val="14"/>
                <w:szCs w:val="14"/>
              </w:rPr>
              <w:t xml:space="preserve"> /</w:t>
            </w:r>
          </w:p>
        </w:tc>
      </w:tr>
      <w:tr w:rsidR="00514988" w:rsidRPr="00B035D6" w14:paraId="239188B1" w14:textId="77777777" w:rsidTr="00A804ED">
        <w:tc>
          <w:tcPr>
            <w:tcW w:w="880" w:type="dxa"/>
          </w:tcPr>
          <w:p w14:paraId="62A3BCF5" w14:textId="77777777" w:rsidR="00514988" w:rsidRPr="00B035D6" w:rsidRDefault="0051498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Oct 2013</w:t>
            </w:r>
          </w:p>
        </w:tc>
        <w:tc>
          <w:tcPr>
            <w:tcW w:w="1134" w:type="dxa"/>
          </w:tcPr>
          <w:p w14:paraId="3E94E649" w14:textId="77777777" w:rsidR="00514988" w:rsidRPr="00B035D6" w:rsidRDefault="0051498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Speaker</w:t>
            </w:r>
          </w:p>
        </w:tc>
        <w:tc>
          <w:tcPr>
            <w:tcW w:w="11623" w:type="dxa"/>
          </w:tcPr>
          <w:p w14:paraId="71534BD8" w14:textId="77777777" w:rsidR="00514988" w:rsidRPr="00B035D6" w:rsidRDefault="00514988" w:rsidP="00A804ED">
            <w:pPr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Poetry Session at Festa do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Livro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Palácio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de Cristal</w:t>
            </w:r>
            <w:r w:rsidR="00EE77B2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, Oporto Book Fair</w:t>
            </w:r>
          </w:p>
        </w:tc>
      </w:tr>
      <w:tr w:rsidR="00514988" w:rsidRPr="00B035D6" w14:paraId="2F86FD01" w14:textId="77777777" w:rsidTr="00A804ED">
        <w:tc>
          <w:tcPr>
            <w:tcW w:w="880" w:type="dxa"/>
          </w:tcPr>
          <w:p w14:paraId="2135C572" w14:textId="77777777" w:rsidR="00514988" w:rsidRPr="00B035D6" w:rsidRDefault="0051498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Oct 2013</w:t>
            </w:r>
          </w:p>
        </w:tc>
        <w:tc>
          <w:tcPr>
            <w:tcW w:w="1134" w:type="dxa"/>
          </w:tcPr>
          <w:p w14:paraId="26E46368" w14:textId="77777777" w:rsidR="00514988" w:rsidRPr="00B035D6" w:rsidRDefault="0051498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Speaker</w:t>
            </w:r>
          </w:p>
        </w:tc>
        <w:tc>
          <w:tcPr>
            <w:tcW w:w="11623" w:type="dxa"/>
          </w:tcPr>
          <w:p w14:paraId="22C66114" w14:textId="08A4885E" w:rsidR="00514988" w:rsidRPr="00B035D6" w:rsidRDefault="00514988" w:rsidP="00A804ED">
            <w:pPr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20 </w:t>
            </w:r>
            <w:proofErr w:type="spellStart"/>
            <w:r w:rsidR="00066EF2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Colóquio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da </w:t>
            </w:r>
            <w:proofErr w:type="spellStart"/>
            <w:r w:rsidR="00216787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Lusofonia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hyperlink r:id="rId39" w:history="1">
              <w:r w:rsidR="00EE77B2" w:rsidRPr="00B035D6">
                <w:rPr>
                  <w:rStyle w:val="Hyperlink"/>
                  <w:rFonts w:ascii="Arial Nova" w:hAnsi="Arial Nova" w:cs="Gisha"/>
                  <w:bCs w:val="0"/>
                  <w:szCs w:val="14"/>
                </w:rPr>
                <w:t>http://coloquios.lusofonias.net/XX/</w:t>
              </w:r>
            </w:hyperlink>
            <w:r w:rsidR="00EE77B2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</w:p>
        </w:tc>
      </w:tr>
      <w:tr w:rsidR="00970ACA" w:rsidRPr="00B035D6" w14:paraId="73E86320" w14:textId="77777777" w:rsidTr="00A804ED">
        <w:tc>
          <w:tcPr>
            <w:tcW w:w="880" w:type="dxa"/>
          </w:tcPr>
          <w:p w14:paraId="68A4E6CD" w14:textId="77777777" w:rsidR="00970ACA" w:rsidRPr="00B035D6" w:rsidRDefault="00970ACA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ug 2013</w:t>
            </w:r>
          </w:p>
        </w:tc>
        <w:tc>
          <w:tcPr>
            <w:tcW w:w="1134" w:type="dxa"/>
          </w:tcPr>
          <w:p w14:paraId="193745B4" w14:textId="77777777" w:rsidR="00970ACA" w:rsidRPr="00B035D6" w:rsidRDefault="00970ACA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Present</w:t>
            </w:r>
          </w:p>
        </w:tc>
        <w:tc>
          <w:tcPr>
            <w:tcW w:w="11623" w:type="dxa"/>
          </w:tcPr>
          <w:p w14:paraId="7879CE33" w14:textId="77777777" w:rsidR="00970ACA" w:rsidRPr="00B035D6" w:rsidRDefault="00970ACA" w:rsidP="00A804ED">
            <w:pPr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Homage to Daniel de Sá and </w:t>
            </w:r>
            <w:r w:rsidR="00EE77B2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25 years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of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Encontros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da Maia</w:t>
            </w:r>
          </w:p>
        </w:tc>
      </w:tr>
      <w:tr w:rsidR="00970ACA" w:rsidRPr="00B035D6" w14:paraId="4DBF2706" w14:textId="77777777" w:rsidTr="00A804ED">
        <w:tc>
          <w:tcPr>
            <w:tcW w:w="880" w:type="dxa"/>
          </w:tcPr>
          <w:p w14:paraId="352FB258" w14:textId="77777777" w:rsidR="00970ACA" w:rsidRPr="00B035D6" w:rsidRDefault="00970ACA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July 2013</w:t>
            </w:r>
          </w:p>
        </w:tc>
        <w:tc>
          <w:tcPr>
            <w:tcW w:w="1134" w:type="dxa"/>
          </w:tcPr>
          <w:p w14:paraId="01D9AD38" w14:textId="77777777" w:rsidR="00970ACA" w:rsidRPr="00B035D6" w:rsidRDefault="00970ACA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Lecturer</w:t>
            </w:r>
          </w:p>
        </w:tc>
        <w:tc>
          <w:tcPr>
            <w:tcW w:w="11623" w:type="dxa"/>
          </w:tcPr>
          <w:p w14:paraId="16D6E941" w14:textId="77777777" w:rsidR="00970ACA" w:rsidRPr="00B035D6" w:rsidRDefault="00970ACA" w:rsidP="00A804ED">
            <w:pPr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2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  <w:vertAlign w:val="superscript"/>
              </w:rPr>
              <w:t>nd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Meeting of USA Teachers of Portuguese </w:t>
            </w:r>
            <w:r w:rsidR="00EE77B2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University of the Azores </w:t>
            </w:r>
          </w:p>
        </w:tc>
      </w:tr>
      <w:tr w:rsidR="00A06B1F" w:rsidRPr="00B035D6" w14:paraId="401AE81E" w14:textId="77777777" w:rsidTr="00A804ED">
        <w:tc>
          <w:tcPr>
            <w:tcW w:w="880" w:type="dxa"/>
          </w:tcPr>
          <w:p w14:paraId="3948FBCE" w14:textId="77777777" w:rsidR="00A06B1F" w:rsidRPr="00B035D6" w:rsidRDefault="00A06B1F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ar 2013</w:t>
            </w:r>
          </w:p>
        </w:tc>
        <w:tc>
          <w:tcPr>
            <w:tcW w:w="1134" w:type="dxa"/>
          </w:tcPr>
          <w:p w14:paraId="3FF0D385" w14:textId="77777777" w:rsidR="00A06B1F" w:rsidRPr="00B035D6" w:rsidRDefault="00A06B1F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14EF6C50" w14:textId="2957C143" w:rsidR="00A06B1F" w:rsidRPr="00B035D6" w:rsidRDefault="00A06B1F" w:rsidP="00A804ED">
            <w:pPr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19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  <w:vertAlign w:val="superscript"/>
              </w:rPr>
              <w:t>th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proofErr w:type="spellStart"/>
            <w:r w:rsidR="00066EF2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Colóquio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da </w:t>
            </w:r>
            <w:proofErr w:type="spellStart"/>
            <w:r w:rsidR="00216787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Lusofonia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hyperlink r:id="rId40" w:history="1">
              <w:r w:rsidR="00EE77B2" w:rsidRPr="00B035D6">
                <w:rPr>
                  <w:rStyle w:val="Hyperlink"/>
                  <w:rFonts w:ascii="Arial Nova" w:hAnsi="Arial Nova" w:cs="Gisha"/>
                  <w:bCs w:val="0"/>
                  <w:szCs w:val="14"/>
                </w:rPr>
                <w:t>http://coloquios.lusofonias.net/XIX/</w:t>
              </w:r>
            </w:hyperlink>
            <w:r w:rsidR="00EE77B2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</w:p>
        </w:tc>
      </w:tr>
      <w:tr w:rsidR="00A06B1F" w:rsidRPr="00B035D6" w14:paraId="0AA94E98" w14:textId="77777777" w:rsidTr="00A804ED">
        <w:tc>
          <w:tcPr>
            <w:tcW w:w="880" w:type="dxa"/>
          </w:tcPr>
          <w:p w14:paraId="6347A36F" w14:textId="77777777" w:rsidR="00A06B1F" w:rsidRPr="00B035D6" w:rsidRDefault="00A06B1F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Oct 2012</w:t>
            </w:r>
          </w:p>
        </w:tc>
        <w:tc>
          <w:tcPr>
            <w:tcW w:w="1134" w:type="dxa"/>
          </w:tcPr>
          <w:p w14:paraId="4E55BFAD" w14:textId="77777777" w:rsidR="00A06B1F" w:rsidRPr="00B035D6" w:rsidRDefault="00A06B1F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4AA72E55" w14:textId="77777777" w:rsidR="00A06B1F" w:rsidRPr="00B035D6" w:rsidRDefault="00A06B1F" w:rsidP="00A804ED">
            <w:pPr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18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  <w:vertAlign w:val="superscript"/>
              </w:rPr>
              <w:t>th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Colóquio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Lusofonia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hyperlink r:id="rId41" w:history="1">
              <w:r w:rsidR="00EE77B2" w:rsidRPr="00B035D6">
                <w:rPr>
                  <w:rStyle w:val="Hyperlink"/>
                  <w:rFonts w:ascii="Arial Nova" w:hAnsi="Arial Nova" w:cs="Gisha"/>
                  <w:bCs w:val="0"/>
                  <w:szCs w:val="14"/>
                </w:rPr>
                <w:t>http://coloquios.lusofonias.net/XVIII/</w:t>
              </w:r>
            </w:hyperlink>
            <w:r w:rsidR="00EE77B2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</w:p>
        </w:tc>
      </w:tr>
      <w:tr w:rsidR="006B0000" w:rsidRPr="00B035D6" w14:paraId="4B1F0124" w14:textId="77777777" w:rsidTr="00A804ED">
        <w:tc>
          <w:tcPr>
            <w:tcW w:w="880" w:type="dxa"/>
          </w:tcPr>
          <w:p w14:paraId="1C38DD49" w14:textId="77777777" w:rsidR="006B0000" w:rsidRPr="00B035D6" w:rsidRDefault="006B000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PR 2012</w:t>
            </w:r>
          </w:p>
        </w:tc>
        <w:tc>
          <w:tcPr>
            <w:tcW w:w="1134" w:type="dxa"/>
          </w:tcPr>
          <w:p w14:paraId="4C8DF89C" w14:textId="77777777" w:rsidR="006B0000" w:rsidRPr="00B035D6" w:rsidRDefault="006B000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7D875042" w14:textId="77777777" w:rsidR="006B0000" w:rsidRPr="00B035D6" w:rsidRDefault="006B0000" w:rsidP="00A804ED">
            <w:pPr>
              <w:rPr>
                <w:rStyle w:val="HTMLTypewriter"/>
                <w:rFonts w:ascii="Arial Nova" w:hAnsi="Arial Nova" w:cs="Gisha"/>
                <w:b/>
                <w:bCs w:val="0"/>
                <w:sz w:val="14"/>
                <w:szCs w:val="14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17</w:t>
            </w:r>
            <w:r w:rsidR="00EE77B2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  <w:vertAlign w:val="superscript"/>
              </w:rPr>
              <w:t>th</w:t>
            </w:r>
            <w:r w:rsidR="00EE77B2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proofErr w:type="spellStart"/>
            <w:r w:rsidR="00EE77B2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Colóquio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Lusofonia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hyperlink r:id="rId42" w:history="1">
              <w:r w:rsidR="00EE77B2" w:rsidRPr="00B035D6">
                <w:rPr>
                  <w:rStyle w:val="Hyperlink"/>
                  <w:rFonts w:ascii="Arial Nova" w:hAnsi="Arial Nova" w:cs="Gisha"/>
                  <w:bCs w:val="0"/>
                  <w:szCs w:val="14"/>
                </w:rPr>
                <w:t>http://coloquios.lusofonias.net/XVII/</w:t>
              </w:r>
            </w:hyperlink>
            <w:r w:rsidR="00EE77B2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</w:p>
        </w:tc>
      </w:tr>
      <w:tr w:rsidR="006B0000" w:rsidRPr="00B035D6" w14:paraId="504F74D4" w14:textId="77777777" w:rsidTr="00A804ED">
        <w:tc>
          <w:tcPr>
            <w:tcW w:w="880" w:type="dxa"/>
          </w:tcPr>
          <w:p w14:paraId="7F7BA401" w14:textId="77777777" w:rsidR="006B0000" w:rsidRPr="00B035D6" w:rsidRDefault="006B0000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Oct 2011</w:t>
            </w:r>
          </w:p>
        </w:tc>
        <w:tc>
          <w:tcPr>
            <w:tcW w:w="1134" w:type="dxa"/>
          </w:tcPr>
          <w:p w14:paraId="454FCA13" w14:textId="77777777" w:rsidR="006B0000" w:rsidRPr="00B035D6" w:rsidRDefault="006B0000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210823BB" w14:textId="77777777" w:rsidR="006B0000" w:rsidRPr="00B035D6" w:rsidRDefault="006B0000" w:rsidP="00A804ED">
            <w:pPr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16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  <w:vertAlign w:val="superscript"/>
              </w:rPr>
              <w:t>th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Colóquio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Lusofonia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hyperlink r:id="rId43" w:history="1">
              <w:r w:rsidRPr="00B035D6">
                <w:rPr>
                  <w:rStyle w:val="Hyperlink"/>
                  <w:rFonts w:ascii="Arial Nova" w:hAnsi="Arial Nova" w:cs="Gisha"/>
                  <w:bCs w:val="0"/>
                  <w:szCs w:val="14"/>
                </w:rPr>
                <w:t>www.lusofonias.net</w:t>
              </w:r>
            </w:hyperlink>
          </w:p>
        </w:tc>
      </w:tr>
      <w:tr w:rsidR="00756910" w:rsidRPr="00B035D6" w14:paraId="481AF631" w14:textId="77777777" w:rsidTr="00A804ED">
        <w:tc>
          <w:tcPr>
            <w:tcW w:w="880" w:type="dxa"/>
          </w:tcPr>
          <w:p w14:paraId="1341D630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PR 2011</w:t>
            </w:r>
          </w:p>
        </w:tc>
        <w:tc>
          <w:tcPr>
            <w:tcW w:w="1134" w:type="dxa"/>
          </w:tcPr>
          <w:p w14:paraId="5FC2BBDD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4CADF19D" w14:textId="77777777" w:rsidR="00756910" w:rsidRPr="00B035D6" w:rsidRDefault="00756910" w:rsidP="00A804ED">
            <w:pPr>
              <w:rPr>
                <w:rStyle w:val="HTMLTypewriter"/>
                <w:rFonts w:ascii="Arial Nova" w:hAnsi="Arial Nova" w:cs="Gisha"/>
                <w:b/>
                <w:bCs w:val="0"/>
                <w:sz w:val="14"/>
                <w:szCs w:val="14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15</w:t>
            </w:r>
            <w:r w:rsidR="00EE77B2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  <w:vertAlign w:val="superscript"/>
              </w:rPr>
              <w:t>th</w:t>
            </w:r>
            <w:r w:rsidR="00EE77B2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proofErr w:type="spellStart"/>
            <w:r w:rsidR="00EE77B2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Colóquio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Lusofonia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hyperlink r:id="rId44" w:history="1">
              <w:r w:rsidRPr="00B035D6">
                <w:rPr>
                  <w:rStyle w:val="Hyperlink"/>
                  <w:rFonts w:ascii="Arial Nova" w:hAnsi="Arial Nova" w:cs="Gisha"/>
                  <w:bCs w:val="0"/>
                  <w:szCs w:val="14"/>
                </w:rPr>
                <w:t>www.lusofonias.net</w:t>
              </w:r>
            </w:hyperlink>
          </w:p>
        </w:tc>
      </w:tr>
      <w:tr w:rsidR="00756910" w:rsidRPr="00B035D6" w14:paraId="5FC3049B" w14:textId="77777777" w:rsidTr="00A804ED">
        <w:tc>
          <w:tcPr>
            <w:tcW w:w="880" w:type="dxa"/>
          </w:tcPr>
          <w:p w14:paraId="4D638DB1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Sep 2010</w:t>
            </w:r>
          </w:p>
        </w:tc>
        <w:tc>
          <w:tcPr>
            <w:tcW w:w="1134" w:type="dxa"/>
          </w:tcPr>
          <w:p w14:paraId="7F3F9B9C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4641A77B" w14:textId="22853338" w:rsidR="00756910" w:rsidRPr="00B035D6" w:rsidRDefault="00756910" w:rsidP="00A804ED">
            <w:pPr>
              <w:rPr>
                <w:rStyle w:val="HTMLTypewriter"/>
                <w:rFonts w:ascii="Arial Nova" w:hAnsi="Arial Nova" w:cs="Gisha"/>
                <w:b/>
                <w:bCs w:val="0"/>
                <w:sz w:val="14"/>
                <w:szCs w:val="14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14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  <w:vertAlign w:val="superscript"/>
              </w:rPr>
              <w:t>th</w:t>
            </w:r>
            <w:r w:rsidR="00EE77B2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Colóquio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Lusofonia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Bragança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hyperlink r:id="rId45" w:history="1">
              <w:r w:rsidRPr="00B035D6">
                <w:rPr>
                  <w:rStyle w:val="Hyperlink"/>
                  <w:rFonts w:ascii="Arial Nova" w:hAnsi="Arial Nova" w:cs="Gisha"/>
                  <w:bCs w:val="0"/>
                  <w:szCs w:val="14"/>
                </w:rPr>
                <w:t>www.lusofonias.net</w:t>
              </w:r>
            </w:hyperlink>
          </w:p>
        </w:tc>
      </w:tr>
      <w:tr w:rsidR="00756910" w:rsidRPr="00B035D6" w14:paraId="6977D93A" w14:textId="77777777" w:rsidTr="00A804ED">
        <w:tc>
          <w:tcPr>
            <w:tcW w:w="880" w:type="dxa"/>
          </w:tcPr>
          <w:p w14:paraId="57948FDD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pr 2010</w:t>
            </w:r>
          </w:p>
        </w:tc>
        <w:tc>
          <w:tcPr>
            <w:tcW w:w="1134" w:type="dxa"/>
          </w:tcPr>
          <w:p w14:paraId="795FFE27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72A61B72" w14:textId="43F46BFB" w:rsidR="00756910" w:rsidRPr="00B035D6" w:rsidRDefault="00756910" w:rsidP="00A804ED">
            <w:pPr>
              <w:rPr>
                <w:rStyle w:val="HTMLTypewriter"/>
                <w:rFonts w:ascii="Arial Nova" w:hAnsi="Arial Nova" w:cs="Gisha"/>
                <w:b/>
                <w:bCs w:val="0"/>
                <w:sz w:val="14"/>
                <w:szCs w:val="14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13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  <w:vertAlign w:val="superscript"/>
              </w:rPr>
              <w:t>th</w:t>
            </w:r>
            <w:r w:rsidR="00EE77B2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Colóquio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Lusofonia</w:t>
            </w:r>
            <w:proofErr w:type="spellEnd"/>
            <w:r w:rsidR="00A02301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Brasil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hyperlink r:id="rId46" w:history="1">
              <w:r w:rsidRPr="00B035D6">
                <w:rPr>
                  <w:rStyle w:val="Hyperlink"/>
                  <w:rFonts w:ascii="Arial Nova" w:hAnsi="Arial Nova" w:cs="Gisha"/>
                  <w:bCs w:val="0"/>
                  <w:szCs w:val="14"/>
                </w:rPr>
                <w:t>www.lusofonias.net</w:t>
              </w:r>
            </w:hyperlink>
          </w:p>
        </w:tc>
      </w:tr>
      <w:tr w:rsidR="00756910" w:rsidRPr="00B035D6" w14:paraId="3EBDF5CE" w14:textId="77777777" w:rsidTr="00A804ED">
        <w:tc>
          <w:tcPr>
            <w:tcW w:w="880" w:type="dxa"/>
          </w:tcPr>
          <w:p w14:paraId="35D566CE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Nov 2009</w:t>
            </w:r>
          </w:p>
        </w:tc>
        <w:tc>
          <w:tcPr>
            <w:tcW w:w="1134" w:type="dxa"/>
          </w:tcPr>
          <w:p w14:paraId="56D5B36B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Speaker</w:t>
            </w:r>
          </w:p>
        </w:tc>
        <w:tc>
          <w:tcPr>
            <w:tcW w:w="11623" w:type="dxa"/>
          </w:tcPr>
          <w:p w14:paraId="5F50EDC1" w14:textId="77777777" w:rsidR="00756910" w:rsidRPr="00B035D6" w:rsidRDefault="00756910" w:rsidP="00A804ED">
            <w:pPr>
              <w:rPr>
                <w:rStyle w:val="HTMLTypewriter"/>
                <w:rFonts w:ascii="Arial Nova" w:hAnsi="Arial Nova" w:cs="Gisha"/>
                <w:b/>
                <w:bCs w:val="0"/>
                <w:sz w:val="14"/>
                <w:szCs w:val="14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International Conference University Azores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Mundividências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da Açorianidade</w:t>
            </w:r>
          </w:p>
        </w:tc>
      </w:tr>
      <w:tr w:rsidR="00756910" w:rsidRPr="00B035D6" w14:paraId="5C2C1771" w14:textId="77777777" w:rsidTr="00A804ED">
        <w:tc>
          <w:tcPr>
            <w:tcW w:w="880" w:type="dxa"/>
          </w:tcPr>
          <w:p w14:paraId="188BC0DF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Oct 2009</w:t>
            </w:r>
          </w:p>
        </w:tc>
        <w:tc>
          <w:tcPr>
            <w:tcW w:w="1134" w:type="dxa"/>
          </w:tcPr>
          <w:p w14:paraId="4472E71B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0718C437" w14:textId="77777777" w:rsidR="00756910" w:rsidRPr="00B035D6" w:rsidRDefault="00756910" w:rsidP="00A804ED">
            <w:pPr>
              <w:rPr>
                <w:rStyle w:val="HTMLTypewriter"/>
                <w:rFonts w:ascii="Arial Nova" w:hAnsi="Arial Nova" w:cs="Gisha"/>
                <w:b/>
                <w:bCs w:val="0"/>
                <w:sz w:val="14"/>
                <w:szCs w:val="14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International Conference DRC University of Azores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Convergência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de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Afetos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</w:p>
        </w:tc>
      </w:tr>
      <w:tr w:rsidR="00756910" w:rsidRPr="00B035D6" w14:paraId="2D13A44B" w14:textId="77777777" w:rsidTr="00A804ED">
        <w:tc>
          <w:tcPr>
            <w:tcW w:w="880" w:type="dxa"/>
          </w:tcPr>
          <w:p w14:paraId="228C435D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Oct 2009</w:t>
            </w:r>
          </w:p>
        </w:tc>
        <w:tc>
          <w:tcPr>
            <w:tcW w:w="1134" w:type="dxa"/>
          </w:tcPr>
          <w:p w14:paraId="7A00FD2E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Speaker</w:t>
            </w:r>
          </w:p>
        </w:tc>
        <w:tc>
          <w:tcPr>
            <w:tcW w:w="11623" w:type="dxa"/>
          </w:tcPr>
          <w:p w14:paraId="12FDC8F9" w14:textId="7659C6DF" w:rsidR="00756910" w:rsidRPr="00B035D6" w:rsidRDefault="00756910" w:rsidP="00A804ED">
            <w:pPr>
              <w:rPr>
                <w:rStyle w:val="HTMLTypewriter"/>
                <w:rFonts w:ascii="Arial Nova" w:hAnsi="Arial Nova" w:cs="Gisha"/>
                <w:b/>
                <w:bCs w:val="0"/>
                <w:sz w:val="14"/>
                <w:szCs w:val="14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12</w:t>
            </w:r>
            <w:r w:rsidR="00C67926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  <w:vertAlign w:val="superscript"/>
              </w:rPr>
              <w:t>th</w:t>
            </w:r>
            <w:r w:rsidR="00C67926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proofErr w:type="spellStart"/>
            <w:r w:rsidR="00C67926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Colóquio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Lusofonia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Bragança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hyperlink r:id="rId47" w:history="1">
              <w:r w:rsidRPr="00B035D6">
                <w:rPr>
                  <w:rStyle w:val="Hyperlink"/>
                  <w:rFonts w:ascii="Arial Nova" w:hAnsi="Arial Nova" w:cs="Gisha"/>
                  <w:bCs w:val="0"/>
                  <w:szCs w:val="14"/>
                </w:rPr>
                <w:t>www.lusofonias.net</w:t>
              </w:r>
            </w:hyperlink>
          </w:p>
        </w:tc>
      </w:tr>
      <w:tr w:rsidR="00756910" w:rsidRPr="00B035D6" w14:paraId="10DB062F" w14:textId="77777777" w:rsidTr="00A804ED">
        <w:tc>
          <w:tcPr>
            <w:tcW w:w="880" w:type="dxa"/>
          </w:tcPr>
          <w:p w14:paraId="65928EAF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ay 2008</w:t>
            </w:r>
          </w:p>
        </w:tc>
        <w:tc>
          <w:tcPr>
            <w:tcW w:w="1134" w:type="dxa"/>
          </w:tcPr>
          <w:p w14:paraId="4278CDAE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2F775A96" w14:textId="380C3200" w:rsidR="00756910" w:rsidRPr="00B035D6" w:rsidRDefault="00756910" w:rsidP="00A804ED">
            <w:pPr>
              <w:rPr>
                <w:rStyle w:val="HTMLTypewriter"/>
                <w:rFonts w:ascii="Arial Nova" w:hAnsi="Arial Nova" w:cs="Gisha"/>
                <w:b/>
                <w:bCs w:val="0"/>
                <w:sz w:val="14"/>
                <w:szCs w:val="14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9</w:t>
            </w:r>
            <w:r w:rsidR="00C67926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  <w:vertAlign w:val="superscript"/>
              </w:rPr>
              <w:t>th</w:t>
            </w:r>
            <w:r w:rsidR="00C67926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Colóquio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Lusofonia</w:t>
            </w:r>
            <w:proofErr w:type="spellEnd"/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Lagoa Azores </w:t>
            </w:r>
            <w:hyperlink r:id="rId48" w:history="1">
              <w:r w:rsidRPr="00B035D6">
                <w:rPr>
                  <w:rStyle w:val="Hyperlink"/>
                  <w:rFonts w:ascii="Arial Nova" w:hAnsi="Arial Nova" w:cs="Gisha"/>
                  <w:bCs w:val="0"/>
                  <w:szCs w:val="14"/>
                </w:rPr>
                <w:t>www.lusofonias.net</w:t>
              </w:r>
            </w:hyperlink>
          </w:p>
        </w:tc>
      </w:tr>
      <w:tr w:rsidR="00756910" w:rsidRPr="00B035D6" w14:paraId="628EFE5A" w14:textId="77777777" w:rsidTr="00A804ED">
        <w:tc>
          <w:tcPr>
            <w:tcW w:w="880" w:type="dxa"/>
          </w:tcPr>
          <w:p w14:paraId="3D88FCCF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ay 2006</w:t>
            </w:r>
          </w:p>
        </w:tc>
        <w:tc>
          <w:tcPr>
            <w:tcW w:w="1134" w:type="dxa"/>
          </w:tcPr>
          <w:p w14:paraId="4B5772D5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74DD22DA" w14:textId="3090DF60" w:rsidR="00756910" w:rsidRPr="00B035D6" w:rsidRDefault="00C67926" w:rsidP="00A804ED">
            <w:pPr>
              <w:rPr>
                <w:rStyle w:val="HTMLTypewriter"/>
                <w:rFonts w:ascii="Arial Nova" w:hAnsi="Arial Nova" w:cs="Gisha"/>
                <w:b/>
                <w:bCs w:val="0"/>
                <w:sz w:val="14"/>
                <w:szCs w:val="14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4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  <w:vertAlign w:val="superscript"/>
              </w:rPr>
              <w:t>th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proofErr w:type="spellStart"/>
            <w:r w:rsidR="00066EF2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Colóquio</w:t>
            </w:r>
            <w:proofErr w:type="spellEnd"/>
            <w:r w:rsidR="00A02301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da </w:t>
            </w:r>
            <w:proofErr w:type="spellStart"/>
            <w:r w:rsidR="00A02301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Lusofonia</w:t>
            </w:r>
            <w:proofErr w:type="spellEnd"/>
            <w:r w:rsidR="00756910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, Ribeira </w:t>
            </w:r>
            <w:r w:rsidR="00D819B5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Grande</w:t>
            </w:r>
            <w:r w:rsidR="00756910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. Azores </w:t>
            </w:r>
            <w:hyperlink r:id="rId49" w:history="1">
              <w:r w:rsidR="00756910" w:rsidRPr="00B035D6">
                <w:rPr>
                  <w:rStyle w:val="Hyperlink"/>
                  <w:rFonts w:ascii="Arial Nova" w:hAnsi="Arial Nova" w:cs="Gisha"/>
                  <w:bCs w:val="0"/>
                  <w:szCs w:val="14"/>
                </w:rPr>
                <w:t>www.lusofonias.net</w:t>
              </w:r>
            </w:hyperlink>
          </w:p>
        </w:tc>
      </w:tr>
      <w:tr w:rsidR="00756910" w:rsidRPr="00B035D6" w14:paraId="2640FC7E" w14:textId="77777777" w:rsidTr="00A804ED">
        <w:tc>
          <w:tcPr>
            <w:tcW w:w="880" w:type="dxa"/>
          </w:tcPr>
          <w:p w14:paraId="22C0B7F6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bookmarkStart w:id="18" w:name="_Hlk72133876"/>
            <w:r w:rsidRPr="00B035D6">
              <w:rPr>
                <w:rFonts w:ascii="Arial Nova" w:hAnsi="Arial Nova"/>
                <w:sz w:val="14"/>
                <w:szCs w:val="14"/>
              </w:rPr>
              <w:t>May 05</w:t>
            </w:r>
          </w:p>
        </w:tc>
        <w:tc>
          <w:tcPr>
            <w:tcW w:w="1134" w:type="dxa"/>
          </w:tcPr>
          <w:p w14:paraId="565E161B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7282FD6C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12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  <w:vertAlign w:val="superscript"/>
              </w:rPr>
              <w:t>th</w:t>
            </w:r>
            <w:r w:rsidR="00C67926"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 xml:space="preserve"> </w:t>
            </w:r>
            <w:r w:rsidRPr="00B035D6">
              <w:rPr>
                <w:rStyle w:val="HTMLTypewriter"/>
                <w:rFonts w:ascii="Arial Nova" w:hAnsi="Arial Nova" w:cs="Gisha"/>
                <w:bCs w:val="0"/>
                <w:sz w:val="14"/>
                <w:szCs w:val="14"/>
              </w:rPr>
              <w:t>Annual Conference on Translation /Interpreting Skills ISAI, Oporto, Portugal</w:t>
            </w:r>
          </w:p>
        </w:tc>
      </w:tr>
      <w:tr w:rsidR="00756910" w:rsidRPr="00B035D6" w14:paraId="31F40754" w14:textId="77777777" w:rsidTr="00A804ED">
        <w:tc>
          <w:tcPr>
            <w:tcW w:w="880" w:type="dxa"/>
          </w:tcPr>
          <w:p w14:paraId="262322C0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pr 05</w:t>
            </w:r>
          </w:p>
        </w:tc>
        <w:tc>
          <w:tcPr>
            <w:tcW w:w="1134" w:type="dxa"/>
          </w:tcPr>
          <w:p w14:paraId="2CF8E356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308D25E8" w14:textId="2515B249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VI Encuentros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Internacionale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e Traducción &amp; Ii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ongres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Internacional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e Traducción e Interpretación En Los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Servicio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Públicos</w:t>
            </w:r>
            <w:proofErr w:type="spellEnd"/>
            <w:r w:rsidR="00216787" w:rsidRPr="00B035D6">
              <w:rPr>
                <w:rFonts w:ascii="Arial Nova" w:hAnsi="Arial Nova"/>
                <w:sz w:val="14"/>
                <w:szCs w:val="14"/>
              </w:rPr>
              <w:t xml:space="preserve">. 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“Traducción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om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mediación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entr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lengua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y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ultura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” Universidad d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Alcalá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>, Spain</w:t>
            </w:r>
          </w:p>
        </w:tc>
      </w:tr>
      <w:tr w:rsidR="00756910" w:rsidRPr="00B035D6" w14:paraId="44B58180" w14:textId="77777777" w:rsidTr="00A804ED">
        <w:tc>
          <w:tcPr>
            <w:tcW w:w="880" w:type="dxa"/>
          </w:tcPr>
          <w:p w14:paraId="79C9F761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Dec 04</w:t>
            </w:r>
          </w:p>
        </w:tc>
        <w:tc>
          <w:tcPr>
            <w:tcW w:w="1134" w:type="dxa"/>
          </w:tcPr>
          <w:p w14:paraId="54244A95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Key Speaker</w:t>
            </w:r>
          </w:p>
        </w:tc>
        <w:tc>
          <w:tcPr>
            <w:tcW w:w="11623" w:type="dxa"/>
          </w:tcPr>
          <w:p w14:paraId="0F4E2A32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Translation Workshop “Tools for professional translators</w:t>
            </w:r>
            <w:r w:rsidRPr="00B035D6">
              <w:rPr>
                <w:rFonts w:ascii="Arial Nova" w:hAnsi="Arial Nova"/>
                <w:color w:val="666699"/>
                <w:sz w:val="14"/>
                <w:szCs w:val="14"/>
              </w:rPr>
              <w:t xml:space="preserve">” 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ESEB,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Braganç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Polytechnic Institute) Portugal </w:t>
            </w:r>
          </w:p>
        </w:tc>
      </w:tr>
      <w:tr w:rsidR="00756910" w:rsidRPr="00B035D6" w14:paraId="4D1545D2" w14:textId="77777777" w:rsidTr="00A804ED">
        <w:tc>
          <w:tcPr>
            <w:tcW w:w="880" w:type="dxa"/>
          </w:tcPr>
          <w:p w14:paraId="0235F454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lastRenderedPageBreak/>
              <w:t>Nov 04</w:t>
            </w:r>
          </w:p>
        </w:tc>
        <w:tc>
          <w:tcPr>
            <w:tcW w:w="1134" w:type="dxa"/>
          </w:tcPr>
          <w:p w14:paraId="6AEAF269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Participant</w:t>
            </w:r>
          </w:p>
        </w:tc>
        <w:tc>
          <w:tcPr>
            <w:tcW w:w="11623" w:type="dxa"/>
          </w:tcPr>
          <w:p w14:paraId="2ABA6DDB" w14:textId="70EFBC21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II Translation Seminar </w:t>
            </w:r>
            <w:r w:rsidRPr="00B035D6">
              <w:rPr>
                <w:rStyle w:val="q01"/>
                <w:rFonts w:ascii="Arial Nova" w:hAnsi="Arial Nova"/>
                <w:bCs w:val="0"/>
                <w:sz w:val="14"/>
                <w:szCs w:val="14"/>
              </w:rPr>
              <w:t>"Translator Training for the Global Market"</w:t>
            </w:r>
            <w:r w:rsidR="003F71CD" w:rsidRPr="00B035D6">
              <w:rPr>
                <w:rStyle w:val="q01"/>
                <w:rFonts w:ascii="Arial Nova" w:hAnsi="Arial Nova"/>
                <w:bCs w:val="0"/>
                <w:sz w:val="14"/>
                <w:szCs w:val="14"/>
              </w:rPr>
              <w:t xml:space="preserve"> 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ESEB,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Braganç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Polytechnic</w:t>
            </w:r>
            <w:r w:rsidR="00A804ED">
              <w:rPr>
                <w:rFonts w:ascii="Arial Nova" w:hAnsi="Arial Nova"/>
                <w:sz w:val="14"/>
                <w:szCs w:val="14"/>
              </w:rPr>
              <w:t xml:space="preserve"> 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 </w:t>
            </w:r>
            <w:hyperlink r:id="rId50" w:tgtFrame="_blank" w:history="1">
              <w:r w:rsidRPr="00B035D6">
                <w:rPr>
                  <w:rStyle w:val="Hyperlink"/>
                  <w:rFonts w:ascii="Arial Nova" w:hAnsi="Arial Nova" w:cs="Gisha"/>
                  <w:bCs w:val="0"/>
                  <w:szCs w:val="14"/>
                </w:rPr>
                <w:t>http://www.catraios.pt/seminario_traducao</w:t>
              </w:r>
            </w:hyperlink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</w:p>
        </w:tc>
      </w:tr>
      <w:tr w:rsidR="00756910" w:rsidRPr="00B035D6" w14:paraId="6AE62BFB" w14:textId="77777777" w:rsidTr="00A804ED">
        <w:tc>
          <w:tcPr>
            <w:tcW w:w="880" w:type="dxa"/>
          </w:tcPr>
          <w:p w14:paraId="44246C45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Oct 2004</w:t>
            </w:r>
          </w:p>
        </w:tc>
        <w:tc>
          <w:tcPr>
            <w:tcW w:w="1134" w:type="dxa"/>
          </w:tcPr>
          <w:p w14:paraId="445A6AE2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5BC33572" w14:textId="5B27A8BF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3</w:t>
            </w:r>
            <w:r w:rsidR="00A02301"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rd</w:t>
            </w:r>
            <w:r w:rsidR="00A02301"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="00066EF2" w:rsidRPr="00B035D6">
              <w:rPr>
                <w:rFonts w:ascii="Arial Nova" w:hAnsi="Arial Nova"/>
                <w:sz w:val="14"/>
                <w:szCs w:val="14"/>
              </w:rPr>
              <w:t>Colóqui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Lusofon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Braganç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hyperlink r:id="rId51" w:history="1">
              <w:r w:rsidRPr="00B035D6">
                <w:rPr>
                  <w:rStyle w:val="Hyperlink"/>
                  <w:rFonts w:ascii="Arial Nova" w:hAnsi="Arial Nova" w:cs="Gisha"/>
                  <w:bCs w:val="0"/>
                  <w:szCs w:val="14"/>
                </w:rPr>
                <w:t>www.lusofonias.net</w:t>
              </w:r>
            </w:hyperlink>
          </w:p>
        </w:tc>
      </w:tr>
      <w:tr w:rsidR="00756910" w:rsidRPr="00B035D6" w14:paraId="119BC7B8" w14:textId="77777777" w:rsidTr="00A804ED">
        <w:tc>
          <w:tcPr>
            <w:tcW w:w="880" w:type="dxa"/>
          </w:tcPr>
          <w:p w14:paraId="1B3226A9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ar 04</w:t>
            </w:r>
          </w:p>
        </w:tc>
        <w:tc>
          <w:tcPr>
            <w:tcW w:w="1134" w:type="dxa"/>
          </w:tcPr>
          <w:p w14:paraId="6E01D937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38C2509F" w14:textId="445BD35E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I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Jornada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Traducción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Profesional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>: Universidad Alfonso X, Madrid España</w:t>
            </w:r>
            <w:r w:rsidR="007D755E" w:rsidRPr="00B035D6">
              <w:rPr>
                <w:rFonts w:ascii="Arial Nova" w:hAnsi="Arial Nova"/>
                <w:sz w:val="14"/>
                <w:szCs w:val="14"/>
              </w:rPr>
              <w:t>,</w:t>
            </w:r>
            <w:r w:rsidR="00A804ED">
              <w:rPr>
                <w:rFonts w:ascii="Arial Nova" w:hAnsi="Arial Nova"/>
                <w:sz w:val="14"/>
                <w:szCs w:val="14"/>
              </w:rPr>
              <w:t xml:space="preserve"> </w:t>
            </w:r>
            <w:hyperlink r:id="rId52" w:history="1">
              <w:r w:rsidRPr="00A804ED">
                <w:rPr>
                  <w:rStyle w:val="Hyperlink"/>
                </w:rPr>
                <w:t>http://av.rds.yahoo.com/_ylt=A0Je5XXfb35BfCIBzkAraKMX;_ylu=X3oDMTBvdmM3bGlxBHBndANhdl93ZWJfcmVzdWx0BHNlYwNzcg--/SIG=11kuo2cn9/**http%3a//www.uax.es/OfertaDocente/programa_tp.pdf</w:t>
              </w:r>
            </w:hyperlink>
            <w:r w:rsidRPr="00B035D6">
              <w:rPr>
                <w:rFonts w:ascii="Arial Nova" w:hAnsi="Arial Nova"/>
                <w:sz w:val="14"/>
                <w:szCs w:val="14"/>
              </w:rPr>
              <w:t xml:space="preserve">  </w:t>
            </w:r>
          </w:p>
        </w:tc>
      </w:tr>
      <w:tr w:rsidR="00A02301" w:rsidRPr="00B035D6" w14:paraId="0F6FE915" w14:textId="77777777" w:rsidTr="00A804ED">
        <w:tc>
          <w:tcPr>
            <w:tcW w:w="880" w:type="dxa"/>
          </w:tcPr>
          <w:p w14:paraId="4B14D063" w14:textId="77777777" w:rsidR="00A02301" w:rsidRPr="00B035D6" w:rsidRDefault="00A02301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Nov 03</w:t>
            </w:r>
          </w:p>
        </w:tc>
        <w:tc>
          <w:tcPr>
            <w:tcW w:w="1134" w:type="dxa"/>
          </w:tcPr>
          <w:p w14:paraId="788B3D7A" w14:textId="77777777" w:rsidR="00A02301" w:rsidRPr="00B035D6" w:rsidRDefault="00A02301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Chair </w:t>
            </w:r>
          </w:p>
        </w:tc>
        <w:tc>
          <w:tcPr>
            <w:tcW w:w="11623" w:type="dxa"/>
          </w:tcPr>
          <w:p w14:paraId="10C27785" w14:textId="77777777" w:rsidR="00A02301" w:rsidRPr="00B035D6" w:rsidRDefault="00A02301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 “Translation and its teaching in the world”, Translation Seminar, ESEB,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Braganç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Polytechnic </w:t>
            </w:r>
            <w:hyperlink r:id="rId53" w:history="1">
              <w:r w:rsidRPr="00A804ED">
                <w:rPr>
                  <w:rStyle w:val="Hyperlink"/>
                </w:rPr>
                <w:t>http://www.linguateca.pt/Forum/ijteseb.txt</w:t>
              </w:r>
            </w:hyperlink>
            <w:r w:rsidRPr="00A804ED">
              <w:rPr>
                <w:rStyle w:val="Hyperlink"/>
              </w:rPr>
              <w:t xml:space="preserve"> </w:t>
            </w:r>
            <w:hyperlink r:id="rId54" w:history="1">
              <w:r w:rsidRPr="00A804ED">
                <w:rPr>
                  <w:rStyle w:val="Hyperlink"/>
                </w:rPr>
                <w:t>http://portal.ipb.pt/servlet/page?_pageid=336%2C340&amp;_dad=portal&amp;_schema=PORTAL&amp;814_ESEB_347.p_subid=43477&amp;814_ESEB_347.p_sub_siteid=281&amp;814_ESEB_347.p_edit=0</w:t>
              </w:r>
            </w:hyperlink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</w:p>
        </w:tc>
      </w:tr>
      <w:tr w:rsidR="00756910" w:rsidRPr="00B035D6" w14:paraId="18D4A23E" w14:textId="77777777" w:rsidTr="00A804ED">
        <w:tc>
          <w:tcPr>
            <w:tcW w:w="880" w:type="dxa"/>
          </w:tcPr>
          <w:p w14:paraId="20499D29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Nov 03</w:t>
            </w:r>
          </w:p>
        </w:tc>
        <w:tc>
          <w:tcPr>
            <w:tcW w:w="1134" w:type="dxa"/>
          </w:tcPr>
          <w:p w14:paraId="431EF407" w14:textId="666F3668" w:rsidR="00756910" w:rsidRPr="00B035D6" w:rsidRDefault="00A02301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15848AFC" w14:textId="4295130C" w:rsidR="00756910" w:rsidRPr="00B035D6" w:rsidRDefault="00A02301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nd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olóqui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Lusofon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Braganç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r w:rsidR="00756910"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hyperlink r:id="rId55" w:history="1">
              <w:r w:rsidRPr="00B035D6">
                <w:rPr>
                  <w:rStyle w:val="Hyperlink"/>
                  <w:rFonts w:ascii="Arial Nova" w:hAnsi="Arial Nova" w:cs="Gisha"/>
                  <w:bCs w:val="0"/>
                  <w:szCs w:val="14"/>
                </w:rPr>
                <w:t>www.lusofonias.net</w:t>
              </w:r>
            </w:hyperlink>
          </w:p>
        </w:tc>
      </w:tr>
      <w:tr w:rsidR="00756910" w:rsidRPr="00B035D6" w14:paraId="527E20FB" w14:textId="77777777" w:rsidTr="00A804ED">
        <w:tc>
          <w:tcPr>
            <w:tcW w:w="880" w:type="dxa"/>
          </w:tcPr>
          <w:p w14:paraId="3060DCF2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Oct 03</w:t>
            </w:r>
          </w:p>
        </w:tc>
        <w:tc>
          <w:tcPr>
            <w:tcW w:w="1134" w:type="dxa"/>
          </w:tcPr>
          <w:p w14:paraId="0F090124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677D71A8" w14:textId="107E99E2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IV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Jornada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Seguranç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,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Higiene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e Saúde no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Trabalh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(Occupational Health &amp; Safety Câmara Municipal Porto </w:t>
            </w:r>
          </w:p>
        </w:tc>
      </w:tr>
      <w:tr w:rsidR="00756910" w:rsidRPr="00B035D6" w14:paraId="0E947A56" w14:textId="77777777" w:rsidTr="00A804ED">
        <w:tc>
          <w:tcPr>
            <w:tcW w:w="880" w:type="dxa"/>
          </w:tcPr>
          <w:p w14:paraId="4BC42D0D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Sep 03</w:t>
            </w:r>
          </w:p>
        </w:tc>
        <w:tc>
          <w:tcPr>
            <w:tcW w:w="1134" w:type="dxa"/>
          </w:tcPr>
          <w:p w14:paraId="40012CD4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0821AA72" w14:textId="55752F2E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II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ongress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Internacional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AELFE, “O </w:t>
            </w:r>
            <w:proofErr w:type="spellStart"/>
            <w:r w:rsidR="00A804ED" w:rsidRPr="00B035D6">
              <w:rPr>
                <w:rFonts w:ascii="Arial Nova" w:hAnsi="Arial Nova"/>
                <w:sz w:val="14"/>
                <w:szCs w:val="14"/>
              </w:rPr>
              <w:t>futuro</w:t>
            </w:r>
            <w:proofErr w:type="spellEnd"/>
            <w:r w:rsidR="00A804ED" w:rsidRPr="00B035D6">
              <w:rPr>
                <w:rFonts w:ascii="Arial Nova" w:hAnsi="Arial Nova"/>
                <w:sz w:val="14"/>
                <w:szCs w:val="14"/>
              </w:rPr>
              <w:t xml:space="preserve"> das </w:t>
            </w:r>
            <w:proofErr w:type="spellStart"/>
            <w:r w:rsidR="00A804ED" w:rsidRPr="00B035D6">
              <w:rPr>
                <w:rFonts w:ascii="Arial Nova" w:hAnsi="Arial Nova"/>
                <w:sz w:val="14"/>
                <w:szCs w:val="14"/>
              </w:rPr>
              <w:t>línguas</w:t>
            </w:r>
            <w:proofErr w:type="spellEnd"/>
            <w:r w:rsidR="00A804ED" w:rsidRPr="00B035D6">
              <w:rPr>
                <w:rFonts w:ascii="Arial Nova" w:hAnsi="Arial Nova"/>
                <w:sz w:val="14"/>
                <w:szCs w:val="14"/>
              </w:rPr>
              <w:t xml:space="preserve"> para fins </w:t>
            </w:r>
            <w:proofErr w:type="spellStart"/>
            <w:r w:rsidR="00A804ED" w:rsidRPr="00B035D6">
              <w:rPr>
                <w:rFonts w:ascii="Arial Nova" w:hAnsi="Arial Nova"/>
                <w:sz w:val="14"/>
                <w:szCs w:val="14"/>
              </w:rPr>
              <w:t>específicos</w:t>
            </w:r>
            <w:proofErr w:type="spellEnd"/>
            <w:r w:rsidR="00A804ED" w:rsidRPr="00B035D6">
              <w:rPr>
                <w:rFonts w:ascii="Arial Nova" w:hAnsi="Arial Nova"/>
                <w:sz w:val="14"/>
                <w:szCs w:val="14"/>
              </w:rPr>
              <w:t xml:space="preserve"> e </w:t>
            </w:r>
            <w:proofErr w:type="spellStart"/>
            <w:r w:rsidR="00A804ED" w:rsidRPr="00B035D6">
              <w:rPr>
                <w:rFonts w:ascii="Arial Nova" w:hAnsi="Arial Nova"/>
                <w:sz w:val="14"/>
                <w:szCs w:val="14"/>
              </w:rPr>
              <w:t>profissionais</w:t>
            </w:r>
            <w:proofErr w:type="spellEnd"/>
            <w:r w:rsidR="00A804ED" w:rsidRPr="00B035D6">
              <w:rPr>
                <w:rFonts w:ascii="Arial Nova" w:hAnsi="Arial Nova"/>
                <w:sz w:val="14"/>
                <w:szCs w:val="14"/>
              </w:rPr>
              <w:t xml:space="preserve"> no </w:t>
            </w:r>
            <w:proofErr w:type="spellStart"/>
            <w:r w:rsidR="00A804ED" w:rsidRPr="00B035D6">
              <w:rPr>
                <w:rFonts w:ascii="Arial Nova" w:hAnsi="Arial Nova"/>
                <w:sz w:val="14"/>
                <w:szCs w:val="14"/>
              </w:rPr>
              <w:t>contexto</w:t>
            </w:r>
            <w:proofErr w:type="spellEnd"/>
            <w:r w:rsidR="00A804ED"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="00A804ED" w:rsidRPr="00B035D6">
              <w:rPr>
                <w:rFonts w:ascii="Arial Nova" w:hAnsi="Arial Nova"/>
                <w:sz w:val="14"/>
                <w:szCs w:val="14"/>
              </w:rPr>
              <w:t>europeu</w:t>
            </w:r>
            <w:proofErr w:type="spellEnd"/>
            <w:r w:rsidR="00A804ED" w:rsidRPr="00B035D6">
              <w:rPr>
                <w:rFonts w:ascii="Arial Nova" w:hAnsi="Arial Nova"/>
                <w:sz w:val="14"/>
                <w:szCs w:val="14"/>
              </w:rPr>
              <w:t xml:space="preserve"> do </w:t>
            </w:r>
            <w:proofErr w:type="spellStart"/>
            <w:r w:rsidR="00A804ED" w:rsidRPr="00B035D6">
              <w:rPr>
                <w:rFonts w:ascii="Arial Nova" w:hAnsi="Arial Nova"/>
                <w:sz w:val="14"/>
                <w:szCs w:val="14"/>
              </w:rPr>
              <w:t>séc</w:t>
            </w:r>
            <w:proofErr w:type="spellEnd"/>
            <w:r w:rsidR="003F71CD" w:rsidRPr="00B035D6">
              <w:rPr>
                <w:rFonts w:ascii="Arial Nova" w:hAnsi="Arial Nova"/>
                <w:sz w:val="14"/>
                <w:szCs w:val="14"/>
              </w:rPr>
              <w:t>.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XXI: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aminho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Desafio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.” ISCAP – Instituto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Politécnic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o Porto. </w:t>
            </w:r>
          </w:p>
        </w:tc>
      </w:tr>
      <w:tr w:rsidR="00756910" w:rsidRPr="00B035D6" w14:paraId="4121824A" w14:textId="77777777" w:rsidTr="00A804ED">
        <w:tc>
          <w:tcPr>
            <w:tcW w:w="880" w:type="dxa"/>
          </w:tcPr>
          <w:p w14:paraId="7125DB14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ay 03</w:t>
            </w:r>
          </w:p>
        </w:tc>
        <w:tc>
          <w:tcPr>
            <w:tcW w:w="1134" w:type="dxa"/>
          </w:tcPr>
          <w:p w14:paraId="5452840D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Key Speaker</w:t>
            </w:r>
          </w:p>
        </w:tc>
        <w:tc>
          <w:tcPr>
            <w:tcW w:w="11623" w:type="dxa"/>
          </w:tcPr>
          <w:p w14:paraId="7CA0D53D" w14:textId="55FBA464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Translation Workshop “Information for professional translators in a globalising market</w:t>
            </w:r>
            <w:r w:rsidRPr="00B035D6">
              <w:rPr>
                <w:rFonts w:ascii="Arial Nova" w:hAnsi="Arial Nova"/>
                <w:color w:val="666699"/>
                <w:sz w:val="14"/>
                <w:szCs w:val="14"/>
              </w:rPr>
              <w:t xml:space="preserve">” 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ESEB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Braganç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Polytechnic,</w:t>
            </w:r>
          </w:p>
        </w:tc>
      </w:tr>
      <w:tr w:rsidR="00756910" w:rsidRPr="00B035D6" w14:paraId="5250BCE6" w14:textId="77777777" w:rsidTr="00A804ED">
        <w:tc>
          <w:tcPr>
            <w:tcW w:w="880" w:type="dxa"/>
          </w:tcPr>
          <w:p w14:paraId="3D9037E9" w14:textId="77B6674E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Nov 02</w:t>
            </w:r>
          </w:p>
        </w:tc>
        <w:tc>
          <w:tcPr>
            <w:tcW w:w="1134" w:type="dxa"/>
          </w:tcPr>
          <w:p w14:paraId="60BDB61E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690079E2" w14:textId="3FE03FA9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1º </w:t>
            </w:r>
            <w:proofErr w:type="spellStart"/>
            <w:r w:rsidR="00066EF2" w:rsidRPr="00B035D6">
              <w:rPr>
                <w:rFonts w:ascii="Arial Nova" w:hAnsi="Arial Nova"/>
                <w:sz w:val="14"/>
                <w:szCs w:val="14"/>
              </w:rPr>
              <w:t>Colóqui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a </w:t>
            </w:r>
            <w:proofErr w:type="spellStart"/>
            <w:r w:rsidR="00216787" w:rsidRPr="00B035D6">
              <w:rPr>
                <w:rFonts w:ascii="Arial Nova" w:hAnsi="Arial Nova"/>
                <w:sz w:val="14"/>
                <w:szCs w:val="14"/>
              </w:rPr>
              <w:t>Lusofonia</w:t>
            </w:r>
            <w:proofErr w:type="spellEnd"/>
            <w:r w:rsidR="00216787" w:rsidRPr="00B035D6">
              <w:rPr>
                <w:rFonts w:ascii="Arial Nova" w:hAnsi="Arial Nova"/>
                <w:sz w:val="14"/>
                <w:szCs w:val="14"/>
              </w:rPr>
              <w:t>,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Oporto </w:t>
            </w:r>
            <w:hyperlink r:id="rId56" w:history="1">
              <w:r w:rsidRPr="00B035D6">
                <w:rPr>
                  <w:rStyle w:val="Hyperlink"/>
                  <w:rFonts w:ascii="Arial Nova" w:hAnsi="Arial Nova" w:cs="Gisha"/>
                  <w:bCs w:val="0"/>
                  <w:szCs w:val="14"/>
                </w:rPr>
                <w:t>www.lusofonias.net</w:t>
              </w:r>
            </w:hyperlink>
          </w:p>
        </w:tc>
      </w:tr>
      <w:tr w:rsidR="00756910" w:rsidRPr="00B035D6" w14:paraId="7C3F67C9" w14:textId="77777777" w:rsidTr="00A804ED">
        <w:tc>
          <w:tcPr>
            <w:tcW w:w="880" w:type="dxa"/>
          </w:tcPr>
          <w:p w14:paraId="7E6BAFAC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 Mar 02  </w:t>
            </w:r>
          </w:p>
        </w:tc>
        <w:tc>
          <w:tcPr>
            <w:tcW w:w="1134" w:type="dxa"/>
          </w:tcPr>
          <w:p w14:paraId="043F5DD0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0DFE9FA6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  <w:lang w:eastAsia="pt-PT"/>
              </w:rPr>
              <w:t xml:space="preserve">I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lang w:eastAsia="pt-PT"/>
              </w:rPr>
              <w:t>Jornada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lang w:eastAsia="pt-PT"/>
              </w:rPr>
              <w:t xml:space="preserve"> de Traducción e Interpretación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lang w:eastAsia="pt-PT"/>
              </w:rPr>
              <w:t>CEADE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&amp; Universidad de Gales</w:t>
            </w:r>
            <w:r w:rsidRPr="00B035D6">
              <w:rPr>
                <w:rFonts w:ascii="Arial Nova" w:hAnsi="Arial Nova"/>
                <w:i/>
                <w:iCs/>
                <w:spacing w:val="10"/>
                <w:sz w:val="14"/>
                <w:szCs w:val="14"/>
                <w:lang w:eastAsia="pt-PT"/>
              </w:rPr>
              <w:t xml:space="preserve">, </w:t>
            </w:r>
            <w:r w:rsidRPr="00B035D6">
              <w:rPr>
                <w:rFonts w:ascii="Arial Nova" w:hAnsi="Arial Nova"/>
                <w:sz w:val="14"/>
                <w:szCs w:val="14"/>
                <w:lang w:eastAsia="pt-PT"/>
              </w:rPr>
              <w:t>Seville, Spain</w:t>
            </w:r>
            <w:r w:rsidRPr="00B035D6">
              <w:rPr>
                <w:rFonts w:ascii="Arial Nova" w:hAnsi="Arial Nova"/>
                <w:kern w:val="32"/>
                <w:sz w:val="14"/>
                <w:szCs w:val="14"/>
                <w:lang w:eastAsia="pt-PT"/>
              </w:rPr>
              <w:t xml:space="preserve"> </w:t>
            </w:r>
          </w:p>
        </w:tc>
      </w:tr>
      <w:tr w:rsidR="00756910" w:rsidRPr="00B035D6" w14:paraId="57DA02A1" w14:textId="77777777" w:rsidTr="00A804ED">
        <w:tc>
          <w:tcPr>
            <w:tcW w:w="880" w:type="dxa"/>
          </w:tcPr>
          <w:p w14:paraId="277D8AF9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Feb 02</w:t>
            </w:r>
          </w:p>
        </w:tc>
        <w:tc>
          <w:tcPr>
            <w:tcW w:w="1134" w:type="dxa"/>
          </w:tcPr>
          <w:p w14:paraId="16493D2A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12BC2B68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5th Int’l Conference/1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st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National Conference </w:t>
            </w:r>
            <w:proofErr w:type="gramStart"/>
            <w:r w:rsidRPr="00B035D6">
              <w:rPr>
                <w:rFonts w:ascii="Arial Nova" w:hAnsi="Arial Nova"/>
                <w:sz w:val="14"/>
                <w:szCs w:val="14"/>
              </w:rPr>
              <w:t>On</w:t>
            </w:r>
            <w:proofErr w:type="gramEnd"/>
            <w:r w:rsidRPr="00B035D6">
              <w:rPr>
                <w:rFonts w:ascii="Arial Nova" w:hAnsi="Arial Nova"/>
                <w:sz w:val="14"/>
                <w:szCs w:val="14"/>
              </w:rPr>
              <w:t xml:space="preserve"> Interpreting &amp; Translating In Public Services, Univ.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Alcalá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, Madrid, Spain  </w:t>
            </w:r>
            <w:hyperlink r:id="rId57" w:history="1">
              <w:r w:rsidRPr="00A804ED">
                <w:rPr>
                  <w:rStyle w:val="Hyperlink"/>
                </w:rPr>
                <w:t>http://legalminds.lp.findlaw.com/list/courtinterp-spanish/msg07401.html</w:t>
              </w:r>
            </w:hyperlink>
            <w:r w:rsidRPr="00A804ED">
              <w:rPr>
                <w:rStyle w:val="Hyperlink"/>
              </w:rPr>
              <w:t xml:space="preserve"> </w:t>
            </w:r>
          </w:p>
        </w:tc>
      </w:tr>
      <w:tr w:rsidR="00756910" w:rsidRPr="00B035D6" w14:paraId="7C159C77" w14:textId="77777777" w:rsidTr="00A804ED">
        <w:tc>
          <w:tcPr>
            <w:tcW w:w="880" w:type="dxa"/>
          </w:tcPr>
          <w:p w14:paraId="61A3D020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Dec 01 </w:t>
            </w:r>
          </w:p>
        </w:tc>
        <w:tc>
          <w:tcPr>
            <w:tcW w:w="1134" w:type="dxa"/>
          </w:tcPr>
          <w:p w14:paraId="64743C35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5A369C43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52nd Anniversary of SLP (Portuguese Language Society), Lisbon, Portugal.</w:t>
            </w:r>
          </w:p>
        </w:tc>
      </w:tr>
      <w:tr w:rsidR="00756910" w:rsidRPr="00B035D6" w14:paraId="2348528D" w14:textId="77777777" w:rsidTr="00A804ED">
        <w:tc>
          <w:tcPr>
            <w:tcW w:w="880" w:type="dxa"/>
          </w:tcPr>
          <w:p w14:paraId="6420712C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Oct 01</w:t>
            </w:r>
          </w:p>
        </w:tc>
        <w:tc>
          <w:tcPr>
            <w:tcW w:w="1134" w:type="dxa"/>
          </w:tcPr>
          <w:p w14:paraId="4BA28D36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Invited </w:t>
            </w:r>
          </w:p>
        </w:tc>
        <w:tc>
          <w:tcPr>
            <w:tcW w:w="11623" w:type="dxa"/>
          </w:tcPr>
          <w:p w14:paraId="36101D7F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“Oporto Regional Meeting of Alcohology” Foundation Cupertino de Miranda, Oporto Portugal</w:t>
            </w:r>
          </w:p>
        </w:tc>
      </w:tr>
      <w:tr w:rsidR="00756910" w:rsidRPr="00B035D6" w14:paraId="33A962F4" w14:textId="77777777" w:rsidTr="00A804ED">
        <w:tc>
          <w:tcPr>
            <w:tcW w:w="880" w:type="dxa"/>
          </w:tcPr>
          <w:p w14:paraId="2893B4A7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ay 01</w:t>
            </w:r>
          </w:p>
        </w:tc>
        <w:tc>
          <w:tcPr>
            <w:tcW w:w="1134" w:type="dxa"/>
          </w:tcPr>
          <w:p w14:paraId="458644CF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6CEBF881" w14:textId="3EB3E096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pacing w:val="10"/>
                <w:sz w:val="14"/>
                <w:szCs w:val="14"/>
              </w:rPr>
              <w:t xml:space="preserve">III </w:t>
            </w:r>
            <w:proofErr w:type="spellStart"/>
            <w:r w:rsidRPr="00B035D6">
              <w:rPr>
                <w:rFonts w:ascii="Arial Nova" w:hAnsi="Arial Nova"/>
                <w:spacing w:val="10"/>
                <w:sz w:val="14"/>
                <w:szCs w:val="14"/>
              </w:rPr>
              <w:t>Encontros</w:t>
            </w:r>
            <w:proofErr w:type="spellEnd"/>
            <w:r w:rsidRPr="00B035D6">
              <w:rPr>
                <w:rFonts w:ascii="Arial Nova" w:hAnsi="Arial Nova"/>
                <w:spacing w:val="10"/>
                <w:sz w:val="14"/>
                <w:szCs w:val="14"/>
              </w:rPr>
              <w:t xml:space="preserve"> </w:t>
            </w:r>
            <w:r w:rsidR="00216787" w:rsidRPr="00B035D6">
              <w:rPr>
                <w:rFonts w:ascii="Arial Nova" w:hAnsi="Arial Nova"/>
                <w:spacing w:val="10"/>
                <w:sz w:val="14"/>
                <w:szCs w:val="14"/>
              </w:rPr>
              <w:t>ASTRAFLUP</w:t>
            </w:r>
            <w:r w:rsidRPr="00B035D6">
              <w:rPr>
                <w:rFonts w:ascii="Arial Nova" w:hAnsi="Arial Nova"/>
                <w:i/>
                <w:spacing w:val="10"/>
                <w:sz w:val="14"/>
                <w:szCs w:val="14"/>
              </w:rPr>
              <w:t xml:space="preserve"> 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'Training the Language Services Provider for the New Millennium'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Faculdade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e Letras, Oporto University</w:t>
            </w:r>
            <w:r w:rsidR="00216787"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hyperlink r:id="rId58" w:tgtFrame="_blank" w:history="1">
              <w:r w:rsidRPr="00A804ED">
                <w:rPr>
                  <w:rStyle w:val="Hyperlink"/>
                </w:rPr>
                <w:t>http://www.letras.up.pt/translat/papers/papers.htm</w:t>
              </w:r>
            </w:hyperlink>
            <w:r w:rsidRPr="00A804ED">
              <w:rPr>
                <w:rStyle w:val="Hyperlink"/>
              </w:rPr>
              <w:t xml:space="preserve">       </w:t>
            </w:r>
            <w:hyperlink r:id="rId59" w:history="1">
              <w:r w:rsidRPr="00A804ED">
                <w:rPr>
                  <w:rStyle w:val="Hyperlink"/>
                </w:rPr>
                <w:t>http://natura.di.uminho.pt/pipermail/natura/2001/000004.html</w:t>
              </w:r>
            </w:hyperlink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</w:p>
        </w:tc>
      </w:tr>
      <w:tr w:rsidR="00756910" w:rsidRPr="00B035D6" w14:paraId="3C569DC3" w14:textId="77777777" w:rsidTr="00A804ED">
        <w:tc>
          <w:tcPr>
            <w:tcW w:w="880" w:type="dxa"/>
          </w:tcPr>
          <w:p w14:paraId="0445E850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ay 01</w:t>
            </w:r>
          </w:p>
        </w:tc>
        <w:tc>
          <w:tcPr>
            <w:tcW w:w="1134" w:type="dxa"/>
          </w:tcPr>
          <w:p w14:paraId="08EDE4FC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2976598F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nd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Annual Translation Conference, Escola Superior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Tecnolog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Gestã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e Leiria, Portugal. </w:t>
            </w:r>
          </w:p>
        </w:tc>
      </w:tr>
      <w:tr w:rsidR="00756910" w:rsidRPr="00B035D6" w14:paraId="008A856A" w14:textId="77777777" w:rsidTr="00A804ED">
        <w:tc>
          <w:tcPr>
            <w:tcW w:w="880" w:type="dxa"/>
          </w:tcPr>
          <w:p w14:paraId="61EF215F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ar 01</w:t>
            </w:r>
          </w:p>
        </w:tc>
        <w:tc>
          <w:tcPr>
            <w:tcW w:w="1134" w:type="dxa"/>
          </w:tcPr>
          <w:p w14:paraId="2DE02A0E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0BBA2E2F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3rd Conference Training &amp; Career Development in Translation &amp; Interpreting, Univ. Europea Madrid. </w:t>
            </w:r>
          </w:p>
        </w:tc>
      </w:tr>
      <w:tr w:rsidR="00756910" w:rsidRPr="00B035D6" w14:paraId="19ED7EC3" w14:textId="77777777" w:rsidTr="00A804ED">
        <w:trPr>
          <w:trHeight w:val="125"/>
        </w:trPr>
        <w:tc>
          <w:tcPr>
            <w:tcW w:w="880" w:type="dxa"/>
          </w:tcPr>
          <w:p w14:paraId="5D2CD9CB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Oct 2000</w:t>
            </w:r>
          </w:p>
        </w:tc>
        <w:tc>
          <w:tcPr>
            <w:tcW w:w="1134" w:type="dxa"/>
          </w:tcPr>
          <w:p w14:paraId="1CAC39FC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2B77470D" w14:textId="3ACF438A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3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rd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Conference Suicidal Behaviours, alcoholism in Arts &amp; Humanities University of Coimbra, Portugal</w:t>
            </w:r>
            <w:r w:rsidR="00A804ED">
              <w:rPr>
                <w:rFonts w:ascii="Arial Nova" w:hAnsi="Arial Nova"/>
                <w:sz w:val="14"/>
                <w:szCs w:val="14"/>
              </w:rPr>
              <w:t xml:space="preserve"> 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hyperlink r:id="rId60" w:history="1">
              <w:r w:rsidRPr="00A804ED">
                <w:rPr>
                  <w:rStyle w:val="Hyperlink"/>
                </w:rPr>
                <w:t>http://www.psicologia.com.pt/revistas/ver_artigos.php?idp=5&amp;idn=3</w:t>
              </w:r>
            </w:hyperlink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</w:p>
        </w:tc>
      </w:tr>
      <w:tr w:rsidR="00756910" w:rsidRPr="00B035D6" w14:paraId="0B518420" w14:textId="77777777" w:rsidTr="00A804ED">
        <w:tc>
          <w:tcPr>
            <w:tcW w:w="880" w:type="dxa"/>
          </w:tcPr>
          <w:p w14:paraId="4724CBCB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Feb 2000</w:t>
            </w:r>
          </w:p>
        </w:tc>
        <w:tc>
          <w:tcPr>
            <w:tcW w:w="1134" w:type="dxa"/>
          </w:tcPr>
          <w:p w14:paraId="69AAF320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5E3DFE4C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4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th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Int’l Conference </w:t>
            </w:r>
            <w:r w:rsidR="003F71CD" w:rsidRPr="00B035D6">
              <w:rPr>
                <w:rFonts w:ascii="Arial Nova" w:hAnsi="Arial Nova"/>
                <w:sz w:val="14"/>
                <w:szCs w:val="14"/>
              </w:rPr>
              <w:t>Translator New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Technologies redefining the translator's task Univ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Alcalá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Madrid</w:t>
            </w:r>
          </w:p>
        </w:tc>
      </w:tr>
      <w:tr w:rsidR="00756910" w:rsidRPr="00B035D6" w14:paraId="554B76E8" w14:textId="77777777" w:rsidTr="00A804ED">
        <w:tc>
          <w:tcPr>
            <w:tcW w:w="880" w:type="dxa"/>
          </w:tcPr>
          <w:p w14:paraId="51468349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Dec. 99 </w:t>
            </w:r>
          </w:p>
        </w:tc>
        <w:tc>
          <w:tcPr>
            <w:tcW w:w="1134" w:type="dxa"/>
          </w:tcPr>
          <w:p w14:paraId="1927622F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Participant </w:t>
            </w:r>
          </w:p>
        </w:tc>
        <w:tc>
          <w:tcPr>
            <w:tcW w:w="11623" w:type="dxa"/>
          </w:tcPr>
          <w:p w14:paraId="16EE76AD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Conference "East Timor: the victory of dialogue &amp; affection" Open University, Oporto, Portugal</w:t>
            </w:r>
          </w:p>
        </w:tc>
      </w:tr>
      <w:tr w:rsidR="00756910" w:rsidRPr="00B035D6" w14:paraId="4E768BEE" w14:textId="77777777" w:rsidTr="00A804ED">
        <w:tc>
          <w:tcPr>
            <w:tcW w:w="880" w:type="dxa"/>
          </w:tcPr>
          <w:p w14:paraId="4B1D74A1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Nov 99</w:t>
            </w:r>
          </w:p>
        </w:tc>
        <w:tc>
          <w:tcPr>
            <w:tcW w:w="1134" w:type="dxa"/>
          </w:tcPr>
          <w:p w14:paraId="44100FDE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key Speaker</w:t>
            </w:r>
          </w:p>
        </w:tc>
        <w:tc>
          <w:tcPr>
            <w:tcW w:w="11623" w:type="dxa"/>
          </w:tcPr>
          <w:p w14:paraId="373D8726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 50th Anniversary SLP (Portuguese Language Society), Lisbon. </w:t>
            </w:r>
          </w:p>
        </w:tc>
      </w:tr>
      <w:tr w:rsidR="00756910" w:rsidRPr="00B035D6" w14:paraId="510960A4" w14:textId="77777777" w:rsidTr="00A804ED">
        <w:tc>
          <w:tcPr>
            <w:tcW w:w="880" w:type="dxa"/>
          </w:tcPr>
          <w:p w14:paraId="34E2FC1C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June 99 </w:t>
            </w:r>
          </w:p>
        </w:tc>
        <w:tc>
          <w:tcPr>
            <w:tcW w:w="1134" w:type="dxa"/>
          </w:tcPr>
          <w:p w14:paraId="02EE7F10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128D47D5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XII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th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Congress Canadian Association for Translation Studies (CATS/ACT) &amp; 1999 Congress of the Social Sciences &amp; Humanities, Sherbrooke University, Quebec, Canada. </w:t>
            </w:r>
          </w:p>
        </w:tc>
      </w:tr>
      <w:tr w:rsidR="00756910" w:rsidRPr="00B035D6" w14:paraId="08BA6B3A" w14:textId="77777777" w:rsidTr="00A804ED">
        <w:tc>
          <w:tcPr>
            <w:tcW w:w="880" w:type="dxa"/>
          </w:tcPr>
          <w:p w14:paraId="6FCD4F23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 Feb. 99</w:t>
            </w:r>
          </w:p>
        </w:tc>
        <w:tc>
          <w:tcPr>
            <w:tcW w:w="1134" w:type="dxa"/>
          </w:tcPr>
          <w:p w14:paraId="3261F092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7256D871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nd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Conference on Training Career Development in Translating &amp; Interpreting, Univ Europea Madrid. </w:t>
            </w:r>
          </w:p>
        </w:tc>
      </w:tr>
      <w:tr w:rsidR="00756910" w:rsidRPr="00B035D6" w14:paraId="40001823" w14:textId="77777777" w:rsidTr="00A804ED">
        <w:tc>
          <w:tcPr>
            <w:tcW w:w="880" w:type="dxa"/>
          </w:tcPr>
          <w:p w14:paraId="72B0536E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Sep 98</w:t>
            </w:r>
          </w:p>
        </w:tc>
        <w:tc>
          <w:tcPr>
            <w:tcW w:w="1134" w:type="dxa"/>
          </w:tcPr>
          <w:p w14:paraId="717D881D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Guest Speaker</w:t>
            </w:r>
          </w:p>
        </w:tc>
        <w:tc>
          <w:tcPr>
            <w:tcW w:w="11623" w:type="dxa"/>
          </w:tcPr>
          <w:p w14:paraId="77DBA2C3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Seminar "Prevention of Disabilities, New Groups at Risk" organised by CNOD (Portuguese National Confederation of Disabilities’ Organizations), Oporto, Portugal.</w:t>
            </w:r>
          </w:p>
        </w:tc>
      </w:tr>
      <w:tr w:rsidR="00756910" w:rsidRPr="00B035D6" w14:paraId="1CF2CCFA" w14:textId="77777777" w:rsidTr="00A804ED">
        <w:tc>
          <w:tcPr>
            <w:tcW w:w="880" w:type="dxa"/>
          </w:tcPr>
          <w:p w14:paraId="5EAAD5F2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1992 –94</w:t>
            </w:r>
          </w:p>
        </w:tc>
        <w:tc>
          <w:tcPr>
            <w:tcW w:w="1134" w:type="dxa"/>
          </w:tcPr>
          <w:p w14:paraId="5ADE9FF2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Founder, CEO</w:t>
            </w:r>
          </w:p>
        </w:tc>
        <w:tc>
          <w:tcPr>
            <w:tcW w:w="11623" w:type="dxa"/>
          </w:tcPr>
          <w:p w14:paraId="29AAEA7F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 Portuguese Language &amp; Culture Studies Centre in Australia, to promote, study &amp; divulge the cultural, historical &amp; linguistic traits of the Portuguese speaking communities.</w:t>
            </w:r>
          </w:p>
        </w:tc>
      </w:tr>
      <w:tr w:rsidR="00756910" w:rsidRPr="00B035D6" w14:paraId="75B7BD84" w14:textId="77777777" w:rsidTr="00A804ED">
        <w:tc>
          <w:tcPr>
            <w:tcW w:w="880" w:type="dxa"/>
          </w:tcPr>
          <w:p w14:paraId="29AE4732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 Apr. 96</w:t>
            </w:r>
          </w:p>
        </w:tc>
        <w:tc>
          <w:tcPr>
            <w:tcW w:w="1134" w:type="dxa"/>
          </w:tcPr>
          <w:p w14:paraId="1DEE21BB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Guest speaker </w:t>
            </w:r>
          </w:p>
        </w:tc>
        <w:tc>
          <w:tcPr>
            <w:tcW w:w="11623" w:type="dxa"/>
          </w:tcPr>
          <w:p w14:paraId="5390D13C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1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st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Conference on Portuguese Language, Minho University, Guimarães, Portugal. </w:t>
            </w:r>
          </w:p>
        </w:tc>
      </w:tr>
      <w:tr w:rsidR="00756910" w:rsidRPr="00B035D6" w14:paraId="51EFEA9B" w14:textId="77777777" w:rsidTr="00A804ED">
        <w:tc>
          <w:tcPr>
            <w:tcW w:w="880" w:type="dxa"/>
          </w:tcPr>
          <w:p w14:paraId="24EE5F2D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Nov. 95</w:t>
            </w:r>
          </w:p>
        </w:tc>
        <w:tc>
          <w:tcPr>
            <w:tcW w:w="1134" w:type="dxa"/>
          </w:tcPr>
          <w:p w14:paraId="67C5FC50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Key speaker </w:t>
            </w:r>
          </w:p>
        </w:tc>
        <w:tc>
          <w:tcPr>
            <w:tcW w:w="11623" w:type="dxa"/>
          </w:tcPr>
          <w:p w14:paraId="316D8765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Literary Presentation at S L P (Portuguese Language Society, Lisbon, Portugal. </w:t>
            </w:r>
          </w:p>
        </w:tc>
      </w:tr>
      <w:tr w:rsidR="00756910" w:rsidRPr="00B035D6" w14:paraId="0ED0502C" w14:textId="77777777" w:rsidTr="00A804ED">
        <w:tc>
          <w:tcPr>
            <w:tcW w:w="880" w:type="dxa"/>
          </w:tcPr>
          <w:p w14:paraId="7C082FFF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July 95</w:t>
            </w:r>
          </w:p>
        </w:tc>
        <w:tc>
          <w:tcPr>
            <w:tcW w:w="1134" w:type="dxa"/>
          </w:tcPr>
          <w:p w14:paraId="612634DB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peaker </w:t>
            </w:r>
          </w:p>
        </w:tc>
        <w:tc>
          <w:tcPr>
            <w:tcW w:w="11623" w:type="dxa"/>
          </w:tcPr>
          <w:p w14:paraId="11C6B311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Speaker Int’l Conference "The Pacific Basin in the 21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st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century" Oporto Athenaeum, Portugal. </w:t>
            </w:r>
          </w:p>
        </w:tc>
      </w:tr>
      <w:tr w:rsidR="00756910" w:rsidRPr="00B035D6" w14:paraId="1EF605E7" w14:textId="77777777" w:rsidTr="00A804ED">
        <w:tc>
          <w:tcPr>
            <w:tcW w:w="880" w:type="dxa"/>
          </w:tcPr>
          <w:p w14:paraId="68A055EA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Dec. 94</w:t>
            </w:r>
          </w:p>
        </w:tc>
        <w:tc>
          <w:tcPr>
            <w:tcW w:w="1134" w:type="dxa"/>
          </w:tcPr>
          <w:p w14:paraId="6A0CD91B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Invited </w:t>
            </w:r>
          </w:p>
        </w:tc>
        <w:tc>
          <w:tcPr>
            <w:tcW w:w="11623" w:type="dxa"/>
          </w:tcPr>
          <w:p w14:paraId="09F1DE9E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1st Municipal Conference on Plural Education at Belo Horizonte, Brazil.</w:t>
            </w:r>
          </w:p>
        </w:tc>
      </w:tr>
      <w:tr w:rsidR="00756910" w:rsidRPr="00B035D6" w14:paraId="59C91BC6" w14:textId="77777777" w:rsidTr="00A804ED">
        <w:tc>
          <w:tcPr>
            <w:tcW w:w="880" w:type="dxa"/>
          </w:tcPr>
          <w:p w14:paraId="5F4D32BA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Nov. 94</w:t>
            </w:r>
          </w:p>
        </w:tc>
        <w:tc>
          <w:tcPr>
            <w:tcW w:w="1134" w:type="dxa"/>
          </w:tcPr>
          <w:p w14:paraId="2F9FF22C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Invited </w:t>
            </w:r>
          </w:p>
        </w:tc>
        <w:tc>
          <w:tcPr>
            <w:tcW w:w="11623" w:type="dxa"/>
          </w:tcPr>
          <w:p w14:paraId="261A4B57" w14:textId="29E4E721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1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st</w:t>
            </w:r>
            <w:r w:rsidR="00402880"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r w:rsidRPr="00B035D6">
              <w:rPr>
                <w:rFonts w:ascii="Arial Nova" w:hAnsi="Arial Nova"/>
                <w:sz w:val="14"/>
                <w:szCs w:val="14"/>
              </w:rPr>
              <w:t>Congress on Children's Literature, State Secretary Rio de Janeiro &amp; the National Foundation for Children's Literature, Brazil.</w:t>
            </w:r>
          </w:p>
        </w:tc>
      </w:tr>
      <w:tr w:rsidR="00756910" w:rsidRPr="00B035D6" w14:paraId="43BA6BED" w14:textId="77777777" w:rsidTr="00A804ED">
        <w:tc>
          <w:tcPr>
            <w:tcW w:w="880" w:type="dxa"/>
          </w:tcPr>
          <w:p w14:paraId="133B6C99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Oct. 94</w:t>
            </w:r>
          </w:p>
        </w:tc>
        <w:tc>
          <w:tcPr>
            <w:tcW w:w="1134" w:type="dxa"/>
          </w:tcPr>
          <w:p w14:paraId="69C1F21C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Invited </w:t>
            </w:r>
          </w:p>
        </w:tc>
        <w:tc>
          <w:tcPr>
            <w:tcW w:w="11623" w:type="dxa"/>
          </w:tcPr>
          <w:p w14:paraId="507215C8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4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th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Congress of IBBY/ OEPLI at Seville, Spain / Conference on Children's Literature.</w:t>
            </w:r>
          </w:p>
        </w:tc>
      </w:tr>
      <w:tr w:rsidR="00756910" w:rsidRPr="00B035D6" w14:paraId="69EFBA1C" w14:textId="77777777" w:rsidTr="00A804ED">
        <w:tc>
          <w:tcPr>
            <w:tcW w:w="880" w:type="dxa"/>
          </w:tcPr>
          <w:p w14:paraId="61CB4DDE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July 92</w:t>
            </w:r>
          </w:p>
        </w:tc>
        <w:tc>
          <w:tcPr>
            <w:tcW w:w="1134" w:type="dxa"/>
          </w:tcPr>
          <w:p w14:paraId="4F7737A2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stralian </w:t>
            </w:r>
            <w:r w:rsidR="00066EF2" w:rsidRPr="00B035D6">
              <w:rPr>
                <w:rFonts w:ascii="Arial Nova" w:hAnsi="Arial Nova"/>
                <w:sz w:val="14"/>
                <w:szCs w:val="14"/>
              </w:rPr>
              <w:t>rep</w:t>
            </w:r>
          </w:p>
        </w:tc>
        <w:tc>
          <w:tcPr>
            <w:tcW w:w="11623" w:type="dxa"/>
          </w:tcPr>
          <w:p w14:paraId="2B9E109A" w14:textId="77777777" w:rsidR="00756910" w:rsidRPr="00B035D6" w:rsidRDefault="0075691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Linguistics' Summer Seminar at the Braga University, Portugal. </w:t>
            </w:r>
          </w:p>
        </w:tc>
      </w:tr>
      <w:tr w:rsidR="00066EF2" w:rsidRPr="00B035D6" w14:paraId="4340E5CA" w14:textId="77777777" w:rsidTr="00A804ED">
        <w:tc>
          <w:tcPr>
            <w:tcW w:w="880" w:type="dxa"/>
          </w:tcPr>
          <w:p w14:paraId="2CC3C008" w14:textId="77777777" w:rsidR="00066EF2" w:rsidRPr="00B035D6" w:rsidRDefault="00066EF2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ay 91</w:t>
            </w:r>
          </w:p>
        </w:tc>
        <w:tc>
          <w:tcPr>
            <w:tcW w:w="1134" w:type="dxa"/>
          </w:tcPr>
          <w:p w14:paraId="6CAAB00C" w14:textId="77777777" w:rsidR="00066EF2" w:rsidRPr="00B035D6" w:rsidRDefault="00066EF2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ustralian rep</w:t>
            </w:r>
          </w:p>
        </w:tc>
        <w:tc>
          <w:tcPr>
            <w:tcW w:w="11623" w:type="dxa"/>
          </w:tcPr>
          <w:p w14:paraId="6B309E97" w14:textId="77777777" w:rsidR="00066EF2" w:rsidRPr="00B035D6" w:rsidRDefault="00066EF2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ustralian Journalists' Association to the "3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rd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Seminar on East Timor" Oporto University &amp; European Parliament</w:t>
            </w:r>
          </w:p>
        </w:tc>
      </w:tr>
      <w:tr w:rsidR="00066EF2" w:rsidRPr="00B035D6" w14:paraId="07F8E364" w14:textId="77777777" w:rsidTr="00A804ED">
        <w:tc>
          <w:tcPr>
            <w:tcW w:w="880" w:type="dxa"/>
          </w:tcPr>
          <w:p w14:paraId="2BBC559E" w14:textId="77777777" w:rsidR="00066EF2" w:rsidRPr="00B035D6" w:rsidRDefault="00066EF2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July 85</w:t>
            </w:r>
          </w:p>
        </w:tc>
        <w:tc>
          <w:tcPr>
            <w:tcW w:w="1134" w:type="dxa"/>
          </w:tcPr>
          <w:p w14:paraId="732D6311" w14:textId="77777777" w:rsidR="00066EF2" w:rsidRPr="00B035D6" w:rsidRDefault="00066EF2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ustralian rep</w:t>
            </w:r>
          </w:p>
        </w:tc>
        <w:tc>
          <w:tcPr>
            <w:tcW w:w="11623" w:type="dxa"/>
          </w:tcPr>
          <w:p w14:paraId="2F3E66C2" w14:textId="77777777" w:rsidR="00066EF2" w:rsidRPr="00B035D6" w:rsidRDefault="00066EF2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Linguistics' Summer Seminar, IUTAD Vila Real sponsored by the Secretariat of State for Emigration. </w:t>
            </w:r>
          </w:p>
        </w:tc>
      </w:tr>
    </w:tbl>
    <w:p w14:paraId="72382EAB" w14:textId="77777777" w:rsidR="00882152" w:rsidRPr="00B035D6" w:rsidRDefault="00000000" w:rsidP="00A804ED">
      <w:pPr>
        <w:pStyle w:val="Heading3"/>
        <w:rPr>
          <w:rFonts w:ascii="Arial Nova" w:hAnsi="Arial Nova"/>
          <w:sz w:val="14"/>
          <w:szCs w:val="14"/>
        </w:rPr>
      </w:pPr>
      <w:bookmarkStart w:id="19" w:name="_6.__"/>
      <w:bookmarkEnd w:id="18"/>
      <w:bookmarkEnd w:id="19"/>
      <w:r>
        <w:rPr>
          <w:rFonts w:ascii="Arial Nova" w:hAnsi="Arial Nova"/>
          <w:sz w:val="14"/>
          <w:szCs w:val="14"/>
        </w:rPr>
        <w:pict w14:anchorId="520A966B">
          <v:shape id="_x0000_i1030" type="#_x0000_t75" style="width:450pt;height:7.5pt" o:hrpct="0" o:hralign="center" o:hr="t">
            <v:imagedata r:id="rId7" o:title="BD14538_"/>
          </v:shape>
        </w:pict>
      </w:r>
    </w:p>
    <w:p w14:paraId="706350ED" w14:textId="0A7B4AE5" w:rsidR="00756910" w:rsidRDefault="00756910" w:rsidP="00A804ED">
      <w:pPr>
        <w:pStyle w:val="Heading3"/>
        <w:rPr>
          <w:rFonts w:ascii="Arial Nova" w:hAnsi="Arial Nova"/>
          <w:sz w:val="14"/>
          <w:szCs w:val="14"/>
        </w:rPr>
      </w:pPr>
      <w:r w:rsidRPr="00B035D6">
        <w:rPr>
          <w:rFonts w:ascii="Arial Nova" w:hAnsi="Arial Nova"/>
          <w:sz w:val="14"/>
          <w:szCs w:val="14"/>
        </w:rPr>
        <w:t xml:space="preserve">6.    SUMMARY OF </w:t>
      </w:r>
      <w:r w:rsidR="00D819B5" w:rsidRPr="00B035D6">
        <w:rPr>
          <w:rFonts w:ascii="Arial Nova" w:hAnsi="Arial Nova"/>
          <w:sz w:val="14"/>
          <w:szCs w:val="14"/>
        </w:rPr>
        <w:t>MAJOR PUBLICATIONS (</w:t>
      </w:r>
      <w:r w:rsidRPr="00B035D6">
        <w:rPr>
          <w:rFonts w:ascii="Arial Nova" w:hAnsi="Arial Nova"/>
          <w:sz w:val="14"/>
          <w:szCs w:val="14"/>
        </w:rPr>
        <w:t>BOOKS AND ARTICLES</w:t>
      </w:r>
      <w:r w:rsidR="00D819B5" w:rsidRPr="00B035D6">
        <w:rPr>
          <w:rFonts w:ascii="Arial Nova" w:hAnsi="Arial Nova"/>
          <w:sz w:val="14"/>
          <w:szCs w:val="14"/>
        </w:rPr>
        <w:t>)</w:t>
      </w:r>
    </w:p>
    <w:tbl>
      <w:tblPr>
        <w:tblW w:w="1363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6"/>
        <w:gridCol w:w="992"/>
        <w:gridCol w:w="12049"/>
      </w:tblGrid>
      <w:tr w:rsidR="003D3361" w:rsidRPr="00B035D6" w14:paraId="0F0E3339" w14:textId="77777777" w:rsidTr="000F7BD8">
        <w:tc>
          <w:tcPr>
            <w:tcW w:w="596" w:type="dxa"/>
            <w:shd w:val="clear" w:color="auto" w:fill="FFFFFF"/>
          </w:tcPr>
          <w:p w14:paraId="0B6D8CDC" w14:textId="7249FD67" w:rsidR="003D3361" w:rsidRPr="00B035D6" w:rsidRDefault="003D3361" w:rsidP="00A804ED">
            <w:pPr>
              <w:rPr>
                <w:rFonts w:ascii="Arial Nova" w:hAnsi="Arial Nova"/>
                <w:sz w:val="14"/>
                <w:szCs w:val="14"/>
              </w:rPr>
            </w:pPr>
            <w:r>
              <w:rPr>
                <w:rFonts w:ascii="Arial Nova" w:hAnsi="Arial Nova"/>
                <w:sz w:val="14"/>
                <w:szCs w:val="14"/>
              </w:rPr>
              <w:t>2022</w:t>
            </w:r>
          </w:p>
        </w:tc>
        <w:tc>
          <w:tcPr>
            <w:tcW w:w="992" w:type="dxa"/>
            <w:shd w:val="clear" w:color="auto" w:fill="FFFFFF"/>
          </w:tcPr>
          <w:p w14:paraId="04C196FD" w14:textId="517A6B71" w:rsidR="003D3361" w:rsidRPr="00B035D6" w:rsidRDefault="003D3361" w:rsidP="00A804ED">
            <w:pPr>
              <w:rPr>
                <w:rFonts w:ascii="Arial Nova" w:hAnsi="Arial Nova"/>
                <w:sz w:val="14"/>
                <w:szCs w:val="14"/>
              </w:rPr>
            </w:pPr>
            <w:r>
              <w:rPr>
                <w:rFonts w:ascii="Arial Nova" w:hAnsi="Arial Nova"/>
                <w:sz w:val="14"/>
                <w:szCs w:val="14"/>
              </w:rPr>
              <w:t>Author</w:t>
            </w:r>
          </w:p>
        </w:tc>
        <w:tc>
          <w:tcPr>
            <w:tcW w:w="12049" w:type="dxa"/>
            <w:shd w:val="clear" w:color="auto" w:fill="FFFFFF"/>
          </w:tcPr>
          <w:p w14:paraId="11CA0AD4" w14:textId="446E85E2" w:rsidR="003D3361" w:rsidRPr="00B035D6" w:rsidRDefault="003D3361" w:rsidP="00A804ED">
            <w:pPr>
              <w:rPr>
                <w:rFonts w:ascii="Arial Nova" w:hAnsi="Arial Nova"/>
                <w:sz w:val="14"/>
                <w:szCs w:val="14"/>
                <w:lang w:val="en-US" w:bidi="ar-SA"/>
              </w:rPr>
            </w:pPr>
            <w:r>
              <w:rPr>
                <w:rFonts w:ascii="Arial Nova" w:hAnsi="Arial Nova"/>
                <w:sz w:val="14"/>
                <w:szCs w:val="14"/>
                <w:lang w:val="en-US" w:bidi="ar-SA"/>
              </w:rPr>
              <w:t xml:space="preserve">Book 50 years of literary life </w:t>
            </w:r>
            <w:r w:rsidRPr="0039190F">
              <w:rPr>
                <w:rFonts w:ascii="Arial Nova" w:hAnsi="Arial Nova" w:cstheme="minorHAnsi"/>
                <w:b/>
                <w:sz w:val="14"/>
                <w:szCs w:val="14"/>
                <w:lang w:val="pt-PT"/>
              </w:rPr>
              <w:t xml:space="preserve">Crónica do quotidiano inútil volumes 1 a 6, 50 anos de vida literária </w:t>
            </w:r>
            <w:r w:rsidRPr="0039190F">
              <w:rPr>
                <w:rFonts w:ascii="Arial Nova" w:hAnsi="Arial Nova" w:cstheme="minorHAnsi"/>
                <w:sz w:val="14"/>
                <w:szCs w:val="14"/>
                <w:lang w:val="pt-PT"/>
              </w:rPr>
              <w:t>ed letras lavadas outubro 2022</w:t>
            </w:r>
          </w:p>
        </w:tc>
      </w:tr>
      <w:tr w:rsidR="003D3361" w:rsidRPr="00B035D6" w14:paraId="1037B885" w14:textId="77777777" w:rsidTr="000F7BD8">
        <w:tc>
          <w:tcPr>
            <w:tcW w:w="596" w:type="dxa"/>
            <w:shd w:val="clear" w:color="auto" w:fill="FFFFFF"/>
          </w:tcPr>
          <w:p w14:paraId="2403AAF2" w14:textId="3E3F79D0" w:rsidR="003D3361" w:rsidRPr="00B035D6" w:rsidRDefault="003D3361" w:rsidP="00A804ED">
            <w:pPr>
              <w:rPr>
                <w:rFonts w:ascii="Arial Nova" w:hAnsi="Arial Nova"/>
                <w:sz w:val="14"/>
                <w:szCs w:val="14"/>
              </w:rPr>
            </w:pPr>
            <w:r>
              <w:rPr>
                <w:rFonts w:ascii="Arial Nova" w:hAnsi="Arial Nova"/>
                <w:sz w:val="14"/>
                <w:szCs w:val="14"/>
              </w:rPr>
              <w:t>2022</w:t>
            </w:r>
          </w:p>
        </w:tc>
        <w:tc>
          <w:tcPr>
            <w:tcW w:w="992" w:type="dxa"/>
            <w:shd w:val="clear" w:color="auto" w:fill="FFFFFF"/>
          </w:tcPr>
          <w:p w14:paraId="3BC1BEC9" w14:textId="2BB1B8B3" w:rsidR="003D3361" w:rsidRPr="00B035D6" w:rsidRDefault="003D3361" w:rsidP="00A804ED">
            <w:pPr>
              <w:rPr>
                <w:rFonts w:ascii="Arial Nova" w:hAnsi="Arial Nova"/>
                <w:sz w:val="14"/>
                <w:szCs w:val="14"/>
              </w:rPr>
            </w:pPr>
            <w:r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12C0F9B1" w14:textId="63D3DA55" w:rsidR="003D3361" w:rsidRPr="00B035D6" w:rsidRDefault="003D3361" w:rsidP="00A804ED">
            <w:pPr>
              <w:rPr>
                <w:rFonts w:ascii="Arial Nova" w:hAnsi="Arial Nova"/>
                <w:sz w:val="14"/>
                <w:szCs w:val="14"/>
                <w:lang w:val="en-US" w:bidi="ar-SA"/>
              </w:rPr>
            </w:pPr>
            <w:r>
              <w:rPr>
                <w:rFonts w:ascii="Arial Nova" w:hAnsi="Arial Nova"/>
                <w:sz w:val="14"/>
                <w:szCs w:val="14"/>
                <w:lang w:val="en-US" w:bidi="ar-SA"/>
              </w:rPr>
              <w:t xml:space="preserve">Book 50 years of literary life </w:t>
            </w:r>
            <w:r w:rsidRPr="0039190F">
              <w:rPr>
                <w:rFonts w:ascii="Arial Nova" w:hAnsi="Arial Nova" w:cstheme="minorHAnsi"/>
                <w:b/>
                <w:sz w:val="14"/>
                <w:szCs w:val="14"/>
                <w:lang w:val="pt-PT"/>
              </w:rPr>
              <w:t xml:space="preserve">Liames e epifanias autobiográficas, ChrónicAçores volume 5, </w:t>
            </w:r>
            <w:r w:rsidRPr="0039190F">
              <w:rPr>
                <w:rFonts w:ascii="Arial Nova" w:hAnsi="Arial Nova" w:cstheme="minorHAnsi"/>
                <w:sz w:val="14"/>
                <w:szCs w:val="14"/>
                <w:lang w:val="pt-PT"/>
              </w:rPr>
              <w:t>ed letras lavadas outubro 2022</w:t>
            </w:r>
          </w:p>
        </w:tc>
      </w:tr>
      <w:tr w:rsidR="003D3361" w:rsidRPr="00B035D6" w14:paraId="54C10DE1" w14:textId="77777777" w:rsidTr="000F7BD8">
        <w:tc>
          <w:tcPr>
            <w:tcW w:w="596" w:type="dxa"/>
            <w:shd w:val="clear" w:color="auto" w:fill="FFFFFF"/>
          </w:tcPr>
          <w:p w14:paraId="698AF3AA" w14:textId="20AA5125" w:rsidR="003D3361" w:rsidRPr="00B035D6" w:rsidRDefault="003D3361" w:rsidP="00A804ED">
            <w:pPr>
              <w:rPr>
                <w:rFonts w:ascii="Arial Nova" w:hAnsi="Arial Nova"/>
                <w:sz w:val="14"/>
                <w:szCs w:val="14"/>
              </w:rPr>
            </w:pPr>
            <w:r>
              <w:rPr>
                <w:rFonts w:ascii="Arial Nova" w:hAnsi="Arial Nova"/>
                <w:sz w:val="14"/>
                <w:szCs w:val="14"/>
              </w:rPr>
              <w:t>2022</w:t>
            </w:r>
          </w:p>
        </w:tc>
        <w:tc>
          <w:tcPr>
            <w:tcW w:w="992" w:type="dxa"/>
            <w:shd w:val="clear" w:color="auto" w:fill="FFFFFF"/>
          </w:tcPr>
          <w:p w14:paraId="12B29ECC" w14:textId="4B79BA56" w:rsidR="003D3361" w:rsidRPr="00B035D6" w:rsidRDefault="003D3361" w:rsidP="00A804ED">
            <w:pPr>
              <w:rPr>
                <w:rFonts w:ascii="Arial Nova" w:hAnsi="Arial Nova"/>
                <w:sz w:val="14"/>
                <w:szCs w:val="14"/>
              </w:rPr>
            </w:pPr>
            <w:r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6982AA02" w14:textId="78ED736E" w:rsidR="003D3361" w:rsidRPr="00B035D6" w:rsidRDefault="003D3361" w:rsidP="00A804ED">
            <w:pPr>
              <w:rPr>
                <w:rFonts w:ascii="Arial Nova" w:hAnsi="Arial Nova"/>
                <w:sz w:val="14"/>
                <w:szCs w:val="14"/>
                <w:lang w:val="en-US" w:bidi="ar-SA"/>
              </w:rPr>
            </w:pPr>
            <w:r>
              <w:rPr>
                <w:rFonts w:ascii="Arial Nova" w:hAnsi="Arial Nova"/>
                <w:sz w:val="14"/>
                <w:szCs w:val="14"/>
                <w:lang w:val="en-US" w:bidi="ar-SA"/>
              </w:rPr>
              <w:t xml:space="preserve">Book 50 years of literary life </w:t>
            </w:r>
            <w:r w:rsidRPr="0039190F">
              <w:rPr>
                <w:rFonts w:ascii="Arial Nova" w:hAnsi="Arial Nova" w:cstheme="minorHAnsi"/>
                <w:b/>
                <w:sz w:val="14"/>
                <w:szCs w:val="14"/>
                <w:lang w:val="pt-PT"/>
              </w:rPr>
              <w:t xml:space="preserve">Alumbramento: crónicas do éden, ChrónicAçores volume 6, </w:t>
            </w:r>
            <w:r w:rsidRPr="0039190F">
              <w:rPr>
                <w:rFonts w:ascii="Arial Nova" w:hAnsi="Arial Nova" w:cstheme="minorHAnsi"/>
                <w:sz w:val="14"/>
                <w:szCs w:val="14"/>
                <w:lang w:val="pt-PT"/>
              </w:rPr>
              <w:t>ed letras lavadas nov 2022</w:t>
            </w:r>
          </w:p>
        </w:tc>
      </w:tr>
      <w:tr w:rsidR="003D3361" w:rsidRPr="00B035D6" w14:paraId="699072CF" w14:textId="77777777" w:rsidTr="000F7BD8">
        <w:tc>
          <w:tcPr>
            <w:tcW w:w="596" w:type="dxa"/>
            <w:shd w:val="clear" w:color="auto" w:fill="FFFFFF"/>
          </w:tcPr>
          <w:p w14:paraId="056CA65C" w14:textId="240C01A9" w:rsidR="003D3361" w:rsidRPr="00B035D6" w:rsidRDefault="003D3361" w:rsidP="00A804ED">
            <w:pPr>
              <w:rPr>
                <w:rFonts w:ascii="Arial Nova" w:hAnsi="Arial Nova"/>
                <w:sz w:val="14"/>
                <w:szCs w:val="14"/>
              </w:rPr>
            </w:pPr>
            <w:r>
              <w:rPr>
                <w:rFonts w:ascii="Arial Nova" w:hAnsi="Arial Nova"/>
                <w:sz w:val="14"/>
                <w:szCs w:val="14"/>
              </w:rPr>
              <w:t>2022</w:t>
            </w:r>
          </w:p>
        </w:tc>
        <w:tc>
          <w:tcPr>
            <w:tcW w:w="992" w:type="dxa"/>
            <w:shd w:val="clear" w:color="auto" w:fill="FFFFFF"/>
          </w:tcPr>
          <w:p w14:paraId="3436BDA3" w14:textId="759E4777" w:rsidR="003D3361" w:rsidRPr="00B035D6" w:rsidRDefault="003D3361" w:rsidP="00A804ED">
            <w:pPr>
              <w:rPr>
                <w:rFonts w:ascii="Arial Nova" w:hAnsi="Arial Nova"/>
                <w:sz w:val="14"/>
                <w:szCs w:val="14"/>
              </w:rPr>
            </w:pPr>
            <w:r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3315E21E" w14:textId="10FEDF90" w:rsidR="003D3361" w:rsidRPr="00B035D6" w:rsidRDefault="003D3361" w:rsidP="00A804ED">
            <w:pPr>
              <w:rPr>
                <w:rFonts w:ascii="Arial Nova" w:hAnsi="Arial Nova"/>
                <w:sz w:val="14"/>
                <w:szCs w:val="14"/>
                <w:lang w:val="en-US" w:bidi="ar-SA"/>
              </w:rPr>
            </w:pPr>
            <w:r>
              <w:rPr>
                <w:rFonts w:ascii="Arial Nova" w:hAnsi="Arial Nova"/>
                <w:sz w:val="14"/>
                <w:szCs w:val="14"/>
                <w:lang w:val="en-US" w:bidi="ar-SA"/>
              </w:rPr>
              <w:t xml:space="preserve">Poem </w:t>
            </w:r>
            <w:r w:rsidRPr="0039190F">
              <w:rPr>
                <w:rFonts w:ascii="Arial Nova" w:hAnsi="Arial Nova"/>
                <w:sz w:val="14"/>
                <w:szCs w:val="14"/>
                <w:lang w:val="pt-PT"/>
              </w:rPr>
              <w:t>“</w:t>
            </w:r>
            <w:r w:rsidRPr="003D3361">
              <w:rPr>
                <w:rFonts w:ascii="Arial Nova" w:hAnsi="Arial Nova"/>
                <w:i/>
                <w:iCs/>
                <w:sz w:val="14"/>
                <w:szCs w:val="14"/>
                <w:lang w:val="pt-PT"/>
              </w:rPr>
              <w:t xml:space="preserve">Desculpa o </w:t>
            </w:r>
            <w:r w:rsidRPr="003D3361">
              <w:rPr>
                <w:rFonts w:ascii="Arial Nova" w:hAnsi="Arial Nova"/>
                <w:i/>
                <w:iCs/>
                <w:sz w:val="14"/>
                <w:szCs w:val="14"/>
                <w:lang w:val="pt-PT"/>
              </w:rPr>
              <w:t>atraso</w:t>
            </w:r>
            <w:r w:rsidRPr="0039190F">
              <w:rPr>
                <w:rFonts w:ascii="Arial Nova" w:hAnsi="Arial Nova"/>
                <w:sz w:val="14"/>
                <w:szCs w:val="14"/>
                <w:lang w:val="pt-PT"/>
              </w:rPr>
              <w:t>” in</w:t>
            </w:r>
            <w:r w:rsidRPr="0039190F">
              <w:rPr>
                <w:rFonts w:ascii="Arial Nova" w:hAnsi="Arial Nova"/>
                <w:sz w:val="14"/>
                <w:szCs w:val="14"/>
                <w:lang w:val="pt-PT"/>
              </w:rPr>
              <w:t xml:space="preserve"> vol. XIV da Antologia de Poesia Portuguesa Contemporânea “Entre o Sono e o Sonho” Chiado ED</w:t>
            </w:r>
          </w:p>
        </w:tc>
      </w:tr>
      <w:tr w:rsidR="004D43C3" w:rsidRPr="00B035D6" w14:paraId="1D1E4E41" w14:textId="77777777" w:rsidTr="000F7BD8">
        <w:tc>
          <w:tcPr>
            <w:tcW w:w="596" w:type="dxa"/>
            <w:shd w:val="clear" w:color="auto" w:fill="FFFFFF"/>
          </w:tcPr>
          <w:p w14:paraId="5A456630" w14:textId="63809099" w:rsidR="004D43C3" w:rsidRPr="00B035D6" w:rsidRDefault="004D43C3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22</w:t>
            </w:r>
          </w:p>
        </w:tc>
        <w:tc>
          <w:tcPr>
            <w:tcW w:w="992" w:type="dxa"/>
            <w:shd w:val="clear" w:color="auto" w:fill="FFFFFF"/>
          </w:tcPr>
          <w:p w14:paraId="336E25DE" w14:textId="58A38F6F" w:rsidR="004D43C3" w:rsidRPr="00B035D6" w:rsidRDefault="004D43C3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tbl>
            <w:tblPr>
              <w:tblW w:w="5000" w:type="pct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916"/>
              <w:gridCol w:w="5917"/>
            </w:tblGrid>
            <w:tr w:rsidR="004D43C3" w:rsidRPr="00B035D6" w14:paraId="7F0EF66D" w14:textId="77777777" w:rsidTr="00A804ED">
              <w:trPr>
                <w:tblCellSpacing w:w="0" w:type="dxa"/>
              </w:trPr>
              <w:tc>
                <w:tcPr>
                  <w:tcW w:w="2500" w:type="pct"/>
                  <w:vAlign w:val="center"/>
                  <w:hideMark/>
                </w:tcPr>
                <w:p w14:paraId="26D6EE56" w14:textId="7E590C5A" w:rsidR="004D43C3" w:rsidRPr="00B035D6" w:rsidRDefault="004D43C3" w:rsidP="00A804ED">
                  <w:pPr>
                    <w:rPr>
                      <w:rFonts w:ascii="Arial Nova" w:hAnsi="Arial Nova"/>
                      <w:sz w:val="14"/>
                      <w:szCs w:val="14"/>
                      <w:lang w:val="en-US" w:bidi="ar-SA"/>
                    </w:rPr>
                  </w:pPr>
                </w:p>
              </w:tc>
              <w:tc>
                <w:tcPr>
                  <w:tcW w:w="2500" w:type="pct"/>
                  <w:vAlign w:val="center"/>
                  <w:hideMark/>
                </w:tcPr>
                <w:p w14:paraId="1E821291" w14:textId="77777777" w:rsidR="004D43C3" w:rsidRPr="00B035D6" w:rsidRDefault="004D43C3" w:rsidP="00A804ED">
                  <w:pPr>
                    <w:rPr>
                      <w:rFonts w:ascii="Arial Nova" w:hAnsi="Arial Nova"/>
                      <w:sz w:val="14"/>
                      <w:szCs w:val="14"/>
                      <w:lang w:val="en-US" w:bidi="ar-SA"/>
                    </w:rPr>
                  </w:pPr>
                </w:p>
              </w:tc>
            </w:tr>
          </w:tbl>
          <w:p w14:paraId="23AF74BD" w14:textId="7F473091" w:rsidR="004D43C3" w:rsidRPr="00B035D6" w:rsidRDefault="004D43C3" w:rsidP="00A804ED">
            <w:pPr>
              <w:rPr>
                <w:rFonts w:ascii="Arial Nova" w:hAnsi="Arial Nova"/>
                <w:sz w:val="14"/>
                <w:szCs w:val="14"/>
                <w:lang w:val="pt-PT"/>
              </w:rPr>
            </w:pPr>
            <w:r w:rsidRPr="00B035D6">
              <w:rPr>
                <w:rFonts w:ascii="Arial Nova" w:hAnsi="Arial Nova"/>
                <w:sz w:val="14"/>
                <w:szCs w:val="14"/>
                <w:lang w:val="pt-PT"/>
              </w:rPr>
              <w:t xml:space="preserve">Põem </w:t>
            </w:r>
            <w:r w:rsidR="003D3361">
              <w:rPr>
                <w:rFonts w:ascii="Arial Nova" w:hAnsi="Arial Nova"/>
                <w:sz w:val="14"/>
                <w:szCs w:val="14"/>
                <w:lang w:val="pt-PT"/>
              </w:rPr>
              <w:t>“</w:t>
            </w:r>
            <w:r w:rsidRPr="00B035D6">
              <w:rPr>
                <w:rFonts w:ascii="Arial Nova" w:hAnsi="Arial Nova"/>
                <w:i/>
                <w:iCs/>
                <w:sz w:val="14"/>
                <w:szCs w:val="14"/>
                <w:lang w:val="pt-PT"/>
              </w:rPr>
              <w:t>A lancha do Pico, to Dias de Melo</w:t>
            </w:r>
            <w:r w:rsidRPr="00B035D6">
              <w:rPr>
                <w:rFonts w:ascii="Arial Nova" w:hAnsi="Arial Nova"/>
                <w:sz w:val="14"/>
                <w:szCs w:val="14"/>
                <w:lang w:val="pt-PT"/>
              </w:rPr>
              <w:t>,</w:t>
            </w:r>
            <w:r w:rsidR="003D3361">
              <w:rPr>
                <w:rFonts w:ascii="Arial Nova" w:hAnsi="Arial Nova"/>
                <w:sz w:val="14"/>
                <w:szCs w:val="14"/>
                <w:lang w:val="pt-PT"/>
              </w:rPr>
              <w:t>”</w:t>
            </w:r>
            <w:r w:rsidRPr="00B035D6">
              <w:rPr>
                <w:rFonts w:ascii="Arial Nova" w:hAnsi="Arial Nova"/>
                <w:sz w:val="14"/>
                <w:szCs w:val="14"/>
                <w:lang w:val="pt-PT"/>
              </w:rPr>
              <w:t xml:space="preserve"> in Alma de Mar, Antologia de Literatura Contemporânea vol. 1 Chiado Ed.</w:t>
            </w:r>
          </w:p>
        </w:tc>
      </w:tr>
      <w:tr w:rsidR="00C432CC" w:rsidRPr="00B035D6" w14:paraId="5753330C" w14:textId="77777777" w:rsidTr="000F7BD8">
        <w:tc>
          <w:tcPr>
            <w:tcW w:w="596" w:type="dxa"/>
            <w:shd w:val="clear" w:color="auto" w:fill="FFFFFF"/>
          </w:tcPr>
          <w:p w14:paraId="5ADEDC18" w14:textId="5A9FFB69" w:rsidR="00C432CC" w:rsidRPr="00B035D6" w:rsidRDefault="00C432CC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22</w:t>
            </w:r>
          </w:p>
        </w:tc>
        <w:tc>
          <w:tcPr>
            <w:tcW w:w="992" w:type="dxa"/>
            <w:shd w:val="clear" w:color="auto" w:fill="FFFFFF"/>
          </w:tcPr>
          <w:p w14:paraId="32AE6D05" w14:textId="4CCE83E8" w:rsidR="00C432CC" w:rsidRPr="00B035D6" w:rsidRDefault="00C432CC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uthor</w:t>
            </w:r>
          </w:p>
        </w:tc>
        <w:tc>
          <w:tcPr>
            <w:tcW w:w="12049" w:type="dxa"/>
            <w:shd w:val="clear" w:color="auto" w:fill="FFFFFF"/>
          </w:tcPr>
          <w:p w14:paraId="68992CA9" w14:textId="6B15B11F" w:rsidR="00C432CC" w:rsidRPr="00B035D6" w:rsidRDefault="00C432CC" w:rsidP="00A804ED">
            <w:pPr>
              <w:rPr>
                <w:rFonts w:ascii="Arial Nova" w:hAnsi="Arial Nova"/>
                <w:color w:val="000000"/>
                <w:sz w:val="14"/>
                <w:szCs w:val="14"/>
                <w:lang w:val="en-US" w:bidi="ar-SA"/>
              </w:rPr>
            </w:pPr>
            <w:r w:rsidRPr="00B035D6">
              <w:rPr>
                <w:rFonts w:ascii="Arial Nova" w:hAnsi="Arial Nova"/>
                <w:color w:val="000000"/>
                <w:sz w:val="14"/>
                <w:szCs w:val="14"/>
                <w:lang w:val="en-US" w:bidi="ar-SA"/>
              </w:rPr>
              <w:t xml:space="preserve">Poem </w:t>
            </w:r>
            <w:r w:rsidR="003D3361">
              <w:rPr>
                <w:rFonts w:ascii="Arial Nova" w:hAnsi="Arial Nova"/>
                <w:color w:val="000000"/>
                <w:sz w:val="14"/>
                <w:szCs w:val="14"/>
                <w:lang w:val="en-US" w:bidi="ar-SA"/>
              </w:rPr>
              <w:t>“</w:t>
            </w:r>
            <w:r w:rsidRPr="003D3361">
              <w:rPr>
                <w:rFonts w:ascii="Arial Nova" w:hAnsi="Arial Nova"/>
                <w:i/>
                <w:sz w:val="14"/>
                <w:szCs w:val="14"/>
              </w:rPr>
              <w:t xml:space="preserve">Para uma </w:t>
            </w:r>
            <w:proofErr w:type="spellStart"/>
            <w:r w:rsidRPr="003D3361">
              <w:rPr>
                <w:rFonts w:ascii="Arial Nova" w:hAnsi="Arial Nova"/>
                <w:i/>
                <w:sz w:val="14"/>
                <w:szCs w:val="14"/>
              </w:rPr>
              <w:t>biblioteca</w:t>
            </w:r>
            <w:proofErr w:type="spellEnd"/>
            <w:r w:rsidRPr="003D3361">
              <w:rPr>
                <w:rFonts w:ascii="Arial Nova" w:hAnsi="Arial Nova"/>
                <w:i/>
                <w:sz w:val="14"/>
                <w:szCs w:val="14"/>
              </w:rPr>
              <w:t xml:space="preserve"> universal da </w:t>
            </w:r>
            <w:proofErr w:type="spellStart"/>
            <w:r w:rsidRPr="003D3361">
              <w:rPr>
                <w:rFonts w:ascii="Arial Nova" w:hAnsi="Arial Nova"/>
                <w:i/>
                <w:sz w:val="14"/>
                <w:szCs w:val="14"/>
              </w:rPr>
              <w:t>felicidade</w:t>
            </w:r>
            <w:proofErr w:type="spellEnd"/>
            <w:r w:rsidR="003D3361">
              <w:rPr>
                <w:rFonts w:ascii="Arial Nova" w:hAnsi="Arial Nova"/>
                <w:sz w:val="14"/>
                <w:szCs w:val="14"/>
              </w:rPr>
              <w:t xml:space="preserve">” 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in </w:t>
            </w:r>
            <w:r w:rsidRPr="00B035D6">
              <w:rPr>
                <w:rFonts w:ascii="Arial Nova" w:hAnsi="Arial Nova"/>
                <w:sz w:val="14"/>
                <w:szCs w:val="14"/>
                <w:lang w:val="pt-PT"/>
              </w:rPr>
              <w:t xml:space="preserve">vol. </w:t>
            </w:r>
            <w:r w:rsidRPr="00B035D6">
              <w:rPr>
                <w:rFonts w:ascii="Arial Nova" w:hAnsi="Arial Nova"/>
                <w:sz w:val="14"/>
                <w:szCs w:val="14"/>
              </w:rPr>
              <w:t>XIII</w:t>
            </w:r>
            <w:r w:rsidRPr="00B035D6">
              <w:rPr>
                <w:rFonts w:ascii="Arial Nova" w:hAnsi="Arial Nova"/>
                <w:sz w:val="14"/>
                <w:szCs w:val="14"/>
                <w:lang w:val="pt-PT"/>
              </w:rPr>
              <w:t xml:space="preserve"> da Antologia de Poesia Portuguesa Contemporânea “Entre o Sono e o Sonho” Chiado</w:t>
            </w:r>
          </w:p>
        </w:tc>
      </w:tr>
      <w:tr w:rsidR="003D3361" w:rsidRPr="00B035D6" w14:paraId="6F40CD15" w14:textId="77777777" w:rsidTr="000F7BD8">
        <w:tc>
          <w:tcPr>
            <w:tcW w:w="596" w:type="dxa"/>
            <w:shd w:val="clear" w:color="auto" w:fill="FFFFFF"/>
          </w:tcPr>
          <w:p w14:paraId="48FEBF1A" w14:textId="40C71DCD" w:rsidR="003D3361" w:rsidRPr="00B035D6" w:rsidRDefault="003D3361" w:rsidP="00A804ED">
            <w:pPr>
              <w:rPr>
                <w:rFonts w:ascii="Arial Nova" w:hAnsi="Arial Nova"/>
                <w:sz w:val="14"/>
                <w:szCs w:val="14"/>
              </w:rPr>
            </w:pPr>
            <w:r>
              <w:rPr>
                <w:rFonts w:ascii="Arial Nova" w:hAnsi="Arial Nova"/>
                <w:sz w:val="14"/>
                <w:szCs w:val="14"/>
              </w:rPr>
              <w:t>2021</w:t>
            </w:r>
          </w:p>
        </w:tc>
        <w:tc>
          <w:tcPr>
            <w:tcW w:w="992" w:type="dxa"/>
            <w:shd w:val="clear" w:color="auto" w:fill="FFFFFF"/>
          </w:tcPr>
          <w:p w14:paraId="6FF6177E" w14:textId="0EC477D1" w:rsidR="003D3361" w:rsidRPr="00B035D6" w:rsidRDefault="003D3361" w:rsidP="00A804ED">
            <w:pPr>
              <w:rPr>
                <w:rFonts w:ascii="Arial Nova" w:hAnsi="Arial Nova"/>
                <w:sz w:val="14"/>
                <w:szCs w:val="14"/>
              </w:rPr>
            </w:pPr>
            <w:r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4EF02ED0" w14:textId="5E7BF58A" w:rsidR="003D3361" w:rsidRPr="00B035D6" w:rsidRDefault="003D3361" w:rsidP="00A804ED">
            <w:pPr>
              <w:rPr>
                <w:rFonts w:ascii="Arial Nova" w:hAnsi="Arial Nova"/>
                <w:sz w:val="14"/>
                <w:szCs w:val="14"/>
              </w:rPr>
            </w:pPr>
            <w:r>
              <w:rPr>
                <w:rFonts w:ascii="Arial Nova" w:hAnsi="Arial Nova"/>
                <w:sz w:val="14"/>
                <w:szCs w:val="14"/>
              </w:rPr>
              <w:t>Poem “</w:t>
            </w:r>
            <w:r w:rsidRPr="003D3361">
              <w:rPr>
                <w:rFonts w:ascii="Arial Nova" w:hAnsi="Arial Nova"/>
                <w:i/>
                <w:iCs/>
                <w:sz w:val="14"/>
                <w:szCs w:val="14"/>
                <w:lang w:val="pt-PT"/>
              </w:rPr>
              <w:t>Autonomias Açorianas 2015</w:t>
            </w:r>
            <w:r w:rsidRPr="0039190F">
              <w:rPr>
                <w:rFonts w:ascii="Arial Nova" w:hAnsi="Arial Nova"/>
                <w:sz w:val="14"/>
                <w:szCs w:val="14"/>
                <w:lang w:val="pt-PT"/>
              </w:rPr>
              <w:t>” in Coletânea Liberdade, Chiado Ed.</w:t>
            </w:r>
          </w:p>
        </w:tc>
      </w:tr>
      <w:tr w:rsidR="000D18E0" w:rsidRPr="00B035D6" w14:paraId="63ADDBD8" w14:textId="77777777" w:rsidTr="000F7BD8">
        <w:tc>
          <w:tcPr>
            <w:tcW w:w="596" w:type="dxa"/>
            <w:shd w:val="clear" w:color="auto" w:fill="FFFFFF"/>
          </w:tcPr>
          <w:p w14:paraId="5595FB10" w14:textId="3C322A14" w:rsidR="000D18E0" w:rsidRPr="00B035D6" w:rsidRDefault="000D18E0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21</w:t>
            </w:r>
          </w:p>
        </w:tc>
        <w:tc>
          <w:tcPr>
            <w:tcW w:w="992" w:type="dxa"/>
            <w:shd w:val="clear" w:color="auto" w:fill="FFFFFF"/>
          </w:tcPr>
          <w:p w14:paraId="75CD7FE2" w14:textId="49536D4C" w:rsidR="000D18E0" w:rsidRPr="00B035D6" w:rsidRDefault="000D18E0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67AFF098" w14:textId="50D4001F" w:rsidR="000D18E0" w:rsidRPr="00B035D6" w:rsidRDefault="000D18E0" w:rsidP="00A804ED">
            <w:pPr>
              <w:rPr>
                <w:rFonts w:ascii="Arial Nova" w:hAnsi="Arial Nova"/>
                <w:color w:val="000000"/>
                <w:sz w:val="14"/>
                <w:szCs w:val="14"/>
                <w:lang w:val="en-US" w:bidi="ar-SA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Poem </w:t>
            </w:r>
            <w:proofErr w:type="spellStart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>Sorrisos</w:t>
            </w:r>
            <w:proofErr w:type="spellEnd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 xml:space="preserve"> de </w:t>
            </w:r>
            <w:proofErr w:type="spellStart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>pedras</w:t>
            </w:r>
            <w:proofErr w:type="spellEnd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>por</w:t>
            </w:r>
            <w:proofErr w:type="spellEnd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 xml:space="preserve"> maroiçar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/ stone smiles to pile up in pyramids, </w:t>
            </w:r>
            <w:bookmarkStart w:id="20" w:name="_Hlk89610075"/>
            <w:r w:rsidRPr="00B035D6">
              <w:rPr>
                <w:rFonts w:ascii="Arial Nova" w:hAnsi="Arial Nova"/>
                <w:sz w:val="14"/>
                <w:szCs w:val="14"/>
              </w:rPr>
              <w:t xml:space="preserve">in </w:t>
            </w:r>
            <w:proofErr w:type="spellStart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>Sorrisos</w:t>
            </w:r>
            <w:proofErr w:type="spellEnd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 xml:space="preserve"> de </w:t>
            </w:r>
            <w:proofErr w:type="spellStart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>pedra</w:t>
            </w:r>
            <w:proofErr w:type="spellEnd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 xml:space="preserve"> 31 </w:t>
            </w:r>
            <w:proofErr w:type="spellStart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>variações</w:t>
            </w:r>
            <w:proofErr w:type="spellEnd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 xml:space="preserve"> sobre </w:t>
            </w:r>
            <w:proofErr w:type="spellStart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>desenhos</w:t>
            </w:r>
            <w:proofErr w:type="spellEnd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 xml:space="preserve"> de Judy Rodrigues</w:t>
            </w:r>
            <w:bookmarkEnd w:id="20"/>
          </w:p>
        </w:tc>
      </w:tr>
      <w:tr w:rsidR="00285FF8" w:rsidRPr="00B035D6" w14:paraId="7212BE28" w14:textId="77777777" w:rsidTr="000F7BD8">
        <w:tc>
          <w:tcPr>
            <w:tcW w:w="596" w:type="dxa"/>
            <w:shd w:val="clear" w:color="auto" w:fill="FFFFFF"/>
          </w:tcPr>
          <w:p w14:paraId="2FD29EC9" w14:textId="5D07BCE4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21</w:t>
            </w:r>
          </w:p>
        </w:tc>
        <w:tc>
          <w:tcPr>
            <w:tcW w:w="992" w:type="dxa"/>
            <w:shd w:val="clear" w:color="auto" w:fill="FFFFFF"/>
          </w:tcPr>
          <w:p w14:paraId="3E22472F" w14:textId="682B6E9F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44119876" w14:textId="21E758F9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proofErr w:type="spellStart"/>
            <w:r w:rsidRPr="00B035D6">
              <w:rPr>
                <w:rFonts w:ascii="Arial Nova" w:hAnsi="Arial Nova"/>
                <w:i/>
                <w:iCs/>
                <w:sz w:val="14"/>
                <w:szCs w:val="14"/>
                <w:lang w:val="pt-PT"/>
              </w:rPr>
              <w:t>Essay</w:t>
            </w:r>
            <w:proofErr w:type="spellEnd"/>
            <w:r w:rsidRPr="00B035D6">
              <w:rPr>
                <w:rFonts w:ascii="Arial Nova" w:hAnsi="Arial Nova"/>
                <w:i/>
                <w:iCs/>
                <w:sz w:val="14"/>
                <w:szCs w:val="14"/>
                <w:lang w:val="pt-PT"/>
              </w:rPr>
              <w:t xml:space="preserve"> on Malaca Casteleiro</w:t>
            </w:r>
            <w:r w:rsidRPr="00B035D6">
              <w:rPr>
                <w:rFonts w:ascii="Arial Nova" w:hAnsi="Arial Nova"/>
                <w:sz w:val="14"/>
                <w:szCs w:val="14"/>
                <w:lang w:val="pt-PT"/>
              </w:rPr>
              <w:t xml:space="preserve"> in Orientes do Português vol. 2 2020 Instº Politécº de Macau </w:t>
            </w:r>
            <w:hyperlink r:id="rId61" w:history="1">
              <w:r w:rsidRPr="00B035D6">
                <w:rPr>
                  <w:rStyle w:val="Hyperlink"/>
                  <w:rFonts w:ascii="Arial Nova" w:hAnsi="Arial Nova" w:cs="Gisha"/>
                  <w:szCs w:val="14"/>
                  <w:lang w:val="pt-PT"/>
                </w:rPr>
                <w:t>http://orientes-do-portugues.ipm.edu.mo/volume2-2020/</w:t>
              </w:r>
            </w:hyperlink>
            <w:r w:rsidRPr="00B035D6">
              <w:rPr>
                <w:rFonts w:ascii="Arial Nova" w:hAnsi="Arial Nova"/>
                <w:sz w:val="14"/>
                <w:szCs w:val="14"/>
                <w:lang w:val="pt-PT"/>
              </w:rPr>
              <w:t xml:space="preserve"> </w:t>
            </w:r>
          </w:p>
        </w:tc>
      </w:tr>
      <w:tr w:rsidR="00285FF8" w:rsidRPr="00B035D6" w14:paraId="7A97FC14" w14:textId="77777777" w:rsidTr="000F7BD8">
        <w:tc>
          <w:tcPr>
            <w:tcW w:w="596" w:type="dxa"/>
            <w:shd w:val="clear" w:color="auto" w:fill="FFFFFF"/>
          </w:tcPr>
          <w:p w14:paraId="45183F0C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21</w:t>
            </w:r>
          </w:p>
        </w:tc>
        <w:tc>
          <w:tcPr>
            <w:tcW w:w="992" w:type="dxa"/>
            <w:shd w:val="clear" w:color="auto" w:fill="FFFFFF"/>
          </w:tcPr>
          <w:p w14:paraId="4E377D6F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41D3EF81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Essay </w:t>
            </w:r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 xml:space="preserve">Um </w:t>
            </w:r>
            <w:proofErr w:type="spellStart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>Arquipélago</w:t>
            </w:r>
            <w:proofErr w:type="spellEnd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>Prenhe</w:t>
            </w:r>
            <w:proofErr w:type="spellEnd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 xml:space="preserve"> De </w:t>
            </w:r>
            <w:proofErr w:type="spellStart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>Voze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. </w:t>
            </w:r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 xml:space="preserve">Sem </w:t>
            </w:r>
            <w:proofErr w:type="spellStart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>Ilhas</w:t>
            </w:r>
            <w:proofErr w:type="spellEnd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>Não</w:t>
            </w:r>
            <w:proofErr w:type="spellEnd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>Há</w:t>
            </w:r>
            <w:proofErr w:type="spellEnd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>Voze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” </w:t>
            </w:r>
            <w:proofErr w:type="spellStart"/>
            <w:proofErr w:type="gramStart"/>
            <w:r w:rsidRPr="00B035D6">
              <w:rPr>
                <w:rFonts w:ascii="Arial Nova" w:hAnsi="Arial Nova"/>
                <w:sz w:val="14"/>
                <w:szCs w:val="14"/>
              </w:rPr>
              <w:t>coletâne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 sel.</w:t>
            </w:r>
            <w:proofErr w:type="gramEnd"/>
            <w:r w:rsidRPr="00B035D6">
              <w:rPr>
                <w:rFonts w:ascii="Arial Nova" w:hAnsi="Arial Nova"/>
                <w:sz w:val="14"/>
                <w:szCs w:val="14"/>
              </w:rPr>
              <w:t xml:space="preserve"> Susana Antunes “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Ilh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voze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>”</w:t>
            </w:r>
          </w:p>
        </w:tc>
      </w:tr>
      <w:tr w:rsidR="00285FF8" w:rsidRPr="00B035D6" w14:paraId="4CC46FDE" w14:textId="77777777" w:rsidTr="000F7BD8">
        <w:tc>
          <w:tcPr>
            <w:tcW w:w="596" w:type="dxa"/>
            <w:shd w:val="clear" w:color="auto" w:fill="FFFFFF"/>
          </w:tcPr>
          <w:p w14:paraId="33AE91C3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21</w:t>
            </w:r>
          </w:p>
        </w:tc>
        <w:tc>
          <w:tcPr>
            <w:tcW w:w="992" w:type="dxa"/>
            <w:shd w:val="clear" w:color="auto" w:fill="FFFFFF"/>
          </w:tcPr>
          <w:p w14:paraId="4B1AC17A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5C7D44C7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Poem and Essay in Pen International “</w:t>
            </w:r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 xml:space="preserve">os </w:t>
            </w:r>
            <w:proofErr w:type="spellStart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>dias</w:t>
            </w:r>
            <w:proofErr w:type="spellEnd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>peste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>”</w:t>
            </w:r>
          </w:p>
        </w:tc>
      </w:tr>
      <w:tr w:rsidR="00285FF8" w:rsidRPr="00B035D6" w14:paraId="04852419" w14:textId="77777777" w:rsidTr="000F7BD8">
        <w:tc>
          <w:tcPr>
            <w:tcW w:w="596" w:type="dxa"/>
            <w:shd w:val="clear" w:color="auto" w:fill="FFFFFF"/>
          </w:tcPr>
          <w:p w14:paraId="27046EDE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20</w:t>
            </w:r>
          </w:p>
        </w:tc>
        <w:tc>
          <w:tcPr>
            <w:tcW w:w="992" w:type="dxa"/>
            <w:shd w:val="clear" w:color="auto" w:fill="FFFFFF"/>
          </w:tcPr>
          <w:p w14:paraId="701DFE9B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uthor</w:t>
            </w:r>
          </w:p>
        </w:tc>
        <w:tc>
          <w:tcPr>
            <w:tcW w:w="12049" w:type="dxa"/>
            <w:shd w:val="clear" w:color="auto" w:fill="FFFFFF"/>
          </w:tcPr>
          <w:p w14:paraId="49BD76D8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Chapter “</w:t>
            </w:r>
            <w:proofErr w:type="spellStart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>Memórias</w:t>
            </w:r>
            <w:proofErr w:type="spellEnd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 xml:space="preserve"> de </w:t>
            </w:r>
            <w:proofErr w:type="spellStart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>infância</w:t>
            </w:r>
            <w:proofErr w:type="spellEnd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 xml:space="preserve">, </w:t>
            </w:r>
            <w:proofErr w:type="gramStart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>a</w:t>
            </w:r>
            <w:proofErr w:type="gramEnd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 xml:space="preserve"> avó de JC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“Chapter of book Avós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Raíze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nó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, ed.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Almaletr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 </w:t>
            </w:r>
          </w:p>
        </w:tc>
      </w:tr>
      <w:tr w:rsidR="00285FF8" w:rsidRPr="00B035D6" w14:paraId="79F03117" w14:textId="77777777" w:rsidTr="000F7BD8">
        <w:tc>
          <w:tcPr>
            <w:tcW w:w="596" w:type="dxa"/>
            <w:shd w:val="clear" w:color="auto" w:fill="FFFFFF"/>
          </w:tcPr>
          <w:p w14:paraId="02C68E94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20</w:t>
            </w:r>
          </w:p>
        </w:tc>
        <w:tc>
          <w:tcPr>
            <w:tcW w:w="992" w:type="dxa"/>
            <w:shd w:val="clear" w:color="auto" w:fill="FFFFFF"/>
          </w:tcPr>
          <w:p w14:paraId="16587FC9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uthor</w:t>
            </w:r>
          </w:p>
        </w:tc>
        <w:tc>
          <w:tcPr>
            <w:tcW w:w="12049" w:type="dxa"/>
            <w:shd w:val="clear" w:color="auto" w:fill="FFFFFF"/>
          </w:tcPr>
          <w:p w14:paraId="5C2B0874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poem “</w:t>
            </w:r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 xml:space="preserve">Na </w:t>
            </w:r>
            <w:proofErr w:type="spellStart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>farmácia</w:t>
            </w:r>
            <w:proofErr w:type="spellEnd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 xml:space="preserve"> da vida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”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oletâne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Quarenten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vol. I, ed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hiado</w:t>
            </w:r>
            <w:proofErr w:type="spellEnd"/>
          </w:p>
        </w:tc>
      </w:tr>
      <w:tr w:rsidR="00285FF8" w:rsidRPr="00B035D6" w14:paraId="46F54F15" w14:textId="77777777" w:rsidTr="000F7BD8">
        <w:tc>
          <w:tcPr>
            <w:tcW w:w="596" w:type="dxa"/>
            <w:shd w:val="clear" w:color="auto" w:fill="FFFFFF"/>
          </w:tcPr>
          <w:p w14:paraId="0E982F3A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20</w:t>
            </w:r>
          </w:p>
        </w:tc>
        <w:tc>
          <w:tcPr>
            <w:tcW w:w="992" w:type="dxa"/>
            <w:shd w:val="clear" w:color="auto" w:fill="FFFFFF"/>
          </w:tcPr>
          <w:p w14:paraId="7F587EE3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0108BADD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Poem “</w:t>
            </w:r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 xml:space="preserve">o </w:t>
            </w:r>
            <w:proofErr w:type="spellStart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>bem</w:t>
            </w:r>
            <w:proofErr w:type="spellEnd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>maior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””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em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vol.  XII  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Antolog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Poes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Portuguesa Contemporânea “Entre o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Son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e o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Sonh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”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hiad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ED</w:t>
            </w:r>
          </w:p>
        </w:tc>
      </w:tr>
      <w:tr w:rsidR="00285FF8" w:rsidRPr="00B035D6" w14:paraId="2E5B4D54" w14:textId="77777777" w:rsidTr="000F7BD8">
        <w:tc>
          <w:tcPr>
            <w:tcW w:w="596" w:type="dxa"/>
            <w:shd w:val="clear" w:color="auto" w:fill="FFFFFF"/>
          </w:tcPr>
          <w:p w14:paraId="4BE7A535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lastRenderedPageBreak/>
              <w:t>2019</w:t>
            </w:r>
          </w:p>
        </w:tc>
        <w:tc>
          <w:tcPr>
            <w:tcW w:w="992" w:type="dxa"/>
            <w:shd w:val="clear" w:color="auto" w:fill="FFFFFF"/>
          </w:tcPr>
          <w:p w14:paraId="10B9B9A0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4012DAA9" w14:textId="03F2761F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poem “</w:t>
            </w:r>
            <w:proofErr w:type="spellStart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>não</w:t>
            </w:r>
            <w:proofErr w:type="spellEnd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>quero</w:t>
            </w:r>
            <w:proofErr w:type="spellEnd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>saber</w:t>
            </w:r>
            <w:proofErr w:type="spellEnd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 xml:space="preserve"> o </w:t>
            </w:r>
            <w:proofErr w:type="spellStart"/>
            <w:r w:rsidRPr="00B035D6">
              <w:rPr>
                <w:rFonts w:ascii="Arial Nova" w:hAnsi="Arial Nova"/>
                <w:i/>
                <w:iCs/>
                <w:sz w:val="14"/>
                <w:szCs w:val="14"/>
              </w:rPr>
              <w:t>nome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>” Vol</w:t>
            </w:r>
            <w:r w:rsidR="00C432CC" w:rsidRPr="00B035D6">
              <w:rPr>
                <w:rFonts w:ascii="Arial Nova" w:hAnsi="Arial Nova"/>
                <w:sz w:val="14"/>
                <w:szCs w:val="14"/>
              </w:rPr>
              <w:t xml:space="preserve">. </w:t>
            </w:r>
            <w:proofErr w:type="gramStart"/>
            <w:r w:rsidRPr="00B035D6">
              <w:rPr>
                <w:rFonts w:ascii="Arial Nova" w:hAnsi="Arial Nova"/>
                <w:sz w:val="14"/>
                <w:szCs w:val="14"/>
              </w:rPr>
              <w:t xml:space="preserve">XI 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Antologia</w:t>
            </w:r>
            <w:proofErr w:type="spellEnd"/>
            <w:proofErr w:type="gramEnd"/>
            <w:r w:rsidRPr="00B035D6">
              <w:rPr>
                <w:rFonts w:ascii="Arial Nova" w:hAnsi="Arial Nova"/>
                <w:sz w:val="14"/>
                <w:szCs w:val="14"/>
              </w:rPr>
              <w:t xml:space="preserve"> d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Poes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Portuguesa Contemporânea “Entre o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Son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e o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Sonh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” ed.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hiado</w:t>
            </w:r>
            <w:proofErr w:type="spellEnd"/>
          </w:p>
        </w:tc>
      </w:tr>
      <w:tr w:rsidR="00285FF8" w:rsidRPr="00B035D6" w14:paraId="319AE14F" w14:textId="77777777" w:rsidTr="000F7BD8">
        <w:tc>
          <w:tcPr>
            <w:tcW w:w="596" w:type="dxa"/>
            <w:shd w:val="clear" w:color="auto" w:fill="FFFFFF"/>
          </w:tcPr>
          <w:p w14:paraId="7FB25160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8</w:t>
            </w:r>
          </w:p>
        </w:tc>
        <w:tc>
          <w:tcPr>
            <w:tcW w:w="992" w:type="dxa"/>
            <w:shd w:val="clear" w:color="auto" w:fill="FFFFFF"/>
          </w:tcPr>
          <w:p w14:paraId="76E8C31D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5A921776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ChrónicAçores: uma circum-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navegaçã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, vol. 1, 3ª ed.  </w:t>
            </w:r>
            <w:hyperlink r:id="rId62" w:history="1">
              <w:r w:rsidRPr="00A804ED">
                <w:rPr>
                  <w:rStyle w:val="Hyperlink"/>
                  <w:rFonts w:eastAsia="Arial Unicode MS"/>
                  <w:szCs w:val="14"/>
                </w:rPr>
                <w:t>https://www.lusofonias.net/arquivos/429/OBRAS-DO-AUTOR/1013/chronicacores,-uma-circum-navegacao-vol.1--3%C2%AA-ed-2018.pdf</w:t>
              </w:r>
            </w:hyperlink>
          </w:p>
        </w:tc>
      </w:tr>
      <w:tr w:rsidR="00285FF8" w:rsidRPr="00B035D6" w14:paraId="666B1CA8" w14:textId="77777777" w:rsidTr="000F7BD8">
        <w:tc>
          <w:tcPr>
            <w:tcW w:w="596" w:type="dxa"/>
            <w:shd w:val="clear" w:color="auto" w:fill="FFFFFF"/>
          </w:tcPr>
          <w:p w14:paraId="1DC26C91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8</w:t>
            </w:r>
          </w:p>
        </w:tc>
        <w:tc>
          <w:tcPr>
            <w:tcW w:w="992" w:type="dxa"/>
            <w:shd w:val="clear" w:color="auto" w:fill="FFFFFF"/>
          </w:tcPr>
          <w:p w14:paraId="46CBBA7C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10BE0FA6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ChrónicAçores: uma circum-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navegaçã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, vol. 2, 3ª ed. </w:t>
            </w:r>
            <w:hyperlink r:id="rId63" w:history="1">
              <w:r w:rsidRPr="00A804ED">
                <w:rPr>
                  <w:rStyle w:val="Hyperlink"/>
                  <w:rFonts w:eastAsia="Arial Unicode MS"/>
                </w:rPr>
                <w:t>https://www.lusofonias.net/arquivos/429/OBRAS-DO-AUTOR/1012/ChronicAcores-uma-circum-navegacao-vol.-2-(3%C2%AA-ed-2018).pdf</w:t>
              </w:r>
            </w:hyperlink>
          </w:p>
        </w:tc>
      </w:tr>
      <w:tr w:rsidR="00285FF8" w:rsidRPr="00B035D6" w14:paraId="59E4F7B9" w14:textId="77777777" w:rsidTr="000F7BD8">
        <w:tc>
          <w:tcPr>
            <w:tcW w:w="596" w:type="dxa"/>
            <w:shd w:val="clear" w:color="auto" w:fill="FFFFFF"/>
          </w:tcPr>
          <w:p w14:paraId="36375291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8</w:t>
            </w:r>
          </w:p>
        </w:tc>
        <w:tc>
          <w:tcPr>
            <w:tcW w:w="992" w:type="dxa"/>
            <w:shd w:val="clear" w:color="auto" w:fill="FFFFFF"/>
          </w:tcPr>
          <w:p w14:paraId="03674FFC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2D7418B7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2018 </w:t>
            </w:r>
            <w:r w:rsidRPr="00B035D6">
              <w:rPr>
                <w:rFonts w:ascii="Arial Nova" w:hAnsi="Arial Nova"/>
                <w:i/>
                <w:sz w:val="14"/>
                <w:szCs w:val="14"/>
              </w:rPr>
              <w:t>fotoemas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PHOTO book, pics by Fátima Salcedo &amp; Azorean poetry by Chrys Chrystello </w:t>
            </w:r>
            <w:hyperlink r:id="rId64" w:history="1">
              <w:r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http://www.blurb.com/b/8776650-fotoemas</w:t>
              </w:r>
            </w:hyperlink>
            <w:r w:rsidRPr="00B035D6">
              <w:rPr>
                <w:rFonts w:ascii="Arial Nova" w:hAnsi="Arial Nova"/>
                <w:sz w:val="14"/>
                <w:szCs w:val="14"/>
              </w:rPr>
              <w:t xml:space="preserve">  ISBN: 9781388351083</w:t>
            </w:r>
          </w:p>
        </w:tc>
      </w:tr>
      <w:tr w:rsidR="00285FF8" w:rsidRPr="00B035D6" w14:paraId="0290E52D" w14:textId="77777777" w:rsidTr="000F7BD8">
        <w:tc>
          <w:tcPr>
            <w:tcW w:w="596" w:type="dxa"/>
            <w:shd w:val="clear" w:color="auto" w:fill="FFFFFF"/>
          </w:tcPr>
          <w:p w14:paraId="40006CD8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8</w:t>
            </w:r>
          </w:p>
        </w:tc>
        <w:tc>
          <w:tcPr>
            <w:tcW w:w="992" w:type="dxa"/>
            <w:shd w:val="clear" w:color="auto" w:fill="FFFFFF"/>
          </w:tcPr>
          <w:p w14:paraId="6B5C5EE0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reviewer </w:t>
            </w:r>
          </w:p>
        </w:tc>
        <w:tc>
          <w:tcPr>
            <w:tcW w:w="12049" w:type="dxa"/>
            <w:shd w:val="clear" w:color="auto" w:fill="FFFFFF"/>
          </w:tcPr>
          <w:p w14:paraId="51B0B15C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Preface </w:t>
            </w:r>
            <w:proofErr w:type="spellStart"/>
            <w:r w:rsidRPr="00B035D6">
              <w:rPr>
                <w:rFonts w:ascii="Arial Nova" w:hAnsi="Arial Nova"/>
                <w:i/>
                <w:sz w:val="14"/>
                <w:szCs w:val="14"/>
              </w:rPr>
              <w:t>Missionários</w:t>
            </w:r>
            <w:proofErr w:type="spellEnd"/>
            <w:r w:rsidRPr="00B035D6">
              <w:rPr>
                <w:rFonts w:ascii="Arial Nova" w:hAnsi="Arial Nova"/>
                <w:i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i/>
                <w:sz w:val="14"/>
                <w:szCs w:val="14"/>
              </w:rPr>
              <w:t>açorianos</w:t>
            </w:r>
            <w:proofErr w:type="spellEnd"/>
            <w:r w:rsidRPr="00B035D6">
              <w:rPr>
                <w:rFonts w:ascii="Arial Nova" w:hAnsi="Arial Nova"/>
                <w:i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i/>
                <w:sz w:val="14"/>
                <w:szCs w:val="14"/>
              </w:rPr>
              <w:t>em</w:t>
            </w:r>
            <w:proofErr w:type="spellEnd"/>
            <w:r w:rsidRPr="00B035D6">
              <w:rPr>
                <w:rFonts w:ascii="Arial Nova" w:hAnsi="Arial Nova"/>
                <w:i/>
                <w:sz w:val="14"/>
                <w:szCs w:val="14"/>
              </w:rPr>
              <w:t xml:space="preserve"> Timor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vol. </w:t>
            </w:r>
            <w:proofErr w:type="gramStart"/>
            <w:r w:rsidRPr="00B035D6">
              <w:rPr>
                <w:rFonts w:ascii="Arial Nova" w:hAnsi="Arial Nova"/>
                <w:sz w:val="14"/>
                <w:szCs w:val="14"/>
              </w:rPr>
              <w:t>2  D</w:t>
            </w:r>
            <w:proofErr w:type="gramEnd"/>
            <w:r w:rsidRPr="00B035D6">
              <w:rPr>
                <w:rFonts w:ascii="Arial Nova" w:hAnsi="Arial Nova"/>
                <w:sz w:val="14"/>
                <w:szCs w:val="14"/>
              </w:rPr>
              <w:t xml:space="preserve"> Carlos F Ximenes Belo, ed. AICL e Câmara Municipal de Ponta Delgada, ed. Letras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Lavadas</w:t>
            </w:r>
            <w:proofErr w:type="spellEnd"/>
          </w:p>
        </w:tc>
      </w:tr>
      <w:tr w:rsidR="00285FF8" w:rsidRPr="00B035D6" w14:paraId="29A9041C" w14:textId="77777777" w:rsidTr="000F7BD8">
        <w:tc>
          <w:tcPr>
            <w:tcW w:w="596" w:type="dxa"/>
            <w:shd w:val="clear" w:color="auto" w:fill="FFFFFF"/>
          </w:tcPr>
          <w:p w14:paraId="0BB49F28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8</w:t>
            </w:r>
          </w:p>
        </w:tc>
        <w:tc>
          <w:tcPr>
            <w:tcW w:w="992" w:type="dxa"/>
            <w:shd w:val="clear" w:color="auto" w:fill="FFFFFF"/>
          </w:tcPr>
          <w:p w14:paraId="2B4A70AA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61D0FDE4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poem “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partir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” Volume X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Antolog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Poes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Portuguesa Contemporânea “Entre o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Son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e o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Sonh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” ed.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hiado</w:t>
            </w:r>
            <w:proofErr w:type="spellEnd"/>
          </w:p>
        </w:tc>
      </w:tr>
      <w:tr w:rsidR="00285FF8" w:rsidRPr="00B035D6" w14:paraId="30904392" w14:textId="77777777" w:rsidTr="000F7BD8">
        <w:tc>
          <w:tcPr>
            <w:tcW w:w="596" w:type="dxa"/>
            <w:shd w:val="clear" w:color="auto" w:fill="FFFFFF"/>
          </w:tcPr>
          <w:p w14:paraId="540F7419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7</w:t>
            </w:r>
          </w:p>
        </w:tc>
        <w:tc>
          <w:tcPr>
            <w:tcW w:w="992" w:type="dxa"/>
            <w:shd w:val="clear" w:color="auto" w:fill="FFFFFF"/>
          </w:tcPr>
          <w:p w14:paraId="6FE5B952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5B03819D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</w:pP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Nã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se é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ilhéu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por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nascer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num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ilh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”, in 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ondiçã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ilhéu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,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apítul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e “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ondiçã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ilhéu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”, Centro d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Estudo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Povo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ultura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Expressã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Portuguesa (CEPCEP), Universidad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atólic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Portuguesa Lisboa</w:t>
            </w:r>
          </w:p>
        </w:tc>
      </w:tr>
      <w:tr w:rsidR="00285FF8" w:rsidRPr="00B035D6" w14:paraId="72BBE29D" w14:textId="77777777" w:rsidTr="000F7BD8">
        <w:tc>
          <w:tcPr>
            <w:tcW w:w="596" w:type="dxa"/>
            <w:shd w:val="clear" w:color="auto" w:fill="FFFFFF"/>
          </w:tcPr>
          <w:p w14:paraId="297D0238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7</w:t>
            </w:r>
          </w:p>
        </w:tc>
        <w:tc>
          <w:tcPr>
            <w:tcW w:w="992" w:type="dxa"/>
            <w:shd w:val="clear" w:color="auto" w:fill="FFFFFF"/>
          </w:tcPr>
          <w:p w14:paraId="3BCAF171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739D4062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“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Nã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se é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ilhéu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por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nascer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num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ilh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”, in “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ilh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em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nó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”, Revist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Povo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ultura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nº 21-2017 Centro d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Estudo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Povo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ultura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Expressã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Portuguesa (CEPCEP), Universidad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atólic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Portuguesa Lisboa</w:t>
            </w:r>
          </w:p>
        </w:tc>
      </w:tr>
      <w:tr w:rsidR="00285FF8" w:rsidRPr="00B035D6" w14:paraId="7CFDA106" w14:textId="77777777" w:rsidTr="000F7BD8">
        <w:tc>
          <w:tcPr>
            <w:tcW w:w="596" w:type="dxa"/>
            <w:shd w:val="clear" w:color="auto" w:fill="FFFFFF"/>
          </w:tcPr>
          <w:p w14:paraId="2CF19A58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7</w:t>
            </w:r>
          </w:p>
        </w:tc>
        <w:tc>
          <w:tcPr>
            <w:tcW w:w="992" w:type="dxa"/>
            <w:shd w:val="clear" w:color="auto" w:fill="FFFFFF"/>
          </w:tcPr>
          <w:p w14:paraId="4BBAFECE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5FCE00B2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</w:pP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Trê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poema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açoriano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” in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Antolog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ed. Artelogy dezº 2016</w:t>
            </w:r>
          </w:p>
        </w:tc>
      </w:tr>
      <w:tr w:rsidR="00285FF8" w:rsidRPr="00B035D6" w14:paraId="7F76D5A3" w14:textId="77777777" w:rsidTr="000F7BD8">
        <w:tc>
          <w:tcPr>
            <w:tcW w:w="596" w:type="dxa"/>
            <w:shd w:val="clear" w:color="auto" w:fill="FFFFFF"/>
          </w:tcPr>
          <w:p w14:paraId="291766C1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7</w:t>
            </w:r>
          </w:p>
        </w:tc>
        <w:tc>
          <w:tcPr>
            <w:tcW w:w="992" w:type="dxa"/>
            <w:shd w:val="clear" w:color="auto" w:fill="FFFFFF"/>
          </w:tcPr>
          <w:p w14:paraId="01CDD275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500F8BE6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língu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portugues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na Austrália,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apitul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em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"A Língua Portuguesa no Mundo: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Passad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,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Presente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Futur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". Ed. Universidade da Beira Interior, org. Alexandre António da Costa Luís, Carla Sofia Gomes Xavier Luís e Paulo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Osóri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</w:p>
        </w:tc>
      </w:tr>
      <w:tr w:rsidR="00285FF8" w:rsidRPr="00B035D6" w14:paraId="6812901F" w14:textId="77777777" w:rsidTr="000F7BD8">
        <w:tc>
          <w:tcPr>
            <w:tcW w:w="596" w:type="dxa"/>
            <w:shd w:val="clear" w:color="auto" w:fill="FFFFFF"/>
          </w:tcPr>
          <w:p w14:paraId="0CEED251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7</w:t>
            </w:r>
          </w:p>
        </w:tc>
        <w:tc>
          <w:tcPr>
            <w:tcW w:w="992" w:type="dxa"/>
            <w:shd w:val="clear" w:color="auto" w:fill="FFFFFF"/>
          </w:tcPr>
          <w:p w14:paraId="410729E5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4ADF0012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Poem “Maria Nobody” IN VIII Volume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Antolog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Poes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Portuguesa Contemporânea “Entre o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Son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e o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Sonh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”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hiad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ED.</w:t>
            </w:r>
          </w:p>
        </w:tc>
      </w:tr>
      <w:tr w:rsidR="00285FF8" w:rsidRPr="00B035D6" w14:paraId="2DFE0157" w14:textId="77777777" w:rsidTr="000F7BD8">
        <w:tc>
          <w:tcPr>
            <w:tcW w:w="596" w:type="dxa"/>
            <w:shd w:val="clear" w:color="auto" w:fill="FFFFFF"/>
          </w:tcPr>
          <w:p w14:paraId="2B2FF072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7</w:t>
            </w:r>
          </w:p>
        </w:tc>
        <w:tc>
          <w:tcPr>
            <w:tcW w:w="992" w:type="dxa"/>
            <w:shd w:val="clear" w:color="auto" w:fill="FFFFFF"/>
          </w:tcPr>
          <w:p w14:paraId="69281091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41106BA2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Bibliograf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Geral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a Açorianidade 2 vols. 19,500 entries, Ed. Letras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Lavada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Publiçor, Ponta Delgada</w:t>
            </w:r>
          </w:p>
        </w:tc>
      </w:tr>
      <w:tr w:rsidR="00285FF8" w:rsidRPr="00B035D6" w14:paraId="5704C752" w14:textId="77777777" w:rsidTr="000F7BD8">
        <w:tc>
          <w:tcPr>
            <w:tcW w:w="596" w:type="dxa"/>
            <w:shd w:val="clear" w:color="auto" w:fill="FFFFFF"/>
          </w:tcPr>
          <w:p w14:paraId="04863822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7</w:t>
            </w:r>
          </w:p>
        </w:tc>
        <w:tc>
          <w:tcPr>
            <w:tcW w:w="992" w:type="dxa"/>
            <w:shd w:val="clear" w:color="auto" w:fill="FFFFFF"/>
          </w:tcPr>
          <w:p w14:paraId="2C241571" w14:textId="77777777" w:rsidR="00285FF8" w:rsidRPr="00B035D6" w:rsidRDefault="00285FF8" w:rsidP="000F7BD8">
            <w:pPr>
              <w:ind w:left="32" w:firstLine="0"/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Translator </w:t>
            </w:r>
          </w:p>
        </w:tc>
        <w:tc>
          <w:tcPr>
            <w:tcW w:w="12049" w:type="dxa"/>
            <w:shd w:val="clear" w:color="auto" w:fill="FFFFFF"/>
          </w:tcPr>
          <w:p w14:paraId="7F576684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Review and compilation “O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mund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perdid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e Timor-Leste” de José Ramos-Horta ed. LIDEL</w:t>
            </w:r>
          </w:p>
        </w:tc>
      </w:tr>
      <w:tr w:rsidR="00285FF8" w:rsidRPr="00B035D6" w14:paraId="1956FA80" w14:textId="77777777" w:rsidTr="000F7BD8">
        <w:tc>
          <w:tcPr>
            <w:tcW w:w="596" w:type="dxa"/>
            <w:shd w:val="clear" w:color="auto" w:fill="FFFFFF"/>
          </w:tcPr>
          <w:p w14:paraId="6D5F67E2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6</w:t>
            </w:r>
          </w:p>
        </w:tc>
        <w:tc>
          <w:tcPr>
            <w:tcW w:w="992" w:type="dxa"/>
            <w:shd w:val="clear" w:color="auto" w:fill="FFFFFF"/>
          </w:tcPr>
          <w:p w14:paraId="002133CE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14CD0C21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</w:pPr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Preface to Book Padre Carlos da Rocha Pereira, um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>missionári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>açorian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>em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 Timor by Nobel Laureate Dom Ximenes Belo, Ed Nov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>Gráfic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>, Azores</w:t>
            </w:r>
          </w:p>
        </w:tc>
      </w:tr>
      <w:tr w:rsidR="00285FF8" w:rsidRPr="00B035D6" w14:paraId="544EEF61" w14:textId="77777777" w:rsidTr="000F7BD8">
        <w:tc>
          <w:tcPr>
            <w:tcW w:w="596" w:type="dxa"/>
            <w:shd w:val="clear" w:color="auto" w:fill="FFFFFF"/>
          </w:tcPr>
          <w:p w14:paraId="38D4BE4C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6</w:t>
            </w:r>
          </w:p>
        </w:tc>
        <w:tc>
          <w:tcPr>
            <w:tcW w:w="992" w:type="dxa"/>
            <w:shd w:val="clear" w:color="auto" w:fill="FFFFFF"/>
          </w:tcPr>
          <w:p w14:paraId="549545AD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7D9EE89E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</w:pPr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>língu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 Portuguesa na Austrália,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>passad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 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>presente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. In Língua Portuguesa: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>passad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,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>presente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 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>futur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, org by Universidade da Beira Interior e do LabCom.IFP (Unidade d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>Investigaçã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 da FAL da UBI</w:t>
            </w:r>
          </w:p>
        </w:tc>
      </w:tr>
      <w:tr w:rsidR="00285FF8" w:rsidRPr="00B035D6" w14:paraId="03BBB38B" w14:textId="77777777" w:rsidTr="000F7BD8">
        <w:tc>
          <w:tcPr>
            <w:tcW w:w="596" w:type="dxa"/>
            <w:shd w:val="clear" w:color="auto" w:fill="FFFFFF"/>
          </w:tcPr>
          <w:p w14:paraId="73425159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5</w:t>
            </w:r>
          </w:p>
        </w:tc>
        <w:tc>
          <w:tcPr>
            <w:tcW w:w="992" w:type="dxa"/>
            <w:shd w:val="clear" w:color="auto" w:fill="FFFFFF"/>
          </w:tcPr>
          <w:p w14:paraId="5237BFDD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uthor</w:t>
            </w:r>
          </w:p>
        </w:tc>
        <w:tc>
          <w:tcPr>
            <w:tcW w:w="12049" w:type="dxa"/>
            <w:shd w:val="clear" w:color="auto" w:fill="FFFFFF"/>
          </w:tcPr>
          <w:p w14:paraId="3FC856EE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</w:pPr>
            <w:proofErr w:type="spellStart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>Crónica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>Austrai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 (1978-1998 monograph) 4</w:t>
            </w:r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vertAlign w:val="superscript"/>
                <w:lang w:eastAsia="en-AU"/>
              </w:rPr>
              <w:t>th</w:t>
            </w:r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 edition, </w:t>
            </w:r>
            <w:hyperlink r:id="rId65" w:history="1">
              <w:r w:rsidRPr="00B035D6">
                <w:rPr>
                  <w:rStyle w:val="Hyperlink"/>
                  <w:rFonts w:ascii="Arial Nova" w:eastAsia="Arial Unicode MS" w:hAnsi="Arial Nova" w:cs="Gisha"/>
                  <w:szCs w:val="14"/>
                  <w:shd w:val="clear" w:color="auto" w:fill="FFFFFF"/>
                  <w:lang w:eastAsia="en-AU"/>
                </w:rPr>
                <w:t>http://lusofonias.net/images/pdf/CRONICAS%20AUSTRAIS%201978-1998%203%20ed%20livro.pdf</w:t>
              </w:r>
            </w:hyperlink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 , </w:t>
            </w:r>
            <w:hyperlink r:id="rId66" w:history="1">
              <w:r w:rsidRPr="00B035D6">
                <w:rPr>
                  <w:rStyle w:val="Hyperlink"/>
                  <w:rFonts w:ascii="Arial Nova" w:eastAsia="Arial Unicode MS" w:hAnsi="Arial Nova" w:cs="Gisha"/>
                  <w:szCs w:val="14"/>
                  <w:shd w:val="clear" w:color="auto" w:fill="FFFFFF"/>
                  <w:lang w:eastAsia="en-AU"/>
                </w:rPr>
                <w:t>https://www.scribd.com/doc/3051472/cronicasaustrais</w:t>
              </w:r>
            </w:hyperlink>
          </w:p>
        </w:tc>
      </w:tr>
      <w:tr w:rsidR="00285FF8" w:rsidRPr="00B035D6" w14:paraId="46252EF2" w14:textId="77777777" w:rsidTr="000F7BD8">
        <w:tc>
          <w:tcPr>
            <w:tcW w:w="596" w:type="dxa"/>
            <w:shd w:val="clear" w:color="auto" w:fill="FFFFFF"/>
          </w:tcPr>
          <w:p w14:paraId="52E38F1F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5</w:t>
            </w:r>
          </w:p>
        </w:tc>
        <w:tc>
          <w:tcPr>
            <w:tcW w:w="992" w:type="dxa"/>
            <w:shd w:val="clear" w:color="auto" w:fill="FFFFFF"/>
          </w:tcPr>
          <w:p w14:paraId="7EF677DE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50617729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</w:pPr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Preface to book O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>vo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 do Garajau by Rosario Girão &amp; Manuel Silva, Ed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>Calendári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 de Letras </w:t>
            </w:r>
            <w:hyperlink r:id="rId67" w:history="1">
              <w:r w:rsidRPr="00B035D6">
                <w:rPr>
                  <w:rStyle w:val="Hyperlink"/>
                  <w:rFonts w:ascii="Arial Nova" w:eastAsia="Arial Unicode MS" w:hAnsi="Arial Nova" w:cs="Gisha"/>
                  <w:szCs w:val="14"/>
                  <w:shd w:val="clear" w:color="auto" w:fill="FFFFFF"/>
                  <w:lang w:eastAsia="en-AU"/>
                </w:rPr>
                <w:t>http://www.scielo.mec.pt/scielo.php?script=sci_arttext&amp;pid=S0807-89672015000300016</w:t>
              </w:r>
            </w:hyperlink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 </w:t>
            </w:r>
          </w:p>
        </w:tc>
      </w:tr>
      <w:tr w:rsidR="00285FF8" w:rsidRPr="00B035D6" w14:paraId="647AD586" w14:textId="77777777" w:rsidTr="000F7BD8">
        <w:tc>
          <w:tcPr>
            <w:tcW w:w="596" w:type="dxa"/>
            <w:shd w:val="clear" w:color="auto" w:fill="FFFFFF"/>
          </w:tcPr>
          <w:p w14:paraId="1B86C598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5</w:t>
            </w:r>
          </w:p>
        </w:tc>
        <w:tc>
          <w:tcPr>
            <w:tcW w:w="992" w:type="dxa"/>
            <w:shd w:val="clear" w:color="auto" w:fill="FFFFFF"/>
          </w:tcPr>
          <w:p w14:paraId="1C571D3B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55091F13" w14:textId="77777777" w:rsidR="00285FF8" w:rsidRPr="000F7BD8" w:rsidRDefault="00285FF8" w:rsidP="00A804ED">
            <w:pPr>
              <w:pStyle w:val="Heading6"/>
              <w:spacing w:before="0"/>
              <w:rPr>
                <w:rStyle w:val="Hyperlink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2015. CD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Trilog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Histór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e Timor. 3760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página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, 3 vols. e ed. In English vol. 1, AICL, Colóquios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Lusofon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. 4ª ed. AICL, Colóquios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Lusofon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hyperlink r:id="rId68" w:history="1">
              <w:r w:rsidRPr="000F7BD8">
                <w:rPr>
                  <w:rStyle w:val="Hyperlink"/>
                </w:rPr>
                <w:t>https://www.lusofonias.net/arquivos/429/OBRAS-DO-AUTOR/1010/trilogia-(3-vol.)-Historia-de-Timor.pdf</w:t>
              </w:r>
            </w:hyperlink>
            <w:r w:rsidRPr="000F7BD8">
              <w:rPr>
                <w:rStyle w:val="Hyperlink"/>
              </w:rPr>
              <w:t xml:space="preserve"> </w:t>
            </w:r>
          </w:p>
          <w:p w14:paraId="59F9F00C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</w:pPr>
            <w:r w:rsidRPr="000F7BD8">
              <w:rPr>
                <w:rStyle w:val="Hyperlink"/>
              </w:rPr>
              <w:t xml:space="preserve"> </w:t>
            </w:r>
            <w:hyperlink r:id="rId69" w:history="1">
              <w:r w:rsidRPr="000F7BD8">
                <w:rPr>
                  <w:rStyle w:val="Hyperlink"/>
                  <w:rFonts w:eastAsia="Arial Unicode MS"/>
                </w:rPr>
                <w:t>https://meocloud.pt/link/0f421777-0158-43a4-80a8-41c9a0c32c21/TRILOGIA%20COMPLETA%20compressed.pdf/</w:t>
              </w:r>
            </w:hyperlink>
            <w:r w:rsidRPr="000F7BD8">
              <w:rPr>
                <w:rStyle w:val="Hyperlink"/>
                <w:rFonts w:eastAsia="Arial Unicode MS"/>
              </w:rPr>
              <w:t xml:space="preserve">, </w:t>
            </w:r>
            <w:r w:rsidRPr="000F7BD8">
              <w:rPr>
                <w:rStyle w:val="Hyperlink"/>
              </w:rPr>
              <w:t xml:space="preserve"> </w:t>
            </w:r>
            <w:hyperlink r:id="rId70" w:history="1">
              <w:r w:rsidRPr="000F7BD8">
                <w:rPr>
                  <w:rStyle w:val="Hyperlink"/>
                  <w:rFonts w:eastAsia="Arial Unicode MS"/>
                </w:rPr>
                <w:t>https://meocloud.pt/link/0f421777-0158-43a4-80a8-41c9a0c32c21/TRILOGIA%20COMPLETA%20compressed.pdf/</w:t>
              </w:r>
            </w:hyperlink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 </w:t>
            </w:r>
          </w:p>
        </w:tc>
      </w:tr>
      <w:tr w:rsidR="00285FF8" w:rsidRPr="00B035D6" w14:paraId="01042105" w14:textId="77777777" w:rsidTr="000F7BD8">
        <w:tc>
          <w:tcPr>
            <w:tcW w:w="596" w:type="dxa"/>
            <w:shd w:val="clear" w:color="auto" w:fill="FFFFFF"/>
          </w:tcPr>
          <w:p w14:paraId="575E555D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5</w:t>
            </w:r>
          </w:p>
        </w:tc>
        <w:tc>
          <w:tcPr>
            <w:tcW w:w="992" w:type="dxa"/>
            <w:shd w:val="clear" w:color="auto" w:fill="FFFFFF"/>
          </w:tcPr>
          <w:p w14:paraId="58FDA8E6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164570C6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</w:pPr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>poes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>açorian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, 23º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>colóqui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>lusofon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,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>Fundã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 </w:t>
            </w:r>
            <w:r w:rsidRPr="00B035D6">
              <w:rPr>
                <w:rFonts w:ascii="Arial Nova" w:hAnsi="Arial Nova"/>
                <w:i/>
                <w:iCs/>
                <w:sz w:val="14"/>
                <w:szCs w:val="14"/>
                <w:shd w:val="clear" w:color="auto" w:fill="FFFFFF"/>
                <w:lang w:eastAsia="en-AU"/>
              </w:rPr>
              <w:t xml:space="preserve"> </w:t>
            </w:r>
            <w:hyperlink r:id="rId71" w:history="1">
              <w:r w:rsidRPr="00B035D6">
                <w:rPr>
                  <w:rStyle w:val="Hyperlink"/>
                  <w:rFonts w:ascii="Arial Nova" w:eastAsia="Arial Unicode MS" w:hAnsi="Arial Nova" w:cs="Gisha"/>
                  <w:szCs w:val="14"/>
                  <w:shd w:val="clear" w:color="auto" w:fill="FFFFFF"/>
                  <w:lang w:eastAsia="en-AU"/>
                </w:rPr>
                <w:t>http://coloquios.lusofonias.net/XXIII/</w:t>
              </w:r>
            </w:hyperlink>
          </w:p>
        </w:tc>
      </w:tr>
      <w:tr w:rsidR="00285FF8" w:rsidRPr="00B035D6" w14:paraId="0F36AA82" w14:textId="77777777" w:rsidTr="000F7BD8">
        <w:tc>
          <w:tcPr>
            <w:tcW w:w="596" w:type="dxa"/>
            <w:shd w:val="clear" w:color="auto" w:fill="FFFFFF"/>
          </w:tcPr>
          <w:p w14:paraId="16735C10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5</w:t>
            </w:r>
          </w:p>
        </w:tc>
        <w:tc>
          <w:tcPr>
            <w:tcW w:w="992" w:type="dxa"/>
            <w:shd w:val="clear" w:color="auto" w:fill="FFFFFF"/>
          </w:tcPr>
          <w:p w14:paraId="629FA1D6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uthor</w:t>
            </w:r>
          </w:p>
        </w:tc>
        <w:tc>
          <w:tcPr>
            <w:tcW w:w="12049" w:type="dxa"/>
            <w:shd w:val="clear" w:color="auto" w:fill="FFFFFF"/>
          </w:tcPr>
          <w:p w14:paraId="211073C9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</w:pPr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Açorianidades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>poética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, 24º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>colóqui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>lusofon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, Graciosa, Azores, </w:t>
            </w:r>
            <w:hyperlink r:id="rId72" w:history="1">
              <w:r w:rsidRPr="00B035D6">
                <w:rPr>
                  <w:rStyle w:val="Hyperlink"/>
                  <w:rFonts w:ascii="Arial Nova" w:eastAsia="Arial Unicode MS" w:hAnsi="Arial Nova" w:cs="Gisha"/>
                  <w:szCs w:val="14"/>
                  <w:shd w:val="clear" w:color="auto" w:fill="FFFFFF"/>
                  <w:lang w:eastAsia="en-AU"/>
                </w:rPr>
                <w:t>http://coloquios.lusofonias.net/XXIV/</w:t>
              </w:r>
            </w:hyperlink>
          </w:p>
        </w:tc>
      </w:tr>
      <w:tr w:rsidR="00285FF8" w:rsidRPr="00B035D6" w14:paraId="3BA8B125" w14:textId="77777777" w:rsidTr="000F7BD8">
        <w:tc>
          <w:tcPr>
            <w:tcW w:w="596" w:type="dxa"/>
            <w:shd w:val="clear" w:color="auto" w:fill="FFFFFF"/>
          </w:tcPr>
          <w:p w14:paraId="3F37F174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4</w:t>
            </w:r>
          </w:p>
        </w:tc>
        <w:tc>
          <w:tcPr>
            <w:tcW w:w="992" w:type="dxa"/>
            <w:shd w:val="clear" w:color="auto" w:fill="FFFFFF"/>
          </w:tcPr>
          <w:p w14:paraId="6036B9C4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2E81911C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Preface O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vo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o Garajau” Rosário Girão &amp; Manuel Silva, ed.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alendári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e Letras e AICL </w:t>
            </w:r>
            <w:hyperlink r:id="rId73" w:history="1">
              <w:r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http://www.scielo.mec.pt/scielo.php?script=sci_arttext&amp;pid=S0807-89672015000300016</w:t>
              </w:r>
            </w:hyperlink>
          </w:p>
        </w:tc>
      </w:tr>
      <w:tr w:rsidR="00285FF8" w:rsidRPr="00B035D6" w14:paraId="696B3966" w14:textId="77777777" w:rsidTr="000F7BD8">
        <w:tc>
          <w:tcPr>
            <w:tcW w:w="596" w:type="dxa"/>
            <w:shd w:val="clear" w:color="auto" w:fill="FFFFFF"/>
          </w:tcPr>
          <w:p w14:paraId="51A0A757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3</w:t>
            </w:r>
          </w:p>
        </w:tc>
        <w:tc>
          <w:tcPr>
            <w:tcW w:w="992" w:type="dxa"/>
            <w:shd w:val="clear" w:color="auto" w:fill="FFFFFF"/>
          </w:tcPr>
          <w:p w14:paraId="1B4098B6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182F4B5F" w14:textId="77777777" w:rsidR="00285FF8" w:rsidRPr="00B035D6" w:rsidRDefault="00285FF8" w:rsidP="00A804ED">
            <w:pPr>
              <w:rPr>
                <w:rStyle w:val="Titulo10Char"/>
                <w:rFonts w:ascii="Arial Nova" w:hAnsi="Arial Nova"/>
                <w:b w:val="0"/>
                <w:sz w:val="14"/>
                <w:szCs w:val="14"/>
                <w:lang w:val="en-AU"/>
              </w:rPr>
            </w:pPr>
            <w:proofErr w:type="spellStart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>Crónica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>Austrai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 - 1978-1998 (monograph) – 3</w:t>
            </w:r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vertAlign w:val="superscript"/>
                <w:lang w:eastAsia="en-AU"/>
              </w:rPr>
              <w:t>rd</w:t>
            </w:r>
            <w:r w:rsidRPr="00B035D6"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  <w:t xml:space="preserve"> edition 2013 </w:t>
            </w:r>
            <w:r w:rsidRPr="00B035D6">
              <w:rPr>
                <w:rFonts w:ascii="Arial Nova" w:eastAsia="Arial Unicode MS" w:hAnsi="Arial Nova"/>
                <w:color w:val="000000"/>
                <w:sz w:val="14"/>
                <w:szCs w:val="14"/>
                <w:shd w:val="clear" w:color="auto" w:fill="FFFFFF"/>
                <w:lang w:eastAsia="en-AU"/>
              </w:rPr>
              <w:t xml:space="preserve"> </w:t>
            </w:r>
            <w:hyperlink r:id="rId74" w:history="1">
              <w:r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https://www.scribd.com/doc/3051472/cronicasaustrais</w:t>
              </w:r>
            </w:hyperlink>
          </w:p>
        </w:tc>
      </w:tr>
      <w:tr w:rsidR="00285FF8" w:rsidRPr="00B035D6" w14:paraId="0032668B" w14:textId="77777777" w:rsidTr="000F7BD8">
        <w:tc>
          <w:tcPr>
            <w:tcW w:w="596" w:type="dxa"/>
            <w:shd w:val="clear" w:color="auto" w:fill="FFFFFF"/>
          </w:tcPr>
          <w:p w14:paraId="5185FF9B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3</w:t>
            </w:r>
          </w:p>
        </w:tc>
        <w:tc>
          <w:tcPr>
            <w:tcW w:w="992" w:type="dxa"/>
            <w:shd w:val="clear" w:color="auto" w:fill="FFFFFF"/>
          </w:tcPr>
          <w:p w14:paraId="1CABB953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02F15ABB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</w:pP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Homenagem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contra o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esqueciment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- ÁLAMO OLIVEIRA, 19º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olóqui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lusofon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, Maia, Azores </w:t>
            </w:r>
            <w:hyperlink r:id="rId75" w:history="1">
              <w:r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http://coloquios.lusofonias.net/XIX/</w:t>
              </w:r>
            </w:hyperlink>
          </w:p>
        </w:tc>
      </w:tr>
      <w:tr w:rsidR="00285FF8" w:rsidRPr="00B035D6" w14:paraId="13C00A27" w14:textId="77777777" w:rsidTr="000F7BD8">
        <w:tc>
          <w:tcPr>
            <w:tcW w:w="596" w:type="dxa"/>
            <w:shd w:val="clear" w:color="auto" w:fill="FFFFFF"/>
          </w:tcPr>
          <w:p w14:paraId="2894953A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3</w:t>
            </w:r>
          </w:p>
        </w:tc>
        <w:tc>
          <w:tcPr>
            <w:tcW w:w="992" w:type="dxa"/>
            <w:shd w:val="clear" w:color="auto" w:fill="FFFFFF"/>
          </w:tcPr>
          <w:p w14:paraId="672D9B6B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uthor</w:t>
            </w:r>
          </w:p>
        </w:tc>
        <w:tc>
          <w:tcPr>
            <w:tcW w:w="12049" w:type="dxa"/>
            <w:shd w:val="clear" w:color="auto" w:fill="FFFFFF"/>
          </w:tcPr>
          <w:p w14:paraId="5BB04125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  <w:shd w:val="clear" w:color="auto" w:fill="FFFFFF"/>
                <w:lang w:eastAsia="en-AU"/>
              </w:rPr>
            </w:pP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LITERATUR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E AÇORIANIDADE,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homenagem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a Álamo Oliveira, in 20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th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olóqui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lusofon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hyperlink r:id="rId76" w:history="1">
              <w:r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http://coloquios.lusofonias.net/XX/</w:t>
              </w:r>
            </w:hyperlink>
          </w:p>
        </w:tc>
      </w:tr>
      <w:tr w:rsidR="00285FF8" w:rsidRPr="00B035D6" w14:paraId="65F9794C" w14:textId="77777777" w:rsidTr="000F7BD8">
        <w:tc>
          <w:tcPr>
            <w:tcW w:w="596" w:type="dxa"/>
            <w:shd w:val="clear" w:color="auto" w:fill="FFFFFF"/>
          </w:tcPr>
          <w:p w14:paraId="49522840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2</w:t>
            </w:r>
          </w:p>
        </w:tc>
        <w:tc>
          <w:tcPr>
            <w:tcW w:w="992" w:type="dxa"/>
            <w:shd w:val="clear" w:color="auto" w:fill="FFFFFF"/>
          </w:tcPr>
          <w:p w14:paraId="6FDEEDEC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565A6C4C" w14:textId="77777777" w:rsidR="00285FF8" w:rsidRPr="00B035D6" w:rsidRDefault="00285FF8" w:rsidP="00A804ED">
            <w:pPr>
              <w:rPr>
                <w:rStyle w:val="Titulo10Char"/>
                <w:rFonts w:ascii="Arial Nova" w:hAnsi="Arial Nova"/>
                <w:b w:val="0"/>
                <w:sz w:val="14"/>
                <w:szCs w:val="14"/>
                <w:lang w:val="en-AU" w:bidi="ar-SA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Timor-Leste: 1973-1975 - O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Dossiê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Secret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– 3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rd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Ed. 2000-2012 </w:t>
            </w:r>
            <w:hyperlink r:id="rId77" w:history="1">
              <w:r w:rsidRPr="00B035D6">
                <w:rPr>
                  <w:rStyle w:val="Hyperlink"/>
                  <w:rFonts w:ascii="Arial Nova" w:eastAsia="Arial Unicode MS" w:hAnsi="Arial Nova" w:cs="Gisha"/>
                  <w:i/>
                  <w:iCs/>
                  <w:szCs w:val="14"/>
                </w:rPr>
                <w:t>http://www.ebooksbrasil.org/adobeebook/timorp.pdf</w:t>
              </w:r>
            </w:hyperlink>
          </w:p>
        </w:tc>
      </w:tr>
      <w:tr w:rsidR="00285FF8" w:rsidRPr="00B035D6" w14:paraId="637C0BD8" w14:textId="77777777" w:rsidTr="000F7BD8">
        <w:tc>
          <w:tcPr>
            <w:tcW w:w="596" w:type="dxa"/>
            <w:shd w:val="clear" w:color="auto" w:fill="FFFFFF"/>
          </w:tcPr>
          <w:p w14:paraId="2EAF42B6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2</w:t>
            </w:r>
          </w:p>
        </w:tc>
        <w:tc>
          <w:tcPr>
            <w:tcW w:w="992" w:type="dxa"/>
            <w:shd w:val="clear" w:color="auto" w:fill="FFFFFF"/>
          </w:tcPr>
          <w:p w14:paraId="149EFB63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321ED271" w14:textId="77777777" w:rsidR="00285FF8" w:rsidRPr="00B035D6" w:rsidRDefault="00285FF8" w:rsidP="00A804ED">
            <w:pPr>
              <w:rPr>
                <w:rStyle w:val="Titulo10Char"/>
                <w:rFonts w:ascii="Arial Nova" w:hAnsi="Arial Nova"/>
                <w:b w:val="0"/>
                <w:sz w:val="14"/>
                <w:szCs w:val="14"/>
                <w:lang w:val="en-AU" w:bidi="ar-SA"/>
              </w:rPr>
            </w:pPr>
            <w:r w:rsidRPr="00B035D6">
              <w:rPr>
                <w:rStyle w:val="Titulo10Char"/>
                <w:rFonts w:ascii="Arial Nova" w:hAnsi="Arial Nova"/>
                <w:sz w:val="14"/>
                <w:szCs w:val="14"/>
                <w:lang w:val="en-AU" w:bidi="ar-SA"/>
              </w:rPr>
              <w:t>Translation book by Caetano Valadão Serpa “One lonely person is not enough people, sex and the divine”</w:t>
            </w:r>
          </w:p>
        </w:tc>
      </w:tr>
      <w:tr w:rsidR="00285FF8" w:rsidRPr="00B035D6" w14:paraId="03AA6228" w14:textId="77777777" w:rsidTr="000F7BD8">
        <w:tc>
          <w:tcPr>
            <w:tcW w:w="596" w:type="dxa"/>
            <w:shd w:val="clear" w:color="auto" w:fill="FFFFFF"/>
          </w:tcPr>
          <w:p w14:paraId="28DF52A9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2</w:t>
            </w:r>
          </w:p>
        </w:tc>
        <w:tc>
          <w:tcPr>
            <w:tcW w:w="992" w:type="dxa"/>
            <w:shd w:val="clear" w:color="auto" w:fill="FFFFFF"/>
          </w:tcPr>
          <w:p w14:paraId="1A72D42B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uthor</w:t>
            </w:r>
          </w:p>
        </w:tc>
        <w:tc>
          <w:tcPr>
            <w:tcW w:w="12049" w:type="dxa"/>
            <w:shd w:val="clear" w:color="auto" w:fill="FFFFFF"/>
          </w:tcPr>
          <w:p w14:paraId="424246FE" w14:textId="6F6C0293" w:rsidR="00285FF8" w:rsidRPr="00B035D6" w:rsidRDefault="00285FF8" w:rsidP="00A804ED">
            <w:pPr>
              <w:rPr>
                <w:rStyle w:val="Titulo10Char"/>
                <w:rFonts w:ascii="Arial Nova" w:hAnsi="Arial Nova"/>
                <w:b w:val="0"/>
                <w:sz w:val="14"/>
                <w:szCs w:val="14"/>
                <w:lang w:val="en-AU" w:bidi="ar-SA"/>
              </w:rPr>
            </w:pPr>
            <w:proofErr w:type="spellStart"/>
            <w:r w:rsidRPr="00B035D6">
              <w:rPr>
                <w:rStyle w:val="Titulo10Char"/>
                <w:rFonts w:ascii="Arial Nova" w:hAnsi="Arial Nova"/>
                <w:sz w:val="14"/>
                <w:szCs w:val="14"/>
                <w:lang w:val="en-AU" w:bidi="ar-SA"/>
              </w:rPr>
              <w:t>CRÓNICA</w:t>
            </w:r>
            <w:proofErr w:type="spellEnd"/>
            <w:r w:rsidRPr="00B035D6">
              <w:rPr>
                <w:rStyle w:val="Titulo10Char"/>
                <w:rFonts w:ascii="Arial Nova" w:hAnsi="Arial Nova"/>
                <w:sz w:val="14"/>
                <w:szCs w:val="14"/>
                <w:lang w:val="en-AU" w:bidi="ar-SA"/>
              </w:rPr>
              <w:t xml:space="preserve"> DO </w:t>
            </w:r>
            <w:proofErr w:type="spellStart"/>
            <w:r w:rsidRPr="00B035D6">
              <w:rPr>
                <w:rStyle w:val="Titulo10Char"/>
                <w:rFonts w:ascii="Arial Nova" w:hAnsi="Arial Nova"/>
                <w:sz w:val="14"/>
                <w:szCs w:val="14"/>
                <w:lang w:val="en-AU" w:bidi="ar-SA"/>
              </w:rPr>
              <w:t>QUOTIDIANO</w:t>
            </w:r>
            <w:proofErr w:type="spellEnd"/>
            <w:r w:rsidRPr="00B035D6">
              <w:rPr>
                <w:rStyle w:val="Titulo10Char"/>
                <w:rFonts w:ascii="Arial Nova" w:hAnsi="Arial Nova"/>
                <w:sz w:val="14"/>
                <w:szCs w:val="14"/>
                <w:lang w:val="en-AU" w:bidi="ar-SA"/>
              </w:rPr>
              <w:t xml:space="preserve"> </w:t>
            </w:r>
            <w:proofErr w:type="spellStart"/>
            <w:r w:rsidRPr="00B035D6">
              <w:rPr>
                <w:rStyle w:val="Titulo10Char"/>
                <w:rFonts w:ascii="Arial Nova" w:hAnsi="Arial Nova"/>
                <w:sz w:val="14"/>
                <w:szCs w:val="14"/>
                <w:lang w:val="en-AU" w:bidi="ar-SA"/>
              </w:rPr>
              <w:t>INÚTIL</w:t>
            </w:r>
            <w:proofErr w:type="spellEnd"/>
            <w:r w:rsidRPr="00B035D6">
              <w:rPr>
                <w:rStyle w:val="Titulo10Char"/>
                <w:rFonts w:ascii="Arial Nova" w:hAnsi="Arial Nova"/>
                <w:sz w:val="14"/>
                <w:szCs w:val="14"/>
                <w:lang w:val="en-AU" w:bidi="ar-SA"/>
              </w:rPr>
              <w:t xml:space="preserve"> (Chronicle of the useless days) an anthology celebrating 40 years of authorship of poetry. 5 volumes of poetry ed </w:t>
            </w:r>
            <w:proofErr w:type="spellStart"/>
            <w:r w:rsidRPr="00B035D6">
              <w:rPr>
                <w:rStyle w:val="Titulo10Char"/>
                <w:rFonts w:ascii="Arial Nova" w:hAnsi="Arial Nova"/>
                <w:sz w:val="14"/>
                <w:szCs w:val="14"/>
                <w:lang w:val="en-AU" w:bidi="ar-SA"/>
              </w:rPr>
              <w:t>Calendário</w:t>
            </w:r>
            <w:proofErr w:type="spellEnd"/>
            <w:r w:rsidRPr="00B035D6">
              <w:rPr>
                <w:rStyle w:val="Titulo10Char"/>
                <w:rFonts w:ascii="Arial Nova" w:hAnsi="Arial Nova"/>
                <w:sz w:val="14"/>
                <w:szCs w:val="14"/>
                <w:lang w:val="en-AU" w:bidi="ar-SA"/>
              </w:rPr>
              <w:t xml:space="preserve"> de Letras, 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ISBN 9789728985646 </w:t>
            </w:r>
            <w:hyperlink r:id="rId78" w:history="1">
              <w:r w:rsidRPr="000F7BD8">
                <w:rPr>
                  <w:rStyle w:val="Hyperlink"/>
                  <w:rFonts w:eastAsia="Arial Unicode MS"/>
                </w:rPr>
                <w:t>https://www.lusofonias.net/arquivos/429/OBRAS-DO-AUTOR/1001/CRONICA-DO-QUOTIDIANO-INUTIL-VOL-1-5--2012.pdf</w:t>
              </w:r>
            </w:hyperlink>
          </w:p>
        </w:tc>
      </w:tr>
      <w:tr w:rsidR="00285FF8" w:rsidRPr="00B035D6" w14:paraId="6A2AA4D1" w14:textId="77777777" w:rsidTr="000F7BD8">
        <w:tc>
          <w:tcPr>
            <w:tcW w:w="596" w:type="dxa"/>
            <w:shd w:val="clear" w:color="auto" w:fill="FFFFFF"/>
          </w:tcPr>
          <w:p w14:paraId="3A8450E1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2</w:t>
            </w:r>
          </w:p>
        </w:tc>
        <w:tc>
          <w:tcPr>
            <w:tcW w:w="992" w:type="dxa"/>
            <w:shd w:val="clear" w:color="auto" w:fill="FFFFFF"/>
          </w:tcPr>
          <w:p w14:paraId="011F91FF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33309757" w14:textId="77777777" w:rsidR="00285FF8" w:rsidRPr="00B035D6" w:rsidRDefault="00285FF8" w:rsidP="00A804ED">
            <w:pPr>
              <w:pStyle w:val="StyleStyle1Left171cmHanging083cmRight-009cm"/>
              <w:rPr>
                <w:rStyle w:val="Titulo10Char"/>
                <w:rFonts w:ascii="Arial Nova" w:hAnsi="Arial Nova" w:cs="Gisha"/>
                <w:b w:val="0"/>
                <w:sz w:val="14"/>
                <w:szCs w:val="14"/>
                <w:lang w:val="en-AU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East Timor: 1983-1993 Historiography of a Reporter” CD (author’s edition 3,500 pages), includes volume 1 and 2 of the trilogy. ISBN 978-989-95641-9-0.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Trilogia</w:t>
            </w:r>
            <w:proofErr w:type="spellEnd"/>
            <w:r w:rsidRPr="00B035D6">
              <w:rPr>
                <w:rFonts w:ascii="Arial Nova" w:hAnsi="Arial Nova"/>
                <w:i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Fonts w:ascii="Arial Nova" w:hAnsi="Arial Nova"/>
                <w:i/>
                <w:sz w:val="14"/>
                <w:szCs w:val="14"/>
              </w:rPr>
              <w:t>história</w:t>
            </w:r>
            <w:proofErr w:type="spellEnd"/>
            <w:r w:rsidRPr="00B035D6">
              <w:rPr>
                <w:rFonts w:ascii="Arial Nova" w:hAnsi="Arial Nova"/>
                <w:i/>
                <w:sz w:val="14"/>
                <w:szCs w:val="14"/>
              </w:rPr>
              <w:t xml:space="preserve"> de Timor,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ed. AICL Colóquios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Lusofon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, ISBN: 978-989-95641-9-0 (Timor Leste O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Dossiê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Secret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1973-1975 vol. 1, Timor-Leste 1983-1992 vol. 2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Historiograf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e um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repórter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e Timor Leste vol. 3 - As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Guerra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Tribai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, 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Histór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Repete-se (1894-2006) ed. AICL Colóquios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Lusofon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>, ISBN: 978-989-95641-9-0</w:t>
            </w:r>
          </w:p>
        </w:tc>
      </w:tr>
      <w:tr w:rsidR="00285FF8" w:rsidRPr="00B035D6" w14:paraId="6F2B61CA" w14:textId="77777777" w:rsidTr="000F7BD8">
        <w:tc>
          <w:tcPr>
            <w:tcW w:w="596" w:type="dxa"/>
            <w:shd w:val="clear" w:color="auto" w:fill="FFFFFF"/>
          </w:tcPr>
          <w:p w14:paraId="0101E4D2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2</w:t>
            </w:r>
          </w:p>
        </w:tc>
        <w:tc>
          <w:tcPr>
            <w:tcW w:w="992" w:type="dxa"/>
            <w:shd w:val="clear" w:color="auto" w:fill="FFFFFF"/>
          </w:tcPr>
          <w:p w14:paraId="40B403E3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uthor</w:t>
            </w:r>
          </w:p>
        </w:tc>
        <w:tc>
          <w:tcPr>
            <w:tcW w:w="12049" w:type="dxa"/>
            <w:shd w:val="clear" w:color="auto" w:fill="FFFFFF"/>
          </w:tcPr>
          <w:p w14:paraId="5F58DD37" w14:textId="10F31464" w:rsidR="00285FF8" w:rsidRPr="00B035D6" w:rsidRDefault="00285FF8" w:rsidP="000F7BD8">
            <w:pPr>
              <w:pStyle w:val="Heading6"/>
              <w:spacing w:before="0"/>
              <w:rPr>
                <w:rFonts w:ascii="Arial Nova" w:hAnsi="Arial Nova" w:cs="Gish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Timor Leste vol. 3 - As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Guerra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Tribai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, 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Histór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Repete-se (1894-2006) Ed. 2012 volume 2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trilog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Histór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e Timor, As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Guerra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Tribai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, 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Histór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Repete-se 1894-2006, 1ª ed. </w:t>
            </w:r>
            <w:hyperlink r:id="rId79" w:history="1">
              <w:r w:rsidRPr="000F7BD8">
                <w:rPr>
                  <w:rStyle w:val="Hyperlink"/>
                </w:rPr>
                <w:t>http://www.ebooksbrasil.org/adobeebook/timor3.pdf</w:t>
              </w:r>
            </w:hyperlink>
            <w:r w:rsidR="000F7BD8">
              <w:rPr>
                <w:rStyle w:val="Hyperlink"/>
              </w:rPr>
              <w:t xml:space="preserve"> </w:t>
            </w:r>
            <w:r w:rsidR="000F7BD8" w:rsidRPr="000F7BD8">
              <w:rPr>
                <w:rStyle w:val="Hyperlink"/>
                <w:u w:val="none"/>
              </w:rPr>
              <w:t xml:space="preserve">        </w:t>
            </w:r>
            <w:hyperlink r:id="rId80" w:history="1">
              <w:r w:rsidRPr="000F7BD8">
                <w:rPr>
                  <w:rStyle w:val="Hyperlink"/>
                </w:rPr>
                <w:t>https://www.lusofonias.net/arquivos/429/OBRAS-DO-AUTOR/1010/trilogia-(3-vol.)-Historia-de-Timor.pdf</w:t>
              </w:r>
            </w:hyperlink>
            <w:r w:rsidRPr="00B035D6">
              <w:rPr>
                <w:rFonts w:ascii="Arial Nova" w:hAnsi="Arial Nova" w:cs="Gisha"/>
                <w:sz w:val="14"/>
                <w:szCs w:val="14"/>
              </w:rPr>
              <w:t xml:space="preserve"> </w:t>
            </w:r>
          </w:p>
        </w:tc>
      </w:tr>
      <w:tr w:rsidR="00285FF8" w:rsidRPr="00B035D6" w14:paraId="4E6711B3" w14:textId="77777777" w:rsidTr="000F7BD8">
        <w:tc>
          <w:tcPr>
            <w:tcW w:w="596" w:type="dxa"/>
            <w:shd w:val="clear" w:color="auto" w:fill="FFFFFF"/>
          </w:tcPr>
          <w:p w14:paraId="6E538847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2</w:t>
            </w:r>
          </w:p>
        </w:tc>
        <w:tc>
          <w:tcPr>
            <w:tcW w:w="992" w:type="dxa"/>
            <w:shd w:val="clear" w:color="auto" w:fill="FFFFFF"/>
          </w:tcPr>
          <w:p w14:paraId="159FFC6A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uthor</w:t>
            </w:r>
          </w:p>
        </w:tc>
        <w:tc>
          <w:tcPr>
            <w:tcW w:w="12049" w:type="dxa"/>
            <w:shd w:val="clear" w:color="auto" w:fill="FFFFFF"/>
          </w:tcPr>
          <w:p w14:paraId="35A32249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Trilog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histór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e Timor ed Colóquios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Lusofon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>, 1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st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edition ISBN: 978-989-95641-9-0 </w:t>
            </w:r>
            <w:hyperlink r:id="rId81" w:history="1">
              <w:r w:rsidRPr="000F7BD8">
                <w:rPr>
                  <w:rStyle w:val="Hyperlink"/>
                  <w:rFonts w:eastAsia="Arial Unicode MS"/>
                </w:rPr>
                <w:t>https://meocloud.pt/link/0f421777-0158-43a4-80a8-41c9a0c32c21/TRILOGIA%20COMPLETA%20compressed.pdf/</w:t>
              </w:r>
            </w:hyperlink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</w:p>
        </w:tc>
      </w:tr>
      <w:tr w:rsidR="00285FF8" w:rsidRPr="00B035D6" w14:paraId="093886EE" w14:textId="77777777" w:rsidTr="000F7BD8">
        <w:tc>
          <w:tcPr>
            <w:tcW w:w="596" w:type="dxa"/>
            <w:shd w:val="clear" w:color="auto" w:fill="FFFFFF"/>
          </w:tcPr>
          <w:p w14:paraId="631EEF4B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2</w:t>
            </w:r>
          </w:p>
        </w:tc>
        <w:tc>
          <w:tcPr>
            <w:tcW w:w="992" w:type="dxa"/>
            <w:shd w:val="clear" w:color="auto" w:fill="FFFFFF"/>
          </w:tcPr>
          <w:p w14:paraId="34CF0656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uthor</w:t>
            </w:r>
          </w:p>
        </w:tc>
        <w:tc>
          <w:tcPr>
            <w:tcW w:w="12049" w:type="dxa"/>
            <w:shd w:val="clear" w:color="auto" w:fill="FFFFFF"/>
          </w:tcPr>
          <w:p w14:paraId="0532CEE9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rónic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o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Quotidian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Inútil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5 vols, 40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ano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e vi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literár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, ed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alendári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e Letras 2012 ISBN 9789728985646 </w:t>
            </w:r>
          </w:p>
        </w:tc>
      </w:tr>
      <w:tr w:rsidR="00285FF8" w:rsidRPr="00B035D6" w14:paraId="5936BEA0" w14:textId="77777777" w:rsidTr="000F7BD8">
        <w:tc>
          <w:tcPr>
            <w:tcW w:w="596" w:type="dxa"/>
            <w:shd w:val="clear" w:color="auto" w:fill="FFFFFF"/>
          </w:tcPr>
          <w:p w14:paraId="589D1A79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2</w:t>
            </w:r>
          </w:p>
        </w:tc>
        <w:tc>
          <w:tcPr>
            <w:tcW w:w="992" w:type="dxa"/>
            <w:shd w:val="clear" w:color="auto" w:fill="FFFFFF"/>
          </w:tcPr>
          <w:p w14:paraId="1E0D6EC6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  <w:vAlign w:val="center"/>
          </w:tcPr>
          <w:p w14:paraId="045F5B1B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Crise d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ideia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, manifesto 2012, 17º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olóqui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lusofon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, Lagoa, Açores </w:t>
            </w:r>
            <w:hyperlink r:id="rId82" w:history="1">
              <w:r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http://coloquios.lusofonias.net/XVII/</w:t>
              </w:r>
            </w:hyperlink>
          </w:p>
        </w:tc>
      </w:tr>
      <w:tr w:rsidR="00285FF8" w:rsidRPr="00B035D6" w14:paraId="5F62432C" w14:textId="77777777" w:rsidTr="000F7BD8">
        <w:tc>
          <w:tcPr>
            <w:tcW w:w="596" w:type="dxa"/>
            <w:shd w:val="clear" w:color="auto" w:fill="FFFFFF"/>
          </w:tcPr>
          <w:p w14:paraId="243BD339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2</w:t>
            </w:r>
          </w:p>
        </w:tc>
        <w:tc>
          <w:tcPr>
            <w:tcW w:w="992" w:type="dxa"/>
            <w:shd w:val="clear" w:color="auto" w:fill="FFFFFF"/>
          </w:tcPr>
          <w:p w14:paraId="2622F60B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uthor</w:t>
            </w:r>
          </w:p>
        </w:tc>
        <w:tc>
          <w:tcPr>
            <w:tcW w:w="12049" w:type="dxa"/>
            <w:shd w:val="clear" w:color="auto" w:fill="FFFFFF"/>
          </w:tcPr>
          <w:p w14:paraId="2645D0A6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Da Galicia à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Galiz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, 18º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olóqui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lusofon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, Ourense,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Galiz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, </w:t>
            </w:r>
            <w:hyperlink r:id="rId83" w:history="1">
              <w:r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http://coloquios.lusofonias.net/XVIII/</w:t>
              </w:r>
            </w:hyperlink>
          </w:p>
        </w:tc>
      </w:tr>
      <w:tr w:rsidR="00285FF8" w:rsidRPr="00B035D6" w14:paraId="72197C96" w14:textId="77777777" w:rsidTr="000F7BD8">
        <w:tc>
          <w:tcPr>
            <w:tcW w:w="596" w:type="dxa"/>
            <w:shd w:val="clear" w:color="auto" w:fill="FFFFFF"/>
          </w:tcPr>
          <w:p w14:paraId="57B7EB24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1</w:t>
            </w:r>
          </w:p>
        </w:tc>
        <w:tc>
          <w:tcPr>
            <w:tcW w:w="992" w:type="dxa"/>
            <w:shd w:val="clear" w:color="auto" w:fill="FFFFFF"/>
          </w:tcPr>
          <w:p w14:paraId="45C49D18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uthor</w:t>
            </w:r>
          </w:p>
        </w:tc>
        <w:tc>
          <w:tcPr>
            <w:tcW w:w="12049" w:type="dxa"/>
            <w:shd w:val="clear" w:color="auto" w:fill="FFFFFF"/>
          </w:tcPr>
          <w:p w14:paraId="22CB7378" w14:textId="77777777" w:rsidR="00285FF8" w:rsidRPr="00B035D6" w:rsidRDefault="00285FF8" w:rsidP="00A804ED">
            <w:pPr>
              <w:rPr>
                <w:rStyle w:val="Titulo10Char"/>
                <w:rFonts w:ascii="Arial Nova" w:hAnsi="Arial Nova"/>
                <w:b w:val="0"/>
                <w:sz w:val="14"/>
                <w:szCs w:val="14"/>
                <w:lang w:val="en-AU" w:bidi="ar-SA"/>
              </w:rPr>
            </w:pPr>
            <w:r w:rsidRPr="00B035D6">
              <w:rPr>
                <w:rStyle w:val="Titulo10Char"/>
                <w:rFonts w:ascii="Arial Nova" w:hAnsi="Arial Nova"/>
                <w:sz w:val="14"/>
                <w:szCs w:val="14"/>
                <w:lang w:val="en-AU" w:bidi="ar-SA"/>
              </w:rPr>
              <w:t xml:space="preserve">Translation BILINGUAL ANTHOLOGY OF (15) CONTEMPORARY AZOREAN AUTHORS 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ed.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alendári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e Letras.</w:t>
            </w:r>
          </w:p>
        </w:tc>
      </w:tr>
      <w:tr w:rsidR="00285FF8" w:rsidRPr="00B035D6" w14:paraId="2FCE8C63" w14:textId="77777777" w:rsidTr="000F7BD8">
        <w:tc>
          <w:tcPr>
            <w:tcW w:w="596" w:type="dxa"/>
            <w:shd w:val="clear" w:color="auto" w:fill="FFFFFF"/>
          </w:tcPr>
          <w:p w14:paraId="56CD76F5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1</w:t>
            </w:r>
          </w:p>
        </w:tc>
        <w:tc>
          <w:tcPr>
            <w:tcW w:w="992" w:type="dxa"/>
            <w:shd w:val="clear" w:color="auto" w:fill="FFFFFF"/>
          </w:tcPr>
          <w:p w14:paraId="23598792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uthor</w:t>
            </w:r>
          </w:p>
        </w:tc>
        <w:tc>
          <w:tcPr>
            <w:tcW w:w="12049" w:type="dxa"/>
            <w:shd w:val="clear" w:color="auto" w:fill="FFFFFF"/>
          </w:tcPr>
          <w:p w14:paraId="3CB2BB77" w14:textId="77777777" w:rsidR="00285FF8" w:rsidRPr="00B035D6" w:rsidRDefault="00285FF8" w:rsidP="00A804ED">
            <w:pPr>
              <w:rPr>
                <w:rStyle w:val="Titulo10Char"/>
                <w:rFonts w:ascii="Arial Nova" w:hAnsi="Arial Nova"/>
                <w:b w:val="0"/>
                <w:sz w:val="14"/>
                <w:szCs w:val="14"/>
                <w:lang w:val="en-AU" w:bidi="ar-SA"/>
              </w:rPr>
            </w:pPr>
            <w:proofErr w:type="spellStart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>Portuguese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 xml:space="preserve"> n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>Birmân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 xml:space="preserve">, 15º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>colóqui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 xml:space="preserve">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>lusofon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>, Macau. China</w:t>
            </w:r>
          </w:p>
        </w:tc>
      </w:tr>
      <w:tr w:rsidR="00285FF8" w:rsidRPr="00B035D6" w14:paraId="1FAFD5C0" w14:textId="77777777" w:rsidTr="000F7BD8">
        <w:tc>
          <w:tcPr>
            <w:tcW w:w="596" w:type="dxa"/>
            <w:shd w:val="clear" w:color="auto" w:fill="FFFFFF"/>
          </w:tcPr>
          <w:p w14:paraId="21EC88BC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1</w:t>
            </w:r>
          </w:p>
        </w:tc>
        <w:tc>
          <w:tcPr>
            <w:tcW w:w="992" w:type="dxa"/>
            <w:shd w:val="clear" w:color="auto" w:fill="FFFFFF"/>
          </w:tcPr>
          <w:p w14:paraId="0A4654D0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uthor</w:t>
            </w:r>
          </w:p>
        </w:tc>
        <w:tc>
          <w:tcPr>
            <w:tcW w:w="12049" w:type="dxa"/>
            <w:shd w:val="clear" w:color="auto" w:fill="FFFFFF"/>
          </w:tcPr>
          <w:p w14:paraId="28960E50" w14:textId="0762115F" w:rsidR="00285FF8" w:rsidRPr="00B035D6" w:rsidRDefault="00285FF8" w:rsidP="000F7BD8">
            <w:pPr>
              <w:rPr>
                <w:rStyle w:val="Titulo10Char"/>
                <w:rFonts w:ascii="Arial Nova" w:eastAsia="Arial Unicode MS" w:hAnsi="Arial Nova"/>
                <w:b w:val="0"/>
                <w:color w:val="0000FF"/>
                <w:sz w:val="14"/>
                <w:szCs w:val="14"/>
                <w:lang w:val="en-AU"/>
              </w:rPr>
            </w:pPr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>ChrónicAçores uma circum-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>navegaçã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 xml:space="preserve">, vol. 2, 2011 ISBN 978-9728-9855-47 Editor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>Calendári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 xml:space="preserve"> de Letras</w:t>
            </w:r>
            <w:r w:rsidR="000F7BD8">
              <w:rPr>
                <w:rFonts w:ascii="Arial Nova" w:hAnsi="Arial Nova"/>
                <w:sz w:val="14"/>
                <w:szCs w:val="14"/>
                <w:lang w:eastAsia="pt-PT" w:bidi="ar-SA"/>
              </w:rPr>
              <w:t xml:space="preserve"> </w:t>
            </w:r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 xml:space="preserve"> </w:t>
            </w:r>
            <w:hyperlink r:id="rId84" w:history="1">
              <w:r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h</w:t>
              </w:r>
              <w:r w:rsidRPr="000F7BD8">
                <w:rPr>
                  <w:rStyle w:val="Hyperlink"/>
                  <w:rFonts w:eastAsia="Arial Unicode MS"/>
                </w:rPr>
                <w:t>ttp://www.calendario.pt/index.php?id=246&amp;cat=203&amp;pid=55</w:t>
              </w:r>
            </w:hyperlink>
          </w:p>
        </w:tc>
      </w:tr>
      <w:tr w:rsidR="00285FF8" w:rsidRPr="00B035D6" w14:paraId="7F81B344" w14:textId="77777777" w:rsidTr="000F7BD8">
        <w:tc>
          <w:tcPr>
            <w:tcW w:w="596" w:type="dxa"/>
            <w:shd w:val="clear" w:color="auto" w:fill="FFFFFF"/>
          </w:tcPr>
          <w:p w14:paraId="37A7F38D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1</w:t>
            </w:r>
          </w:p>
        </w:tc>
        <w:tc>
          <w:tcPr>
            <w:tcW w:w="992" w:type="dxa"/>
            <w:shd w:val="clear" w:color="auto" w:fill="FFFFFF"/>
          </w:tcPr>
          <w:p w14:paraId="41374908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uthor</w:t>
            </w:r>
          </w:p>
        </w:tc>
        <w:tc>
          <w:tcPr>
            <w:tcW w:w="12049" w:type="dxa"/>
            <w:shd w:val="clear" w:color="auto" w:fill="FFFFFF"/>
          </w:tcPr>
          <w:p w14:paraId="00F98576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  <w:lang w:eastAsia="pt-PT" w:bidi="ar-SA"/>
              </w:rPr>
            </w:pPr>
            <w:proofErr w:type="spellStart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>Portuguese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 xml:space="preserve"> n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>Birmân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 xml:space="preserve">, 15º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>colóqui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 xml:space="preserve">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>lusofon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>, Macau. China</w:t>
            </w:r>
          </w:p>
        </w:tc>
      </w:tr>
      <w:tr w:rsidR="00285FF8" w:rsidRPr="00B035D6" w14:paraId="7D616739" w14:textId="77777777" w:rsidTr="000F7BD8">
        <w:tc>
          <w:tcPr>
            <w:tcW w:w="596" w:type="dxa"/>
            <w:shd w:val="clear" w:color="auto" w:fill="FFFFFF"/>
          </w:tcPr>
          <w:p w14:paraId="2DC728C6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1</w:t>
            </w:r>
          </w:p>
        </w:tc>
        <w:tc>
          <w:tcPr>
            <w:tcW w:w="992" w:type="dxa"/>
            <w:shd w:val="clear" w:color="auto" w:fill="FFFFFF"/>
          </w:tcPr>
          <w:p w14:paraId="4C73F6B1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uthor</w:t>
            </w:r>
          </w:p>
        </w:tc>
        <w:tc>
          <w:tcPr>
            <w:tcW w:w="12049" w:type="dxa"/>
            <w:shd w:val="clear" w:color="auto" w:fill="FFFFFF"/>
          </w:tcPr>
          <w:p w14:paraId="17CBB813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  <w:lang w:eastAsia="pt-PT" w:bidi="ar-SA"/>
              </w:rPr>
            </w:pPr>
            <w:proofErr w:type="spellStart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>Descobrir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 xml:space="preserve"> Daniel de Sá, o poeta das casas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>morta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 xml:space="preserve">, 16º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>colóqui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 xml:space="preserve">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>lusofon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 xml:space="preserve">, Vila do Porto, Santa Maria, Azores </w:t>
            </w:r>
          </w:p>
        </w:tc>
      </w:tr>
      <w:tr w:rsidR="00285FF8" w:rsidRPr="00B035D6" w14:paraId="7CBA40E8" w14:textId="77777777" w:rsidTr="000F7BD8">
        <w:tc>
          <w:tcPr>
            <w:tcW w:w="596" w:type="dxa"/>
            <w:shd w:val="clear" w:color="auto" w:fill="FFFFFF"/>
          </w:tcPr>
          <w:p w14:paraId="1CC1EA00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0</w:t>
            </w:r>
          </w:p>
        </w:tc>
        <w:tc>
          <w:tcPr>
            <w:tcW w:w="992" w:type="dxa"/>
            <w:shd w:val="clear" w:color="auto" w:fill="FFFFFF"/>
          </w:tcPr>
          <w:p w14:paraId="563AB1E1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24C6E134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Translated into English 2 books: Diving in Madeira, Diving in Azores, ed VerAçor </w:t>
            </w:r>
          </w:p>
        </w:tc>
      </w:tr>
      <w:tr w:rsidR="00285FF8" w:rsidRPr="00B035D6" w14:paraId="377FD9BF" w14:textId="77777777" w:rsidTr="000F7BD8">
        <w:tc>
          <w:tcPr>
            <w:tcW w:w="596" w:type="dxa"/>
            <w:shd w:val="clear" w:color="auto" w:fill="FFFFFF"/>
          </w:tcPr>
          <w:p w14:paraId="10590D41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0</w:t>
            </w:r>
          </w:p>
        </w:tc>
        <w:tc>
          <w:tcPr>
            <w:tcW w:w="992" w:type="dxa"/>
            <w:shd w:val="clear" w:color="auto" w:fill="FFFFFF"/>
          </w:tcPr>
          <w:p w14:paraId="435E2B96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uthor</w:t>
            </w:r>
          </w:p>
        </w:tc>
        <w:tc>
          <w:tcPr>
            <w:tcW w:w="12049" w:type="dxa"/>
            <w:shd w:val="clear" w:color="auto" w:fill="FFFFFF"/>
          </w:tcPr>
          <w:p w14:paraId="0EBB0372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mundividênc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a açorianidad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em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autore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ontemporâneo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in 13º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olóqui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lusofon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>, Santa Catarina, Brasil</w:t>
            </w:r>
          </w:p>
        </w:tc>
      </w:tr>
      <w:tr w:rsidR="00285FF8" w:rsidRPr="00B035D6" w14:paraId="0765FC93" w14:textId="77777777" w:rsidTr="000F7BD8">
        <w:tc>
          <w:tcPr>
            <w:tcW w:w="596" w:type="dxa"/>
            <w:shd w:val="clear" w:color="auto" w:fill="FFFFFF"/>
          </w:tcPr>
          <w:p w14:paraId="3ED14A1B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0</w:t>
            </w:r>
          </w:p>
        </w:tc>
        <w:tc>
          <w:tcPr>
            <w:tcW w:w="992" w:type="dxa"/>
            <w:shd w:val="clear" w:color="auto" w:fill="FFFFFF"/>
          </w:tcPr>
          <w:p w14:paraId="7E14BFDA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uthor</w:t>
            </w:r>
          </w:p>
        </w:tc>
        <w:tc>
          <w:tcPr>
            <w:tcW w:w="12049" w:type="dxa"/>
            <w:shd w:val="clear" w:color="auto" w:fill="FFFFFF"/>
          </w:tcPr>
          <w:p w14:paraId="11C9D7BC" w14:textId="00658BDA" w:rsidR="00285FF8" w:rsidRPr="00B035D6" w:rsidRDefault="00285FF8" w:rsidP="000F7BD8">
            <w:pPr>
              <w:pStyle w:val="Heading6"/>
              <w:spacing w:before="0"/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 w:cs="Gisha"/>
                <w:sz w:val="14"/>
                <w:szCs w:val="14"/>
              </w:rPr>
              <w:t>ChrónicAçores: uma circum-</w:t>
            </w:r>
            <w:proofErr w:type="spellStart"/>
            <w:r w:rsidRPr="00B035D6">
              <w:rPr>
                <w:rFonts w:ascii="Arial Nova" w:hAnsi="Arial Nova" w:cs="Gisha"/>
                <w:sz w:val="14"/>
                <w:szCs w:val="14"/>
              </w:rPr>
              <w:t>navegação</w:t>
            </w:r>
            <w:proofErr w:type="spellEnd"/>
            <w:r w:rsidRPr="00B035D6">
              <w:rPr>
                <w:rFonts w:ascii="Arial Nova" w:hAnsi="Arial Nova" w:cs="Gisha"/>
                <w:sz w:val="14"/>
                <w:szCs w:val="14"/>
              </w:rPr>
              <w:t>, vol 1, 2</w:t>
            </w:r>
            <w:r w:rsidRPr="00B035D6">
              <w:rPr>
                <w:rFonts w:ascii="Arial Nova" w:hAnsi="Arial Nova" w:cs="Gisha"/>
                <w:sz w:val="14"/>
                <w:szCs w:val="14"/>
                <w:vertAlign w:val="superscript"/>
              </w:rPr>
              <w:t>nd</w:t>
            </w:r>
            <w:r w:rsidRPr="00B035D6">
              <w:rPr>
                <w:rFonts w:ascii="Arial Nova" w:hAnsi="Arial Nova" w:cs="Gisha"/>
                <w:sz w:val="14"/>
                <w:szCs w:val="14"/>
              </w:rPr>
              <w:t xml:space="preserve"> edition, 2010 online   </w:t>
            </w:r>
            <w:hyperlink r:id="rId85" w:history="1">
              <w:r w:rsidRPr="000F7BD8">
                <w:rPr>
                  <w:rStyle w:val="Hyperlink"/>
                </w:rPr>
                <w:t>https://www.scribd.com/doc/39955110/CHRONICACORES-UMA-CIRCUM-NAVEGACAO-DE-TIMOR-A-MACAU-AUSTRALIA-BRASIL-BRAGANCA-ATE-AOS-ACORES-VOLUME-UM-DA-TRILOGIA</w:t>
              </w:r>
            </w:hyperlink>
            <w:r w:rsidRPr="000F7BD8">
              <w:rPr>
                <w:rStyle w:val="Hyperlink"/>
              </w:rPr>
              <w:t xml:space="preserve">  </w:t>
            </w:r>
            <w:r w:rsidR="000F7BD8" w:rsidRPr="000F7BD8">
              <w:rPr>
                <w:rStyle w:val="Hyperlink"/>
                <w:u w:val="none"/>
              </w:rPr>
              <w:t>- /</w:t>
            </w:r>
            <w:r w:rsidR="000F7BD8">
              <w:rPr>
                <w:rStyle w:val="Hyperlink"/>
              </w:rPr>
              <w:t xml:space="preserve"> </w:t>
            </w:r>
            <w:r w:rsidRPr="000F7BD8">
              <w:rPr>
                <w:rStyle w:val="Hyperlink"/>
              </w:rPr>
              <w:t xml:space="preserve"> </w:t>
            </w:r>
            <w:hyperlink r:id="rId86" w:history="1">
              <w:r w:rsidRPr="000F7BD8">
                <w:rPr>
                  <w:rStyle w:val="Hyperlink"/>
                </w:rPr>
                <w:t>https://www.worldcat.org/title/chronicacores-circum-navegacao-de-timor-a-macau-australia-brasil-braganca-ate-aos-acores/oclc/357576846&amp;referer=brief_results</w:t>
              </w:r>
            </w:hyperlink>
            <w:r w:rsidRPr="000F7BD8">
              <w:rPr>
                <w:rStyle w:val="Hyperlink"/>
              </w:rPr>
              <w:t>,</w:t>
            </w:r>
          </w:p>
        </w:tc>
      </w:tr>
      <w:tr w:rsidR="00285FF8" w:rsidRPr="00B035D6" w14:paraId="1D52C513" w14:textId="77777777" w:rsidTr="000F7BD8">
        <w:tc>
          <w:tcPr>
            <w:tcW w:w="596" w:type="dxa"/>
            <w:shd w:val="clear" w:color="auto" w:fill="FFFFFF"/>
          </w:tcPr>
          <w:p w14:paraId="6E974C7F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lastRenderedPageBreak/>
              <w:t>2010</w:t>
            </w:r>
          </w:p>
        </w:tc>
        <w:tc>
          <w:tcPr>
            <w:tcW w:w="992" w:type="dxa"/>
            <w:shd w:val="clear" w:color="auto" w:fill="FFFFFF"/>
          </w:tcPr>
          <w:p w14:paraId="3D5E8DB6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uthor</w:t>
            </w:r>
          </w:p>
        </w:tc>
        <w:tc>
          <w:tcPr>
            <w:tcW w:w="12049" w:type="dxa"/>
            <w:shd w:val="clear" w:color="auto" w:fill="FFFFFF"/>
          </w:tcPr>
          <w:p w14:paraId="6F6F5668" w14:textId="77777777" w:rsidR="00285FF8" w:rsidRPr="00B035D6" w:rsidRDefault="00285FF8" w:rsidP="00A804ED">
            <w:pPr>
              <w:rPr>
                <w:rStyle w:val="Titulo10Char"/>
                <w:rFonts w:ascii="Arial Nova" w:hAnsi="Arial Nova"/>
                <w:b w:val="0"/>
                <w:sz w:val="14"/>
                <w:szCs w:val="14"/>
                <w:lang w:val="en-AU" w:bidi="ar-SA"/>
              </w:rPr>
            </w:pPr>
            <w:r w:rsidRPr="00B035D6">
              <w:rPr>
                <w:rStyle w:val="Titulo10Char"/>
                <w:rFonts w:ascii="Arial Nova" w:hAnsi="Arial Nova"/>
                <w:sz w:val="14"/>
                <w:szCs w:val="14"/>
                <w:lang w:val="en-AU" w:bidi="ar-SA"/>
              </w:rPr>
              <w:t xml:space="preserve">Talk at Academia </w:t>
            </w:r>
            <w:proofErr w:type="spellStart"/>
            <w:r w:rsidRPr="00B035D6">
              <w:rPr>
                <w:rStyle w:val="Titulo10Char"/>
                <w:rFonts w:ascii="Arial Nova" w:hAnsi="Arial Nova"/>
                <w:sz w:val="14"/>
                <w:szCs w:val="14"/>
                <w:lang w:val="en-AU" w:bidi="ar-SA"/>
              </w:rPr>
              <w:t>Brasileira</w:t>
            </w:r>
            <w:proofErr w:type="spellEnd"/>
            <w:r w:rsidRPr="00B035D6">
              <w:rPr>
                <w:rStyle w:val="Titulo10Char"/>
                <w:rFonts w:ascii="Arial Nova" w:hAnsi="Arial Nova"/>
                <w:sz w:val="14"/>
                <w:szCs w:val="14"/>
                <w:lang w:val="en-AU" w:bidi="ar-SA"/>
              </w:rPr>
              <w:t xml:space="preserve"> de Letras, Rio de Janeiro, Brazil</w:t>
            </w:r>
          </w:p>
        </w:tc>
      </w:tr>
      <w:tr w:rsidR="00285FF8" w:rsidRPr="00B035D6" w14:paraId="5AB65900" w14:textId="77777777" w:rsidTr="000F7BD8">
        <w:tc>
          <w:tcPr>
            <w:tcW w:w="596" w:type="dxa"/>
            <w:shd w:val="clear" w:color="auto" w:fill="FFFFFF"/>
          </w:tcPr>
          <w:p w14:paraId="0B5F35F5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10</w:t>
            </w:r>
          </w:p>
        </w:tc>
        <w:tc>
          <w:tcPr>
            <w:tcW w:w="992" w:type="dxa"/>
            <w:shd w:val="clear" w:color="auto" w:fill="FFFFFF"/>
          </w:tcPr>
          <w:p w14:paraId="5EA5B97D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uthor</w:t>
            </w:r>
          </w:p>
        </w:tc>
        <w:tc>
          <w:tcPr>
            <w:tcW w:w="12049" w:type="dxa"/>
            <w:shd w:val="clear" w:color="auto" w:fill="FFFFFF"/>
          </w:tcPr>
          <w:p w14:paraId="16C9E72D" w14:textId="77777777" w:rsidR="00285FF8" w:rsidRPr="00B035D6" w:rsidRDefault="00285FF8" w:rsidP="00A804ED">
            <w:pPr>
              <w:rPr>
                <w:rStyle w:val="Titulo10Char"/>
                <w:rFonts w:ascii="Arial Nova" w:hAnsi="Arial Nova"/>
                <w:b w:val="0"/>
                <w:sz w:val="14"/>
                <w:szCs w:val="14"/>
                <w:lang w:val="en-AU" w:bidi="ar-SA"/>
              </w:rPr>
            </w:pPr>
            <w:proofErr w:type="spellStart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>Portuguese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 xml:space="preserve"> n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>Birmân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 xml:space="preserve">, 14º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>colóqui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 xml:space="preserve">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>lusofon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 xml:space="preserve">,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  <w:lang w:eastAsia="pt-PT" w:bidi="ar-SA"/>
              </w:rPr>
              <w:t>Bragança</w:t>
            </w:r>
            <w:proofErr w:type="spellEnd"/>
          </w:p>
        </w:tc>
      </w:tr>
      <w:tr w:rsidR="00285FF8" w:rsidRPr="00B035D6" w14:paraId="08641425" w14:textId="77777777" w:rsidTr="000F7BD8">
        <w:tc>
          <w:tcPr>
            <w:tcW w:w="596" w:type="dxa"/>
            <w:shd w:val="clear" w:color="auto" w:fill="FFFFFF"/>
          </w:tcPr>
          <w:p w14:paraId="208142EC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09</w:t>
            </w:r>
          </w:p>
        </w:tc>
        <w:tc>
          <w:tcPr>
            <w:tcW w:w="992" w:type="dxa"/>
            <w:shd w:val="clear" w:color="auto" w:fill="FFFFFF"/>
          </w:tcPr>
          <w:p w14:paraId="19F11D1F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51F6E961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Translation PT book “Terceira, Land of the Brave” by Daniel de Sá. ed. VerAçor Ponta Delgada, Azores</w:t>
            </w:r>
          </w:p>
        </w:tc>
      </w:tr>
      <w:tr w:rsidR="00285FF8" w:rsidRPr="00B035D6" w14:paraId="50E67C6D" w14:textId="77777777" w:rsidTr="000F7BD8">
        <w:tc>
          <w:tcPr>
            <w:tcW w:w="596" w:type="dxa"/>
            <w:shd w:val="clear" w:color="auto" w:fill="FFFFFF"/>
          </w:tcPr>
          <w:p w14:paraId="0265841F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09</w:t>
            </w:r>
          </w:p>
        </w:tc>
        <w:tc>
          <w:tcPr>
            <w:tcW w:w="992" w:type="dxa"/>
            <w:shd w:val="clear" w:color="auto" w:fill="FFFFFF"/>
          </w:tcPr>
          <w:p w14:paraId="0B8A40FA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51EB74A3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Book ChrónicAçores: uma circum-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navegaçã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>, vol 1, 1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st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edition, 2009 ISBN 989-8123-12-1 VerAçor </w:t>
            </w:r>
          </w:p>
        </w:tc>
      </w:tr>
      <w:tr w:rsidR="00285FF8" w:rsidRPr="00B035D6" w14:paraId="49F6CBBD" w14:textId="77777777" w:rsidTr="000F7BD8">
        <w:tc>
          <w:tcPr>
            <w:tcW w:w="596" w:type="dxa"/>
            <w:shd w:val="clear" w:color="auto" w:fill="FFFFFF"/>
          </w:tcPr>
          <w:p w14:paraId="35404FBE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08</w:t>
            </w:r>
          </w:p>
        </w:tc>
        <w:tc>
          <w:tcPr>
            <w:tcW w:w="992" w:type="dxa"/>
            <w:shd w:val="clear" w:color="auto" w:fill="FFFFFF"/>
          </w:tcPr>
          <w:p w14:paraId="7F40064F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Reviewer/ </w:t>
            </w:r>
          </w:p>
        </w:tc>
        <w:tc>
          <w:tcPr>
            <w:tcW w:w="12049" w:type="dxa"/>
            <w:shd w:val="clear" w:color="auto" w:fill="FFFFFF"/>
          </w:tcPr>
          <w:p w14:paraId="563F002E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b/>
                <w:sz w:val="14"/>
                <w:szCs w:val="14"/>
              </w:rPr>
              <w:t xml:space="preserve"> 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Preface and revision book “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Freir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o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Arcan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, Margarida Isabel do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Apocalipse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>” Mário Moura, ed. Publiçor, Ponta Delgada, Azores</w:t>
            </w:r>
          </w:p>
        </w:tc>
      </w:tr>
      <w:tr w:rsidR="00285FF8" w:rsidRPr="00B035D6" w14:paraId="2824ABC2" w14:textId="77777777" w:rsidTr="000F7BD8">
        <w:tc>
          <w:tcPr>
            <w:tcW w:w="596" w:type="dxa"/>
            <w:shd w:val="clear" w:color="auto" w:fill="FFFFFF"/>
          </w:tcPr>
          <w:p w14:paraId="1BF2E223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08</w:t>
            </w:r>
          </w:p>
        </w:tc>
        <w:tc>
          <w:tcPr>
            <w:tcW w:w="992" w:type="dxa"/>
            <w:shd w:val="clear" w:color="auto" w:fill="FFFFFF"/>
          </w:tcPr>
          <w:p w14:paraId="4FDA0F56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7B8B400A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Translation book “Islands of the Triangle, Azores’ essence (On a journey with Jacques Brel)” Victor Rui Dores, </w:t>
            </w:r>
          </w:p>
        </w:tc>
      </w:tr>
      <w:tr w:rsidR="00285FF8" w:rsidRPr="00B035D6" w14:paraId="382EDFB9" w14:textId="77777777" w:rsidTr="000F7BD8">
        <w:tc>
          <w:tcPr>
            <w:tcW w:w="596" w:type="dxa"/>
            <w:shd w:val="clear" w:color="auto" w:fill="FFFFFF"/>
          </w:tcPr>
          <w:p w14:paraId="21DDE927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08</w:t>
            </w:r>
          </w:p>
        </w:tc>
        <w:tc>
          <w:tcPr>
            <w:tcW w:w="992" w:type="dxa"/>
            <w:shd w:val="clear" w:color="auto" w:fill="FFFFFF"/>
          </w:tcPr>
          <w:p w14:paraId="59462F12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74889E54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“From language genocide to Azorean Literature (translated) and Daniel de Sá 9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th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Colloquium, 3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rd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Lusophone Azorean Meetings at Lagoa, S. Miguel, The Azores </w:t>
            </w:r>
            <w:hyperlink r:id="rId87" w:history="1">
              <w:r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http://www.lusofonias.net</w:t>
              </w:r>
            </w:hyperlink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</w:p>
        </w:tc>
      </w:tr>
      <w:tr w:rsidR="00285FF8" w:rsidRPr="00B035D6" w14:paraId="143ED4DC" w14:textId="77777777" w:rsidTr="000F7BD8">
        <w:tc>
          <w:tcPr>
            <w:tcW w:w="596" w:type="dxa"/>
            <w:shd w:val="clear" w:color="auto" w:fill="FFFFFF"/>
          </w:tcPr>
          <w:p w14:paraId="79498290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08</w:t>
            </w:r>
          </w:p>
        </w:tc>
        <w:tc>
          <w:tcPr>
            <w:tcW w:w="992" w:type="dxa"/>
            <w:shd w:val="clear" w:color="auto" w:fill="FFFFFF"/>
          </w:tcPr>
          <w:p w14:paraId="1422BDA9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13D2ACE0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Translation PT book “</w:t>
            </w:r>
            <w:bookmarkStart w:id="21" w:name="OLE_LINK38"/>
            <w:r w:rsidRPr="00B035D6">
              <w:rPr>
                <w:rFonts w:ascii="Arial Nova" w:hAnsi="Arial Nova"/>
                <w:sz w:val="14"/>
                <w:szCs w:val="14"/>
              </w:rPr>
              <w:t xml:space="preserve">S. Miguel, The carved island/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ilh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esculpida</w:t>
            </w:r>
            <w:bookmarkEnd w:id="21"/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>” by Daniel de Sá. ed. VerAçor Ponta Delgada, Azores</w:t>
            </w:r>
          </w:p>
        </w:tc>
      </w:tr>
      <w:tr w:rsidR="00285FF8" w:rsidRPr="00B035D6" w14:paraId="49281632" w14:textId="77777777" w:rsidTr="000F7BD8">
        <w:tc>
          <w:tcPr>
            <w:tcW w:w="596" w:type="dxa"/>
            <w:shd w:val="clear" w:color="auto" w:fill="FFFFFF"/>
          </w:tcPr>
          <w:p w14:paraId="4978BA56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07</w:t>
            </w:r>
          </w:p>
        </w:tc>
        <w:tc>
          <w:tcPr>
            <w:tcW w:w="992" w:type="dxa"/>
            <w:shd w:val="clear" w:color="auto" w:fill="FFFFFF"/>
          </w:tcPr>
          <w:p w14:paraId="37915AD9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5E56F5FF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Translation book “When rock became wine” Manuel Serpa ed VerAçor, Ponta Delgada, Azores, Portugal</w:t>
            </w:r>
          </w:p>
        </w:tc>
      </w:tr>
      <w:tr w:rsidR="00285FF8" w:rsidRPr="00B035D6" w14:paraId="76E7A98B" w14:textId="77777777" w:rsidTr="000F7BD8">
        <w:tc>
          <w:tcPr>
            <w:tcW w:w="596" w:type="dxa"/>
            <w:shd w:val="clear" w:color="auto" w:fill="FFFFFF"/>
          </w:tcPr>
          <w:p w14:paraId="21E85ED9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05</w:t>
            </w:r>
          </w:p>
        </w:tc>
        <w:tc>
          <w:tcPr>
            <w:tcW w:w="992" w:type="dxa"/>
            <w:shd w:val="clear" w:color="auto" w:fill="FFFFFF"/>
          </w:tcPr>
          <w:p w14:paraId="6A8B66C6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Co-author</w:t>
            </w:r>
          </w:p>
        </w:tc>
        <w:tc>
          <w:tcPr>
            <w:tcW w:w="12049" w:type="dxa"/>
            <w:shd w:val="clear" w:color="auto" w:fill="FFFFFF"/>
          </w:tcPr>
          <w:p w14:paraId="00F29FC3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Translation into Portuguese “The Lost painting” Jonathan Harr, ed.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Presença</w:t>
            </w:r>
            <w:proofErr w:type="spellEnd"/>
          </w:p>
        </w:tc>
      </w:tr>
      <w:tr w:rsidR="00285FF8" w:rsidRPr="00B035D6" w14:paraId="5BE55C9E" w14:textId="77777777" w:rsidTr="000F7BD8">
        <w:tc>
          <w:tcPr>
            <w:tcW w:w="596" w:type="dxa"/>
            <w:shd w:val="clear" w:color="auto" w:fill="FFFFFF"/>
          </w:tcPr>
          <w:p w14:paraId="3060320F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00</w:t>
            </w:r>
          </w:p>
        </w:tc>
        <w:tc>
          <w:tcPr>
            <w:tcW w:w="992" w:type="dxa"/>
            <w:shd w:val="clear" w:color="auto" w:fill="FFFFFF"/>
          </w:tcPr>
          <w:p w14:paraId="756D3280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79375C85" w14:textId="77777777" w:rsidR="00285FF8" w:rsidRPr="00B035D6" w:rsidRDefault="00285FF8" w:rsidP="00A804ED">
            <w:pPr>
              <w:pStyle w:val="Heading6"/>
              <w:spacing w:before="0"/>
              <w:rPr>
                <w:rFonts w:ascii="Arial Nova" w:hAnsi="Arial Nova" w:cs="Gisha"/>
                <w:sz w:val="14"/>
                <w:szCs w:val="14"/>
              </w:rPr>
            </w:pPr>
            <w:proofErr w:type="spellStart"/>
            <w:r w:rsidRPr="00B035D6">
              <w:rPr>
                <w:rFonts w:ascii="Arial Nova" w:hAnsi="Arial Nova" w:cs="Gisha"/>
                <w:sz w:val="14"/>
                <w:szCs w:val="14"/>
              </w:rPr>
              <w:t>Crónicas</w:t>
            </w:r>
            <w:proofErr w:type="spellEnd"/>
            <w:r w:rsidRPr="00B035D6">
              <w:rPr>
                <w:rFonts w:ascii="Arial Nova" w:hAnsi="Arial Nova" w:cs="Gish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 w:cs="Gisha"/>
                <w:sz w:val="14"/>
                <w:szCs w:val="14"/>
              </w:rPr>
              <w:t>Austrais</w:t>
            </w:r>
            <w:proofErr w:type="spellEnd"/>
            <w:r w:rsidRPr="00B035D6">
              <w:rPr>
                <w:rFonts w:ascii="Arial Nova" w:hAnsi="Arial Nova" w:cs="Gisha"/>
                <w:sz w:val="14"/>
                <w:szCs w:val="14"/>
              </w:rPr>
              <w:t>, 1978-1998 (monograph 1</w:t>
            </w:r>
            <w:r w:rsidRPr="00B035D6">
              <w:rPr>
                <w:rFonts w:ascii="Arial Nova" w:hAnsi="Arial Nova" w:cs="Gisha"/>
                <w:sz w:val="14"/>
                <w:szCs w:val="14"/>
                <w:vertAlign w:val="superscript"/>
              </w:rPr>
              <w:t xml:space="preserve">st </w:t>
            </w:r>
            <w:r w:rsidRPr="00B035D6">
              <w:rPr>
                <w:rFonts w:ascii="Arial Nova" w:hAnsi="Arial Nova" w:cs="Gisha"/>
                <w:sz w:val="14"/>
                <w:szCs w:val="14"/>
              </w:rPr>
              <w:t xml:space="preserve">edition   2000, </w:t>
            </w:r>
            <w:hyperlink r:id="rId88" w:history="1">
              <w:r w:rsidRPr="00B035D6">
                <w:rPr>
                  <w:rStyle w:val="Hyperlink"/>
                  <w:rFonts w:ascii="Arial Nova" w:hAnsi="Arial Nova" w:cs="Gisha"/>
                  <w:szCs w:val="14"/>
                </w:rPr>
                <w:t>http://www.ebooksbrasil.org/microreader/cronicasCA.lit</w:t>
              </w:r>
            </w:hyperlink>
            <w:r w:rsidRPr="00B035D6">
              <w:rPr>
                <w:rFonts w:ascii="Arial Nova" w:hAnsi="Arial Nova" w:cs="Gisha"/>
                <w:sz w:val="14"/>
                <w:szCs w:val="14"/>
              </w:rPr>
              <w:t xml:space="preserve">   </w:t>
            </w:r>
            <w:hyperlink r:id="rId89" w:history="1">
              <w:r w:rsidRPr="00B035D6">
                <w:rPr>
                  <w:rStyle w:val="Hyperlink"/>
                  <w:rFonts w:ascii="Arial Nova" w:hAnsi="Arial Nova" w:cs="Gisha"/>
                  <w:szCs w:val="14"/>
                </w:rPr>
                <w:t>http://www.ebooksbrasil.org/REB/cronicasCA.rb</w:t>
              </w:r>
            </w:hyperlink>
            <w:r w:rsidRPr="00B035D6">
              <w:rPr>
                <w:rStyle w:val="Hyperlink"/>
                <w:rFonts w:ascii="Arial Nova" w:hAnsi="Arial Nova" w:cs="Gisha"/>
                <w:szCs w:val="14"/>
              </w:rPr>
              <w:t xml:space="preserve">,  </w:t>
            </w:r>
          </w:p>
        </w:tc>
      </w:tr>
      <w:tr w:rsidR="00285FF8" w:rsidRPr="00B035D6" w14:paraId="360296D1" w14:textId="77777777" w:rsidTr="000F7BD8">
        <w:tc>
          <w:tcPr>
            <w:tcW w:w="596" w:type="dxa"/>
            <w:shd w:val="clear" w:color="auto" w:fill="FFFFFF"/>
          </w:tcPr>
          <w:p w14:paraId="091EEE72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00</w:t>
            </w:r>
          </w:p>
        </w:tc>
        <w:tc>
          <w:tcPr>
            <w:tcW w:w="992" w:type="dxa"/>
            <w:shd w:val="clear" w:color="auto" w:fill="FFFFFF"/>
          </w:tcPr>
          <w:p w14:paraId="02AE451D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  <w:vAlign w:val="center"/>
          </w:tcPr>
          <w:p w14:paraId="729E17C3" w14:textId="77777777" w:rsidR="00285FF8" w:rsidRPr="00B035D6" w:rsidRDefault="00285FF8" w:rsidP="00A804ED">
            <w:pPr>
              <w:pStyle w:val="Heading6"/>
              <w:spacing w:before="0"/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Timor Leste O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Dossiê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Secret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1973-1975, 2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nd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edition 2000, volume 1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trilog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Histór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e Timor:  Timor Leste O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Dossiê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Secret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1973-1975, 2ª ed. </w:t>
            </w:r>
            <w:hyperlink r:id="rId90" w:history="1">
              <w:r w:rsidRPr="000F7BD8">
                <w:rPr>
                  <w:rStyle w:val="Hyperlink"/>
                </w:rPr>
                <w:t>https://www.lusofonias.net/arquivos/429/OBRAS-DO-AUTOR/1005/TRILOGIA-VOL--1--ET-dossier-secreto-73-75-PT-cc0.pdf</w:t>
              </w:r>
            </w:hyperlink>
            <w:r w:rsidRPr="000F7BD8">
              <w:rPr>
                <w:rStyle w:val="Hyperlink"/>
              </w:rPr>
              <w:t xml:space="preserve">     -  </w:t>
            </w:r>
            <w:hyperlink r:id="rId91" w:history="1">
              <w:r w:rsidRPr="000F7BD8">
                <w:rPr>
                  <w:rStyle w:val="Hyperlink"/>
                </w:rPr>
                <w:t>www.ebooksbrasil.org/adobeebook/timorp.pdf</w:t>
              </w:r>
            </w:hyperlink>
            <w:r w:rsidRPr="000F7BD8">
              <w:rPr>
                <w:rStyle w:val="Hyperlink"/>
              </w:rPr>
              <w:t>,</w:t>
            </w:r>
          </w:p>
        </w:tc>
      </w:tr>
      <w:tr w:rsidR="00285FF8" w:rsidRPr="00B035D6" w14:paraId="1D3BE061" w14:textId="77777777" w:rsidTr="000F7BD8">
        <w:tc>
          <w:tcPr>
            <w:tcW w:w="596" w:type="dxa"/>
            <w:shd w:val="clear" w:color="auto" w:fill="FFFFFF"/>
          </w:tcPr>
          <w:p w14:paraId="1C60ADF7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2000</w:t>
            </w:r>
          </w:p>
        </w:tc>
        <w:tc>
          <w:tcPr>
            <w:tcW w:w="992" w:type="dxa"/>
            <w:shd w:val="clear" w:color="auto" w:fill="FFFFFF"/>
          </w:tcPr>
          <w:p w14:paraId="43FE8EA2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  <w:vAlign w:val="center"/>
          </w:tcPr>
          <w:p w14:paraId="3DEF37C9" w14:textId="66509D6A" w:rsidR="00285FF8" w:rsidRPr="00B035D6" w:rsidRDefault="00285FF8" w:rsidP="000F7BD8">
            <w:pPr>
              <w:pStyle w:val="Heading6"/>
              <w:spacing w:before="0"/>
              <w:rPr>
                <w:rFonts w:ascii="Arial Nova" w:hAnsi="Arial Nova" w:cs="Gish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Timor Leste O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Dossiê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Secret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1973-1975, 2ª ed.  </w:t>
            </w:r>
            <w:hyperlink r:id="rId92" w:history="1">
              <w:r w:rsidRPr="000F7BD8">
                <w:rPr>
                  <w:rStyle w:val="Hyperlink"/>
                </w:rPr>
                <w:t>www.ebooksbrasil.org/adobeebook/timorp.pdf</w:t>
              </w:r>
            </w:hyperlink>
            <w:r w:rsidRPr="000F7BD8">
              <w:rPr>
                <w:rStyle w:val="Hyperlink"/>
              </w:rPr>
              <w:t>,</w:t>
            </w:r>
            <w:r w:rsidR="000F7BD8">
              <w:rPr>
                <w:rStyle w:val="Hyperlink"/>
              </w:rPr>
              <w:t xml:space="preserve">  /</w:t>
            </w:r>
            <w:hyperlink r:id="rId93" w:history="1">
              <w:r w:rsidRPr="000F7BD8">
                <w:rPr>
                  <w:rStyle w:val="Hyperlink"/>
                </w:rPr>
                <w:t>https://www.lusofonias.net/arquivos/429/OBRAS-DO-AUTOR/1005/TRILOGIA-VOL--1--ET-dossier-secreto-73-75-PT-cc0.pdf</w:t>
              </w:r>
            </w:hyperlink>
          </w:p>
        </w:tc>
      </w:tr>
      <w:tr w:rsidR="00285FF8" w:rsidRPr="00B035D6" w14:paraId="6B892D5E" w14:textId="77777777" w:rsidTr="000F7BD8">
        <w:tc>
          <w:tcPr>
            <w:tcW w:w="596" w:type="dxa"/>
            <w:shd w:val="clear" w:color="auto" w:fill="FFFFFF"/>
          </w:tcPr>
          <w:p w14:paraId="1D1BB239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1991</w:t>
            </w:r>
          </w:p>
        </w:tc>
        <w:tc>
          <w:tcPr>
            <w:tcW w:w="992" w:type="dxa"/>
            <w:shd w:val="clear" w:color="auto" w:fill="FFFFFF"/>
          </w:tcPr>
          <w:p w14:paraId="4A90E509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33AF6A2E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1991-2011 Yawuji Bara e Yawuji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Ba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Os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avó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e barra e Avós de Baía, ed. 1991-2011 </w:t>
            </w:r>
            <w:hyperlink r:id="rId94" w:history="1">
              <w:r w:rsidRPr="000F7BD8">
                <w:rPr>
                  <w:rStyle w:val="Hyperlink"/>
                  <w:rFonts w:eastAsia="Arial Unicode MS"/>
                </w:rPr>
                <w:t>https://www.lusofonias.net/arquivos/429/OBRAS-DO-AUTOR/1003/Yawuji-Os-Avos-de-Barra-e-os-Avos-de-Baia.pdf</w:t>
              </w:r>
            </w:hyperlink>
          </w:p>
        </w:tc>
      </w:tr>
      <w:tr w:rsidR="00285FF8" w:rsidRPr="00B035D6" w14:paraId="70303220" w14:textId="77777777" w:rsidTr="000F7BD8">
        <w:tc>
          <w:tcPr>
            <w:tcW w:w="596" w:type="dxa"/>
            <w:shd w:val="clear" w:color="auto" w:fill="FFFFFF"/>
          </w:tcPr>
          <w:p w14:paraId="089E5401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1985</w:t>
            </w:r>
          </w:p>
        </w:tc>
        <w:tc>
          <w:tcPr>
            <w:tcW w:w="992" w:type="dxa"/>
            <w:shd w:val="clear" w:color="auto" w:fill="FFFFFF"/>
          </w:tcPr>
          <w:p w14:paraId="3D0970B9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</w:p>
        </w:tc>
        <w:tc>
          <w:tcPr>
            <w:tcW w:w="12049" w:type="dxa"/>
            <w:shd w:val="clear" w:color="auto" w:fill="FFFFFF"/>
          </w:tcPr>
          <w:p w14:paraId="2E363230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Aborígene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in Austrália </w:t>
            </w:r>
            <w:hyperlink r:id="rId95" w:history="1">
              <w:r w:rsidRPr="000F7BD8">
                <w:rPr>
                  <w:rStyle w:val="Hyperlink"/>
                  <w:rFonts w:eastAsia="Arial Unicode MS"/>
                </w:rPr>
                <w:t>https://www.lusofonias.net/arquivos/429/OBRAS-DO-AUTOR/1002/cronicaX-aborigenes-na-australia.pdf</w:t>
              </w:r>
            </w:hyperlink>
          </w:p>
        </w:tc>
      </w:tr>
      <w:tr w:rsidR="00285FF8" w:rsidRPr="00B035D6" w14:paraId="7B1C0929" w14:textId="77777777" w:rsidTr="000F7BD8">
        <w:tc>
          <w:tcPr>
            <w:tcW w:w="596" w:type="dxa"/>
            <w:shd w:val="clear" w:color="auto" w:fill="FFFFFF"/>
          </w:tcPr>
          <w:p w14:paraId="03FFFBE7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1976</w:t>
            </w:r>
          </w:p>
        </w:tc>
        <w:tc>
          <w:tcPr>
            <w:tcW w:w="992" w:type="dxa"/>
            <w:shd w:val="clear" w:color="auto" w:fill="FFFFFF"/>
          </w:tcPr>
          <w:p w14:paraId="0E6F6D37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63BD9578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Political essay "East Timor - The Secret File” Newspaper Version 76, Jornal de Notícias, Oporto.</w:t>
            </w:r>
          </w:p>
        </w:tc>
      </w:tr>
      <w:tr w:rsidR="00285FF8" w:rsidRPr="00B035D6" w14:paraId="48C45A70" w14:textId="77777777" w:rsidTr="000F7BD8">
        <w:tc>
          <w:tcPr>
            <w:tcW w:w="596" w:type="dxa"/>
            <w:shd w:val="clear" w:color="auto" w:fill="FFFFFF"/>
          </w:tcPr>
          <w:p w14:paraId="7D9871A9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1974</w:t>
            </w:r>
          </w:p>
        </w:tc>
        <w:tc>
          <w:tcPr>
            <w:tcW w:w="992" w:type="dxa"/>
            <w:shd w:val="clear" w:color="auto" w:fill="FFFFFF"/>
          </w:tcPr>
          <w:p w14:paraId="5C4D65B1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20431689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Poetry book: "Chronicle of the Useless Quotidian,” vol. II Dili (1974), </w:t>
            </w:r>
            <w:hyperlink r:id="rId96" w:history="1">
              <w:r w:rsidRPr="000F7BD8">
                <w:rPr>
                  <w:rStyle w:val="Hyperlink"/>
                  <w:rFonts w:eastAsia="Arial Unicode MS"/>
                </w:rPr>
                <w:t>https://www.lusofonias.net/arquivos/429/OBRAS-DO-AUTOR/1015/cronica-do-quotidiano-inutil-vol.-2-.pdf</w:t>
              </w:r>
            </w:hyperlink>
          </w:p>
        </w:tc>
      </w:tr>
      <w:tr w:rsidR="00285FF8" w:rsidRPr="00B035D6" w14:paraId="23441499" w14:textId="77777777" w:rsidTr="000F7BD8">
        <w:tc>
          <w:tcPr>
            <w:tcW w:w="596" w:type="dxa"/>
            <w:shd w:val="clear" w:color="auto" w:fill="FFFFFF"/>
          </w:tcPr>
          <w:p w14:paraId="2FCE5E45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Feb 99</w:t>
            </w:r>
          </w:p>
        </w:tc>
        <w:tc>
          <w:tcPr>
            <w:tcW w:w="992" w:type="dxa"/>
            <w:shd w:val="clear" w:color="auto" w:fill="FFFFFF"/>
          </w:tcPr>
          <w:p w14:paraId="1B033FE8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66B75BA7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"The importance of free-lance translators in a Multicultural society,” 2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nd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Conference on Training &amp; Career Development in Translating &amp; Interpreting, Universidad Europea Madrid </w:t>
            </w:r>
          </w:p>
        </w:tc>
      </w:tr>
      <w:tr w:rsidR="00285FF8" w:rsidRPr="00B035D6" w14:paraId="7268957B" w14:textId="77777777" w:rsidTr="000F7BD8">
        <w:tc>
          <w:tcPr>
            <w:tcW w:w="596" w:type="dxa"/>
            <w:shd w:val="clear" w:color="auto" w:fill="FFFFFF"/>
          </w:tcPr>
          <w:p w14:paraId="05D6FFE3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Jun 99</w:t>
            </w:r>
          </w:p>
        </w:tc>
        <w:tc>
          <w:tcPr>
            <w:tcW w:w="992" w:type="dxa"/>
            <w:shd w:val="clear" w:color="auto" w:fill="FFFFFF"/>
          </w:tcPr>
          <w:p w14:paraId="242353D3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7A538D81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 “Translating in a multicultural society,” 12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th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Congress Canadian Association for Translation Studies (CATS)/ Congress of the Social Sciences &amp; Humanities Sherbrooke University Quebec Canada</w:t>
            </w:r>
          </w:p>
        </w:tc>
      </w:tr>
      <w:tr w:rsidR="00285FF8" w:rsidRPr="00B035D6" w14:paraId="008B7568" w14:textId="77777777" w:rsidTr="000F7BD8">
        <w:tc>
          <w:tcPr>
            <w:tcW w:w="596" w:type="dxa"/>
            <w:shd w:val="clear" w:color="auto" w:fill="FFFFFF"/>
          </w:tcPr>
          <w:p w14:paraId="313B8732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Nov 99</w:t>
            </w:r>
          </w:p>
        </w:tc>
        <w:tc>
          <w:tcPr>
            <w:tcW w:w="992" w:type="dxa"/>
            <w:shd w:val="clear" w:color="auto" w:fill="FFFFFF"/>
          </w:tcPr>
          <w:p w14:paraId="53BE5836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484B01A8" w14:textId="62E9D929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y homeland is not the Portuguese Language – an Australian viewpoint of the Portuguese language abroad" in Minutes 50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th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Anniversary SLP (Portuguese Language Society), Lisbon</w:t>
            </w:r>
          </w:p>
        </w:tc>
      </w:tr>
      <w:tr w:rsidR="00285FF8" w:rsidRPr="00B035D6" w14:paraId="0591CC6C" w14:textId="77777777" w:rsidTr="000F7BD8">
        <w:tc>
          <w:tcPr>
            <w:tcW w:w="596" w:type="dxa"/>
            <w:shd w:val="clear" w:color="auto" w:fill="FFFFFF"/>
          </w:tcPr>
          <w:p w14:paraId="0123D56D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Dec 99</w:t>
            </w:r>
          </w:p>
        </w:tc>
        <w:tc>
          <w:tcPr>
            <w:tcW w:w="992" w:type="dxa"/>
            <w:shd w:val="clear" w:color="auto" w:fill="FFFFFF"/>
          </w:tcPr>
          <w:p w14:paraId="56BF6461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0B6D924A" w14:textId="736AE6B4" w:rsidR="00285FF8" w:rsidRPr="00B035D6" w:rsidRDefault="00285FF8" w:rsidP="000F7BD8">
            <w:pPr>
              <w:pStyle w:val="Heading6"/>
              <w:spacing w:before="0"/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Timor Leste O Dossier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Secret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1973-1975, Porto, 1999, ed. Contemporânea, ISBN 10: 972-8305-75-3 / 9728305753 / Timor  volume 1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trilog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Histór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e Timor: Timor Leste O Dossier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Secret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1973-1975, Porto, 1999, ed. Contemporânea (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Esgotad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>) 1ª ed. ISBN 10: 972-8305-75-3 / ISBN 13/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EAN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: 9789728305758 </w:t>
            </w:r>
            <w:hyperlink r:id="rId97" w:history="1">
              <w:r w:rsidRPr="000F7BD8">
                <w:rPr>
                  <w:rStyle w:val="Hyperlink"/>
                </w:rPr>
                <w:t>https://www.lusofonias.net/arquivos/429/OBRAS-DO-AUTOR/1005/TRILOGIA-VOL--1--ET-dossier-secreto-73-75-PT-cc0.pdf</w:t>
              </w:r>
            </w:hyperlink>
            <w:r w:rsidRPr="000F7BD8">
              <w:rPr>
                <w:rStyle w:val="Hyperlink"/>
              </w:rPr>
              <w:t xml:space="preserve"> </w:t>
            </w:r>
            <w:r w:rsidR="000F7BD8">
              <w:rPr>
                <w:rStyle w:val="Hyperlink"/>
              </w:rPr>
              <w:t xml:space="preserve">  /</w:t>
            </w:r>
            <w:hyperlink r:id="rId98" w:history="1">
              <w:r w:rsidRPr="000F7BD8">
                <w:rPr>
                  <w:rStyle w:val="Hyperlink"/>
                </w:rPr>
                <w:t>https://www.worldcat.org/search?q=chrystello&amp;fq=&amp;dblist=638&amp;fc=ap:_25&amp;qt=show_more_ap%3A&amp;cookie</w:t>
              </w:r>
            </w:hyperlink>
          </w:p>
        </w:tc>
      </w:tr>
      <w:tr w:rsidR="00285FF8" w:rsidRPr="00B035D6" w14:paraId="2B8FC341" w14:textId="77777777" w:rsidTr="000F7BD8">
        <w:tc>
          <w:tcPr>
            <w:tcW w:w="596" w:type="dxa"/>
            <w:shd w:val="clear" w:color="auto" w:fill="FFFFFF"/>
          </w:tcPr>
          <w:p w14:paraId="455BECCD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Dec 99</w:t>
            </w:r>
          </w:p>
        </w:tc>
        <w:tc>
          <w:tcPr>
            <w:tcW w:w="992" w:type="dxa"/>
            <w:shd w:val="clear" w:color="auto" w:fill="FFFFFF"/>
          </w:tcPr>
          <w:p w14:paraId="72985CB2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73BA84D7" w14:textId="583CACAE" w:rsidR="00285FF8" w:rsidRPr="000F7BD8" w:rsidRDefault="00285FF8" w:rsidP="000F7BD8">
            <w:pPr>
              <w:pStyle w:val="Heading6"/>
              <w:spacing w:before="0"/>
              <w:rPr>
                <w:rStyle w:val="Hyperlink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Timor Leste The secret files 1973-1975, 2ª ed. </w:t>
            </w:r>
            <w:hyperlink r:id="rId99" w:history="1">
              <w:r w:rsidRPr="000F7BD8">
                <w:rPr>
                  <w:rStyle w:val="Hyperlink"/>
                </w:rPr>
                <w:t>http://www.ebooksbrasil.org/adobeebook/timore.pdf</w:t>
              </w:r>
            </w:hyperlink>
            <w:r w:rsidRPr="000F7BD8">
              <w:rPr>
                <w:rStyle w:val="Hyperlink"/>
              </w:rPr>
              <w:t>,</w:t>
            </w:r>
            <w:r w:rsidR="000F7BD8">
              <w:rPr>
                <w:rStyle w:val="Hyperlink"/>
              </w:rPr>
              <w:t xml:space="preserve"> /</w:t>
            </w:r>
            <w:hyperlink r:id="rId100" w:history="1">
              <w:r w:rsidRPr="000F7BD8">
                <w:rPr>
                  <w:rStyle w:val="Hyperlink"/>
                </w:rPr>
                <w:t>https://www.lusofonias.net/arquivos/429/OBRAS-DO-AUTOR/1004/TRILOGIA-VOL-1-East-Timor-secret-file-73-75-eng.pdf</w:t>
              </w:r>
            </w:hyperlink>
            <w:r w:rsidRPr="000F7BD8">
              <w:rPr>
                <w:rStyle w:val="Hyperlink"/>
              </w:rPr>
              <w:t xml:space="preserve"> </w:t>
            </w:r>
          </w:p>
          <w:p w14:paraId="79DEBE0F" w14:textId="77777777" w:rsidR="000F7BD8" w:rsidRDefault="00285FF8" w:rsidP="000F7BD8">
            <w:pPr>
              <w:pStyle w:val="Heading6"/>
              <w:spacing w:before="0"/>
              <w:rPr>
                <w:rStyle w:val="Hyperlink"/>
              </w:rPr>
            </w:pPr>
            <w:r w:rsidRPr="000F7BD8">
              <w:rPr>
                <w:rStyle w:val="Hyperlink"/>
              </w:rPr>
              <w:t xml:space="preserve"> </w:t>
            </w:r>
            <w:hyperlink r:id="rId101" w:history="1">
              <w:r w:rsidRPr="000F7BD8">
                <w:rPr>
                  <w:rStyle w:val="Hyperlink"/>
                </w:rPr>
                <w:t>https://www.worldcat.org/title/east-timor-the-secret-file-1973-1975/oclc/66016286&amp;referer=brief_results</w:t>
              </w:r>
            </w:hyperlink>
            <w:r w:rsidRPr="000F7BD8">
              <w:rPr>
                <w:rStyle w:val="Hyperlink"/>
              </w:rPr>
              <w:t xml:space="preserve">, </w:t>
            </w:r>
          </w:p>
          <w:p w14:paraId="3D5CC8CA" w14:textId="451673ED" w:rsidR="00285FF8" w:rsidRPr="00B035D6" w:rsidRDefault="000F7BD8" w:rsidP="000F7BD8">
            <w:pPr>
              <w:pStyle w:val="Heading6"/>
              <w:spacing w:before="0"/>
              <w:rPr>
                <w:rFonts w:ascii="Arial Nova" w:hAnsi="Arial Nova"/>
                <w:sz w:val="14"/>
                <w:szCs w:val="14"/>
              </w:rPr>
            </w:pPr>
            <w:hyperlink r:id="rId102" w:history="1">
              <w:r w:rsidRPr="00CC0ECA">
                <w:rPr>
                  <w:rStyle w:val="Hyperlink"/>
                </w:rPr>
                <w:t>https://www.scribd.com/doc/253855631/East-Timor-the-Secret-Files-1973-1975-Eng</w:t>
              </w:r>
            </w:hyperlink>
            <w:r w:rsidR="00285FF8" w:rsidRPr="000F7BD8">
              <w:rPr>
                <w:rStyle w:val="Hyperlink"/>
              </w:rPr>
              <w:t xml:space="preserve"> -,</w:t>
            </w:r>
          </w:p>
        </w:tc>
      </w:tr>
      <w:tr w:rsidR="00285FF8" w:rsidRPr="00B035D6" w14:paraId="06314CAE" w14:textId="77777777" w:rsidTr="000F7BD8">
        <w:tc>
          <w:tcPr>
            <w:tcW w:w="596" w:type="dxa"/>
            <w:shd w:val="clear" w:color="auto" w:fill="FFFFFF"/>
          </w:tcPr>
          <w:p w14:paraId="45424E3C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Dec 99</w:t>
            </w:r>
          </w:p>
        </w:tc>
        <w:tc>
          <w:tcPr>
            <w:tcW w:w="992" w:type="dxa"/>
            <w:shd w:val="clear" w:color="auto" w:fill="FFFFFF"/>
          </w:tcPr>
          <w:p w14:paraId="1BC0216D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34CF0CF8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 "Translating in a multicultural society” published in AUSIT National Newsletter. Vol. 7 #4.</w:t>
            </w:r>
          </w:p>
        </w:tc>
      </w:tr>
      <w:tr w:rsidR="00285FF8" w:rsidRPr="00B035D6" w14:paraId="422493FD" w14:textId="77777777" w:rsidTr="000F7BD8">
        <w:tc>
          <w:tcPr>
            <w:tcW w:w="596" w:type="dxa"/>
            <w:shd w:val="clear" w:color="auto" w:fill="FFFFFF"/>
          </w:tcPr>
          <w:p w14:paraId="2C5766BC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ay 97</w:t>
            </w:r>
          </w:p>
        </w:tc>
        <w:tc>
          <w:tcPr>
            <w:tcW w:w="992" w:type="dxa"/>
            <w:shd w:val="clear" w:color="auto" w:fill="FFFFFF"/>
          </w:tcPr>
          <w:p w14:paraId="300D04A1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7E774F27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"Myths of Lusophonia" in A Voz da Língua Journal of ALFE.</w:t>
            </w:r>
          </w:p>
        </w:tc>
      </w:tr>
      <w:tr w:rsidR="00285FF8" w:rsidRPr="00B035D6" w14:paraId="5876B018" w14:textId="77777777" w:rsidTr="000F7BD8">
        <w:tc>
          <w:tcPr>
            <w:tcW w:w="596" w:type="dxa"/>
            <w:shd w:val="clear" w:color="auto" w:fill="FFFFFF"/>
          </w:tcPr>
          <w:p w14:paraId="104E1E77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Jun 97</w:t>
            </w:r>
          </w:p>
        </w:tc>
        <w:tc>
          <w:tcPr>
            <w:tcW w:w="992" w:type="dxa"/>
            <w:shd w:val="clear" w:color="auto" w:fill="FFFFFF"/>
          </w:tcPr>
          <w:p w14:paraId="1FF36EA2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58E8078E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 “Os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avó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e Barra e os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avó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e Baía, an Afro Australian tribe speaking Portuguese Creole, comments to 500 years of Portuguese Language in the Antipodes”, published in Journal “Língua 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ultur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of Sociedade de Língua Portuguesa’’ Series II # 3 e 4 Jan - June 1997</w:t>
            </w:r>
          </w:p>
        </w:tc>
      </w:tr>
      <w:tr w:rsidR="00285FF8" w:rsidRPr="00B035D6" w14:paraId="598027C4" w14:textId="77777777" w:rsidTr="000F7BD8">
        <w:tc>
          <w:tcPr>
            <w:tcW w:w="596" w:type="dxa"/>
            <w:shd w:val="clear" w:color="auto" w:fill="FFFFFF"/>
          </w:tcPr>
          <w:p w14:paraId="5C4E7CEE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pr 96</w:t>
            </w:r>
          </w:p>
        </w:tc>
        <w:tc>
          <w:tcPr>
            <w:tcW w:w="992" w:type="dxa"/>
            <w:shd w:val="clear" w:color="auto" w:fill="FFFFFF"/>
          </w:tcPr>
          <w:p w14:paraId="4A1BAC19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uthor</w:t>
            </w:r>
          </w:p>
        </w:tc>
        <w:tc>
          <w:tcPr>
            <w:tcW w:w="12049" w:type="dxa"/>
            <w:shd w:val="clear" w:color="auto" w:fill="FFFFFF"/>
          </w:tcPr>
          <w:p w14:paraId="22A61BAB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500 Years of Portuguese Language as viewed from the Antipodes." 1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st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Conference on Portuguese Language,” University of Minho, Guimarães, Portugal.</w:t>
            </w:r>
          </w:p>
        </w:tc>
      </w:tr>
      <w:tr w:rsidR="00285FF8" w:rsidRPr="00B035D6" w14:paraId="00D62913" w14:textId="77777777" w:rsidTr="000F7BD8">
        <w:tc>
          <w:tcPr>
            <w:tcW w:w="596" w:type="dxa"/>
            <w:shd w:val="clear" w:color="auto" w:fill="FFFFFF"/>
          </w:tcPr>
          <w:p w14:paraId="24827055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ay 96</w:t>
            </w:r>
          </w:p>
        </w:tc>
        <w:tc>
          <w:tcPr>
            <w:tcW w:w="992" w:type="dxa"/>
            <w:shd w:val="clear" w:color="auto" w:fill="FFFFFF"/>
          </w:tcPr>
          <w:p w14:paraId="3B1C3676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44620E94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"Os Avós de Barra e os Avós de Baía (in Creole Yawujibarra &amp; Yawuji Baía), speaking Portuguese &amp; Creole between 1520 &amp; 1580." Int’l Forum of African Literature &amp; Culture, Catholic University, Lisbon.</w:t>
            </w:r>
          </w:p>
        </w:tc>
      </w:tr>
      <w:tr w:rsidR="00285FF8" w:rsidRPr="00B035D6" w14:paraId="75C5CAD8" w14:textId="77777777" w:rsidTr="000F7BD8">
        <w:tc>
          <w:tcPr>
            <w:tcW w:w="596" w:type="dxa"/>
            <w:shd w:val="clear" w:color="auto" w:fill="FFFFFF"/>
          </w:tcPr>
          <w:p w14:paraId="32F26132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July 95</w:t>
            </w:r>
          </w:p>
        </w:tc>
        <w:tc>
          <w:tcPr>
            <w:tcW w:w="992" w:type="dxa"/>
            <w:shd w:val="clear" w:color="auto" w:fill="FFFFFF"/>
          </w:tcPr>
          <w:p w14:paraId="178783D9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uthor</w:t>
            </w:r>
          </w:p>
        </w:tc>
        <w:tc>
          <w:tcPr>
            <w:tcW w:w="12049" w:type="dxa"/>
            <w:shd w:val="clear" w:color="auto" w:fill="FFFFFF"/>
          </w:tcPr>
          <w:p w14:paraId="44D9E227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"Australia: Yesteryear, Today &amp; Tomorrow, its importance to Europe &amp; Portugal" 1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st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Int’l Conference “The Pacific Basin in the 21st. Century” Oporto Athenaeum, Portugal.</w:t>
            </w:r>
          </w:p>
        </w:tc>
      </w:tr>
      <w:tr w:rsidR="00285FF8" w:rsidRPr="00B035D6" w14:paraId="64C17802" w14:textId="77777777" w:rsidTr="000F7BD8">
        <w:tc>
          <w:tcPr>
            <w:tcW w:w="596" w:type="dxa"/>
            <w:shd w:val="clear" w:color="auto" w:fill="FFFFFF"/>
          </w:tcPr>
          <w:p w14:paraId="4003AC5E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Nov 95</w:t>
            </w:r>
          </w:p>
        </w:tc>
        <w:tc>
          <w:tcPr>
            <w:tcW w:w="992" w:type="dxa"/>
            <w:shd w:val="clear" w:color="auto" w:fill="FFFFFF"/>
          </w:tcPr>
          <w:p w14:paraId="67F85B34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uthor</w:t>
            </w:r>
          </w:p>
        </w:tc>
        <w:tc>
          <w:tcPr>
            <w:tcW w:w="12049" w:type="dxa"/>
            <w:shd w:val="clear" w:color="auto" w:fill="FFFFFF"/>
          </w:tcPr>
          <w:p w14:paraId="3DCFB78D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Literary Presentation at Sociedade de Língua Portuguesa (The Portuguese Language Society, Lisbon, Portugal): "500 Years of Portuguese Language as viewed from the Antipodes”. Published in Journal "Revista da Língua da Sociedade de Língua Portuguesa" Series II, #1 de Sep-Dec 1995</w:t>
            </w:r>
          </w:p>
        </w:tc>
      </w:tr>
      <w:tr w:rsidR="00285FF8" w:rsidRPr="00B035D6" w14:paraId="2F1EE13A" w14:textId="77777777" w:rsidTr="000F7BD8">
        <w:tc>
          <w:tcPr>
            <w:tcW w:w="596" w:type="dxa"/>
            <w:shd w:val="clear" w:color="auto" w:fill="FFFFFF"/>
          </w:tcPr>
          <w:p w14:paraId="6D25D21F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pr 94</w:t>
            </w:r>
          </w:p>
        </w:tc>
        <w:tc>
          <w:tcPr>
            <w:tcW w:w="992" w:type="dxa"/>
            <w:shd w:val="clear" w:color="auto" w:fill="FFFFFF"/>
          </w:tcPr>
          <w:p w14:paraId="5EFAD098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uthor</w:t>
            </w:r>
          </w:p>
        </w:tc>
        <w:tc>
          <w:tcPr>
            <w:tcW w:w="12049" w:type="dxa"/>
            <w:shd w:val="clear" w:color="auto" w:fill="FFFFFF"/>
          </w:tcPr>
          <w:p w14:paraId="57212F42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"Portuguese Nationalism &amp; Cosmopolitanism in Literature &amp; Mass Media”. 2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nd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Literary Luso African Brazilian Symposium at Nova University Lisbon Portugal</w:t>
            </w:r>
          </w:p>
        </w:tc>
      </w:tr>
      <w:tr w:rsidR="00285FF8" w:rsidRPr="00B035D6" w14:paraId="44B91E23" w14:textId="77777777" w:rsidTr="000F7BD8">
        <w:tc>
          <w:tcPr>
            <w:tcW w:w="596" w:type="dxa"/>
            <w:shd w:val="clear" w:color="auto" w:fill="FFFFFF"/>
          </w:tcPr>
          <w:p w14:paraId="4EB33746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July 92</w:t>
            </w:r>
          </w:p>
        </w:tc>
        <w:tc>
          <w:tcPr>
            <w:tcW w:w="992" w:type="dxa"/>
            <w:shd w:val="clear" w:color="auto" w:fill="FFFFFF"/>
          </w:tcPr>
          <w:p w14:paraId="4C5C6407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0F763417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"The Portuguese Discovery of Australia, influence of Portuguese Language in Aboriginal Tribes &amp; socio-economic image of Portuguese in Australia," Linguistics' Summer Seminar Braga University Portugal.</w:t>
            </w:r>
          </w:p>
        </w:tc>
      </w:tr>
      <w:tr w:rsidR="00285FF8" w:rsidRPr="00B035D6" w14:paraId="4FBE0597" w14:textId="77777777" w:rsidTr="000F7BD8">
        <w:tc>
          <w:tcPr>
            <w:tcW w:w="596" w:type="dxa"/>
            <w:shd w:val="clear" w:color="auto" w:fill="FFFFFF"/>
          </w:tcPr>
          <w:p w14:paraId="0CC5FF02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Jun 91</w:t>
            </w:r>
          </w:p>
        </w:tc>
        <w:tc>
          <w:tcPr>
            <w:tcW w:w="992" w:type="dxa"/>
            <w:shd w:val="clear" w:color="auto" w:fill="FFFFFF"/>
          </w:tcPr>
          <w:p w14:paraId="22D49E7C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criptwriter </w:t>
            </w:r>
          </w:p>
        </w:tc>
        <w:tc>
          <w:tcPr>
            <w:tcW w:w="12049" w:type="dxa"/>
            <w:shd w:val="clear" w:color="auto" w:fill="FFFFFF"/>
          </w:tcPr>
          <w:p w14:paraId="51D0BBB6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Three-part documentary "I, Spy" produced by Zoë Reynolds, SBS TV (Australia).</w:t>
            </w:r>
          </w:p>
        </w:tc>
      </w:tr>
      <w:tr w:rsidR="00285FF8" w:rsidRPr="00B035D6" w14:paraId="4719EE98" w14:textId="77777777" w:rsidTr="000F7BD8">
        <w:tc>
          <w:tcPr>
            <w:tcW w:w="596" w:type="dxa"/>
            <w:shd w:val="clear" w:color="auto" w:fill="FFFFFF"/>
          </w:tcPr>
          <w:p w14:paraId="47E94ED7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July 85</w:t>
            </w:r>
          </w:p>
        </w:tc>
        <w:tc>
          <w:tcPr>
            <w:tcW w:w="992" w:type="dxa"/>
            <w:shd w:val="clear" w:color="auto" w:fill="FFFFFF"/>
          </w:tcPr>
          <w:p w14:paraId="5C8277E7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143EC50B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The migrant's social assimilation in the Australian society” Linguistics' Summer Seminar IUTAD, University Vila Real, Portugal, Secretary of State for Emigration.</w:t>
            </w:r>
          </w:p>
        </w:tc>
      </w:tr>
      <w:tr w:rsidR="00285FF8" w:rsidRPr="00B035D6" w14:paraId="6A01AFC7" w14:textId="77777777" w:rsidTr="000F7BD8">
        <w:tc>
          <w:tcPr>
            <w:tcW w:w="596" w:type="dxa"/>
            <w:shd w:val="clear" w:color="auto" w:fill="FFFFFF"/>
          </w:tcPr>
          <w:p w14:paraId="48E30E84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Feb 07</w:t>
            </w:r>
          </w:p>
        </w:tc>
        <w:tc>
          <w:tcPr>
            <w:tcW w:w="992" w:type="dxa"/>
            <w:shd w:val="clear" w:color="auto" w:fill="FFFFFF"/>
          </w:tcPr>
          <w:p w14:paraId="49B0BADD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1BFD931E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talk “Abortion in Australia, an overview” at Escol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Secundár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Antero de Quental, Ponta Delgada, Azores</w:t>
            </w:r>
          </w:p>
        </w:tc>
      </w:tr>
      <w:tr w:rsidR="00285FF8" w:rsidRPr="00B035D6" w14:paraId="6A33B166" w14:textId="77777777" w:rsidTr="000F7BD8">
        <w:tc>
          <w:tcPr>
            <w:tcW w:w="596" w:type="dxa"/>
            <w:shd w:val="clear" w:color="auto" w:fill="FFFFFF"/>
          </w:tcPr>
          <w:p w14:paraId="5DC142E0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ay 07</w:t>
            </w:r>
          </w:p>
        </w:tc>
        <w:tc>
          <w:tcPr>
            <w:tcW w:w="992" w:type="dxa"/>
            <w:shd w:val="clear" w:color="auto" w:fill="FFFFFF"/>
          </w:tcPr>
          <w:p w14:paraId="5A2F868E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6C49E71A" w14:textId="0676BF81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bookmarkStart w:id="22" w:name="OLE_LINK31"/>
            <w:r w:rsidRPr="00B035D6">
              <w:rPr>
                <w:rFonts w:ascii="Arial Nova" w:hAnsi="Arial Nova"/>
                <w:sz w:val="14"/>
                <w:szCs w:val="14"/>
              </w:rPr>
              <w:t>book “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Galiz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: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berç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Lusofon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” published by Edições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Arcosonline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r w:rsidRPr="00B035D6">
              <w:rPr>
                <w:rFonts w:ascii="Arial Nova" w:hAnsi="Arial Nova"/>
                <w:i/>
                <w:iCs/>
                <w:color w:val="008000"/>
                <w:sz w:val="14"/>
                <w:szCs w:val="14"/>
              </w:rPr>
              <w:t> </w:t>
            </w:r>
            <w:bookmarkEnd w:id="22"/>
          </w:p>
        </w:tc>
      </w:tr>
      <w:tr w:rsidR="00285FF8" w:rsidRPr="00B035D6" w14:paraId="5FEE3FC1" w14:textId="77777777" w:rsidTr="000F7BD8">
        <w:tc>
          <w:tcPr>
            <w:tcW w:w="596" w:type="dxa"/>
            <w:shd w:val="clear" w:color="auto" w:fill="FFFFFF"/>
          </w:tcPr>
          <w:p w14:paraId="5C29980E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Jul 07</w:t>
            </w:r>
          </w:p>
        </w:tc>
        <w:tc>
          <w:tcPr>
            <w:tcW w:w="992" w:type="dxa"/>
            <w:shd w:val="clear" w:color="auto" w:fill="FFFFFF"/>
          </w:tcPr>
          <w:p w14:paraId="42BB308B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22422E12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Translation</w:t>
            </w:r>
            <w:r w:rsidRPr="00B035D6">
              <w:rPr>
                <w:rFonts w:ascii="Arial Nova" w:hAnsi="Arial Nova"/>
                <w:b/>
                <w:sz w:val="14"/>
                <w:szCs w:val="14"/>
              </w:rPr>
              <w:t xml:space="preserve"> 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book “Santa Mari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Ilh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Mãe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/Santa Maria Island Mother” by Daniel de Sá, ed </w:t>
            </w:r>
            <w:proofErr w:type="gramStart"/>
            <w:r w:rsidRPr="00B035D6">
              <w:rPr>
                <w:rFonts w:ascii="Arial Nova" w:hAnsi="Arial Nova"/>
                <w:sz w:val="14"/>
                <w:szCs w:val="14"/>
              </w:rPr>
              <w:t>VerAçor  Azores</w:t>
            </w:r>
            <w:proofErr w:type="gram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</w:p>
        </w:tc>
      </w:tr>
      <w:tr w:rsidR="00285FF8" w:rsidRPr="00B035D6" w14:paraId="7B3014F9" w14:textId="77777777" w:rsidTr="000F7BD8">
        <w:tc>
          <w:tcPr>
            <w:tcW w:w="596" w:type="dxa"/>
            <w:shd w:val="clear" w:color="auto" w:fill="FFFFFF"/>
          </w:tcPr>
          <w:p w14:paraId="5210B970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Sep 07</w:t>
            </w:r>
          </w:p>
        </w:tc>
        <w:tc>
          <w:tcPr>
            <w:tcW w:w="992" w:type="dxa"/>
            <w:shd w:val="clear" w:color="auto" w:fill="FFFFFF"/>
          </w:tcPr>
          <w:p w14:paraId="66A6CDDC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28345866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Translation book “O Pastor das Casas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Morta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>/Dead Houses’ Shepherd” by Daniel de Sá, ed VerAçor, Azores</w:t>
            </w:r>
          </w:p>
        </w:tc>
      </w:tr>
      <w:tr w:rsidR="00285FF8" w:rsidRPr="00B035D6" w14:paraId="37333A44" w14:textId="77777777" w:rsidTr="000F7BD8">
        <w:tc>
          <w:tcPr>
            <w:tcW w:w="596" w:type="dxa"/>
            <w:shd w:val="clear" w:color="auto" w:fill="FFFFFF"/>
          </w:tcPr>
          <w:p w14:paraId="7EA17F14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pr 06</w:t>
            </w:r>
          </w:p>
        </w:tc>
        <w:tc>
          <w:tcPr>
            <w:tcW w:w="992" w:type="dxa"/>
            <w:shd w:val="clear" w:color="auto" w:fill="FFFFFF"/>
          </w:tcPr>
          <w:p w14:paraId="14950E64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Co-Author </w:t>
            </w:r>
          </w:p>
        </w:tc>
        <w:tc>
          <w:tcPr>
            <w:tcW w:w="12049" w:type="dxa"/>
            <w:shd w:val="clear" w:color="auto" w:fill="FFFFFF"/>
          </w:tcPr>
          <w:p w14:paraId="3555CA00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Translation English book into Portuguese “The Lost painting” Jonathan Harr, ed.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Presenç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>, Portugal</w:t>
            </w:r>
          </w:p>
        </w:tc>
      </w:tr>
      <w:tr w:rsidR="00285FF8" w:rsidRPr="00B035D6" w14:paraId="5169FF7A" w14:textId="77777777" w:rsidTr="000F7BD8">
        <w:tc>
          <w:tcPr>
            <w:tcW w:w="596" w:type="dxa"/>
            <w:shd w:val="clear" w:color="auto" w:fill="FFFFFF"/>
          </w:tcPr>
          <w:p w14:paraId="434F1B7E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ay 06</w:t>
            </w:r>
          </w:p>
        </w:tc>
        <w:tc>
          <w:tcPr>
            <w:tcW w:w="992" w:type="dxa"/>
            <w:shd w:val="clear" w:color="auto" w:fill="FFFFFF"/>
          </w:tcPr>
          <w:p w14:paraId="4CDE93FA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11DFCA8B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“Yawujibarra, Yawuji-Baia two aboriginal tribes speaking Portuguese Creole from 1520 till 1989, 1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st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Lusophone Azorean Meeting Ribeira Grande, Azores </w:t>
            </w:r>
            <w:hyperlink r:id="rId103" w:history="1">
              <w:r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http:/www.lusofonias.net</w:t>
              </w:r>
            </w:hyperlink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</w:p>
        </w:tc>
      </w:tr>
      <w:tr w:rsidR="00285FF8" w:rsidRPr="00B035D6" w14:paraId="36E0F4E3" w14:textId="77777777" w:rsidTr="000F7BD8">
        <w:tc>
          <w:tcPr>
            <w:tcW w:w="596" w:type="dxa"/>
            <w:shd w:val="clear" w:color="auto" w:fill="FFFFFF"/>
          </w:tcPr>
          <w:p w14:paraId="6A7AC203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Jan. 05</w:t>
            </w:r>
          </w:p>
        </w:tc>
        <w:tc>
          <w:tcPr>
            <w:tcW w:w="992" w:type="dxa"/>
            <w:shd w:val="clear" w:color="auto" w:fill="FFFFFF"/>
          </w:tcPr>
          <w:p w14:paraId="0271CD01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62D23FA8" w14:textId="77777777" w:rsidR="00285FF8" w:rsidRPr="00B035D6" w:rsidRDefault="00000000" w:rsidP="00A804ED">
            <w:pPr>
              <w:rPr>
                <w:rStyle w:val="Hyperlink"/>
                <w:rFonts w:ascii="Arial Nova" w:eastAsia="Arial Unicode MS" w:hAnsi="Arial Nova" w:cs="Gisha"/>
                <w:b/>
                <w:szCs w:val="14"/>
              </w:rPr>
            </w:pPr>
            <w:hyperlink r:id="rId104" w:history="1"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 xml:space="preserve">article in </w:t>
              </w:r>
              <w:proofErr w:type="gramStart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#“</w:t>
              </w:r>
              <w:proofErr w:type="gramEnd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 xml:space="preserve">2 </w:t>
              </w:r>
              <w:proofErr w:type="spellStart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Confluências</w:t>
              </w:r>
              <w:proofErr w:type="spellEnd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 xml:space="preserve"> online journal (Revista de </w:t>
              </w:r>
              <w:proofErr w:type="spellStart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Tradução</w:t>
              </w:r>
              <w:proofErr w:type="spellEnd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 xml:space="preserve"> </w:t>
              </w:r>
              <w:proofErr w:type="spellStart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Científica</w:t>
              </w:r>
              <w:proofErr w:type="spellEnd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 xml:space="preserve"> e Técnica)</w:t>
              </w:r>
            </w:hyperlink>
          </w:p>
        </w:tc>
      </w:tr>
      <w:tr w:rsidR="00285FF8" w:rsidRPr="00B035D6" w14:paraId="424EB01E" w14:textId="77777777" w:rsidTr="000F7BD8">
        <w:tc>
          <w:tcPr>
            <w:tcW w:w="596" w:type="dxa"/>
            <w:shd w:val="clear" w:color="auto" w:fill="FFFFFF"/>
          </w:tcPr>
          <w:p w14:paraId="6F1F85AC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Apr 05</w:t>
            </w:r>
          </w:p>
        </w:tc>
        <w:tc>
          <w:tcPr>
            <w:tcW w:w="992" w:type="dxa"/>
            <w:shd w:val="clear" w:color="auto" w:fill="FFFFFF"/>
          </w:tcPr>
          <w:p w14:paraId="27581631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79580F45" w14:textId="77777777" w:rsidR="00285FF8" w:rsidRPr="000F7BD8" w:rsidRDefault="00000000" w:rsidP="00A804ED">
            <w:pPr>
              <w:rPr>
                <w:rStyle w:val="Hyperlink"/>
                <w:rFonts w:eastAsia="Arial Unicode MS"/>
              </w:rPr>
            </w:pPr>
            <w:hyperlink r:id="rId105" w:history="1">
              <w:r w:rsidR="00285FF8" w:rsidRPr="000F7BD8">
                <w:rPr>
                  <w:rStyle w:val="Hyperlink"/>
                  <w:rFonts w:eastAsia="Arial Unicode MS"/>
                </w:rPr>
                <w:t xml:space="preserve">Australia’s innovation and standard-setting is at risk” VI Encuentros </w:t>
              </w:r>
              <w:proofErr w:type="spellStart"/>
              <w:r w:rsidR="00285FF8" w:rsidRPr="000F7BD8">
                <w:rPr>
                  <w:rStyle w:val="Hyperlink"/>
                  <w:rFonts w:eastAsia="Arial Unicode MS"/>
                </w:rPr>
                <w:t>Internacionales</w:t>
              </w:r>
              <w:proofErr w:type="spellEnd"/>
              <w:r w:rsidR="00285FF8" w:rsidRPr="000F7BD8">
                <w:rPr>
                  <w:rStyle w:val="Hyperlink"/>
                  <w:rFonts w:eastAsia="Arial Unicode MS"/>
                </w:rPr>
                <w:t xml:space="preserve"> Traducción &amp; 2º </w:t>
              </w:r>
              <w:proofErr w:type="spellStart"/>
              <w:r w:rsidR="00285FF8" w:rsidRPr="000F7BD8">
                <w:rPr>
                  <w:rStyle w:val="Hyperlink"/>
                  <w:rFonts w:eastAsia="Arial Unicode MS"/>
                </w:rPr>
                <w:t>Congreso</w:t>
              </w:r>
              <w:proofErr w:type="spellEnd"/>
              <w:r w:rsidR="00285FF8" w:rsidRPr="000F7BD8">
                <w:rPr>
                  <w:rStyle w:val="Hyperlink"/>
                  <w:rFonts w:eastAsia="Arial Unicode MS"/>
                </w:rPr>
                <w:t xml:space="preserve"> </w:t>
              </w:r>
              <w:proofErr w:type="spellStart"/>
              <w:r w:rsidR="00285FF8" w:rsidRPr="000F7BD8">
                <w:rPr>
                  <w:rStyle w:val="Hyperlink"/>
                  <w:rFonts w:eastAsia="Arial Unicode MS"/>
                </w:rPr>
                <w:t>Internacional</w:t>
              </w:r>
              <w:proofErr w:type="spellEnd"/>
              <w:r w:rsidR="00285FF8" w:rsidRPr="000F7BD8">
                <w:rPr>
                  <w:rStyle w:val="Hyperlink"/>
                  <w:rFonts w:eastAsia="Arial Unicode MS"/>
                </w:rPr>
                <w:t xml:space="preserve"> Traducción e Interpretación en los </w:t>
              </w:r>
              <w:proofErr w:type="spellStart"/>
              <w:r w:rsidR="00285FF8" w:rsidRPr="000F7BD8">
                <w:rPr>
                  <w:rStyle w:val="Hyperlink"/>
                  <w:rFonts w:eastAsia="Arial Unicode MS"/>
                </w:rPr>
                <w:t>Servicios</w:t>
              </w:r>
              <w:proofErr w:type="spellEnd"/>
              <w:r w:rsidR="00285FF8" w:rsidRPr="000F7BD8">
                <w:rPr>
                  <w:rStyle w:val="Hyperlink"/>
                  <w:rFonts w:eastAsia="Arial Unicode MS"/>
                </w:rPr>
                <w:t xml:space="preserve"> </w:t>
              </w:r>
              <w:proofErr w:type="spellStart"/>
              <w:proofErr w:type="gramStart"/>
              <w:r w:rsidR="00285FF8" w:rsidRPr="000F7BD8">
                <w:rPr>
                  <w:rStyle w:val="Hyperlink"/>
                  <w:rFonts w:eastAsia="Arial Unicode MS"/>
                </w:rPr>
                <w:t>Públicos</w:t>
              </w:r>
              <w:proofErr w:type="spellEnd"/>
              <w:r w:rsidR="00285FF8" w:rsidRPr="000F7BD8">
                <w:rPr>
                  <w:rStyle w:val="Hyperlink"/>
                  <w:rFonts w:eastAsia="Arial Unicode MS"/>
                </w:rPr>
                <w:t>“ Universidad</w:t>
              </w:r>
              <w:proofErr w:type="gramEnd"/>
              <w:r w:rsidR="00285FF8" w:rsidRPr="000F7BD8">
                <w:rPr>
                  <w:rStyle w:val="Hyperlink"/>
                  <w:rFonts w:eastAsia="Arial Unicode MS"/>
                </w:rPr>
                <w:t xml:space="preserve"> de </w:t>
              </w:r>
              <w:proofErr w:type="spellStart"/>
              <w:r w:rsidR="00285FF8" w:rsidRPr="000F7BD8">
                <w:rPr>
                  <w:rStyle w:val="Hyperlink"/>
                  <w:rFonts w:eastAsia="Arial Unicode MS"/>
                </w:rPr>
                <w:t>Alcalá</w:t>
              </w:r>
              <w:proofErr w:type="spellEnd"/>
              <w:r w:rsidR="00285FF8" w:rsidRPr="000F7BD8">
                <w:rPr>
                  <w:rStyle w:val="Hyperlink"/>
                  <w:rFonts w:eastAsia="Arial Unicode MS"/>
                </w:rPr>
                <w:t xml:space="preserve"> Spain</w:t>
              </w:r>
            </w:hyperlink>
          </w:p>
        </w:tc>
      </w:tr>
      <w:tr w:rsidR="00285FF8" w:rsidRPr="00B035D6" w14:paraId="567C38BB" w14:textId="77777777" w:rsidTr="000F7BD8">
        <w:tc>
          <w:tcPr>
            <w:tcW w:w="596" w:type="dxa"/>
            <w:shd w:val="clear" w:color="auto" w:fill="FFFFFF"/>
          </w:tcPr>
          <w:p w14:paraId="5FC75805" w14:textId="2358F972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ay 05</w:t>
            </w:r>
          </w:p>
        </w:tc>
        <w:tc>
          <w:tcPr>
            <w:tcW w:w="992" w:type="dxa"/>
            <w:shd w:val="clear" w:color="auto" w:fill="FFFFFF"/>
          </w:tcPr>
          <w:p w14:paraId="7D88B1F2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001F93F8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stralia’s changing its leadership tack in the translation world” </w:t>
            </w:r>
            <w:r w:rsidRPr="00B035D6">
              <w:rPr>
                <w:rStyle w:val="HTMLTypewriter"/>
                <w:rFonts w:ascii="Arial Nova" w:hAnsi="Arial Nova" w:cs="Gisha"/>
                <w:sz w:val="14"/>
                <w:szCs w:val="14"/>
              </w:rPr>
              <w:t>12</w:t>
            </w:r>
            <w:r w:rsidRPr="00B035D6">
              <w:rPr>
                <w:rStyle w:val="HTMLTypewriter"/>
                <w:rFonts w:ascii="Arial Nova" w:hAnsi="Arial Nova" w:cs="Gisha"/>
                <w:sz w:val="14"/>
                <w:szCs w:val="14"/>
                <w:vertAlign w:val="superscript"/>
              </w:rPr>
              <w:t>th</w:t>
            </w:r>
            <w:r w:rsidRPr="00B035D6">
              <w:rPr>
                <w:rStyle w:val="HTMLTypewriter"/>
                <w:rFonts w:ascii="Arial Nova" w:hAnsi="Arial Nova" w:cs="Gisha"/>
                <w:sz w:val="14"/>
                <w:szCs w:val="14"/>
              </w:rPr>
              <w:t xml:space="preserve"> Annual Conference on Translation Traditional vs. New Uses for Translation interpreting Skills ISAI, Oporto,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hyperlink r:id="rId106" w:history="1">
              <w:r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www.agal-gz.org/</w:t>
              </w:r>
            </w:hyperlink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</w:p>
        </w:tc>
      </w:tr>
      <w:tr w:rsidR="00285FF8" w:rsidRPr="00B035D6" w14:paraId="642C668B" w14:textId="77777777" w:rsidTr="000F7BD8">
        <w:tc>
          <w:tcPr>
            <w:tcW w:w="596" w:type="dxa"/>
            <w:shd w:val="clear" w:color="auto" w:fill="FFFFFF"/>
          </w:tcPr>
          <w:p w14:paraId="76993B25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Jun 05</w:t>
            </w:r>
          </w:p>
        </w:tc>
        <w:tc>
          <w:tcPr>
            <w:tcW w:w="992" w:type="dxa"/>
            <w:shd w:val="clear" w:color="auto" w:fill="FFFFFF"/>
          </w:tcPr>
          <w:p w14:paraId="6F7EE12A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719109A8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vós de Barra e os Avós de Baía”, Revista Agália #781-82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Galiz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hyperlink r:id="rId107" w:history="1">
              <w:r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http://www.agal-gz.org</w:t>
              </w:r>
            </w:hyperlink>
            <w:r w:rsidRPr="00B035D6">
              <w:rPr>
                <w:rFonts w:ascii="Arial Nova" w:hAnsi="Arial Nova"/>
                <w:sz w:val="14"/>
                <w:szCs w:val="14"/>
              </w:rPr>
              <w:t xml:space="preserve">   </w:t>
            </w:r>
          </w:p>
        </w:tc>
      </w:tr>
      <w:tr w:rsidR="00285FF8" w:rsidRPr="00B035D6" w14:paraId="495CC853" w14:textId="77777777" w:rsidTr="000F7BD8">
        <w:tc>
          <w:tcPr>
            <w:tcW w:w="596" w:type="dxa"/>
            <w:shd w:val="clear" w:color="auto" w:fill="FFFFFF"/>
          </w:tcPr>
          <w:p w14:paraId="1666CDB9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proofErr w:type="gramStart"/>
            <w:r w:rsidRPr="00B035D6">
              <w:rPr>
                <w:rFonts w:ascii="Arial Nova" w:hAnsi="Arial Nova"/>
                <w:sz w:val="14"/>
                <w:szCs w:val="14"/>
              </w:rPr>
              <w:t>Jun  05</w:t>
            </w:r>
            <w:proofErr w:type="gramEnd"/>
          </w:p>
        </w:tc>
        <w:tc>
          <w:tcPr>
            <w:tcW w:w="992" w:type="dxa"/>
            <w:shd w:val="clear" w:color="auto" w:fill="FFFFFF"/>
          </w:tcPr>
          <w:p w14:paraId="00EEE2EA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6783E107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ancioneir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Transmontan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2005, ed. Sta C.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Misericórd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Braganç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, </w:t>
            </w:r>
            <w:hyperlink r:id="rId108" w:history="1">
              <w:r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https://www.lusofonias.net/arquivos/429/OBRAS-DO-AUTOR/1000/cancioneiro-braganca-2005.pdf</w:t>
              </w:r>
            </w:hyperlink>
            <w:r w:rsidRPr="00B035D6">
              <w:rPr>
                <w:rFonts w:ascii="Arial Nova" w:hAnsi="Arial Nova"/>
                <w:sz w:val="14"/>
                <w:szCs w:val="14"/>
              </w:rPr>
              <w:t xml:space="preserve">  - </w:t>
            </w:r>
            <w:hyperlink r:id="rId109" w:history="1">
              <w:r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http://www.lusofonias.net/chryscv/CANCIONEIRO%20TRANSMONTANO%202005).pdf</w:t>
              </w:r>
            </w:hyperlink>
          </w:p>
        </w:tc>
      </w:tr>
      <w:tr w:rsidR="00285FF8" w:rsidRPr="00B035D6" w14:paraId="544CCFA5" w14:textId="77777777" w:rsidTr="000F7BD8">
        <w:tc>
          <w:tcPr>
            <w:tcW w:w="596" w:type="dxa"/>
            <w:shd w:val="clear" w:color="auto" w:fill="FFFFFF"/>
          </w:tcPr>
          <w:p w14:paraId="077DE3FC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lastRenderedPageBreak/>
              <w:t>Dec 05</w:t>
            </w:r>
          </w:p>
        </w:tc>
        <w:tc>
          <w:tcPr>
            <w:tcW w:w="992" w:type="dxa"/>
            <w:shd w:val="clear" w:color="auto" w:fill="FFFFFF"/>
          </w:tcPr>
          <w:p w14:paraId="039FE722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2872B9C0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Notas sobre o 4º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olóqui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Lusofon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Revista Agália #83-84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Galiz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hyperlink r:id="rId110" w:history="1">
              <w:r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http://www.agal-gz.org</w:t>
              </w:r>
            </w:hyperlink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</w:p>
        </w:tc>
      </w:tr>
      <w:tr w:rsidR="00285FF8" w:rsidRPr="00B035D6" w14:paraId="2D7F189F" w14:textId="77777777" w:rsidTr="000F7BD8">
        <w:tc>
          <w:tcPr>
            <w:tcW w:w="596" w:type="dxa"/>
            <w:shd w:val="clear" w:color="auto" w:fill="FFFFFF"/>
          </w:tcPr>
          <w:p w14:paraId="21C6BF11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Feb 04 </w:t>
            </w:r>
          </w:p>
        </w:tc>
        <w:tc>
          <w:tcPr>
            <w:tcW w:w="992" w:type="dxa"/>
            <w:shd w:val="clear" w:color="auto" w:fill="FFFFFF"/>
          </w:tcPr>
          <w:p w14:paraId="609CA5A6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748BAD2A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“Os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Mito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Lusofon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I”, Revista Agália #75-76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Galiz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hyperlink r:id="rId111" w:history="1">
              <w:r w:rsidRPr="00B035D6">
                <w:rPr>
                  <w:rFonts w:ascii="Arial Nova" w:hAnsi="Arial Nova"/>
                  <w:color w:val="3366FF"/>
                  <w:sz w:val="14"/>
                  <w:szCs w:val="14"/>
                </w:rPr>
                <w:t>http://www.agal-gz.org/modules.php?name=News&amp;file=article&amp;sid=1183</w:t>
              </w:r>
            </w:hyperlink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</w:p>
        </w:tc>
      </w:tr>
      <w:tr w:rsidR="00285FF8" w:rsidRPr="00B035D6" w14:paraId="708EEA65" w14:textId="77777777" w:rsidTr="000F7BD8">
        <w:tc>
          <w:tcPr>
            <w:tcW w:w="596" w:type="dxa"/>
            <w:shd w:val="clear" w:color="auto" w:fill="FFFFFF"/>
          </w:tcPr>
          <w:p w14:paraId="7FE0690B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Jul 04</w:t>
            </w:r>
          </w:p>
        </w:tc>
        <w:tc>
          <w:tcPr>
            <w:tcW w:w="992" w:type="dxa"/>
            <w:shd w:val="clear" w:color="auto" w:fill="FFFFFF"/>
          </w:tcPr>
          <w:p w14:paraId="5F2AD0AB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08940BC3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 A lingu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portugues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e a UE alargada, Revista Agália #77-78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Galiz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 </w:t>
            </w:r>
          </w:p>
          <w:p w14:paraId="3293F0F0" w14:textId="77777777" w:rsidR="00285FF8" w:rsidRPr="00B035D6" w:rsidRDefault="0000000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hyperlink r:id="rId112" w:history="1">
              <w:r w:rsidR="00285FF8" w:rsidRPr="00B035D6">
                <w:rPr>
                  <w:rFonts w:ascii="Arial Nova" w:hAnsi="Arial Nova"/>
                  <w:color w:val="0000FF"/>
                  <w:sz w:val="14"/>
                  <w:szCs w:val="14"/>
                </w:rPr>
                <w:t>http://www.agal-gz.org/modules.php?name=News&amp;file=article&amp;sid=1536&amp;mode=nested</w:t>
              </w:r>
            </w:hyperlink>
            <w:r w:rsidR="00285FF8"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</w:p>
        </w:tc>
      </w:tr>
      <w:tr w:rsidR="00285FF8" w:rsidRPr="00B035D6" w14:paraId="091FE4FB" w14:textId="77777777" w:rsidTr="000F7BD8">
        <w:tc>
          <w:tcPr>
            <w:tcW w:w="596" w:type="dxa"/>
            <w:shd w:val="clear" w:color="auto" w:fill="FFFFFF"/>
          </w:tcPr>
          <w:p w14:paraId="35C32246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Jun 04</w:t>
            </w:r>
          </w:p>
        </w:tc>
        <w:tc>
          <w:tcPr>
            <w:tcW w:w="992" w:type="dxa"/>
            <w:shd w:val="clear" w:color="auto" w:fill="FFFFFF"/>
          </w:tcPr>
          <w:p w14:paraId="1A069B64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0A841B81" w14:textId="77777777" w:rsidR="00285FF8" w:rsidRPr="000F7BD8" w:rsidRDefault="00000000" w:rsidP="00A804ED">
            <w:pPr>
              <w:rPr>
                <w:rStyle w:val="Hyperlink"/>
              </w:rPr>
            </w:pPr>
            <w:hyperlink r:id="rId113" w:history="1">
              <w:r w:rsidR="00285FF8" w:rsidRPr="000F7BD8">
                <w:rPr>
                  <w:rStyle w:val="Hyperlink"/>
                  <w:rFonts w:eastAsia="Arial Unicode MS"/>
                </w:rPr>
                <w:t xml:space="preserve"> Translation English book “DIEN BIEN PHU</w:t>
              </w:r>
              <w:proofErr w:type="gramStart"/>
              <w:r w:rsidR="00285FF8" w:rsidRPr="000F7BD8">
                <w:rPr>
                  <w:rStyle w:val="Hyperlink"/>
                  <w:rFonts w:eastAsia="Arial Unicode MS"/>
                </w:rPr>
                <w:t>"  R.</w:t>
              </w:r>
              <w:proofErr w:type="gramEnd"/>
              <w:r w:rsidR="00285FF8" w:rsidRPr="000F7BD8">
                <w:rPr>
                  <w:rStyle w:val="Hyperlink"/>
                  <w:rFonts w:eastAsia="Arial Unicode MS"/>
                </w:rPr>
                <w:t xml:space="preserve"> H. Simpson, Ed. </w:t>
              </w:r>
              <w:proofErr w:type="spellStart"/>
              <w:r w:rsidR="00285FF8" w:rsidRPr="000F7BD8">
                <w:rPr>
                  <w:rStyle w:val="Hyperlink"/>
                  <w:rFonts w:eastAsia="Arial Unicode MS"/>
                </w:rPr>
                <w:t>Sílabo</w:t>
              </w:r>
              <w:proofErr w:type="spellEnd"/>
              <w:r w:rsidR="00285FF8" w:rsidRPr="000F7BD8">
                <w:rPr>
                  <w:rStyle w:val="Hyperlink"/>
                  <w:rFonts w:eastAsia="Arial Unicode MS"/>
                </w:rPr>
                <w:t xml:space="preserve"> Portugal</w:t>
              </w:r>
            </w:hyperlink>
          </w:p>
        </w:tc>
      </w:tr>
      <w:tr w:rsidR="00285FF8" w:rsidRPr="00B035D6" w14:paraId="57B03AE2" w14:textId="77777777" w:rsidTr="000F7BD8">
        <w:tc>
          <w:tcPr>
            <w:tcW w:w="596" w:type="dxa"/>
            <w:shd w:val="clear" w:color="auto" w:fill="FFFFFF"/>
          </w:tcPr>
          <w:p w14:paraId="27A01EBE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Sep 04</w:t>
            </w:r>
          </w:p>
        </w:tc>
        <w:tc>
          <w:tcPr>
            <w:tcW w:w="992" w:type="dxa"/>
            <w:shd w:val="clear" w:color="auto" w:fill="FFFFFF"/>
          </w:tcPr>
          <w:p w14:paraId="44C82348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4CFE6D34" w14:textId="77777777" w:rsidR="00285FF8" w:rsidRPr="000F7BD8" w:rsidRDefault="00000000" w:rsidP="00A804ED">
            <w:pPr>
              <w:rPr>
                <w:rStyle w:val="Hyperlink"/>
                <w:rFonts w:eastAsia="Arial Unicode MS"/>
              </w:rPr>
            </w:pPr>
            <w:hyperlink r:id="rId114" w:history="1">
              <w:r w:rsidR="00285FF8" w:rsidRPr="000F7BD8">
                <w:rPr>
                  <w:rStyle w:val="Hyperlink"/>
                  <w:rFonts w:eastAsia="Arial Unicode MS"/>
                </w:rPr>
                <w:t xml:space="preserve"> Translation English book “A PEOPLE’S WAR" Vo Nguyen GIAP, Ed. </w:t>
              </w:r>
              <w:proofErr w:type="spellStart"/>
              <w:r w:rsidR="00285FF8" w:rsidRPr="000F7BD8">
                <w:rPr>
                  <w:rStyle w:val="Hyperlink"/>
                  <w:rFonts w:eastAsia="Arial Unicode MS"/>
                </w:rPr>
                <w:t>Sílabo</w:t>
              </w:r>
              <w:proofErr w:type="spellEnd"/>
              <w:r w:rsidR="00285FF8" w:rsidRPr="000F7BD8">
                <w:rPr>
                  <w:rStyle w:val="Hyperlink"/>
                  <w:rFonts w:eastAsia="Arial Unicode MS"/>
                </w:rPr>
                <w:t xml:space="preserve"> Portugal</w:t>
              </w:r>
            </w:hyperlink>
          </w:p>
        </w:tc>
      </w:tr>
      <w:tr w:rsidR="00285FF8" w:rsidRPr="00B035D6" w14:paraId="410CF958" w14:textId="77777777" w:rsidTr="000F7BD8">
        <w:tc>
          <w:tcPr>
            <w:tcW w:w="596" w:type="dxa"/>
            <w:shd w:val="clear" w:color="auto" w:fill="FFFFFF"/>
          </w:tcPr>
          <w:p w14:paraId="1ECFC586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Oct 04 </w:t>
            </w:r>
          </w:p>
        </w:tc>
        <w:tc>
          <w:tcPr>
            <w:tcW w:w="992" w:type="dxa"/>
            <w:shd w:val="clear" w:color="auto" w:fill="FFFFFF"/>
          </w:tcPr>
          <w:p w14:paraId="23D95BDB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64A5A08C" w14:textId="77777777" w:rsidR="00285FF8" w:rsidRPr="00B035D6" w:rsidRDefault="00285FF8" w:rsidP="00A804ED">
            <w:pPr>
              <w:rPr>
                <w:rStyle w:val="Hyperlink"/>
                <w:rFonts w:ascii="Arial Nova" w:eastAsia="Arial Unicode MS" w:hAnsi="Arial Nova" w:cs="Gisha"/>
                <w:b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“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Formam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-se Tradutores, ignora-se o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genocídi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linguístic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(We train translators but are oblivious to the linguistic genocide) 3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rd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Colloquium on Lusophone Matters,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Braganç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 </w:t>
            </w:r>
            <w:hyperlink r:id="rId115" w:history="1">
              <w:r w:rsidRPr="00B035D6">
                <w:rPr>
                  <w:rFonts w:ascii="Arial Nova" w:hAnsi="Arial Nova"/>
                  <w:color w:val="3366FF"/>
                  <w:sz w:val="14"/>
                  <w:szCs w:val="14"/>
                </w:rPr>
                <w:t>http://lusofonia2004.com.sapo.pt</w:t>
              </w:r>
            </w:hyperlink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</w:p>
        </w:tc>
      </w:tr>
      <w:tr w:rsidR="00285FF8" w:rsidRPr="00B035D6" w14:paraId="453042B6" w14:textId="77777777" w:rsidTr="000F7BD8">
        <w:tc>
          <w:tcPr>
            <w:tcW w:w="596" w:type="dxa"/>
            <w:shd w:val="clear" w:color="auto" w:fill="FFFFFF"/>
          </w:tcPr>
          <w:p w14:paraId="29C680AF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Dec 04</w:t>
            </w:r>
          </w:p>
        </w:tc>
        <w:tc>
          <w:tcPr>
            <w:tcW w:w="992" w:type="dxa"/>
            <w:shd w:val="clear" w:color="auto" w:fill="FFFFFF"/>
          </w:tcPr>
          <w:p w14:paraId="3F4379A3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1A9E47AC" w14:textId="77777777" w:rsidR="00285FF8" w:rsidRPr="00B035D6" w:rsidRDefault="00285FF8" w:rsidP="00A804ED">
            <w:pPr>
              <w:rPr>
                <w:rStyle w:val="Hyperlink"/>
                <w:rFonts w:ascii="Arial Nova" w:eastAsia="Arial Unicode MS" w:hAnsi="Arial Nova" w:cs="Gisha"/>
                <w:b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 Notas sobre o 3º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olóqui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Lusofon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, Revista Agália #79-80 </w:t>
            </w:r>
            <w:proofErr w:type="spellStart"/>
            <w:r w:rsidRPr="00B035D6">
              <w:rPr>
                <w:rFonts w:ascii="Arial Nova" w:hAnsi="Arial Nova"/>
                <w:b/>
                <w:sz w:val="14"/>
                <w:szCs w:val="14"/>
              </w:rPr>
              <w:t>Galiza</w:t>
            </w:r>
            <w:proofErr w:type="spellEnd"/>
            <w:r w:rsidRPr="00B035D6">
              <w:rPr>
                <w:rFonts w:ascii="Arial Nova" w:hAnsi="Arial Nova"/>
                <w:b/>
                <w:sz w:val="14"/>
                <w:szCs w:val="14"/>
              </w:rPr>
              <w:t xml:space="preserve"> </w:t>
            </w:r>
            <w:hyperlink r:id="rId116" w:history="1">
              <w:r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http://www.agal-gz.org</w:t>
              </w:r>
            </w:hyperlink>
            <w:r w:rsidRPr="00B035D6">
              <w:rPr>
                <w:rFonts w:ascii="Arial Nova" w:hAnsi="Arial Nova"/>
                <w:sz w:val="14"/>
                <w:szCs w:val="14"/>
              </w:rPr>
              <w:t xml:space="preserve">   </w:t>
            </w:r>
          </w:p>
        </w:tc>
      </w:tr>
      <w:tr w:rsidR="00285FF8" w:rsidRPr="00B035D6" w14:paraId="6B625876" w14:textId="77777777" w:rsidTr="000F7BD8">
        <w:tc>
          <w:tcPr>
            <w:tcW w:w="596" w:type="dxa"/>
            <w:shd w:val="clear" w:color="auto" w:fill="FFFFFF"/>
          </w:tcPr>
          <w:p w14:paraId="677C26EB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ay 03</w:t>
            </w:r>
          </w:p>
        </w:tc>
        <w:tc>
          <w:tcPr>
            <w:tcW w:w="992" w:type="dxa"/>
            <w:shd w:val="clear" w:color="auto" w:fill="FFFFFF"/>
          </w:tcPr>
          <w:p w14:paraId="20EDE74E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61CF5E52" w14:textId="77777777" w:rsidR="00285FF8" w:rsidRPr="00B035D6" w:rsidRDefault="0000000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hyperlink r:id="rId117" w:history="1"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 xml:space="preserve"> Translation Workshop “Information for professional translators</w:t>
              </w:r>
              <w:r w:rsidR="00285FF8" w:rsidRPr="00B035D6">
                <w:rPr>
                  <w:rStyle w:val="Hyperlink"/>
                  <w:rFonts w:ascii="Arial Nova" w:eastAsia="Arial Unicode MS" w:hAnsi="Arial Nova" w:cs="Gisha"/>
                  <w:bCs w:val="0"/>
                  <w:szCs w:val="14"/>
                </w:rPr>
                <w:t xml:space="preserve"> in a globalising market” </w:t>
              </w:r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 xml:space="preserve">ESEB </w:t>
              </w:r>
              <w:proofErr w:type="spellStart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Bragança</w:t>
              </w:r>
              <w:proofErr w:type="spellEnd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 xml:space="preserve">, </w:t>
              </w:r>
              <w:proofErr w:type="spellStart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Bragança</w:t>
              </w:r>
              <w:proofErr w:type="spellEnd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 xml:space="preserve"> Polytechnic, Portugal</w:t>
              </w:r>
            </w:hyperlink>
          </w:p>
        </w:tc>
      </w:tr>
      <w:tr w:rsidR="00285FF8" w:rsidRPr="00B035D6" w14:paraId="1438C534" w14:textId="77777777" w:rsidTr="000F7BD8">
        <w:tc>
          <w:tcPr>
            <w:tcW w:w="596" w:type="dxa"/>
            <w:shd w:val="clear" w:color="auto" w:fill="FFFFFF"/>
          </w:tcPr>
          <w:p w14:paraId="36E89D8E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Sep 03</w:t>
            </w:r>
          </w:p>
        </w:tc>
        <w:tc>
          <w:tcPr>
            <w:tcW w:w="992" w:type="dxa"/>
            <w:shd w:val="clear" w:color="auto" w:fill="FFFFFF"/>
          </w:tcPr>
          <w:p w14:paraId="14F11FA3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01577BE6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 “An Australian multicultural experiment” II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ongress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Internacional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a AELFE “O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Futur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as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Língua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Para Fins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Específico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Profissionai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no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ontext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Europeu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o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Sécul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XXI: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aminho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Desafios</w:t>
            </w:r>
            <w:proofErr w:type="spellEnd"/>
            <w:proofErr w:type="gramStart"/>
            <w:r w:rsidRPr="00B035D6">
              <w:rPr>
                <w:rFonts w:ascii="Arial Nova" w:hAnsi="Arial Nova"/>
                <w:sz w:val="14"/>
                <w:szCs w:val="14"/>
              </w:rPr>
              <w:t>.”Instituto</w:t>
            </w:r>
            <w:proofErr w:type="gramEnd"/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Politécnic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o Porto/ISCAP </w:t>
            </w:r>
            <w:hyperlink r:id="rId118" w:history="1">
              <w:r w:rsidRPr="00B035D6">
                <w:rPr>
                  <w:rFonts w:ascii="Arial Nova" w:hAnsi="Arial Nova"/>
                  <w:color w:val="3366FF"/>
                  <w:sz w:val="14"/>
                  <w:szCs w:val="14"/>
                </w:rPr>
                <w:t>http://www.2congressoaelfe.iscap.ipp.pt/comunicacoes.htm</w:t>
              </w:r>
            </w:hyperlink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</w:p>
        </w:tc>
      </w:tr>
      <w:tr w:rsidR="00285FF8" w:rsidRPr="00B035D6" w14:paraId="740794CC" w14:textId="77777777" w:rsidTr="000F7BD8">
        <w:tc>
          <w:tcPr>
            <w:tcW w:w="596" w:type="dxa"/>
            <w:shd w:val="clear" w:color="auto" w:fill="FFFFFF"/>
          </w:tcPr>
          <w:p w14:paraId="60F21A88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Oct 03</w:t>
            </w:r>
          </w:p>
        </w:tc>
        <w:tc>
          <w:tcPr>
            <w:tcW w:w="992" w:type="dxa"/>
            <w:shd w:val="clear" w:color="auto" w:fill="FFFFFF"/>
          </w:tcPr>
          <w:p w14:paraId="42F0B30D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2711E193" w14:textId="77777777" w:rsidR="00285FF8" w:rsidRPr="00B035D6" w:rsidRDefault="00000000" w:rsidP="00A804ED">
            <w:pPr>
              <w:rPr>
                <w:rStyle w:val="Hyperlink"/>
                <w:rFonts w:ascii="Arial Nova" w:eastAsia="Arial Unicode MS" w:hAnsi="Arial Nova" w:cs="Gisha"/>
                <w:b/>
                <w:szCs w:val="14"/>
              </w:rPr>
            </w:pPr>
            <w:hyperlink r:id="rId119" w:history="1">
              <w:r w:rsidR="00285FF8" w:rsidRPr="00B035D6">
                <w:rPr>
                  <w:rFonts w:ascii="Arial Nova" w:hAnsi="Arial Nova"/>
                  <w:sz w:val="14"/>
                  <w:szCs w:val="14"/>
                </w:rPr>
                <w:t xml:space="preserve"> </w:t>
              </w:r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 xml:space="preserve">“The heavy cultural heritage: alcohol in the family and at work”, IV </w:t>
              </w:r>
              <w:proofErr w:type="spellStart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Jornadas</w:t>
              </w:r>
              <w:proofErr w:type="spellEnd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 xml:space="preserve"> de </w:t>
              </w:r>
              <w:proofErr w:type="spellStart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Segurança</w:t>
              </w:r>
              <w:proofErr w:type="spellEnd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 xml:space="preserve">, </w:t>
              </w:r>
              <w:proofErr w:type="spellStart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Higiene</w:t>
              </w:r>
              <w:proofErr w:type="spellEnd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 xml:space="preserve"> e Saúde no </w:t>
              </w:r>
              <w:proofErr w:type="spellStart"/>
              <w:proofErr w:type="gramStart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Trabalho</w:t>
              </w:r>
              <w:proofErr w:type="spellEnd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 xml:space="preserve">  (</w:t>
              </w:r>
              <w:proofErr w:type="gramEnd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Occupational Health and Safety at Work), Câmara Municipal do Porto</w:t>
              </w:r>
            </w:hyperlink>
          </w:p>
        </w:tc>
      </w:tr>
      <w:tr w:rsidR="00285FF8" w:rsidRPr="00B035D6" w14:paraId="5ECD70D2" w14:textId="77777777" w:rsidTr="000F7BD8">
        <w:tc>
          <w:tcPr>
            <w:tcW w:w="596" w:type="dxa"/>
            <w:shd w:val="clear" w:color="auto" w:fill="FFFFFF"/>
          </w:tcPr>
          <w:p w14:paraId="61E4527D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Nov 03</w:t>
            </w:r>
          </w:p>
        </w:tc>
        <w:tc>
          <w:tcPr>
            <w:tcW w:w="992" w:type="dxa"/>
            <w:shd w:val="clear" w:color="auto" w:fill="FFFFFF"/>
          </w:tcPr>
          <w:p w14:paraId="0F3D7355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437E4943" w14:textId="77777777" w:rsidR="00285FF8" w:rsidRPr="00B035D6" w:rsidRDefault="0000000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hyperlink r:id="rId120" w:history="1">
              <w:r w:rsidR="00285FF8" w:rsidRPr="00B035D6">
                <w:rPr>
                  <w:rFonts w:ascii="Arial Nova" w:hAnsi="Arial Nova"/>
                  <w:sz w:val="14"/>
                  <w:szCs w:val="14"/>
                </w:rPr>
                <w:t xml:space="preserve"> </w:t>
              </w:r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 xml:space="preserve"> “Being a professional Translator, an Australian viewpoint” </w:t>
              </w:r>
            </w:hyperlink>
            <w:r w:rsidR="00285FF8"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hyperlink r:id="rId121" w:history="1">
              <w:r w:rsidR="00285FF8" w:rsidRPr="00B035D6">
                <w:rPr>
                  <w:rFonts w:ascii="Arial Nova" w:hAnsi="Arial Nova"/>
                  <w:color w:val="3366FF"/>
                  <w:sz w:val="14"/>
                  <w:szCs w:val="14"/>
                </w:rPr>
                <w:t>http://www.linguateca.pt/Forum/ijteseb.txt</w:t>
              </w:r>
            </w:hyperlink>
            <w:r w:rsidR="00285FF8" w:rsidRPr="00B035D6">
              <w:rPr>
                <w:rFonts w:ascii="Arial Nova" w:hAnsi="Arial Nova"/>
                <w:sz w:val="14"/>
                <w:szCs w:val="14"/>
              </w:rPr>
              <w:t xml:space="preserve">  </w:t>
            </w:r>
          </w:p>
        </w:tc>
      </w:tr>
      <w:tr w:rsidR="00285FF8" w:rsidRPr="00B035D6" w14:paraId="5C2E7EE3" w14:textId="77777777" w:rsidTr="000F7BD8">
        <w:tc>
          <w:tcPr>
            <w:tcW w:w="596" w:type="dxa"/>
            <w:shd w:val="clear" w:color="auto" w:fill="FFFFFF"/>
          </w:tcPr>
          <w:p w14:paraId="0A6E0E32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Feb 02</w:t>
            </w:r>
          </w:p>
        </w:tc>
        <w:tc>
          <w:tcPr>
            <w:tcW w:w="992" w:type="dxa"/>
            <w:shd w:val="clear" w:color="auto" w:fill="FFFFFF"/>
          </w:tcPr>
          <w:p w14:paraId="3B2348D7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53AE2E2E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 “An Australian Hybrid Experiment </w:t>
            </w:r>
            <w:proofErr w:type="gramStart"/>
            <w:r w:rsidRPr="00B035D6">
              <w:rPr>
                <w:rFonts w:ascii="Arial Nova" w:hAnsi="Arial Nova"/>
                <w:sz w:val="14"/>
                <w:szCs w:val="14"/>
              </w:rPr>
              <w:t>In</w:t>
            </w:r>
            <w:proofErr w:type="gramEnd"/>
            <w:r w:rsidRPr="00B035D6">
              <w:rPr>
                <w:rFonts w:ascii="Arial Nova" w:hAnsi="Arial Nova"/>
                <w:sz w:val="14"/>
                <w:szCs w:val="14"/>
              </w:rPr>
              <w:t xml:space="preserve"> Intercultural Information for Professional Communicators” 5th Int’l Conference/1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st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National Conference Interpreting &amp; Translating in Public Services, Univ.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Alcalá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Madrid</w:t>
            </w:r>
          </w:p>
        </w:tc>
      </w:tr>
      <w:tr w:rsidR="00285FF8" w:rsidRPr="00B035D6" w14:paraId="35FD299B" w14:textId="77777777" w:rsidTr="000F7BD8">
        <w:tc>
          <w:tcPr>
            <w:tcW w:w="596" w:type="dxa"/>
            <w:shd w:val="clear" w:color="auto" w:fill="FFFFFF"/>
          </w:tcPr>
          <w:p w14:paraId="7EC6C50B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Feb 02</w:t>
            </w:r>
          </w:p>
        </w:tc>
        <w:tc>
          <w:tcPr>
            <w:tcW w:w="992" w:type="dxa"/>
            <w:shd w:val="clear" w:color="auto" w:fill="FFFFFF"/>
          </w:tcPr>
          <w:p w14:paraId="2A823D7E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617DE669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 “An Australian Hybrid Experiment </w:t>
            </w:r>
            <w:proofErr w:type="gramStart"/>
            <w:r w:rsidRPr="00B035D6">
              <w:rPr>
                <w:rFonts w:ascii="Arial Nova" w:hAnsi="Arial Nova"/>
                <w:sz w:val="14"/>
                <w:szCs w:val="14"/>
              </w:rPr>
              <w:t>In</w:t>
            </w:r>
            <w:proofErr w:type="gramEnd"/>
            <w:r w:rsidRPr="00B035D6">
              <w:rPr>
                <w:rFonts w:ascii="Arial Nova" w:hAnsi="Arial Nova"/>
                <w:sz w:val="14"/>
                <w:szCs w:val="14"/>
              </w:rPr>
              <w:t xml:space="preserve"> Training &amp; Educating Translators &amp; Interpreters”, 5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th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Int’l Conference &amp;1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st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Conference Interpreting &amp; Translating In Public Services, Univ.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Alcalá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Madrid Spain</w:t>
            </w:r>
          </w:p>
        </w:tc>
      </w:tr>
      <w:tr w:rsidR="00285FF8" w:rsidRPr="00B035D6" w14:paraId="1C182C1C" w14:textId="77777777" w:rsidTr="000F7BD8">
        <w:tc>
          <w:tcPr>
            <w:tcW w:w="596" w:type="dxa"/>
            <w:shd w:val="clear" w:color="auto" w:fill="FFFFFF"/>
          </w:tcPr>
          <w:p w14:paraId="4C31E285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ar 02</w:t>
            </w:r>
          </w:p>
        </w:tc>
        <w:tc>
          <w:tcPr>
            <w:tcW w:w="992" w:type="dxa"/>
            <w:shd w:val="clear" w:color="auto" w:fill="FFFFFF"/>
          </w:tcPr>
          <w:p w14:paraId="30CBDF89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184B4EBB" w14:textId="77777777" w:rsidR="00285FF8" w:rsidRPr="00B035D6" w:rsidRDefault="0000000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hyperlink r:id="rId122" w:tgtFrame="_blank" w:history="1"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 xml:space="preserve"> “An Australian Multicultural Approach to Translating” I </w:t>
              </w:r>
              <w:proofErr w:type="spellStart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Jornadas</w:t>
              </w:r>
              <w:proofErr w:type="spellEnd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 xml:space="preserve"> de Traducción e Interpretación de </w:t>
              </w:r>
              <w:proofErr w:type="spellStart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Ceade</w:t>
              </w:r>
              <w:proofErr w:type="spellEnd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 xml:space="preserve"> Centro de </w:t>
              </w:r>
              <w:proofErr w:type="spellStart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estudios</w:t>
              </w:r>
              <w:proofErr w:type="spellEnd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 xml:space="preserve"> </w:t>
              </w:r>
              <w:proofErr w:type="spellStart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universitarios</w:t>
              </w:r>
              <w:proofErr w:type="spellEnd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 xml:space="preserve"> - Universidad de Gales Sevilla Spain</w:t>
              </w:r>
            </w:hyperlink>
          </w:p>
        </w:tc>
      </w:tr>
      <w:tr w:rsidR="00285FF8" w:rsidRPr="00B035D6" w14:paraId="226E58BF" w14:textId="77777777" w:rsidTr="000F7BD8">
        <w:tc>
          <w:tcPr>
            <w:tcW w:w="596" w:type="dxa"/>
            <w:shd w:val="clear" w:color="auto" w:fill="FFFFFF"/>
          </w:tcPr>
          <w:p w14:paraId="6660EF48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pr 02 </w:t>
            </w:r>
          </w:p>
        </w:tc>
        <w:tc>
          <w:tcPr>
            <w:tcW w:w="992" w:type="dxa"/>
            <w:shd w:val="clear" w:color="auto" w:fill="FFFFFF"/>
          </w:tcPr>
          <w:p w14:paraId="2FC89771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3D668E50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The Guardian,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Chosing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a native tongue TEFL News </w:t>
            </w:r>
            <w:hyperlink r:id="rId123" w:history="1">
              <w:r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http://education.guardian.co.uk/tefl/story/0%2C5500%2C684863%2C00.html</w:t>
              </w:r>
            </w:hyperlink>
            <w:r w:rsidRPr="00B035D6">
              <w:rPr>
                <w:rFonts w:ascii="Arial Nova" w:hAnsi="Arial Nova"/>
                <w:sz w:val="14"/>
                <w:szCs w:val="14"/>
              </w:rPr>
              <w:t xml:space="preserve">  </w:t>
            </w:r>
          </w:p>
        </w:tc>
      </w:tr>
      <w:tr w:rsidR="00285FF8" w:rsidRPr="00B035D6" w14:paraId="6BA9DA07" w14:textId="77777777" w:rsidTr="000F7BD8">
        <w:tc>
          <w:tcPr>
            <w:tcW w:w="596" w:type="dxa"/>
            <w:shd w:val="clear" w:color="auto" w:fill="FFFFFF"/>
          </w:tcPr>
          <w:p w14:paraId="7E4F6E60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Jun 02</w:t>
            </w:r>
          </w:p>
        </w:tc>
        <w:tc>
          <w:tcPr>
            <w:tcW w:w="992" w:type="dxa"/>
            <w:shd w:val="clear" w:color="auto" w:fill="FFFFFF"/>
          </w:tcPr>
          <w:p w14:paraId="484A54A8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669E8D91" w14:textId="77777777" w:rsidR="00285FF8" w:rsidRPr="00B035D6" w:rsidRDefault="00000000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hyperlink r:id="rId124" w:history="1"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 xml:space="preserve">Translation Spanish book Sociology “La familia: </w:t>
              </w:r>
              <w:proofErr w:type="spellStart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el</w:t>
              </w:r>
              <w:proofErr w:type="spellEnd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 xml:space="preserve"> </w:t>
              </w:r>
              <w:proofErr w:type="spellStart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desafio</w:t>
              </w:r>
              <w:proofErr w:type="spellEnd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 xml:space="preserve"> de la </w:t>
              </w:r>
              <w:proofErr w:type="spellStart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diversidad</w:t>
              </w:r>
              <w:proofErr w:type="spellEnd"/>
              <w:r w:rsidR="00285FF8"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 xml:space="preserve"> Adelina Gimeno Piaget Institute Portugal</w:t>
              </w:r>
            </w:hyperlink>
          </w:p>
        </w:tc>
      </w:tr>
      <w:tr w:rsidR="00285FF8" w:rsidRPr="00B035D6" w14:paraId="6B5AFBD8" w14:textId="77777777" w:rsidTr="000F7BD8">
        <w:tc>
          <w:tcPr>
            <w:tcW w:w="596" w:type="dxa"/>
            <w:shd w:val="clear" w:color="auto" w:fill="FFFFFF"/>
          </w:tcPr>
          <w:p w14:paraId="6E1E1D06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Oct 02</w:t>
            </w:r>
          </w:p>
        </w:tc>
        <w:tc>
          <w:tcPr>
            <w:tcW w:w="992" w:type="dxa"/>
            <w:shd w:val="clear" w:color="auto" w:fill="FFFFFF"/>
          </w:tcPr>
          <w:p w14:paraId="144C7155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53A490FC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“An Australian Hybrid Experiment in Intercultural Information for Professional Communicators in a global market. 1st Colloquium on Lusophone Matters, SLP, Oporto, Portugal </w:t>
            </w:r>
            <w:r w:rsidRPr="00B035D6">
              <w:rPr>
                <w:rFonts w:ascii="Arial Nova" w:hAnsi="Arial Nova"/>
                <w:color w:val="0000FF"/>
                <w:sz w:val="14"/>
                <w:szCs w:val="14"/>
              </w:rPr>
              <w:t>http://lusofonia2002.com.sapo.pt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  </w:t>
            </w:r>
          </w:p>
        </w:tc>
      </w:tr>
      <w:tr w:rsidR="00285FF8" w:rsidRPr="00B035D6" w14:paraId="6E7BB9C7" w14:textId="77777777" w:rsidTr="000F7BD8">
        <w:tc>
          <w:tcPr>
            <w:tcW w:w="596" w:type="dxa"/>
            <w:shd w:val="clear" w:color="auto" w:fill="FFFFFF"/>
          </w:tcPr>
          <w:p w14:paraId="1C7C87AE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Nov 02</w:t>
            </w:r>
          </w:p>
        </w:tc>
        <w:tc>
          <w:tcPr>
            <w:tcW w:w="992" w:type="dxa"/>
            <w:shd w:val="clear" w:color="auto" w:fill="FFFFFF"/>
          </w:tcPr>
          <w:p w14:paraId="706DDB93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418D8D8A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i/>
                <w:sz w:val="14"/>
                <w:szCs w:val="14"/>
              </w:rPr>
              <w:t xml:space="preserve"> 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Os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mito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a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Lusofon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I, magazine Revista Elo online</w:t>
            </w:r>
            <w:r w:rsidRPr="00B035D6">
              <w:rPr>
                <w:rFonts w:ascii="Arial Nova" w:hAnsi="Arial Nova"/>
                <w:i/>
                <w:sz w:val="14"/>
                <w:szCs w:val="14"/>
              </w:rPr>
              <w:t xml:space="preserve">, </w:t>
            </w:r>
            <w:hyperlink r:id="rId125" w:history="1">
              <w:r w:rsidRPr="00B035D6">
                <w:rPr>
                  <w:rFonts w:ascii="Arial Nova" w:hAnsi="Arial Nova"/>
                  <w:color w:val="0000FF"/>
                  <w:sz w:val="14"/>
                  <w:szCs w:val="14"/>
                </w:rPr>
                <w:t>http://www.cffh.pt/public/elo_online/indice.htm</w:t>
              </w:r>
            </w:hyperlink>
            <w:r w:rsidRPr="00B035D6">
              <w:rPr>
                <w:rFonts w:ascii="Arial Nova" w:hAnsi="Arial Nova"/>
                <w:sz w:val="14"/>
                <w:szCs w:val="14"/>
              </w:rPr>
              <w:t xml:space="preserve">  </w:t>
            </w:r>
          </w:p>
        </w:tc>
      </w:tr>
      <w:tr w:rsidR="00285FF8" w:rsidRPr="00B035D6" w14:paraId="71DD197D" w14:textId="77777777" w:rsidTr="000F7BD8">
        <w:tc>
          <w:tcPr>
            <w:tcW w:w="596" w:type="dxa"/>
            <w:shd w:val="clear" w:color="auto" w:fill="FFFFFF"/>
          </w:tcPr>
          <w:p w14:paraId="1B92EE8C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ar 01</w:t>
            </w:r>
          </w:p>
        </w:tc>
        <w:tc>
          <w:tcPr>
            <w:tcW w:w="992" w:type="dxa"/>
            <w:shd w:val="clear" w:color="auto" w:fill="FFFFFF"/>
          </w:tcPr>
          <w:p w14:paraId="6ED63005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29FD34BE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“An Australian viewpoint to translating &amp; interpreting training &amp; educating” at the 3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 xml:space="preserve">rd </w:t>
            </w:r>
            <w:r w:rsidRPr="00B035D6">
              <w:rPr>
                <w:rFonts w:ascii="Arial Nova" w:hAnsi="Arial Nova"/>
                <w:sz w:val="14"/>
                <w:szCs w:val="14"/>
              </w:rPr>
              <w:t>Conference on Training &amp; Career Development in Translation &amp; Interpreting, Universidad Europea, Madrid</w:t>
            </w:r>
          </w:p>
        </w:tc>
      </w:tr>
      <w:tr w:rsidR="00285FF8" w:rsidRPr="00B035D6" w14:paraId="4F640F68" w14:textId="77777777" w:rsidTr="000F7BD8">
        <w:tc>
          <w:tcPr>
            <w:tcW w:w="596" w:type="dxa"/>
            <w:shd w:val="clear" w:color="auto" w:fill="FFFFFF"/>
          </w:tcPr>
          <w:p w14:paraId="4A27C0A7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ay 01</w:t>
            </w:r>
          </w:p>
        </w:tc>
        <w:tc>
          <w:tcPr>
            <w:tcW w:w="992" w:type="dxa"/>
            <w:shd w:val="clear" w:color="auto" w:fill="FFFFFF"/>
          </w:tcPr>
          <w:p w14:paraId="7216A467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69ADE62C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 “Intercultural information for professional communicators, translators &amp; interpreters in a globalising market” 2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nd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Annual Translation Conference, Escola Superior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Tecnologia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Gestão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Leiria, Portugal</w:t>
            </w:r>
          </w:p>
        </w:tc>
      </w:tr>
      <w:tr w:rsidR="00285FF8" w:rsidRPr="00B035D6" w14:paraId="3B750BB6" w14:textId="77777777" w:rsidTr="000F7BD8">
        <w:tc>
          <w:tcPr>
            <w:tcW w:w="596" w:type="dxa"/>
            <w:shd w:val="clear" w:color="auto" w:fill="FFFFFF"/>
          </w:tcPr>
          <w:p w14:paraId="4CAFF86D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ay 01</w:t>
            </w:r>
          </w:p>
        </w:tc>
        <w:tc>
          <w:tcPr>
            <w:tcW w:w="992" w:type="dxa"/>
            <w:shd w:val="clear" w:color="auto" w:fill="FFFFFF"/>
          </w:tcPr>
          <w:p w14:paraId="15DA39CD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6FE83CE5" w14:textId="1401C533" w:rsidR="00285FF8" w:rsidRPr="00B035D6" w:rsidRDefault="00285FF8" w:rsidP="00A804ED">
            <w:pPr>
              <w:rPr>
                <w:rFonts w:ascii="Arial Nova" w:hAnsi="Arial Nova"/>
                <w:b/>
                <w:color w:val="0000FF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 “Intercultural information for professional communicators, translators &amp; interpreters in a globalising market (An Australian Point of View)” III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Encontros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ASTRAFLUP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Faculdade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 xml:space="preserve"> de Letras, Oporto University  </w:t>
            </w:r>
            <w:hyperlink r:id="rId126" w:tgtFrame="_blank" w:history="1">
              <w:r w:rsidRPr="00B035D6">
                <w:rPr>
                  <w:rFonts w:ascii="Arial Nova" w:hAnsi="Arial Nova"/>
                  <w:color w:val="0000FF"/>
                  <w:sz w:val="14"/>
                  <w:szCs w:val="14"/>
                </w:rPr>
                <w:t>http://www.letras.up.pt/translat/papers/papers.htm</w:t>
              </w:r>
            </w:hyperlink>
            <w:r w:rsidRPr="00B035D6">
              <w:rPr>
                <w:rFonts w:ascii="Arial Nova" w:hAnsi="Arial Nova"/>
                <w:color w:val="0000FF"/>
                <w:sz w:val="14"/>
                <w:szCs w:val="14"/>
              </w:rPr>
              <w:t xml:space="preserve">    </w:t>
            </w:r>
          </w:p>
        </w:tc>
      </w:tr>
      <w:tr w:rsidR="00285FF8" w:rsidRPr="00B035D6" w14:paraId="07EAB647" w14:textId="77777777" w:rsidTr="000F7BD8">
        <w:tc>
          <w:tcPr>
            <w:tcW w:w="596" w:type="dxa"/>
            <w:shd w:val="clear" w:color="auto" w:fill="FFFFFF"/>
          </w:tcPr>
          <w:p w14:paraId="144F1BF6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85/87</w:t>
            </w:r>
          </w:p>
        </w:tc>
        <w:tc>
          <w:tcPr>
            <w:tcW w:w="992" w:type="dxa"/>
            <w:shd w:val="clear" w:color="auto" w:fill="FFFFFF"/>
          </w:tcPr>
          <w:p w14:paraId="39F073D9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5899309C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“21 Australian Chronicles" for cultural magazines ‘NAM VAN &amp; MACAU.</w:t>
            </w:r>
          </w:p>
        </w:tc>
      </w:tr>
      <w:tr w:rsidR="00285FF8" w:rsidRPr="00B035D6" w14:paraId="6C084D94" w14:textId="77777777" w:rsidTr="000F7BD8">
        <w:tc>
          <w:tcPr>
            <w:tcW w:w="596" w:type="dxa"/>
            <w:shd w:val="clear" w:color="auto" w:fill="FFFFFF"/>
          </w:tcPr>
          <w:p w14:paraId="525F80F5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88/91</w:t>
            </w:r>
          </w:p>
        </w:tc>
        <w:tc>
          <w:tcPr>
            <w:tcW w:w="992" w:type="dxa"/>
            <w:shd w:val="clear" w:color="auto" w:fill="FFFFFF"/>
          </w:tcPr>
          <w:p w14:paraId="34E31590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Scriptwriter </w:t>
            </w:r>
          </w:p>
        </w:tc>
        <w:tc>
          <w:tcPr>
            <w:tcW w:w="12049" w:type="dxa"/>
            <w:shd w:val="clear" w:color="auto" w:fill="FFFFFF"/>
          </w:tcPr>
          <w:p w14:paraId="06BF17FF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Documentaries "Buried Alive,” "Shadow over East Timor, Part 1 &amp; II.” Australia</w:t>
            </w:r>
          </w:p>
        </w:tc>
      </w:tr>
      <w:tr w:rsidR="00285FF8" w:rsidRPr="00B035D6" w14:paraId="6C48E0F5" w14:textId="77777777" w:rsidTr="000F7BD8">
        <w:tc>
          <w:tcPr>
            <w:tcW w:w="596" w:type="dxa"/>
            <w:shd w:val="clear" w:color="auto" w:fill="FFFFFF"/>
          </w:tcPr>
          <w:p w14:paraId="15950C99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Feb 00</w:t>
            </w:r>
          </w:p>
        </w:tc>
        <w:tc>
          <w:tcPr>
            <w:tcW w:w="992" w:type="dxa"/>
            <w:shd w:val="clear" w:color="auto" w:fill="FFFFFF"/>
          </w:tcPr>
          <w:p w14:paraId="1210F75E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2FEE83F3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 "Of Subtitlers &amp; Translators in a multicultural society,” 4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th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Int’l Conference on Translation, the Translator &amp; the New Technologies, Universidad de </w:t>
            </w:r>
            <w:proofErr w:type="spellStart"/>
            <w:r w:rsidRPr="00B035D6">
              <w:rPr>
                <w:rFonts w:ascii="Arial Nova" w:hAnsi="Arial Nova"/>
                <w:sz w:val="14"/>
                <w:szCs w:val="14"/>
              </w:rPr>
              <w:t>Alcalá</w:t>
            </w:r>
            <w:proofErr w:type="spellEnd"/>
            <w:r w:rsidRPr="00B035D6">
              <w:rPr>
                <w:rFonts w:ascii="Arial Nova" w:hAnsi="Arial Nova"/>
                <w:sz w:val="14"/>
                <w:szCs w:val="14"/>
              </w:rPr>
              <w:t>, Madrid, Spain</w:t>
            </w:r>
          </w:p>
        </w:tc>
      </w:tr>
      <w:tr w:rsidR="00285FF8" w:rsidRPr="00B035D6" w14:paraId="39453A7B" w14:textId="77777777" w:rsidTr="000F7BD8">
        <w:tc>
          <w:tcPr>
            <w:tcW w:w="596" w:type="dxa"/>
            <w:shd w:val="clear" w:color="auto" w:fill="FFFFFF"/>
          </w:tcPr>
          <w:p w14:paraId="42EB157C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Oct 00</w:t>
            </w:r>
          </w:p>
        </w:tc>
        <w:tc>
          <w:tcPr>
            <w:tcW w:w="992" w:type="dxa"/>
            <w:shd w:val="clear" w:color="auto" w:fill="FFFFFF"/>
          </w:tcPr>
          <w:p w14:paraId="4FA400E6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61C36300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“Suicide’s not </w:t>
            </w:r>
            <w:proofErr w:type="gramStart"/>
            <w:r w:rsidRPr="00B035D6">
              <w:rPr>
                <w:rFonts w:ascii="Arial Nova" w:hAnsi="Arial Nova"/>
                <w:sz w:val="14"/>
                <w:szCs w:val="14"/>
              </w:rPr>
              <w:t>an</w:t>
            </w:r>
            <w:proofErr w:type="gramEnd"/>
            <w:r w:rsidRPr="00B035D6">
              <w:rPr>
                <w:rFonts w:ascii="Arial Nova" w:hAnsi="Arial Nova"/>
                <w:sz w:val="14"/>
                <w:szCs w:val="14"/>
              </w:rPr>
              <w:t xml:space="preserve"> weapon, a vision of alcoholism in Arts &amp; Humanities” 3</w:t>
            </w:r>
            <w:r w:rsidRPr="00B035D6">
              <w:rPr>
                <w:rFonts w:ascii="Arial Nova" w:hAnsi="Arial Nova"/>
                <w:sz w:val="14"/>
                <w:szCs w:val="14"/>
                <w:vertAlign w:val="superscript"/>
              </w:rPr>
              <w:t>rd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Conference on Suicidal Behaviours, University of Coimbra, Portugal</w:t>
            </w:r>
          </w:p>
          <w:p w14:paraId="1FB9E2F9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  <w:hyperlink r:id="rId127" w:history="1">
              <w:r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http://www.psicologia.com.pt/revistas/ver_artigos.php?idp=5&amp;idn=3</w:t>
              </w:r>
            </w:hyperlink>
            <w:r w:rsidRPr="00B035D6">
              <w:rPr>
                <w:rFonts w:ascii="Arial Nova" w:hAnsi="Arial Nova"/>
                <w:sz w:val="14"/>
                <w:szCs w:val="14"/>
              </w:rPr>
              <w:t xml:space="preserve">  </w:t>
            </w:r>
          </w:p>
        </w:tc>
      </w:tr>
      <w:tr w:rsidR="00285FF8" w:rsidRPr="00B035D6" w14:paraId="2B8D6F7C" w14:textId="77777777" w:rsidTr="000F7BD8">
        <w:tc>
          <w:tcPr>
            <w:tcW w:w="596" w:type="dxa"/>
            <w:shd w:val="clear" w:color="auto" w:fill="FFFFFF"/>
          </w:tcPr>
          <w:p w14:paraId="2FE15A39" w14:textId="64A8D81E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1973-81</w:t>
            </w:r>
          </w:p>
        </w:tc>
        <w:tc>
          <w:tcPr>
            <w:tcW w:w="992" w:type="dxa"/>
            <w:shd w:val="clear" w:color="auto" w:fill="FFFFFF"/>
          </w:tcPr>
          <w:p w14:paraId="734F18DE" w14:textId="77777777" w:rsidR="00285FF8" w:rsidRPr="00B035D6" w:rsidRDefault="00285FF8" w:rsidP="00A804ED">
            <w:pPr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3C79E686" w14:textId="77777777" w:rsidR="00285FF8" w:rsidRPr="00B035D6" w:rsidRDefault="00285FF8" w:rsidP="00A804ED">
            <w:pPr>
              <w:pStyle w:val="Heading6"/>
              <w:spacing w:before="0"/>
              <w:rPr>
                <w:rFonts w:ascii="Arial Nova" w:hAnsi="Arial Nova"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Poetry books Chronicle of the Useless Quotidian vol. 3&amp;4 </w:t>
            </w:r>
            <w:hyperlink r:id="rId128" w:history="1">
              <w:r w:rsidRPr="00B035D6">
                <w:rPr>
                  <w:rStyle w:val="Hyperlink"/>
                  <w:rFonts w:ascii="Arial Nova" w:eastAsia="Calibri" w:hAnsi="Arial Nova" w:cs="Gisha"/>
                  <w:szCs w:val="14"/>
                </w:rPr>
                <w:t>https://www.lusofonias.net/arquivos/429/OBRAS-DO-AUTOR/1016/cronica-do-quotidiano-inutil-vol.-3-4-.pdf</w:t>
              </w:r>
            </w:hyperlink>
            <w:r w:rsidRPr="00B035D6">
              <w:rPr>
                <w:rFonts w:ascii="Arial Nova" w:eastAsia="Calibri" w:hAnsi="Arial Nova"/>
                <w:sz w:val="14"/>
                <w:szCs w:val="14"/>
              </w:rPr>
              <w:t xml:space="preserve">  -  </w:t>
            </w:r>
            <w:hyperlink r:id="rId129" w:history="1">
              <w:r w:rsidRPr="00B035D6">
                <w:rPr>
                  <w:rStyle w:val="Hyperlink"/>
                  <w:rFonts w:ascii="Arial Nova" w:hAnsi="Arial Nova" w:cs="Gisha"/>
                  <w:szCs w:val="14"/>
                </w:rPr>
                <w:t>http://www.ebooksbrasil.org/adobeebook/quotidianoinutil.pdf</w:t>
              </w:r>
            </w:hyperlink>
            <w:r w:rsidRPr="00B035D6">
              <w:rPr>
                <w:rStyle w:val="Hyperlink"/>
                <w:rFonts w:ascii="Arial Nova" w:hAnsi="Arial Nova" w:cs="Gisha"/>
                <w:szCs w:val="14"/>
              </w:rPr>
              <w:t xml:space="preserve">, </w:t>
            </w:r>
            <w:hyperlink r:id="rId130" w:anchor="scribd" w:history="1">
              <w:r w:rsidRPr="00B035D6">
                <w:rPr>
                  <w:rStyle w:val="Hyperlink"/>
                  <w:rFonts w:ascii="Arial Nova" w:hAnsi="Arial Nova" w:cs="Gisha"/>
                  <w:szCs w:val="14"/>
                </w:rPr>
                <w:t>http://www.scribd.com/doc/77870662/cronica-do-quotidiano-inutil-cqi-Volume-3-4#scribd</w:t>
              </w:r>
            </w:hyperlink>
            <w:r w:rsidRPr="00B035D6">
              <w:rPr>
                <w:rFonts w:ascii="Arial Nova" w:hAnsi="Arial Nova"/>
                <w:sz w:val="14"/>
                <w:szCs w:val="14"/>
              </w:rPr>
              <w:t xml:space="preserve"> –</w:t>
            </w:r>
          </w:p>
        </w:tc>
      </w:tr>
      <w:tr w:rsidR="00285FF8" w:rsidRPr="00B035D6" w14:paraId="65C0F7F1" w14:textId="77777777" w:rsidTr="000F7BD8">
        <w:tc>
          <w:tcPr>
            <w:tcW w:w="596" w:type="dxa"/>
            <w:shd w:val="clear" w:color="auto" w:fill="FFFFFF"/>
          </w:tcPr>
          <w:p w14:paraId="6BFAA27D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1972</w:t>
            </w:r>
          </w:p>
        </w:tc>
        <w:tc>
          <w:tcPr>
            <w:tcW w:w="992" w:type="dxa"/>
            <w:shd w:val="clear" w:color="auto" w:fill="FFFFFF"/>
          </w:tcPr>
          <w:p w14:paraId="09388954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Author </w:t>
            </w:r>
          </w:p>
        </w:tc>
        <w:tc>
          <w:tcPr>
            <w:tcW w:w="12049" w:type="dxa"/>
            <w:shd w:val="clear" w:color="auto" w:fill="FFFFFF"/>
          </w:tcPr>
          <w:p w14:paraId="58F90EFD" w14:textId="77777777" w:rsidR="00285FF8" w:rsidRPr="00B035D6" w:rsidRDefault="00285FF8" w:rsidP="00A804ED">
            <w:pPr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Poetry book: "Chronicle of the Useless Quotidian,” vol. I Oporto, 1972; </w:t>
            </w:r>
            <w:hyperlink r:id="rId131" w:history="1">
              <w:r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https://www.lusofonias.net/arquivos/429/OBRAS-DO-AUTOR/1017/cronica-do-quotidiano-inutil-vol.-1-1972-original-1%C2%AA-ed-CQI.pdf</w:t>
              </w:r>
            </w:hyperlink>
            <w:r w:rsidRPr="00B035D6">
              <w:rPr>
                <w:rFonts w:ascii="Arial Nova" w:hAnsi="Arial Nova"/>
                <w:sz w:val="14"/>
                <w:szCs w:val="14"/>
              </w:rPr>
              <w:t xml:space="preserve">      </w:t>
            </w:r>
            <w:hyperlink r:id="rId132" w:history="1">
              <w:r w:rsidRPr="00B035D6">
                <w:rPr>
                  <w:rStyle w:val="Hyperlink"/>
                  <w:rFonts w:ascii="Arial Nova" w:eastAsia="Arial Unicode MS" w:hAnsi="Arial Nova" w:cs="Gisha"/>
                  <w:szCs w:val="14"/>
                </w:rPr>
                <w:t>http://www.ebooksbrasil.org/adobeebook/quotidianoinutil.pdf</w:t>
              </w:r>
            </w:hyperlink>
            <w:r w:rsidRPr="00B035D6">
              <w:rPr>
                <w:rFonts w:ascii="Arial Nova" w:hAnsi="Arial Nova"/>
                <w:sz w:val="14"/>
                <w:szCs w:val="14"/>
              </w:rPr>
              <w:t xml:space="preserve"> </w:t>
            </w:r>
          </w:p>
        </w:tc>
      </w:tr>
    </w:tbl>
    <w:p w14:paraId="06C127F0" w14:textId="3053BC21" w:rsidR="00882152" w:rsidRPr="00B035D6" w:rsidRDefault="00000000" w:rsidP="00A804ED">
      <w:pPr>
        <w:pStyle w:val="Heading3"/>
        <w:rPr>
          <w:rFonts w:ascii="Arial Nova" w:hAnsi="Arial Nova"/>
          <w:sz w:val="14"/>
          <w:szCs w:val="14"/>
        </w:rPr>
      </w:pPr>
      <w:bookmarkStart w:id="23" w:name="OLE_LINK32"/>
      <w:bookmarkStart w:id="24" w:name="OLE_LINK33"/>
      <w:r>
        <w:rPr>
          <w:rFonts w:ascii="Arial Nova" w:hAnsi="Arial Nova"/>
          <w:sz w:val="14"/>
          <w:szCs w:val="14"/>
        </w:rPr>
        <w:pict w14:anchorId="7B397589">
          <v:shape id="_x0000_i1114" type="#_x0000_t75" style="width:450pt;height:7.5pt" o:hrpct="0" o:hralign="center" o:hr="t">
            <v:imagedata r:id="rId7" o:title="BD14538_"/>
          </v:shape>
        </w:pict>
      </w:r>
    </w:p>
    <w:p w14:paraId="3B25DF08" w14:textId="77777777" w:rsidR="00756910" w:rsidRPr="00B035D6" w:rsidRDefault="00AF7DEB" w:rsidP="00A804ED">
      <w:pPr>
        <w:pStyle w:val="Heading3"/>
        <w:rPr>
          <w:rFonts w:ascii="Arial Nova" w:hAnsi="Arial Nova"/>
          <w:sz w:val="14"/>
          <w:szCs w:val="14"/>
        </w:rPr>
      </w:pPr>
      <w:r w:rsidRPr="00B035D6">
        <w:rPr>
          <w:rFonts w:ascii="Arial Nova" w:hAnsi="Arial Nova"/>
          <w:sz w:val="14"/>
          <w:szCs w:val="14"/>
        </w:rPr>
        <w:t>7</w:t>
      </w:r>
      <w:r w:rsidR="008827B0" w:rsidRPr="00B035D6">
        <w:rPr>
          <w:rFonts w:ascii="Arial Nova" w:hAnsi="Arial Nova"/>
          <w:sz w:val="14"/>
          <w:szCs w:val="14"/>
        </w:rPr>
        <w:t xml:space="preserve"> </w:t>
      </w:r>
      <w:r w:rsidR="00756910" w:rsidRPr="00B035D6">
        <w:rPr>
          <w:rFonts w:ascii="Arial Nova" w:hAnsi="Arial Nova"/>
          <w:sz w:val="14"/>
          <w:szCs w:val="14"/>
        </w:rPr>
        <w:t xml:space="preserve">ACADEMIC QUALIFICATIONS: </w:t>
      </w:r>
    </w:p>
    <w:tbl>
      <w:tblPr>
        <w:tblW w:w="13477" w:type="dxa"/>
        <w:tblInd w:w="108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3477"/>
      </w:tblGrid>
      <w:tr w:rsidR="00756910" w:rsidRPr="00B035D6" w14:paraId="497F85AF" w14:textId="77777777" w:rsidTr="001D4385">
        <w:trPr>
          <w:trHeight w:val="206"/>
        </w:trPr>
        <w:tc>
          <w:tcPr>
            <w:tcW w:w="13477" w:type="dxa"/>
            <w:tcBorders>
              <w:top w:val="double" w:sz="6" w:space="0" w:color="000000"/>
            </w:tcBorders>
          </w:tcPr>
          <w:p w14:paraId="36E9FC44" w14:textId="77777777" w:rsidR="00756910" w:rsidRPr="00B035D6" w:rsidRDefault="00756910" w:rsidP="00A804ED">
            <w:pPr>
              <w:pStyle w:val="NormalWeb"/>
              <w:spacing w:before="0" w:beforeAutospacing="0" w:after="0" w:afterAutospacing="0"/>
              <w:rPr>
                <w:rFonts w:ascii="Arial Nova" w:hAnsi="Arial Nova"/>
                <w:b/>
                <w:sz w:val="14"/>
                <w:szCs w:val="14"/>
              </w:rPr>
            </w:pPr>
            <w:bookmarkStart w:id="25" w:name="_Hlk97434218"/>
            <w:r w:rsidRPr="00B035D6">
              <w:rPr>
                <w:rFonts w:ascii="Arial Nova" w:hAnsi="Arial Nova"/>
                <w:sz w:val="14"/>
                <w:szCs w:val="14"/>
              </w:rPr>
              <w:t>Ma (</w:t>
            </w:r>
            <w:r w:rsidR="00E95921" w:rsidRPr="00B035D6">
              <w:rPr>
                <w:rFonts w:ascii="Arial Nova" w:hAnsi="Arial Nova"/>
                <w:sz w:val="14"/>
                <w:szCs w:val="14"/>
              </w:rPr>
              <w:t>Master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of Arts in Communication </w:t>
            </w:r>
            <w:r w:rsidR="00191DDE" w:rsidRPr="00B035D6">
              <w:rPr>
                <w:rFonts w:ascii="Arial Nova" w:hAnsi="Arial Nova"/>
                <w:sz w:val="14"/>
                <w:szCs w:val="14"/>
              </w:rPr>
              <w:t>Studies)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Fairfax University/ UTS Sydney Australia</w:t>
            </w:r>
          </w:p>
        </w:tc>
      </w:tr>
      <w:tr w:rsidR="00756910" w:rsidRPr="00B035D6" w14:paraId="59F84D9C" w14:textId="77777777" w:rsidTr="001D4385">
        <w:tc>
          <w:tcPr>
            <w:tcW w:w="13477" w:type="dxa"/>
          </w:tcPr>
          <w:p w14:paraId="3C386144" w14:textId="77777777" w:rsidR="00756910" w:rsidRPr="00B035D6" w:rsidRDefault="00756910" w:rsidP="00A804ED">
            <w:pPr>
              <w:pStyle w:val="List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BSc Economics </w:t>
            </w:r>
            <w:r w:rsidR="004113FF" w:rsidRPr="00B035D6">
              <w:rPr>
                <w:rFonts w:ascii="Arial Nova" w:hAnsi="Arial Nova"/>
                <w:sz w:val="14"/>
                <w:szCs w:val="14"/>
              </w:rPr>
              <w:t>(Oporto Uni</w:t>
            </w:r>
            <w:r w:rsidR="00E95921" w:rsidRPr="00B035D6">
              <w:rPr>
                <w:rFonts w:ascii="Arial Nova" w:hAnsi="Arial Nova"/>
                <w:sz w:val="14"/>
                <w:szCs w:val="14"/>
              </w:rPr>
              <w:t>versity</w:t>
            </w:r>
            <w:r w:rsidR="004113FF" w:rsidRPr="00B035D6">
              <w:rPr>
                <w:rFonts w:ascii="Arial Nova" w:hAnsi="Arial Nova"/>
                <w:sz w:val="14"/>
                <w:szCs w:val="14"/>
              </w:rPr>
              <w:t>)</w:t>
            </w:r>
          </w:p>
        </w:tc>
      </w:tr>
      <w:tr w:rsidR="00756910" w:rsidRPr="00B035D6" w14:paraId="4292D928" w14:textId="77777777" w:rsidTr="001D4385">
        <w:tc>
          <w:tcPr>
            <w:tcW w:w="13477" w:type="dxa"/>
          </w:tcPr>
          <w:p w14:paraId="25C646B2" w14:textId="77777777" w:rsidR="00756910" w:rsidRPr="00B035D6" w:rsidRDefault="00756910" w:rsidP="00A804ED">
            <w:pPr>
              <w:pStyle w:val="List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NAATI Diploma of Accredited Translator, 1984 (English &lt;&gt; Portuguese), revalidated 2007  </w:t>
            </w:r>
          </w:p>
        </w:tc>
      </w:tr>
      <w:tr w:rsidR="00756910" w:rsidRPr="00B035D6" w14:paraId="5093C911" w14:textId="77777777" w:rsidTr="001D4385">
        <w:tc>
          <w:tcPr>
            <w:tcW w:w="13477" w:type="dxa"/>
          </w:tcPr>
          <w:p w14:paraId="16A199BE" w14:textId="77777777" w:rsidR="00756910" w:rsidRPr="00B035D6" w:rsidRDefault="00756910" w:rsidP="00A804ED">
            <w:pPr>
              <w:pStyle w:val="List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Training the Trainer Certificate/National Trainer Certificate,</w:t>
            </w:r>
          </w:p>
        </w:tc>
      </w:tr>
      <w:tr w:rsidR="00756910" w:rsidRPr="00B035D6" w14:paraId="0FFAC156" w14:textId="77777777" w:rsidTr="001D4385">
        <w:tc>
          <w:tcPr>
            <w:tcW w:w="13477" w:type="dxa"/>
          </w:tcPr>
          <w:p w14:paraId="5095701C" w14:textId="77777777" w:rsidR="00756910" w:rsidRPr="00B035D6" w:rsidRDefault="00756910" w:rsidP="00A804ED">
            <w:pPr>
              <w:pStyle w:val="List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OHS Certificate (Occupational Health &amp; Safety), Comcare, Melbourne</w:t>
            </w:r>
          </w:p>
        </w:tc>
      </w:tr>
      <w:tr w:rsidR="00756910" w:rsidRPr="00B035D6" w14:paraId="6944C077" w14:textId="77777777" w:rsidTr="001D4385">
        <w:tc>
          <w:tcPr>
            <w:tcW w:w="13477" w:type="dxa"/>
          </w:tcPr>
          <w:p w14:paraId="21D7A795" w14:textId="77777777" w:rsidR="00756910" w:rsidRPr="00B035D6" w:rsidRDefault="00301652" w:rsidP="00A804ED">
            <w:pPr>
              <w:pStyle w:val="List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Marketing</w:t>
            </w:r>
            <w:r w:rsidR="00756910" w:rsidRPr="00B035D6">
              <w:rPr>
                <w:rFonts w:ascii="Arial Nova" w:hAnsi="Arial Nova"/>
                <w:sz w:val="14"/>
                <w:szCs w:val="14"/>
              </w:rPr>
              <w:t xml:space="preserve"> Certificate &amp; PR Certificate, UTS, University of Technology Sydney </w:t>
            </w:r>
          </w:p>
        </w:tc>
      </w:tr>
      <w:tr w:rsidR="00756910" w:rsidRPr="00B035D6" w14:paraId="2E28BD59" w14:textId="77777777" w:rsidTr="001D4385">
        <w:tc>
          <w:tcPr>
            <w:tcW w:w="13477" w:type="dxa"/>
          </w:tcPr>
          <w:p w14:paraId="0D987E0F" w14:textId="77777777" w:rsidR="00756910" w:rsidRPr="00B035D6" w:rsidRDefault="00756910" w:rsidP="00A804ED">
            <w:pPr>
              <w:pStyle w:val="List"/>
              <w:rPr>
                <w:rFonts w:ascii="Arial Nova" w:hAnsi="Arial Nova"/>
                <w:b/>
                <w:i/>
                <w:iCs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 xml:space="preserve">Proficiency Diploma in Languages 1960 - 72, Oporto Linguistic Centre CAE Cambridge Certificate of Advanced Education </w:t>
            </w:r>
          </w:p>
        </w:tc>
      </w:tr>
      <w:tr w:rsidR="00756910" w:rsidRPr="00B035D6" w14:paraId="28621F82" w14:textId="77777777" w:rsidTr="001D4385">
        <w:tc>
          <w:tcPr>
            <w:tcW w:w="13477" w:type="dxa"/>
          </w:tcPr>
          <w:p w14:paraId="6BF4C623" w14:textId="01BB0921" w:rsidR="00756910" w:rsidRPr="00B035D6" w:rsidRDefault="00756910" w:rsidP="00A804ED">
            <w:pPr>
              <w:pStyle w:val="List"/>
              <w:rPr>
                <w:rFonts w:ascii="Arial Nova" w:hAnsi="Arial Nova"/>
                <w:b/>
                <w:sz w:val="14"/>
                <w:szCs w:val="14"/>
              </w:rPr>
            </w:pPr>
            <w:bookmarkStart w:id="26" w:name="OLE_LINK3"/>
            <w:bookmarkStart w:id="27" w:name="OLE_LINK4"/>
            <w:r w:rsidRPr="00B035D6">
              <w:rPr>
                <w:rFonts w:ascii="Arial Nova" w:hAnsi="Arial Nova"/>
                <w:i/>
                <w:sz w:val="14"/>
                <w:szCs w:val="14"/>
              </w:rPr>
              <w:t xml:space="preserve"> Specialized translator in</w:t>
            </w:r>
            <w:r w:rsidRPr="00B035D6">
              <w:rPr>
                <w:rFonts w:ascii="Arial Nova" w:hAnsi="Arial Nova"/>
                <w:sz w:val="14"/>
                <w:szCs w:val="14"/>
              </w:rPr>
              <w:t xml:space="preserve"> Medicine, literature, linguistics, computer science, legal, engineering, politics &amp; Int’l relations</w:t>
            </w:r>
            <w:bookmarkEnd w:id="26"/>
            <w:bookmarkEnd w:id="27"/>
            <w:r w:rsidRPr="00B035D6">
              <w:rPr>
                <w:rFonts w:ascii="Arial Nova" w:hAnsi="Arial Nova"/>
                <w:sz w:val="14"/>
                <w:szCs w:val="14"/>
              </w:rPr>
              <w:t xml:space="preserve">. </w:t>
            </w:r>
          </w:p>
        </w:tc>
      </w:tr>
      <w:tr w:rsidR="00756910" w:rsidRPr="00B035D6" w14:paraId="052C45F6" w14:textId="77777777" w:rsidTr="001D4385">
        <w:tc>
          <w:tcPr>
            <w:tcW w:w="13477" w:type="dxa"/>
            <w:tcBorders>
              <w:bottom w:val="double" w:sz="6" w:space="0" w:color="000000"/>
            </w:tcBorders>
          </w:tcPr>
          <w:p w14:paraId="575F7C31" w14:textId="77777777" w:rsidR="00756910" w:rsidRPr="00B035D6" w:rsidRDefault="00756910" w:rsidP="00A804ED">
            <w:pPr>
              <w:pStyle w:val="List"/>
              <w:rPr>
                <w:rFonts w:ascii="Arial Nova" w:hAnsi="Arial Nova"/>
                <w:b/>
                <w:sz w:val="14"/>
                <w:szCs w:val="14"/>
              </w:rPr>
            </w:pPr>
            <w:r w:rsidRPr="00B035D6">
              <w:rPr>
                <w:rFonts w:ascii="Arial Nova" w:hAnsi="Arial Nova"/>
                <w:sz w:val="14"/>
                <w:szCs w:val="14"/>
              </w:rPr>
              <w:t>Source Languages: English, Portuguese, French, Spanish   Target Languages: English, Portuguese </w:t>
            </w:r>
          </w:p>
        </w:tc>
      </w:tr>
    </w:tbl>
    <w:bookmarkEnd w:id="23"/>
    <w:bookmarkEnd w:id="24"/>
    <w:bookmarkEnd w:id="25"/>
    <w:p w14:paraId="0E849FE6" w14:textId="60392CE0" w:rsidR="00756910" w:rsidRPr="00B035D6" w:rsidRDefault="0023602E" w:rsidP="00A804ED">
      <w:pPr>
        <w:rPr>
          <w:rStyle w:val="SubtleEmphasis"/>
          <w:rFonts w:ascii="Arial Nova" w:hAnsi="Arial Nova"/>
          <w:sz w:val="14"/>
          <w:szCs w:val="14"/>
        </w:rPr>
      </w:pPr>
      <w:r w:rsidRPr="00B035D6">
        <w:rPr>
          <w:rStyle w:val="SubtleEmphasis"/>
          <w:rFonts w:ascii="Arial Nova" w:hAnsi="Arial Nova"/>
          <w:sz w:val="14"/>
          <w:szCs w:val="14"/>
        </w:rPr>
        <w:fldChar w:fldCharType="begin"/>
      </w:r>
      <w:r w:rsidRPr="00B035D6">
        <w:rPr>
          <w:rStyle w:val="SubtleEmphasis"/>
          <w:rFonts w:ascii="Arial Nova" w:hAnsi="Arial Nova"/>
          <w:sz w:val="14"/>
          <w:szCs w:val="14"/>
        </w:rPr>
        <w:instrText xml:space="preserve"> HYPERLINK "http://www.agal-gz.org/" </w:instrText>
      </w:r>
      <w:r w:rsidRPr="00B035D6">
        <w:rPr>
          <w:rStyle w:val="SubtleEmphasis"/>
          <w:rFonts w:ascii="Arial Nova" w:hAnsi="Arial Nova"/>
          <w:sz w:val="14"/>
          <w:szCs w:val="14"/>
        </w:rPr>
        <w:fldChar w:fldCharType="separate"/>
      </w:r>
      <w:r w:rsidR="00756910" w:rsidRPr="00B035D6">
        <w:rPr>
          <w:rStyle w:val="SubtleEmphasis"/>
          <w:rFonts w:ascii="Arial Nova" w:hAnsi="Arial Nova"/>
          <w:sz w:val="14"/>
          <w:szCs w:val="14"/>
        </w:rPr>
        <w:t xml:space="preserve">(CV Eng. </w:t>
      </w:r>
      <w:r w:rsidR="00756910" w:rsidRPr="00B035D6">
        <w:rPr>
          <w:rStyle w:val="SubtleEmphasis"/>
          <w:rFonts w:ascii="Arial Nova" w:hAnsi="Arial Nova"/>
          <w:sz w:val="14"/>
          <w:szCs w:val="14"/>
        </w:rPr>
        <w:fldChar w:fldCharType="begin"/>
      </w:r>
      <w:r w:rsidR="00756910" w:rsidRPr="00B035D6">
        <w:rPr>
          <w:rStyle w:val="SubtleEmphasis"/>
          <w:rFonts w:ascii="Arial Nova" w:hAnsi="Arial Nova"/>
          <w:sz w:val="14"/>
          <w:szCs w:val="14"/>
        </w:rPr>
        <w:instrText xml:space="preserve"> TIME \@ "MMM-yy" </w:instrText>
      </w:r>
      <w:r w:rsidR="00756910" w:rsidRPr="00B035D6">
        <w:rPr>
          <w:rStyle w:val="SubtleEmphasis"/>
          <w:rFonts w:ascii="Arial Nova" w:hAnsi="Arial Nova"/>
          <w:sz w:val="14"/>
          <w:szCs w:val="14"/>
        </w:rPr>
        <w:fldChar w:fldCharType="separate"/>
      </w:r>
      <w:r w:rsidR="00353DF9">
        <w:rPr>
          <w:rStyle w:val="SubtleEmphasis"/>
          <w:rFonts w:ascii="Arial Nova" w:hAnsi="Arial Nova"/>
          <w:noProof/>
          <w:sz w:val="14"/>
          <w:szCs w:val="14"/>
        </w:rPr>
        <w:t>Oct-22</w:t>
      </w:r>
      <w:r w:rsidR="00756910" w:rsidRPr="00B035D6">
        <w:rPr>
          <w:rStyle w:val="SubtleEmphasis"/>
          <w:rFonts w:ascii="Arial Nova" w:hAnsi="Arial Nova"/>
          <w:sz w:val="14"/>
          <w:szCs w:val="14"/>
        </w:rPr>
        <w:fldChar w:fldCharType="end"/>
      </w:r>
      <w:r w:rsidR="00756910" w:rsidRPr="00B035D6">
        <w:rPr>
          <w:rStyle w:val="SubtleEmphasis"/>
          <w:rFonts w:ascii="Arial Nova" w:hAnsi="Arial Nova"/>
          <w:sz w:val="14"/>
          <w:szCs w:val="14"/>
        </w:rPr>
        <w:t>)</w:t>
      </w:r>
      <w:r w:rsidRPr="00B035D6">
        <w:rPr>
          <w:rStyle w:val="SubtleEmphasis"/>
          <w:rFonts w:ascii="Arial Nova" w:hAnsi="Arial Nova"/>
          <w:sz w:val="14"/>
          <w:szCs w:val="14"/>
        </w:rPr>
        <w:fldChar w:fldCharType="end"/>
      </w:r>
      <w:r w:rsidR="00756910" w:rsidRPr="00B035D6">
        <w:rPr>
          <w:rStyle w:val="SubtleEmphasis"/>
          <w:rFonts w:ascii="Arial Nova" w:hAnsi="Arial Nova"/>
          <w:sz w:val="14"/>
          <w:szCs w:val="14"/>
        </w:rPr>
        <w:t xml:space="preserve">  </w:t>
      </w:r>
      <w:bookmarkEnd w:id="0"/>
      <w:bookmarkEnd w:id="2"/>
      <w:bookmarkEnd w:id="3"/>
      <w:bookmarkEnd w:id="10"/>
      <w:bookmarkEnd w:id="11"/>
    </w:p>
    <w:p w14:paraId="10F6F082" w14:textId="77777777" w:rsidR="007D755E" w:rsidRPr="00B035D6" w:rsidRDefault="007D755E" w:rsidP="00A804ED">
      <w:pPr>
        <w:rPr>
          <w:rFonts w:ascii="Arial Nova" w:hAnsi="Arial Nova"/>
          <w:sz w:val="14"/>
          <w:szCs w:val="14"/>
        </w:rPr>
      </w:pPr>
    </w:p>
    <w:sectPr w:rsidR="007D755E" w:rsidRPr="00B035D6" w:rsidSect="001D4385">
      <w:headerReference w:type="even" r:id="rId133"/>
      <w:headerReference w:type="default" r:id="rId134"/>
      <w:footerReference w:type="even" r:id="rId135"/>
      <w:type w:val="continuous"/>
      <w:pgSz w:w="16838" w:h="11906" w:orient="landscape" w:code="9"/>
      <w:pgMar w:top="1080" w:right="1440" w:bottom="1080" w:left="144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84621" w14:textId="77777777" w:rsidR="0033148B" w:rsidRDefault="0033148B" w:rsidP="002942EC">
      <w:r>
        <w:separator/>
      </w:r>
    </w:p>
    <w:p w14:paraId="35E7145D" w14:textId="77777777" w:rsidR="0033148B" w:rsidRDefault="0033148B" w:rsidP="002942EC"/>
    <w:p w14:paraId="7D050C59" w14:textId="77777777" w:rsidR="0033148B" w:rsidRDefault="0033148B" w:rsidP="002942EC"/>
    <w:p w14:paraId="45B7A6FF" w14:textId="77777777" w:rsidR="0033148B" w:rsidRDefault="0033148B" w:rsidP="002942EC"/>
    <w:p w14:paraId="318E576F" w14:textId="77777777" w:rsidR="0033148B" w:rsidRDefault="0033148B" w:rsidP="002942EC"/>
    <w:p w14:paraId="3CBD0C26" w14:textId="77777777" w:rsidR="0033148B" w:rsidRDefault="0033148B" w:rsidP="002942EC"/>
    <w:p w14:paraId="3B87EAF1" w14:textId="77777777" w:rsidR="0033148B" w:rsidRDefault="0033148B" w:rsidP="002942EC"/>
    <w:p w14:paraId="684CF0EC" w14:textId="77777777" w:rsidR="0033148B" w:rsidRDefault="0033148B" w:rsidP="002942EC"/>
    <w:p w14:paraId="6AC3719D" w14:textId="77777777" w:rsidR="0033148B" w:rsidRDefault="0033148B" w:rsidP="002942EC"/>
    <w:p w14:paraId="66EA72BE" w14:textId="77777777" w:rsidR="0033148B" w:rsidRDefault="0033148B" w:rsidP="002942EC"/>
    <w:p w14:paraId="4B40D3A4" w14:textId="77777777" w:rsidR="0033148B" w:rsidRDefault="0033148B" w:rsidP="002942EC"/>
    <w:p w14:paraId="110414A5" w14:textId="77777777" w:rsidR="0033148B" w:rsidRDefault="0033148B" w:rsidP="002942EC"/>
    <w:p w14:paraId="6498BE27" w14:textId="77777777" w:rsidR="0033148B" w:rsidRDefault="0033148B" w:rsidP="002942EC"/>
    <w:p w14:paraId="52C3D18F" w14:textId="77777777" w:rsidR="0033148B" w:rsidRDefault="0033148B" w:rsidP="002942EC"/>
    <w:p w14:paraId="3D4B2A4C" w14:textId="77777777" w:rsidR="0033148B" w:rsidRDefault="0033148B" w:rsidP="002942EC"/>
    <w:p w14:paraId="07A28D2A" w14:textId="77777777" w:rsidR="0033148B" w:rsidRDefault="0033148B" w:rsidP="002942EC"/>
    <w:p w14:paraId="020E38C9" w14:textId="77777777" w:rsidR="0033148B" w:rsidRDefault="0033148B" w:rsidP="002942EC"/>
    <w:p w14:paraId="76A53728" w14:textId="77777777" w:rsidR="0033148B" w:rsidRDefault="0033148B" w:rsidP="002942EC"/>
    <w:p w14:paraId="3B41E5F5" w14:textId="77777777" w:rsidR="0033148B" w:rsidRDefault="0033148B" w:rsidP="002942EC"/>
    <w:p w14:paraId="6A1FAC1D" w14:textId="77777777" w:rsidR="0033148B" w:rsidRDefault="0033148B" w:rsidP="002942EC"/>
    <w:p w14:paraId="5C1AB2A5" w14:textId="77777777" w:rsidR="0033148B" w:rsidRDefault="0033148B" w:rsidP="002942EC"/>
    <w:p w14:paraId="0744432E" w14:textId="77777777" w:rsidR="0033148B" w:rsidRDefault="0033148B" w:rsidP="002942EC"/>
    <w:p w14:paraId="60D1EA04" w14:textId="77777777" w:rsidR="0033148B" w:rsidRDefault="0033148B" w:rsidP="002942EC"/>
    <w:p w14:paraId="700B7F08" w14:textId="77777777" w:rsidR="0033148B" w:rsidRDefault="0033148B" w:rsidP="002942EC"/>
    <w:p w14:paraId="04153F1C" w14:textId="77777777" w:rsidR="0033148B" w:rsidRDefault="0033148B" w:rsidP="002942EC"/>
    <w:p w14:paraId="3E22C98C" w14:textId="77777777" w:rsidR="0033148B" w:rsidRDefault="0033148B" w:rsidP="002942EC"/>
    <w:p w14:paraId="579AD86C" w14:textId="77777777" w:rsidR="0033148B" w:rsidRDefault="0033148B" w:rsidP="002942EC"/>
    <w:p w14:paraId="6A6D9BE5" w14:textId="77777777" w:rsidR="0033148B" w:rsidRDefault="0033148B" w:rsidP="002942EC"/>
    <w:p w14:paraId="0A029947" w14:textId="77777777" w:rsidR="0033148B" w:rsidRDefault="0033148B" w:rsidP="002942EC"/>
  </w:endnote>
  <w:endnote w:type="continuationSeparator" w:id="0">
    <w:p w14:paraId="5A88C18F" w14:textId="77777777" w:rsidR="0033148B" w:rsidRDefault="0033148B" w:rsidP="002942EC">
      <w:r>
        <w:continuationSeparator/>
      </w:r>
    </w:p>
    <w:p w14:paraId="4B76824F" w14:textId="77777777" w:rsidR="0033148B" w:rsidRDefault="0033148B" w:rsidP="002942EC"/>
    <w:p w14:paraId="1C71F81A" w14:textId="77777777" w:rsidR="0033148B" w:rsidRDefault="0033148B" w:rsidP="002942EC"/>
    <w:p w14:paraId="5B47CA65" w14:textId="77777777" w:rsidR="0033148B" w:rsidRDefault="0033148B" w:rsidP="002942EC"/>
    <w:p w14:paraId="6C2C736F" w14:textId="77777777" w:rsidR="0033148B" w:rsidRDefault="0033148B" w:rsidP="002942EC"/>
    <w:p w14:paraId="00555500" w14:textId="77777777" w:rsidR="0033148B" w:rsidRDefault="0033148B" w:rsidP="002942EC"/>
    <w:p w14:paraId="64AA9539" w14:textId="77777777" w:rsidR="0033148B" w:rsidRDefault="0033148B" w:rsidP="002942EC"/>
    <w:p w14:paraId="7F2B9CB2" w14:textId="77777777" w:rsidR="0033148B" w:rsidRDefault="0033148B" w:rsidP="002942EC"/>
    <w:p w14:paraId="472763F5" w14:textId="77777777" w:rsidR="0033148B" w:rsidRDefault="0033148B" w:rsidP="002942EC"/>
    <w:p w14:paraId="4D327B41" w14:textId="77777777" w:rsidR="0033148B" w:rsidRDefault="0033148B" w:rsidP="002942EC"/>
    <w:p w14:paraId="24AF50DF" w14:textId="77777777" w:rsidR="0033148B" w:rsidRDefault="0033148B" w:rsidP="002942EC"/>
    <w:p w14:paraId="74BE2FD5" w14:textId="77777777" w:rsidR="0033148B" w:rsidRDefault="0033148B" w:rsidP="002942EC"/>
    <w:p w14:paraId="3F3E00C1" w14:textId="77777777" w:rsidR="0033148B" w:rsidRDefault="0033148B" w:rsidP="002942EC"/>
    <w:p w14:paraId="48AFC80D" w14:textId="77777777" w:rsidR="0033148B" w:rsidRDefault="0033148B" w:rsidP="002942EC"/>
    <w:p w14:paraId="1A9A6FB2" w14:textId="77777777" w:rsidR="0033148B" w:rsidRDefault="0033148B" w:rsidP="002942EC"/>
    <w:p w14:paraId="31BBB264" w14:textId="77777777" w:rsidR="0033148B" w:rsidRDefault="0033148B" w:rsidP="002942EC"/>
    <w:p w14:paraId="08B77F0C" w14:textId="77777777" w:rsidR="0033148B" w:rsidRDefault="0033148B" w:rsidP="002942EC"/>
    <w:p w14:paraId="0291A53D" w14:textId="77777777" w:rsidR="0033148B" w:rsidRDefault="0033148B" w:rsidP="002942EC"/>
    <w:p w14:paraId="287CB947" w14:textId="77777777" w:rsidR="0033148B" w:rsidRDefault="0033148B" w:rsidP="002942EC"/>
    <w:p w14:paraId="53DCA166" w14:textId="77777777" w:rsidR="0033148B" w:rsidRDefault="0033148B" w:rsidP="002942EC"/>
    <w:p w14:paraId="5228B745" w14:textId="77777777" w:rsidR="0033148B" w:rsidRDefault="0033148B" w:rsidP="002942EC"/>
    <w:p w14:paraId="7F0BBD83" w14:textId="77777777" w:rsidR="0033148B" w:rsidRDefault="0033148B" w:rsidP="002942EC"/>
    <w:p w14:paraId="00723691" w14:textId="77777777" w:rsidR="0033148B" w:rsidRDefault="0033148B" w:rsidP="002942EC"/>
    <w:p w14:paraId="38A40269" w14:textId="77777777" w:rsidR="0033148B" w:rsidRDefault="0033148B" w:rsidP="002942EC"/>
    <w:p w14:paraId="06FD56A8" w14:textId="77777777" w:rsidR="0033148B" w:rsidRDefault="0033148B" w:rsidP="002942EC"/>
    <w:p w14:paraId="3FF2282C" w14:textId="77777777" w:rsidR="0033148B" w:rsidRDefault="0033148B" w:rsidP="002942EC"/>
    <w:p w14:paraId="47FC0237" w14:textId="77777777" w:rsidR="0033148B" w:rsidRDefault="0033148B" w:rsidP="002942EC"/>
    <w:p w14:paraId="29EDD6D7" w14:textId="77777777" w:rsidR="0033148B" w:rsidRDefault="0033148B" w:rsidP="002942EC"/>
    <w:p w14:paraId="2457CE4C" w14:textId="77777777" w:rsidR="0033148B" w:rsidRDefault="0033148B" w:rsidP="002942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isha">
    <w:charset w:val="B1"/>
    <w:family w:val="swiss"/>
    <w:pitch w:val="variable"/>
    <w:sig w:usb0="80000807" w:usb1="40000042" w:usb2="00000000" w:usb3="00000000" w:csb0="00000021" w:csb1="00000000"/>
  </w:font>
  <w:font w:name="Busorama Md BT">
    <w:panose1 w:val="04030405020B02020C04"/>
    <w:charset w:val="00"/>
    <w:family w:val="decorative"/>
    <w:pitch w:val="variable"/>
    <w:sig w:usb0="00000083" w:usb1="00000000" w:usb2="00000000" w:usb3="00000000" w:csb0="00000009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4DD58" w14:textId="77777777" w:rsidR="00287464" w:rsidRDefault="00287464" w:rsidP="002942EC">
    <w:pPr>
      <w:pStyle w:val="Footer"/>
      <w:rPr>
        <w:rStyle w:val="PageNumber"/>
        <w:rFonts w:cs="Tahoma"/>
      </w:rPr>
    </w:pPr>
    <w:r>
      <w:rPr>
        <w:rStyle w:val="PageNumber"/>
        <w:rFonts w:cs="Tahoma"/>
      </w:rPr>
      <w:fldChar w:fldCharType="begin"/>
    </w:r>
    <w:r>
      <w:rPr>
        <w:rStyle w:val="PageNumber"/>
        <w:rFonts w:cs="Tahoma"/>
      </w:rPr>
      <w:instrText xml:space="preserve">PAGE  </w:instrText>
    </w:r>
    <w:r>
      <w:rPr>
        <w:rStyle w:val="PageNumber"/>
        <w:rFonts w:cs="Tahoma"/>
      </w:rPr>
      <w:fldChar w:fldCharType="separate"/>
    </w:r>
    <w:r>
      <w:rPr>
        <w:rStyle w:val="PageNumber"/>
        <w:rFonts w:cs="Tahoma"/>
        <w:noProof/>
      </w:rPr>
      <w:t>1</w:t>
    </w:r>
    <w:r>
      <w:rPr>
        <w:rStyle w:val="PageNumber"/>
        <w:rFonts w:cs="Tahoma"/>
      </w:rPr>
      <w:fldChar w:fldCharType="end"/>
    </w:r>
  </w:p>
  <w:p w14:paraId="30AC37D6" w14:textId="77777777" w:rsidR="00287464" w:rsidRDefault="00287464" w:rsidP="002942EC">
    <w:pPr>
      <w:pStyle w:val="Footer"/>
    </w:pPr>
  </w:p>
  <w:p w14:paraId="59E6CF6D" w14:textId="77777777" w:rsidR="00287464" w:rsidRDefault="00287464" w:rsidP="002942EC"/>
  <w:p w14:paraId="06B07BC4" w14:textId="77777777" w:rsidR="00287464" w:rsidRDefault="00287464" w:rsidP="002942EC"/>
  <w:p w14:paraId="3B88C8A6" w14:textId="77777777" w:rsidR="00287464" w:rsidRDefault="00287464" w:rsidP="002942EC"/>
  <w:p w14:paraId="098655DC" w14:textId="77777777" w:rsidR="00287464" w:rsidRDefault="00287464" w:rsidP="002942EC"/>
  <w:p w14:paraId="01988C54" w14:textId="77777777" w:rsidR="00287464" w:rsidRDefault="00287464" w:rsidP="002942EC"/>
  <w:p w14:paraId="544C16DB" w14:textId="77777777" w:rsidR="00287464" w:rsidRDefault="00287464" w:rsidP="002942EC"/>
  <w:p w14:paraId="0615AD13" w14:textId="77777777" w:rsidR="00287464" w:rsidRDefault="00287464" w:rsidP="002942EC"/>
  <w:p w14:paraId="089D64DB" w14:textId="77777777" w:rsidR="00287464" w:rsidRDefault="00287464" w:rsidP="002942EC"/>
  <w:p w14:paraId="1932ECD1" w14:textId="77777777" w:rsidR="00287464" w:rsidRDefault="00287464" w:rsidP="002942EC"/>
  <w:p w14:paraId="51B3DDCC" w14:textId="77777777" w:rsidR="00287464" w:rsidRDefault="00287464" w:rsidP="002942EC"/>
  <w:p w14:paraId="7C50CD12" w14:textId="77777777" w:rsidR="00287464" w:rsidRDefault="00287464" w:rsidP="002942EC"/>
  <w:p w14:paraId="42D8364E" w14:textId="77777777" w:rsidR="00287464" w:rsidRDefault="00287464" w:rsidP="002942EC"/>
  <w:p w14:paraId="7BA83775" w14:textId="77777777" w:rsidR="00287464" w:rsidRDefault="00287464" w:rsidP="002942EC"/>
  <w:p w14:paraId="7F647DA2" w14:textId="77777777" w:rsidR="00287464" w:rsidRDefault="00287464" w:rsidP="002942EC"/>
  <w:p w14:paraId="4D34B30D" w14:textId="77777777" w:rsidR="00287464" w:rsidRDefault="00287464" w:rsidP="002942EC"/>
  <w:p w14:paraId="79C5D5A8" w14:textId="77777777" w:rsidR="00287464" w:rsidRDefault="00287464" w:rsidP="002942EC"/>
  <w:p w14:paraId="35A2895D" w14:textId="77777777" w:rsidR="00287464" w:rsidRDefault="00287464" w:rsidP="002942EC"/>
  <w:p w14:paraId="377C8E07" w14:textId="77777777" w:rsidR="00287464" w:rsidRDefault="00287464" w:rsidP="002942EC"/>
  <w:p w14:paraId="406162D5" w14:textId="77777777" w:rsidR="00287464" w:rsidRDefault="00287464" w:rsidP="002942EC"/>
  <w:p w14:paraId="7319595F" w14:textId="77777777" w:rsidR="00287464" w:rsidRDefault="00287464" w:rsidP="002942EC"/>
  <w:p w14:paraId="2E86831B" w14:textId="77777777" w:rsidR="00287464" w:rsidRDefault="00287464" w:rsidP="002942EC"/>
  <w:p w14:paraId="7960645E" w14:textId="77777777" w:rsidR="00287464" w:rsidRDefault="00287464" w:rsidP="002942EC"/>
  <w:p w14:paraId="01F767E2" w14:textId="77777777" w:rsidR="00287464" w:rsidRDefault="00287464" w:rsidP="002942EC"/>
  <w:p w14:paraId="0B58F4CA" w14:textId="77777777" w:rsidR="00287464" w:rsidRDefault="00287464" w:rsidP="002942EC"/>
  <w:p w14:paraId="6EB398E3" w14:textId="77777777" w:rsidR="00287464" w:rsidRDefault="00287464" w:rsidP="002942EC"/>
  <w:p w14:paraId="24318E39" w14:textId="77777777" w:rsidR="00287464" w:rsidRDefault="00287464" w:rsidP="002942EC"/>
  <w:p w14:paraId="1944C6FA" w14:textId="77777777" w:rsidR="00287464" w:rsidRDefault="00287464" w:rsidP="002942EC"/>
  <w:p w14:paraId="13E1867A" w14:textId="77777777" w:rsidR="00EE3B88" w:rsidRDefault="00EE3B88" w:rsidP="002942E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57A59B" w14:textId="77777777" w:rsidR="0033148B" w:rsidRDefault="0033148B" w:rsidP="002942EC">
      <w:r>
        <w:separator/>
      </w:r>
    </w:p>
    <w:p w14:paraId="0778F9B0" w14:textId="77777777" w:rsidR="0033148B" w:rsidRDefault="0033148B" w:rsidP="002942EC"/>
    <w:p w14:paraId="470F8843" w14:textId="77777777" w:rsidR="0033148B" w:rsidRDefault="0033148B" w:rsidP="002942EC"/>
    <w:p w14:paraId="39EB5C70" w14:textId="77777777" w:rsidR="0033148B" w:rsidRDefault="0033148B" w:rsidP="002942EC"/>
    <w:p w14:paraId="15461652" w14:textId="77777777" w:rsidR="0033148B" w:rsidRDefault="0033148B" w:rsidP="002942EC"/>
    <w:p w14:paraId="3CD31544" w14:textId="77777777" w:rsidR="0033148B" w:rsidRDefault="0033148B" w:rsidP="002942EC"/>
    <w:p w14:paraId="08E3A481" w14:textId="77777777" w:rsidR="0033148B" w:rsidRDefault="0033148B" w:rsidP="002942EC"/>
    <w:p w14:paraId="202A9154" w14:textId="77777777" w:rsidR="0033148B" w:rsidRDefault="0033148B" w:rsidP="002942EC"/>
    <w:p w14:paraId="1C15FA4A" w14:textId="77777777" w:rsidR="0033148B" w:rsidRDefault="0033148B" w:rsidP="002942EC"/>
    <w:p w14:paraId="122FBA42" w14:textId="77777777" w:rsidR="0033148B" w:rsidRDefault="0033148B" w:rsidP="002942EC"/>
    <w:p w14:paraId="4C09337E" w14:textId="77777777" w:rsidR="0033148B" w:rsidRDefault="0033148B" w:rsidP="002942EC"/>
    <w:p w14:paraId="1809477C" w14:textId="77777777" w:rsidR="0033148B" w:rsidRDefault="0033148B" w:rsidP="002942EC"/>
    <w:p w14:paraId="37082A4D" w14:textId="77777777" w:rsidR="0033148B" w:rsidRDefault="0033148B" w:rsidP="002942EC"/>
    <w:p w14:paraId="4F4BA609" w14:textId="77777777" w:rsidR="0033148B" w:rsidRDefault="0033148B" w:rsidP="002942EC"/>
    <w:p w14:paraId="242D8DD9" w14:textId="77777777" w:rsidR="0033148B" w:rsidRDefault="0033148B" w:rsidP="002942EC"/>
    <w:p w14:paraId="02A78ADD" w14:textId="77777777" w:rsidR="0033148B" w:rsidRDefault="0033148B" w:rsidP="002942EC"/>
    <w:p w14:paraId="7086E945" w14:textId="77777777" w:rsidR="0033148B" w:rsidRDefault="0033148B" w:rsidP="002942EC"/>
    <w:p w14:paraId="02AFE3A0" w14:textId="77777777" w:rsidR="0033148B" w:rsidRDefault="0033148B" w:rsidP="002942EC"/>
    <w:p w14:paraId="30BC165E" w14:textId="77777777" w:rsidR="0033148B" w:rsidRDefault="0033148B" w:rsidP="002942EC"/>
    <w:p w14:paraId="3AB2D231" w14:textId="77777777" w:rsidR="0033148B" w:rsidRDefault="0033148B" w:rsidP="002942EC"/>
    <w:p w14:paraId="79367B90" w14:textId="77777777" w:rsidR="0033148B" w:rsidRDefault="0033148B" w:rsidP="002942EC"/>
    <w:p w14:paraId="3A2F3461" w14:textId="77777777" w:rsidR="0033148B" w:rsidRDefault="0033148B" w:rsidP="002942EC"/>
    <w:p w14:paraId="3FF94AD3" w14:textId="77777777" w:rsidR="0033148B" w:rsidRDefault="0033148B" w:rsidP="002942EC"/>
    <w:p w14:paraId="59B85578" w14:textId="77777777" w:rsidR="0033148B" w:rsidRDefault="0033148B" w:rsidP="002942EC"/>
    <w:p w14:paraId="0FB3CE1D" w14:textId="77777777" w:rsidR="0033148B" w:rsidRDefault="0033148B" w:rsidP="002942EC"/>
    <w:p w14:paraId="7FF6E920" w14:textId="77777777" w:rsidR="0033148B" w:rsidRDefault="0033148B" w:rsidP="002942EC"/>
    <w:p w14:paraId="3E5A727A" w14:textId="77777777" w:rsidR="0033148B" w:rsidRDefault="0033148B" w:rsidP="002942EC"/>
    <w:p w14:paraId="2EE683EB" w14:textId="77777777" w:rsidR="0033148B" w:rsidRDefault="0033148B" w:rsidP="002942EC"/>
    <w:p w14:paraId="5C5FA0CA" w14:textId="77777777" w:rsidR="0033148B" w:rsidRDefault="0033148B" w:rsidP="002942EC"/>
  </w:footnote>
  <w:footnote w:type="continuationSeparator" w:id="0">
    <w:p w14:paraId="652E8A18" w14:textId="77777777" w:rsidR="0033148B" w:rsidRDefault="0033148B" w:rsidP="002942EC">
      <w:r>
        <w:continuationSeparator/>
      </w:r>
    </w:p>
    <w:p w14:paraId="4574B095" w14:textId="77777777" w:rsidR="0033148B" w:rsidRDefault="0033148B" w:rsidP="002942EC"/>
    <w:p w14:paraId="28A71341" w14:textId="77777777" w:rsidR="0033148B" w:rsidRDefault="0033148B" w:rsidP="002942EC"/>
    <w:p w14:paraId="2C9A7743" w14:textId="77777777" w:rsidR="0033148B" w:rsidRDefault="0033148B" w:rsidP="002942EC"/>
    <w:p w14:paraId="3CDE063A" w14:textId="77777777" w:rsidR="0033148B" w:rsidRDefault="0033148B" w:rsidP="002942EC"/>
    <w:p w14:paraId="2CA1C473" w14:textId="77777777" w:rsidR="0033148B" w:rsidRDefault="0033148B" w:rsidP="002942EC"/>
    <w:p w14:paraId="54FA4066" w14:textId="77777777" w:rsidR="0033148B" w:rsidRDefault="0033148B" w:rsidP="002942EC"/>
    <w:p w14:paraId="1F8573FB" w14:textId="77777777" w:rsidR="0033148B" w:rsidRDefault="0033148B" w:rsidP="002942EC"/>
    <w:p w14:paraId="5DBF1F60" w14:textId="77777777" w:rsidR="0033148B" w:rsidRDefault="0033148B" w:rsidP="002942EC"/>
    <w:p w14:paraId="082392C0" w14:textId="77777777" w:rsidR="0033148B" w:rsidRDefault="0033148B" w:rsidP="002942EC"/>
    <w:p w14:paraId="57C1804D" w14:textId="77777777" w:rsidR="0033148B" w:rsidRDefault="0033148B" w:rsidP="002942EC"/>
    <w:p w14:paraId="3563FEC9" w14:textId="77777777" w:rsidR="0033148B" w:rsidRDefault="0033148B" w:rsidP="002942EC"/>
    <w:p w14:paraId="583245AD" w14:textId="77777777" w:rsidR="0033148B" w:rsidRDefault="0033148B" w:rsidP="002942EC"/>
    <w:p w14:paraId="1BA7E3D4" w14:textId="77777777" w:rsidR="0033148B" w:rsidRDefault="0033148B" w:rsidP="002942EC"/>
    <w:p w14:paraId="12DBF7A9" w14:textId="77777777" w:rsidR="0033148B" w:rsidRDefault="0033148B" w:rsidP="002942EC"/>
    <w:p w14:paraId="1BB8D85A" w14:textId="77777777" w:rsidR="0033148B" w:rsidRDefault="0033148B" w:rsidP="002942EC"/>
    <w:p w14:paraId="1D50B2E3" w14:textId="77777777" w:rsidR="0033148B" w:rsidRDefault="0033148B" w:rsidP="002942EC"/>
    <w:p w14:paraId="3BEB7F2A" w14:textId="77777777" w:rsidR="0033148B" w:rsidRDefault="0033148B" w:rsidP="002942EC"/>
    <w:p w14:paraId="547A39C9" w14:textId="77777777" w:rsidR="0033148B" w:rsidRDefault="0033148B" w:rsidP="002942EC"/>
    <w:p w14:paraId="7007B174" w14:textId="77777777" w:rsidR="0033148B" w:rsidRDefault="0033148B" w:rsidP="002942EC"/>
    <w:p w14:paraId="722F9C62" w14:textId="77777777" w:rsidR="0033148B" w:rsidRDefault="0033148B" w:rsidP="002942EC"/>
    <w:p w14:paraId="278F5583" w14:textId="77777777" w:rsidR="0033148B" w:rsidRDefault="0033148B" w:rsidP="002942EC"/>
    <w:p w14:paraId="40D04A72" w14:textId="77777777" w:rsidR="0033148B" w:rsidRDefault="0033148B" w:rsidP="002942EC"/>
    <w:p w14:paraId="11C4D8AD" w14:textId="77777777" w:rsidR="0033148B" w:rsidRDefault="0033148B" w:rsidP="002942EC"/>
    <w:p w14:paraId="47B90F7B" w14:textId="77777777" w:rsidR="0033148B" w:rsidRDefault="0033148B" w:rsidP="002942EC"/>
    <w:p w14:paraId="2193C916" w14:textId="77777777" w:rsidR="0033148B" w:rsidRDefault="0033148B" w:rsidP="002942EC"/>
    <w:p w14:paraId="3D961DF2" w14:textId="77777777" w:rsidR="0033148B" w:rsidRDefault="0033148B" w:rsidP="002942EC"/>
    <w:p w14:paraId="4307954C" w14:textId="77777777" w:rsidR="0033148B" w:rsidRDefault="0033148B" w:rsidP="002942EC"/>
    <w:p w14:paraId="14F749EC" w14:textId="77777777" w:rsidR="0033148B" w:rsidRDefault="0033148B" w:rsidP="002942E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FC4BF" w14:textId="77777777" w:rsidR="00287464" w:rsidRDefault="00287464" w:rsidP="002942EC"/>
  <w:p w14:paraId="393B9241" w14:textId="77777777" w:rsidR="00287464" w:rsidRDefault="00287464" w:rsidP="002942EC"/>
  <w:p w14:paraId="3D668A4D" w14:textId="77777777" w:rsidR="00287464" w:rsidRDefault="00287464" w:rsidP="002942EC"/>
  <w:p w14:paraId="21D478C7" w14:textId="77777777" w:rsidR="00287464" w:rsidRDefault="00287464" w:rsidP="002942EC"/>
  <w:p w14:paraId="6F2A24BC" w14:textId="77777777" w:rsidR="00287464" w:rsidRDefault="00287464" w:rsidP="002942EC"/>
  <w:p w14:paraId="3ED03436" w14:textId="77777777" w:rsidR="00287464" w:rsidRDefault="00287464" w:rsidP="002942EC"/>
  <w:p w14:paraId="546FD575" w14:textId="77777777" w:rsidR="00287464" w:rsidRDefault="00287464" w:rsidP="002942EC"/>
  <w:p w14:paraId="615CBB2D" w14:textId="77777777" w:rsidR="00287464" w:rsidRDefault="00287464" w:rsidP="002942EC"/>
  <w:p w14:paraId="3D8586BD" w14:textId="77777777" w:rsidR="00287464" w:rsidRDefault="00287464" w:rsidP="002942EC"/>
  <w:p w14:paraId="468ECEE3" w14:textId="77777777" w:rsidR="00287464" w:rsidRDefault="00287464" w:rsidP="002942EC"/>
  <w:p w14:paraId="6FA3A637" w14:textId="77777777" w:rsidR="00287464" w:rsidRDefault="00287464" w:rsidP="002942EC"/>
  <w:p w14:paraId="742C7E51" w14:textId="77777777" w:rsidR="00287464" w:rsidRDefault="00287464" w:rsidP="002942EC"/>
  <w:p w14:paraId="69F6F0D2" w14:textId="77777777" w:rsidR="00287464" w:rsidRDefault="00287464" w:rsidP="002942EC"/>
  <w:p w14:paraId="41818AD2" w14:textId="77777777" w:rsidR="00287464" w:rsidRDefault="00287464" w:rsidP="002942EC"/>
  <w:p w14:paraId="21B76EA9" w14:textId="77777777" w:rsidR="00287464" w:rsidRDefault="00287464" w:rsidP="002942EC"/>
  <w:p w14:paraId="151D111B" w14:textId="77777777" w:rsidR="00287464" w:rsidRDefault="00287464" w:rsidP="002942EC"/>
  <w:p w14:paraId="1725E5C5" w14:textId="77777777" w:rsidR="00287464" w:rsidRDefault="00287464" w:rsidP="002942EC"/>
  <w:p w14:paraId="23EC6972" w14:textId="77777777" w:rsidR="00287464" w:rsidRDefault="00287464" w:rsidP="002942EC"/>
  <w:p w14:paraId="3F95FAB4" w14:textId="77777777" w:rsidR="00287464" w:rsidRDefault="00287464" w:rsidP="002942EC"/>
  <w:p w14:paraId="77BF9F62" w14:textId="77777777" w:rsidR="00287464" w:rsidRDefault="00287464" w:rsidP="002942EC"/>
  <w:p w14:paraId="0D526432" w14:textId="77777777" w:rsidR="00287464" w:rsidRDefault="00287464" w:rsidP="002942EC"/>
  <w:p w14:paraId="2CDA93BA" w14:textId="77777777" w:rsidR="00287464" w:rsidRDefault="00287464" w:rsidP="002942EC"/>
  <w:p w14:paraId="58621DEF" w14:textId="77777777" w:rsidR="00287464" w:rsidRDefault="00287464" w:rsidP="002942EC"/>
  <w:p w14:paraId="47235216" w14:textId="77777777" w:rsidR="00287464" w:rsidRDefault="00287464" w:rsidP="002942EC"/>
  <w:p w14:paraId="3110DDED" w14:textId="77777777" w:rsidR="00287464" w:rsidRDefault="00287464" w:rsidP="002942EC"/>
  <w:p w14:paraId="6F1E8EF5" w14:textId="77777777" w:rsidR="00287464" w:rsidRDefault="00287464" w:rsidP="002942EC"/>
  <w:p w14:paraId="6EE70415" w14:textId="77777777" w:rsidR="00287464" w:rsidRDefault="00287464" w:rsidP="002942EC"/>
  <w:p w14:paraId="60FEF4ED" w14:textId="77777777" w:rsidR="00287464" w:rsidRDefault="00287464" w:rsidP="002942EC"/>
  <w:p w14:paraId="15FD1B06" w14:textId="77777777" w:rsidR="00EE3B88" w:rsidRDefault="00EE3B88" w:rsidP="002942EC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D107B" w14:textId="35FDCE4B" w:rsidR="00287464" w:rsidRPr="00B035D6" w:rsidRDefault="00000000" w:rsidP="00B035D6">
    <w:pPr>
      <w:pStyle w:val="Heading1"/>
      <w:rPr>
        <w:rFonts w:ascii="Tahoma" w:eastAsia="Arial Unicode MS" w:hAnsi="Tahoma"/>
        <w:color w:val="000000"/>
      </w:rPr>
    </w:pPr>
    <w:sdt>
      <w:sdtPr>
        <w:id w:val="2020653483"/>
        <w:docPartObj>
          <w:docPartGallery w:val="Page Numbers (Margins)"/>
          <w:docPartUnique/>
        </w:docPartObj>
      </w:sdtPr>
      <w:sdtContent>
        <w:r w:rsidR="00287464">
          <w:rPr>
            <w:noProof/>
            <w:lang w:bidi="ar-SA"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6D6F6C36" wp14:editId="66973BEA">
                  <wp:simplePos x="0" y="0"/>
                  <wp:positionH relativeFrom="rightMargin">
                    <wp:align>center</wp:align>
                  </wp:positionH>
                  <wp:positionV relativeFrom="margin">
                    <wp:align>top</wp:align>
                  </wp:positionV>
                  <wp:extent cx="581025" cy="409575"/>
                  <wp:effectExtent l="0" t="0" r="0" b="0"/>
                  <wp:wrapNone/>
                  <wp:docPr id="1" name="Right Arrow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>
                            <a:off x="0" y="0"/>
                            <a:ext cx="581025" cy="409575"/>
                          </a:xfrm>
                          <a:prstGeom prst="rightArrow">
                            <a:avLst>
                              <a:gd name="adj1" fmla="val 50278"/>
                              <a:gd name="adj2" fmla="val 52482"/>
                            </a:avLst>
                          </a:prstGeom>
                          <a:solidFill>
                            <a:srgbClr val="C0504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E27A37" w14:textId="77777777" w:rsidR="00287464" w:rsidRDefault="00287464" w:rsidP="002942EC">
                              <w:pPr>
                                <w:pStyle w:val="Footer"/>
                                <w:rPr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olor w:val="auto"/>
                                </w:rP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rPr>
                                  <w:color w:val="auto"/>
                                </w:rPr>
                                <w:fldChar w:fldCharType="separate"/>
                              </w:r>
                              <w:r w:rsidRPr="00F4576B">
                                <w:rPr>
                                  <w:noProof/>
                                  <w:color w:val="FFFFFF" w:themeColor="background1"/>
                                  <w:lang w:val="pt-PT"/>
                                </w:rPr>
                                <w:t>7</w:t>
                              </w:r>
                              <w:r>
                                <w:rPr>
                                  <w:color w:val="FFFFFF" w:themeColor="background1"/>
                                </w:rPr>
                                <w:fldChar w:fldCharType="end"/>
                              </w:r>
                            </w:p>
                            <w:p w14:paraId="557773A2" w14:textId="77777777" w:rsidR="00287464" w:rsidRDefault="00287464" w:rsidP="002942EC"/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w14:anchorId="6D6F6C36"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1" o:spid="_x0000_s1026" type="#_x0000_t13" style="position:absolute;left:0;text-align:left;margin-left:0;margin-top:0;width:45.75pt;height:32.25pt;rotation:180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top;mso-position-vertical-relative:margin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" o:allowincell="f" adj="13609,5370" fillcolor="#c0504d" stroked="f" strokecolor="#5c83b4">
                  <v:textbox inset=",0,,0">
                    <w:txbxContent>
                      <w:p w14:paraId="52E27A37" w14:textId="77777777" w:rsidR="00287464" w:rsidRDefault="00287464" w:rsidP="002942EC">
                        <w:pPr>
                          <w:pStyle w:val="Footer"/>
                          <w:rPr>
                            <w:color w:val="FFFFFF" w:themeColor="background1"/>
                          </w:rPr>
                        </w:pPr>
                        <w:r>
                          <w:rPr>
                            <w:color w:val="auto"/>
                          </w:rP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rPr>
                            <w:color w:val="auto"/>
                          </w:rPr>
                          <w:fldChar w:fldCharType="separate"/>
                        </w:r>
                        <w:r w:rsidRPr="00F4576B">
                          <w:rPr>
                            <w:noProof/>
                            <w:color w:val="FFFFFF" w:themeColor="background1"/>
                            <w:lang w:val="pt-PT"/>
                          </w:rPr>
                          <w:t>7</w:t>
                        </w:r>
                        <w:r>
                          <w:rPr>
                            <w:color w:val="FFFFFF" w:themeColor="background1"/>
                          </w:rPr>
                          <w:fldChar w:fldCharType="end"/>
                        </w:r>
                      </w:p>
                      <w:p w14:paraId="557773A2" w14:textId="77777777" w:rsidR="00287464" w:rsidRDefault="00287464" w:rsidP="002942EC"/>
                    </w:txbxContent>
                  </v:textbox>
                  <w10:wrap anchorx="margin" anchory="margin"/>
                </v:shape>
              </w:pict>
            </mc:Fallback>
          </mc:AlternateContent>
        </w:r>
      </w:sdtContent>
    </w:sdt>
    <w:r w:rsidR="00287464" w:rsidRPr="0069544A">
      <w:t>CURRICULUM VITA</w:t>
    </w:r>
    <w:r w:rsidR="00287464">
      <w:t>e – chrys chrystello</w:t>
    </w:r>
  </w:p>
  <w:p w14:paraId="5F36032A" w14:textId="77777777" w:rsidR="00EE3B88" w:rsidRDefault="00EE3B88" w:rsidP="002942E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74C0E7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F28B4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CF56C6F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19B6BB3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4DEDF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B88036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1A8EF4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51490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7B8C1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58D8C3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99254A"/>
    <w:multiLevelType w:val="hybridMultilevel"/>
    <w:tmpl w:val="B18011AE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1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3" w15:restartNumberingAfterBreak="0">
    <w:nsid w:val="1C21585D"/>
    <w:multiLevelType w:val="hybridMultilevel"/>
    <w:tmpl w:val="768C3A7A"/>
    <w:lvl w:ilvl="0" w:tplc="08160001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320"/>
        </w:tabs>
        <w:ind w:left="1320" w:hanging="360"/>
      </w:pPr>
      <w:rPr>
        <w:rFonts w:ascii="Courier New" w:hAnsi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2040"/>
        </w:tabs>
        <w:ind w:left="20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760"/>
        </w:tabs>
        <w:ind w:left="27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480"/>
        </w:tabs>
        <w:ind w:left="3480" w:hanging="360"/>
      </w:pPr>
      <w:rPr>
        <w:rFonts w:ascii="Courier New" w:hAnsi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4200"/>
        </w:tabs>
        <w:ind w:left="42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920"/>
        </w:tabs>
        <w:ind w:left="49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640"/>
        </w:tabs>
        <w:ind w:left="5640" w:hanging="360"/>
      </w:pPr>
      <w:rPr>
        <w:rFonts w:ascii="Courier New" w:hAnsi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360"/>
        </w:tabs>
        <w:ind w:left="6360" w:hanging="360"/>
      </w:pPr>
      <w:rPr>
        <w:rFonts w:ascii="Wingdings" w:hAnsi="Wingdings" w:hint="default"/>
      </w:rPr>
    </w:lvl>
  </w:abstractNum>
  <w:abstractNum w:abstractNumId="14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1836164"/>
    <w:multiLevelType w:val="hybridMultilevel"/>
    <w:tmpl w:val="062AD844"/>
    <w:lvl w:ilvl="0" w:tplc="5BCC36AC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 w:cs="Times New Roman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31193869"/>
    <w:multiLevelType w:val="multilevel"/>
    <w:tmpl w:val="8646AF44"/>
    <w:lvl w:ilvl="0">
      <w:start w:val="1"/>
      <w:numFmt w:val="decimal"/>
      <w:lvlText w:val="%1."/>
      <w:lvlJc w:val="left"/>
      <w:pPr>
        <w:ind w:left="1211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931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651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3371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4091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811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531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6251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971" w:hanging="180"/>
      </w:pPr>
      <w:rPr>
        <w:rFonts w:cs="Times New Roman"/>
      </w:rPr>
    </w:lvl>
  </w:abstractNum>
  <w:abstractNum w:abstractNumId="19" w15:restartNumberingAfterBreak="0">
    <w:nsid w:val="3D28685E"/>
    <w:multiLevelType w:val="hybridMultilevel"/>
    <w:tmpl w:val="9B325C78"/>
    <w:lvl w:ilvl="0" w:tplc="CA48A98A">
      <w:start w:val="4"/>
      <w:numFmt w:val="decimal"/>
      <w:lvlText w:val="%1."/>
      <w:lvlJc w:val="left"/>
      <w:pPr>
        <w:tabs>
          <w:tab w:val="num" w:pos="407"/>
        </w:tabs>
        <w:ind w:left="407" w:hanging="375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2"/>
        </w:tabs>
        <w:ind w:left="1112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32"/>
        </w:tabs>
        <w:ind w:left="1832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52"/>
        </w:tabs>
        <w:ind w:left="2552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72"/>
        </w:tabs>
        <w:ind w:left="3272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92"/>
        </w:tabs>
        <w:ind w:left="3992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712"/>
        </w:tabs>
        <w:ind w:left="4712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32"/>
        </w:tabs>
        <w:ind w:left="5432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52"/>
        </w:tabs>
        <w:ind w:left="6152" w:hanging="180"/>
      </w:pPr>
      <w:rPr>
        <w:rFonts w:cs="Times New Roman"/>
      </w:rPr>
    </w:lvl>
  </w:abstractNum>
  <w:abstractNum w:abstractNumId="20" w15:restartNumberingAfterBreak="0">
    <w:nsid w:val="42685D42"/>
    <w:multiLevelType w:val="hybridMultilevel"/>
    <w:tmpl w:val="DF8E0230"/>
    <w:lvl w:ilvl="0" w:tplc="464EA2FA">
      <w:start w:val="1"/>
      <w:numFmt w:val="decimal"/>
      <w:lvlText w:val="%1."/>
      <w:lvlJc w:val="left"/>
      <w:pPr>
        <w:ind w:left="392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112" w:hanging="360"/>
      </w:pPr>
    </w:lvl>
    <w:lvl w:ilvl="2" w:tplc="0816001B" w:tentative="1">
      <w:start w:val="1"/>
      <w:numFmt w:val="lowerRoman"/>
      <w:lvlText w:val="%3."/>
      <w:lvlJc w:val="right"/>
      <w:pPr>
        <w:ind w:left="1832" w:hanging="180"/>
      </w:pPr>
    </w:lvl>
    <w:lvl w:ilvl="3" w:tplc="0816000F" w:tentative="1">
      <w:start w:val="1"/>
      <w:numFmt w:val="decimal"/>
      <w:lvlText w:val="%4."/>
      <w:lvlJc w:val="left"/>
      <w:pPr>
        <w:ind w:left="2552" w:hanging="360"/>
      </w:pPr>
    </w:lvl>
    <w:lvl w:ilvl="4" w:tplc="08160019" w:tentative="1">
      <w:start w:val="1"/>
      <w:numFmt w:val="lowerLetter"/>
      <w:lvlText w:val="%5."/>
      <w:lvlJc w:val="left"/>
      <w:pPr>
        <w:ind w:left="3272" w:hanging="360"/>
      </w:pPr>
    </w:lvl>
    <w:lvl w:ilvl="5" w:tplc="0816001B" w:tentative="1">
      <w:start w:val="1"/>
      <w:numFmt w:val="lowerRoman"/>
      <w:lvlText w:val="%6."/>
      <w:lvlJc w:val="right"/>
      <w:pPr>
        <w:ind w:left="3992" w:hanging="180"/>
      </w:pPr>
    </w:lvl>
    <w:lvl w:ilvl="6" w:tplc="0816000F" w:tentative="1">
      <w:start w:val="1"/>
      <w:numFmt w:val="decimal"/>
      <w:lvlText w:val="%7."/>
      <w:lvlJc w:val="left"/>
      <w:pPr>
        <w:ind w:left="4712" w:hanging="360"/>
      </w:pPr>
    </w:lvl>
    <w:lvl w:ilvl="7" w:tplc="08160019" w:tentative="1">
      <w:start w:val="1"/>
      <w:numFmt w:val="lowerLetter"/>
      <w:lvlText w:val="%8."/>
      <w:lvlJc w:val="left"/>
      <w:pPr>
        <w:ind w:left="5432" w:hanging="360"/>
      </w:pPr>
    </w:lvl>
    <w:lvl w:ilvl="8" w:tplc="0816001B" w:tentative="1">
      <w:start w:val="1"/>
      <w:numFmt w:val="lowerRoman"/>
      <w:lvlText w:val="%9."/>
      <w:lvlJc w:val="right"/>
      <w:pPr>
        <w:ind w:left="6152" w:hanging="180"/>
      </w:pPr>
    </w:lvl>
  </w:abstractNum>
  <w:abstractNum w:abstractNumId="21" w15:restartNumberingAfterBreak="0">
    <w:nsid w:val="4E1F3F94"/>
    <w:multiLevelType w:val="hybridMultilevel"/>
    <w:tmpl w:val="A4A832D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D071E7F"/>
    <w:multiLevelType w:val="hybridMultilevel"/>
    <w:tmpl w:val="272AE3E8"/>
    <w:lvl w:ilvl="0" w:tplc="0816001B">
      <w:start w:val="1"/>
      <w:numFmt w:val="lowerRoman"/>
      <w:lvlText w:val="%1."/>
      <w:lvlJc w:val="right"/>
      <w:pPr>
        <w:ind w:left="752" w:hanging="360"/>
      </w:pPr>
    </w:lvl>
    <w:lvl w:ilvl="1" w:tplc="08160019" w:tentative="1">
      <w:start w:val="1"/>
      <w:numFmt w:val="lowerLetter"/>
      <w:lvlText w:val="%2."/>
      <w:lvlJc w:val="left"/>
      <w:pPr>
        <w:ind w:left="1472" w:hanging="360"/>
      </w:pPr>
    </w:lvl>
    <w:lvl w:ilvl="2" w:tplc="0816001B" w:tentative="1">
      <w:start w:val="1"/>
      <w:numFmt w:val="lowerRoman"/>
      <w:lvlText w:val="%3."/>
      <w:lvlJc w:val="right"/>
      <w:pPr>
        <w:ind w:left="2192" w:hanging="180"/>
      </w:pPr>
    </w:lvl>
    <w:lvl w:ilvl="3" w:tplc="0816000F" w:tentative="1">
      <w:start w:val="1"/>
      <w:numFmt w:val="decimal"/>
      <w:lvlText w:val="%4."/>
      <w:lvlJc w:val="left"/>
      <w:pPr>
        <w:ind w:left="2912" w:hanging="360"/>
      </w:pPr>
    </w:lvl>
    <w:lvl w:ilvl="4" w:tplc="08160019" w:tentative="1">
      <w:start w:val="1"/>
      <w:numFmt w:val="lowerLetter"/>
      <w:lvlText w:val="%5."/>
      <w:lvlJc w:val="left"/>
      <w:pPr>
        <w:ind w:left="3632" w:hanging="360"/>
      </w:pPr>
    </w:lvl>
    <w:lvl w:ilvl="5" w:tplc="0816001B" w:tentative="1">
      <w:start w:val="1"/>
      <w:numFmt w:val="lowerRoman"/>
      <w:lvlText w:val="%6."/>
      <w:lvlJc w:val="right"/>
      <w:pPr>
        <w:ind w:left="4352" w:hanging="180"/>
      </w:pPr>
    </w:lvl>
    <w:lvl w:ilvl="6" w:tplc="0816000F" w:tentative="1">
      <w:start w:val="1"/>
      <w:numFmt w:val="decimal"/>
      <w:lvlText w:val="%7."/>
      <w:lvlJc w:val="left"/>
      <w:pPr>
        <w:ind w:left="5072" w:hanging="360"/>
      </w:pPr>
    </w:lvl>
    <w:lvl w:ilvl="7" w:tplc="08160019" w:tentative="1">
      <w:start w:val="1"/>
      <w:numFmt w:val="lowerLetter"/>
      <w:lvlText w:val="%8."/>
      <w:lvlJc w:val="left"/>
      <w:pPr>
        <w:ind w:left="5792" w:hanging="360"/>
      </w:pPr>
    </w:lvl>
    <w:lvl w:ilvl="8" w:tplc="0816001B" w:tentative="1">
      <w:start w:val="1"/>
      <w:numFmt w:val="lowerRoman"/>
      <w:lvlText w:val="%9."/>
      <w:lvlJc w:val="right"/>
      <w:pPr>
        <w:ind w:left="6512" w:hanging="180"/>
      </w:pPr>
    </w:lvl>
  </w:abstractNum>
  <w:abstractNum w:abstractNumId="25" w15:restartNumberingAfterBreak="0">
    <w:nsid w:val="5E91265A"/>
    <w:multiLevelType w:val="multilevel"/>
    <w:tmpl w:val="8646AF44"/>
    <w:lvl w:ilvl="0">
      <w:start w:val="1"/>
      <w:numFmt w:val="decimal"/>
      <w:lvlText w:val="%1."/>
      <w:lvlJc w:val="left"/>
      <w:pPr>
        <w:ind w:left="1211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931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651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3371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4091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811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531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6251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971" w:hanging="180"/>
      </w:pPr>
      <w:rPr>
        <w:rFonts w:cs="Times New Roman"/>
      </w:rPr>
    </w:lvl>
  </w:abstractNum>
  <w:abstractNum w:abstractNumId="26" w15:restartNumberingAfterBreak="0">
    <w:nsid w:val="61233954"/>
    <w:multiLevelType w:val="hybridMultilevel"/>
    <w:tmpl w:val="2FF42902"/>
    <w:lvl w:ilvl="0" w:tplc="0816000F">
      <w:start w:val="1"/>
      <w:numFmt w:val="decimal"/>
      <w:lvlText w:val="%1."/>
      <w:lvlJc w:val="left"/>
      <w:pPr>
        <w:tabs>
          <w:tab w:val="num" w:pos="600"/>
        </w:tabs>
        <w:ind w:left="600" w:hanging="360"/>
      </w:pPr>
      <w:rPr>
        <w:rFonts w:cs="Times New Roman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320"/>
        </w:tabs>
        <w:ind w:left="1320" w:hanging="360"/>
      </w:pPr>
      <w:rPr>
        <w:rFonts w:cs="Times New Roman"/>
      </w:rPr>
    </w:lvl>
    <w:lvl w:ilvl="2" w:tplc="0816001B" w:tentative="1">
      <w:start w:val="1"/>
      <w:numFmt w:val="lowerRoman"/>
      <w:lvlText w:val="%3."/>
      <w:lvlJc w:val="right"/>
      <w:pPr>
        <w:tabs>
          <w:tab w:val="num" w:pos="2040"/>
        </w:tabs>
        <w:ind w:left="2040" w:hanging="180"/>
      </w:pPr>
      <w:rPr>
        <w:rFonts w:cs="Times New Roman"/>
      </w:rPr>
    </w:lvl>
    <w:lvl w:ilvl="3" w:tplc="0816000F" w:tentative="1">
      <w:start w:val="1"/>
      <w:numFmt w:val="decimal"/>
      <w:lvlText w:val="%4."/>
      <w:lvlJc w:val="left"/>
      <w:pPr>
        <w:tabs>
          <w:tab w:val="num" w:pos="2760"/>
        </w:tabs>
        <w:ind w:left="2760" w:hanging="360"/>
      </w:pPr>
      <w:rPr>
        <w:rFonts w:cs="Times New Roman"/>
      </w:rPr>
    </w:lvl>
    <w:lvl w:ilvl="4" w:tplc="08160019" w:tentative="1">
      <w:start w:val="1"/>
      <w:numFmt w:val="lowerLetter"/>
      <w:lvlText w:val="%5."/>
      <w:lvlJc w:val="left"/>
      <w:pPr>
        <w:tabs>
          <w:tab w:val="num" w:pos="3480"/>
        </w:tabs>
        <w:ind w:left="3480" w:hanging="360"/>
      </w:pPr>
      <w:rPr>
        <w:rFonts w:cs="Times New Roman"/>
      </w:rPr>
    </w:lvl>
    <w:lvl w:ilvl="5" w:tplc="0816001B" w:tentative="1">
      <w:start w:val="1"/>
      <w:numFmt w:val="lowerRoman"/>
      <w:lvlText w:val="%6."/>
      <w:lvlJc w:val="right"/>
      <w:pPr>
        <w:tabs>
          <w:tab w:val="num" w:pos="4200"/>
        </w:tabs>
        <w:ind w:left="4200" w:hanging="180"/>
      </w:pPr>
      <w:rPr>
        <w:rFonts w:cs="Times New Roman"/>
      </w:rPr>
    </w:lvl>
    <w:lvl w:ilvl="6" w:tplc="0816000F" w:tentative="1">
      <w:start w:val="1"/>
      <w:numFmt w:val="decimal"/>
      <w:lvlText w:val="%7."/>
      <w:lvlJc w:val="left"/>
      <w:pPr>
        <w:tabs>
          <w:tab w:val="num" w:pos="4920"/>
        </w:tabs>
        <w:ind w:left="4920" w:hanging="360"/>
      </w:pPr>
      <w:rPr>
        <w:rFonts w:cs="Times New Roman"/>
      </w:rPr>
    </w:lvl>
    <w:lvl w:ilvl="7" w:tplc="08160019" w:tentative="1">
      <w:start w:val="1"/>
      <w:numFmt w:val="lowerLetter"/>
      <w:lvlText w:val="%8."/>
      <w:lvlJc w:val="left"/>
      <w:pPr>
        <w:tabs>
          <w:tab w:val="num" w:pos="5640"/>
        </w:tabs>
        <w:ind w:left="5640" w:hanging="360"/>
      </w:pPr>
      <w:rPr>
        <w:rFonts w:cs="Times New Roman"/>
      </w:rPr>
    </w:lvl>
    <w:lvl w:ilvl="8" w:tplc="0816001B" w:tentative="1">
      <w:start w:val="1"/>
      <w:numFmt w:val="lowerRoman"/>
      <w:lvlText w:val="%9."/>
      <w:lvlJc w:val="right"/>
      <w:pPr>
        <w:tabs>
          <w:tab w:val="num" w:pos="6360"/>
        </w:tabs>
        <w:ind w:left="6360" w:hanging="180"/>
      </w:pPr>
      <w:rPr>
        <w:rFonts w:cs="Times New Roman"/>
      </w:rPr>
    </w:lvl>
  </w:abstractNum>
  <w:abstractNum w:abstractNumId="27" w15:restartNumberingAfterBreak="0">
    <w:nsid w:val="7A40340C"/>
    <w:multiLevelType w:val="hybridMultilevel"/>
    <w:tmpl w:val="1C44D6E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7613919">
    <w:abstractNumId w:val="8"/>
  </w:num>
  <w:num w:numId="2" w16cid:durableId="960695513">
    <w:abstractNumId w:val="8"/>
  </w:num>
  <w:num w:numId="3" w16cid:durableId="338310873">
    <w:abstractNumId w:val="8"/>
  </w:num>
  <w:num w:numId="4" w16cid:durableId="1816750494">
    <w:abstractNumId w:val="8"/>
  </w:num>
  <w:num w:numId="5" w16cid:durableId="1739673990">
    <w:abstractNumId w:val="17"/>
  </w:num>
  <w:num w:numId="6" w16cid:durableId="60207998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24974241">
    <w:abstractNumId w:val="23"/>
  </w:num>
  <w:num w:numId="8" w16cid:durableId="1480531852">
    <w:abstractNumId w:val="22"/>
  </w:num>
  <w:num w:numId="9" w16cid:durableId="846558285">
    <w:abstractNumId w:val="14"/>
  </w:num>
  <w:num w:numId="10" w16cid:durableId="138108705">
    <w:abstractNumId w:val="11"/>
  </w:num>
  <w:num w:numId="11" w16cid:durableId="1925988107">
    <w:abstractNumId w:val="16"/>
  </w:num>
  <w:num w:numId="12" w16cid:durableId="333193414">
    <w:abstractNumId w:val="10"/>
  </w:num>
  <w:num w:numId="13" w16cid:durableId="2129544890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984821358">
    <w:abstractNumId w:val="12"/>
  </w:num>
  <w:num w:numId="15" w16cid:durableId="1847093349">
    <w:abstractNumId w:val="26"/>
  </w:num>
  <w:num w:numId="16" w16cid:durableId="1659765743">
    <w:abstractNumId w:val="13"/>
  </w:num>
  <w:num w:numId="17" w16cid:durableId="966621248">
    <w:abstractNumId w:val="9"/>
  </w:num>
  <w:num w:numId="18" w16cid:durableId="685445832">
    <w:abstractNumId w:val="7"/>
  </w:num>
  <w:num w:numId="19" w16cid:durableId="1263761408">
    <w:abstractNumId w:val="6"/>
  </w:num>
  <w:num w:numId="20" w16cid:durableId="273294292">
    <w:abstractNumId w:val="5"/>
  </w:num>
  <w:num w:numId="21" w16cid:durableId="1146435991">
    <w:abstractNumId w:val="4"/>
  </w:num>
  <w:num w:numId="22" w16cid:durableId="1719235489">
    <w:abstractNumId w:val="8"/>
  </w:num>
  <w:num w:numId="23" w16cid:durableId="1062679101">
    <w:abstractNumId w:val="3"/>
  </w:num>
  <w:num w:numId="24" w16cid:durableId="2028746312">
    <w:abstractNumId w:val="2"/>
  </w:num>
  <w:num w:numId="25" w16cid:durableId="6449778">
    <w:abstractNumId w:val="1"/>
  </w:num>
  <w:num w:numId="26" w16cid:durableId="1503472731">
    <w:abstractNumId w:val="0"/>
  </w:num>
  <w:num w:numId="27" w16cid:durableId="2007246925">
    <w:abstractNumId w:val="19"/>
  </w:num>
  <w:num w:numId="28" w16cid:durableId="195625203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519246168">
    <w:abstractNumId w:val="25"/>
  </w:num>
  <w:num w:numId="30" w16cid:durableId="1247105579">
    <w:abstractNumId w:val="24"/>
  </w:num>
  <w:num w:numId="31" w16cid:durableId="787819016">
    <w:abstractNumId w:val="15"/>
  </w:num>
  <w:num w:numId="32" w16cid:durableId="1826359689">
    <w:abstractNumId w:val="21"/>
  </w:num>
  <w:num w:numId="33" w16cid:durableId="821048490">
    <w:abstractNumId w:val="27"/>
  </w:num>
  <w:num w:numId="34" w16cid:durableId="76410831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8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Nje2NDOwsDAwNTJS0lEKTi0uzszPAykwrQUAlF0FCywAAAA="/>
  </w:docVars>
  <w:rsids>
    <w:rsidRoot w:val="00B82DF7"/>
    <w:rsid w:val="00012E6E"/>
    <w:rsid w:val="0001741A"/>
    <w:rsid w:val="000375A4"/>
    <w:rsid w:val="00040E14"/>
    <w:rsid w:val="00060654"/>
    <w:rsid w:val="00060E22"/>
    <w:rsid w:val="000624B3"/>
    <w:rsid w:val="00066EF2"/>
    <w:rsid w:val="00085336"/>
    <w:rsid w:val="00096534"/>
    <w:rsid w:val="000B6D02"/>
    <w:rsid w:val="000D0994"/>
    <w:rsid w:val="000D18E0"/>
    <w:rsid w:val="000D4733"/>
    <w:rsid w:val="000F0145"/>
    <w:rsid w:val="000F4441"/>
    <w:rsid w:val="000F7BD8"/>
    <w:rsid w:val="00101C3D"/>
    <w:rsid w:val="001102EB"/>
    <w:rsid w:val="00116FEB"/>
    <w:rsid w:val="0011727D"/>
    <w:rsid w:val="00127981"/>
    <w:rsid w:val="001449A8"/>
    <w:rsid w:val="00150401"/>
    <w:rsid w:val="00172895"/>
    <w:rsid w:val="001831E1"/>
    <w:rsid w:val="00191DDE"/>
    <w:rsid w:val="00193188"/>
    <w:rsid w:val="001B5BD8"/>
    <w:rsid w:val="001D4385"/>
    <w:rsid w:val="001E5046"/>
    <w:rsid w:val="001E6974"/>
    <w:rsid w:val="00202003"/>
    <w:rsid w:val="00211266"/>
    <w:rsid w:val="00213A7C"/>
    <w:rsid w:val="00216787"/>
    <w:rsid w:val="0023502B"/>
    <w:rsid w:val="0023602E"/>
    <w:rsid w:val="00240109"/>
    <w:rsid w:val="002424BC"/>
    <w:rsid w:val="00252B3F"/>
    <w:rsid w:val="00256D8F"/>
    <w:rsid w:val="0027355D"/>
    <w:rsid w:val="002839A8"/>
    <w:rsid w:val="00285FF8"/>
    <w:rsid w:val="00287464"/>
    <w:rsid w:val="002904F4"/>
    <w:rsid w:val="002942EC"/>
    <w:rsid w:val="002A625D"/>
    <w:rsid w:val="002B69AD"/>
    <w:rsid w:val="002B7E3E"/>
    <w:rsid w:val="002C75BB"/>
    <w:rsid w:val="002E6714"/>
    <w:rsid w:val="002F03CA"/>
    <w:rsid w:val="002F2587"/>
    <w:rsid w:val="002F3B7E"/>
    <w:rsid w:val="002F41DE"/>
    <w:rsid w:val="00301652"/>
    <w:rsid w:val="0033148B"/>
    <w:rsid w:val="00332C86"/>
    <w:rsid w:val="0035099F"/>
    <w:rsid w:val="00353DF9"/>
    <w:rsid w:val="00356F0F"/>
    <w:rsid w:val="00373F32"/>
    <w:rsid w:val="00381B8C"/>
    <w:rsid w:val="00385D47"/>
    <w:rsid w:val="003912E5"/>
    <w:rsid w:val="003C160D"/>
    <w:rsid w:val="003C5A25"/>
    <w:rsid w:val="003D2840"/>
    <w:rsid w:val="003D3361"/>
    <w:rsid w:val="003D605C"/>
    <w:rsid w:val="003F3CD1"/>
    <w:rsid w:val="003F71CD"/>
    <w:rsid w:val="00402880"/>
    <w:rsid w:val="004113FF"/>
    <w:rsid w:val="00432519"/>
    <w:rsid w:val="004469B9"/>
    <w:rsid w:val="0045255B"/>
    <w:rsid w:val="00460A9A"/>
    <w:rsid w:val="004700B3"/>
    <w:rsid w:val="0048355D"/>
    <w:rsid w:val="00485439"/>
    <w:rsid w:val="004A73D8"/>
    <w:rsid w:val="004C0ADA"/>
    <w:rsid w:val="004C7F5F"/>
    <w:rsid w:val="004D1344"/>
    <w:rsid w:val="004D43C3"/>
    <w:rsid w:val="004E512C"/>
    <w:rsid w:val="004F42E5"/>
    <w:rsid w:val="004F5F76"/>
    <w:rsid w:val="00514988"/>
    <w:rsid w:val="005160E3"/>
    <w:rsid w:val="00541B1D"/>
    <w:rsid w:val="00543768"/>
    <w:rsid w:val="00546111"/>
    <w:rsid w:val="00546CFB"/>
    <w:rsid w:val="005906B6"/>
    <w:rsid w:val="00595876"/>
    <w:rsid w:val="005A7327"/>
    <w:rsid w:val="005D6F31"/>
    <w:rsid w:val="005E638D"/>
    <w:rsid w:val="005F61FB"/>
    <w:rsid w:val="005F7864"/>
    <w:rsid w:val="006366AE"/>
    <w:rsid w:val="00640AEF"/>
    <w:rsid w:val="0066790C"/>
    <w:rsid w:val="00675C56"/>
    <w:rsid w:val="00690065"/>
    <w:rsid w:val="0069146C"/>
    <w:rsid w:val="0069544A"/>
    <w:rsid w:val="00695B67"/>
    <w:rsid w:val="006A051C"/>
    <w:rsid w:val="006A4CCA"/>
    <w:rsid w:val="006A6861"/>
    <w:rsid w:val="006B0000"/>
    <w:rsid w:val="006B1E11"/>
    <w:rsid w:val="006B5045"/>
    <w:rsid w:val="006D061E"/>
    <w:rsid w:val="006D544D"/>
    <w:rsid w:val="006F17EE"/>
    <w:rsid w:val="006F3D24"/>
    <w:rsid w:val="00733F0A"/>
    <w:rsid w:val="00741AB2"/>
    <w:rsid w:val="00755A79"/>
    <w:rsid w:val="007560C9"/>
    <w:rsid w:val="00756910"/>
    <w:rsid w:val="00794F67"/>
    <w:rsid w:val="00797B88"/>
    <w:rsid w:val="007B1608"/>
    <w:rsid w:val="007B27A2"/>
    <w:rsid w:val="007C17B1"/>
    <w:rsid w:val="007D755E"/>
    <w:rsid w:val="007E0DE7"/>
    <w:rsid w:val="0082049C"/>
    <w:rsid w:val="00827690"/>
    <w:rsid w:val="00835AEF"/>
    <w:rsid w:val="00836614"/>
    <w:rsid w:val="0084678C"/>
    <w:rsid w:val="00857EB2"/>
    <w:rsid w:val="0086406A"/>
    <w:rsid w:val="00866B85"/>
    <w:rsid w:val="00873D48"/>
    <w:rsid w:val="00881CAD"/>
    <w:rsid w:val="00882152"/>
    <w:rsid w:val="008827B0"/>
    <w:rsid w:val="00895CC8"/>
    <w:rsid w:val="008B65B3"/>
    <w:rsid w:val="008F50F1"/>
    <w:rsid w:val="009024F8"/>
    <w:rsid w:val="009120B4"/>
    <w:rsid w:val="00930008"/>
    <w:rsid w:val="009304FB"/>
    <w:rsid w:val="009374C6"/>
    <w:rsid w:val="00970ACA"/>
    <w:rsid w:val="009762C3"/>
    <w:rsid w:val="009959E5"/>
    <w:rsid w:val="009C6431"/>
    <w:rsid w:val="009F0A6A"/>
    <w:rsid w:val="00A02301"/>
    <w:rsid w:val="00A06B1F"/>
    <w:rsid w:val="00A46E3E"/>
    <w:rsid w:val="00A52A25"/>
    <w:rsid w:val="00A53B07"/>
    <w:rsid w:val="00A644BF"/>
    <w:rsid w:val="00A804ED"/>
    <w:rsid w:val="00A960A9"/>
    <w:rsid w:val="00A96369"/>
    <w:rsid w:val="00AD14B0"/>
    <w:rsid w:val="00AE582E"/>
    <w:rsid w:val="00AF7DEB"/>
    <w:rsid w:val="00B035D6"/>
    <w:rsid w:val="00B23644"/>
    <w:rsid w:val="00B26520"/>
    <w:rsid w:val="00B32400"/>
    <w:rsid w:val="00B513F1"/>
    <w:rsid w:val="00B6465A"/>
    <w:rsid w:val="00B659AB"/>
    <w:rsid w:val="00B66E6A"/>
    <w:rsid w:val="00B72B20"/>
    <w:rsid w:val="00B7576E"/>
    <w:rsid w:val="00B77DB9"/>
    <w:rsid w:val="00B82DF7"/>
    <w:rsid w:val="00BA2B33"/>
    <w:rsid w:val="00BB6D55"/>
    <w:rsid w:val="00BB74DE"/>
    <w:rsid w:val="00BE5926"/>
    <w:rsid w:val="00C048C3"/>
    <w:rsid w:val="00C432CC"/>
    <w:rsid w:val="00C66C0B"/>
    <w:rsid w:val="00C67926"/>
    <w:rsid w:val="00C7655C"/>
    <w:rsid w:val="00CA60C7"/>
    <w:rsid w:val="00CC5304"/>
    <w:rsid w:val="00CC6531"/>
    <w:rsid w:val="00CD31E1"/>
    <w:rsid w:val="00CE1021"/>
    <w:rsid w:val="00CE635F"/>
    <w:rsid w:val="00D17406"/>
    <w:rsid w:val="00D5527E"/>
    <w:rsid w:val="00D819B5"/>
    <w:rsid w:val="00DA74C2"/>
    <w:rsid w:val="00DB25BD"/>
    <w:rsid w:val="00DC3490"/>
    <w:rsid w:val="00DD54A1"/>
    <w:rsid w:val="00DE401E"/>
    <w:rsid w:val="00E006F4"/>
    <w:rsid w:val="00E00AEB"/>
    <w:rsid w:val="00E30CCB"/>
    <w:rsid w:val="00E34C12"/>
    <w:rsid w:val="00E508B1"/>
    <w:rsid w:val="00E65299"/>
    <w:rsid w:val="00E8037E"/>
    <w:rsid w:val="00E95921"/>
    <w:rsid w:val="00EA4FBE"/>
    <w:rsid w:val="00EE3B88"/>
    <w:rsid w:val="00EE77B2"/>
    <w:rsid w:val="00EF265F"/>
    <w:rsid w:val="00EF76C0"/>
    <w:rsid w:val="00F00926"/>
    <w:rsid w:val="00F140CA"/>
    <w:rsid w:val="00F34755"/>
    <w:rsid w:val="00F44F46"/>
    <w:rsid w:val="00F4576B"/>
    <w:rsid w:val="00F50876"/>
    <w:rsid w:val="00F60162"/>
    <w:rsid w:val="00F6032E"/>
    <w:rsid w:val="00F66DC6"/>
    <w:rsid w:val="00F702EC"/>
    <w:rsid w:val="00F80028"/>
    <w:rsid w:val="00F823BC"/>
    <w:rsid w:val="00FA00ED"/>
    <w:rsid w:val="00FA0B82"/>
    <w:rsid w:val="00FB6312"/>
    <w:rsid w:val="00FC2E8D"/>
    <w:rsid w:val="00FD4651"/>
    <w:rsid w:val="00FE0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F3667C"/>
  <w14:defaultImageDpi w14:val="96"/>
  <w15:docId w15:val="{9AA0EA0F-D86D-4776-824C-92554F5C1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9" w:qFormat="1"/>
    <w:lsdException w:name="heading 6" w:locked="1" w:semiHidden="1" w:uiPriority="0" w:unhideWhenUsed="1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2942EC"/>
    <w:pPr>
      <w:widowControl w:val="0"/>
      <w:tabs>
        <w:tab w:val="left" w:pos="1100"/>
        <w:tab w:val="left" w:pos="1212"/>
      </w:tabs>
      <w:ind w:left="140" w:right="-108" w:hanging="108"/>
      <w:jc w:val="both"/>
      <w:outlineLvl w:val="0"/>
    </w:pPr>
    <w:rPr>
      <w:rFonts w:ascii="Gisha" w:hAnsi="Gisha" w:cs="Gisha"/>
      <w:bCs/>
      <w:sz w:val="18"/>
      <w:szCs w:val="18"/>
      <w:lang w:val="en-AU" w:eastAsia="en-US" w:bidi="ar-KW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B035D6"/>
    <w:pPr>
      <w:keepNext/>
      <w:widowControl/>
      <w:tabs>
        <w:tab w:val="clear" w:pos="1100"/>
      </w:tabs>
      <w:autoSpaceDE w:val="0"/>
      <w:autoSpaceDN w:val="0"/>
      <w:ind w:left="0" w:right="0" w:firstLine="0"/>
      <w:contextualSpacing/>
      <w:jc w:val="center"/>
    </w:pPr>
    <w:rPr>
      <w:rFonts w:ascii="Busorama Md BT" w:hAnsi="Busorama Md BT"/>
      <w:b/>
      <w:bCs w:val="0"/>
      <w:i/>
      <w:iCs/>
      <w:caps/>
      <w:sz w:val="52"/>
      <w:szCs w:val="36"/>
      <w:lang w:eastAsia="pt-PT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0624B3"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eastAsia="Arial Unicode MS" w:cs="Mistral"/>
      <w:bCs w:val="0"/>
      <w:i/>
      <w:iCs/>
      <w:color w:val="000000"/>
      <w:lang w:val="en-GB" w:eastAsia="pt-PT"/>
    </w:rPr>
  </w:style>
  <w:style w:type="paragraph" w:styleId="Heading3">
    <w:name w:val="heading 3"/>
    <w:basedOn w:val="Normal"/>
    <w:next w:val="Normal"/>
    <w:link w:val="Heading3Char"/>
    <w:autoRedefine/>
    <w:uiPriority w:val="99"/>
    <w:qFormat/>
    <w:rsid w:val="00882152"/>
    <w:pPr>
      <w:keepNext/>
      <w:ind w:left="540" w:firstLine="630"/>
      <w:outlineLvl w:val="2"/>
    </w:pPr>
    <w:rPr>
      <w:rFonts w:cs="Arial"/>
      <w:b/>
      <w:bCs w:val="0"/>
    </w:rPr>
  </w:style>
  <w:style w:type="paragraph" w:styleId="Heading4">
    <w:name w:val="heading 4"/>
    <w:basedOn w:val="Normal"/>
    <w:next w:val="Normal"/>
    <w:link w:val="Heading4Char"/>
    <w:autoRedefine/>
    <w:uiPriority w:val="99"/>
    <w:qFormat/>
    <w:rsid w:val="006A051C"/>
    <w:pPr>
      <w:keepNext/>
      <w:spacing w:line="360" w:lineRule="auto"/>
      <w:outlineLvl w:val="3"/>
    </w:pPr>
    <w:rPr>
      <w:bCs w:val="0"/>
      <w:color w:val="C0C0C0"/>
      <w:lang w:eastAsia="pt-PT"/>
    </w:rPr>
  </w:style>
  <w:style w:type="paragraph" w:styleId="Heading5">
    <w:name w:val="heading 5"/>
    <w:basedOn w:val="Normal"/>
    <w:next w:val="Normal"/>
    <w:link w:val="Heading5Char"/>
    <w:autoRedefine/>
    <w:uiPriority w:val="9"/>
    <w:qFormat/>
    <w:rsid w:val="006A051C"/>
    <w:pPr>
      <w:autoSpaceDE w:val="0"/>
      <w:autoSpaceDN w:val="0"/>
      <w:spacing w:before="120" w:after="60"/>
      <w:contextualSpacing/>
      <w:outlineLvl w:val="4"/>
    </w:pPr>
    <w:rPr>
      <w:rFonts w:ascii="Times New Roman" w:hAnsi="Times New Roman" w:cs="Times New Roman"/>
      <w:b/>
      <w:bCs w:val="0"/>
      <w:i/>
      <w:iCs/>
      <w:szCs w:val="26"/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locked/>
    <w:rsid w:val="00873D4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qFormat/>
    <w:rsid w:val="006A051C"/>
    <w:pPr>
      <w:spacing w:before="240" w:after="60"/>
      <w:outlineLvl w:val="6"/>
    </w:pPr>
    <w:rPr>
      <w:rFonts w:ascii="Times New Roman" w:hAnsi="Times New Roman" w:cs="Times New Roman"/>
      <w:szCs w:val="24"/>
    </w:rPr>
  </w:style>
  <w:style w:type="paragraph" w:styleId="Heading9">
    <w:name w:val="heading 9"/>
    <w:basedOn w:val="Normal"/>
    <w:link w:val="Heading9Char"/>
    <w:uiPriority w:val="99"/>
    <w:qFormat/>
    <w:rsid w:val="006A051C"/>
    <w:pPr>
      <w:widowControl/>
      <w:tabs>
        <w:tab w:val="clear" w:pos="1100"/>
      </w:tabs>
      <w:spacing w:before="100" w:beforeAutospacing="1" w:after="100" w:afterAutospacing="1"/>
      <w:ind w:left="0"/>
      <w:outlineLvl w:val="8"/>
    </w:pPr>
    <w:rPr>
      <w:rFonts w:ascii="Arial Unicode MS" w:eastAsia="Arial Unicode MS" w:hAnsi="Arial Unicode MS" w:cs="Arial Unicode MS"/>
      <w:lang w:eastAsia="pt-PT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B035D6"/>
    <w:rPr>
      <w:rFonts w:ascii="Busorama Md BT" w:hAnsi="Busorama Md BT" w:cs="Gisha"/>
      <w:b/>
      <w:i/>
      <w:iCs/>
      <w:caps/>
      <w:sz w:val="52"/>
      <w:szCs w:val="36"/>
      <w:lang w:val="en-AU" w:bidi="ar-KW"/>
    </w:rPr>
  </w:style>
  <w:style w:type="character" w:customStyle="1" w:styleId="Heading2Char">
    <w:name w:val="Heading 2 Char"/>
    <w:link w:val="Heading2"/>
    <w:uiPriority w:val="99"/>
    <w:locked/>
    <w:rsid w:val="000624B3"/>
    <w:rPr>
      <w:rFonts w:asciiTheme="minorHAnsi" w:eastAsia="Arial Unicode MS" w:hAnsiTheme="minorHAnsi" w:cs="Mistral"/>
      <w:i/>
      <w:iCs/>
      <w:color w:val="000000"/>
      <w:sz w:val="18"/>
      <w:szCs w:val="18"/>
      <w:lang w:val="en-GB" w:bidi="ar-KW"/>
    </w:rPr>
  </w:style>
  <w:style w:type="character" w:customStyle="1" w:styleId="Heading3Char">
    <w:name w:val="Heading 3 Char"/>
    <w:link w:val="Heading3"/>
    <w:uiPriority w:val="99"/>
    <w:locked/>
    <w:rsid w:val="00882152"/>
    <w:rPr>
      <w:rFonts w:ascii="Arial Narrow" w:hAnsi="Arial Narrow" w:cs="Arial"/>
      <w:b/>
      <w:sz w:val="18"/>
      <w:szCs w:val="18"/>
      <w:lang w:eastAsia="en-US" w:bidi="ar-KW"/>
    </w:rPr>
  </w:style>
  <w:style w:type="character" w:customStyle="1" w:styleId="Heading4Char">
    <w:name w:val="Heading 4 Char"/>
    <w:link w:val="Heading4"/>
    <w:uiPriority w:val="99"/>
    <w:semiHidden/>
    <w:locked/>
    <w:rPr>
      <w:rFonts w:ascii="Calibri" w:hAnsi="Calibri"/>
      <w:b/>
      <w:sz w:val="28"/>
      <w:lang w:val="en-AU" w:eastAsia="en-US"/>
    </w:rPr>
  </w:style>
  <w:style w:type="character" w:customStyle="1" w:styleId="Heading5Char">
    <w:name w:val="Heading 5 Char"/>
    <w:link w:val="Heading5"/>
    <w:uiPriority w:val="9"/>
    <w:locked/>
    <w:rPr>
      <w:rFonts w:ascii="Calibri" w:hAnsi="Calibri"/>
      <w:b/>
      <w:i/>
      <w:sz w:val="26"/>
      <w:lang w:val="en-AU" w:eastAsia="en-US"/>
    </w:rPr>
  </w:style>
  <w:style w:type="character" w:customStyle="1" w:styleId="Heading7Char">
    <w:name w:val="Heading 7 Char"/>
    <w:link w:val="Heading7"/>
    <w:uiPriority w:val="99"/>
    <w:semiHidden/>
    <w:locked/>
    <w:rPr>
      <w:rFonts w:ascii="Calibri" w:hAnsi="Calibri"/>
      <w:b/>
      <w:sz w:val="24"/>
      <w:lang w:val="en-AU" w:eastAsia="en-US"/>
    </w:rPr>
  </w:style>
  <w:style w:type="character" w:customStyle="1" w:styleId="Heading9Char">
    <w:name w:val="Heading 9 Char"/>
    <w:link w:val="Heading9"/>
    <w:uiPriority w:val="99"/>
    <w:semiHidden/>
    <w:locked/>
    <w:rPr>
      <w:rFonts w:ascii="Cambria" w:hAnsi="Cambria"/>
      <w:b/>
      <w:lang w:val="en-AU" w:eastAsia="en-US"/>
    </w:rPr>
  </w:style>
  <w:style w:type="character" w:styleId="PageNumber">
    <w:name w:val="page number"/>
    <w:uiPriority w:val="99"/>
    <w:rsid w:val="006A051C"/>
    <w:rPr>
      <w:rFonts w:cs="Times New Roman"/>
      <w:b/>
      <w:i/>
      <w:sz w:val="24"/>
    </w:rPr>
  </w:style>
  <w:style w:type="paragraph" w:customStyle="1" w:styleId="COPY">
    <w:name w:val="COPY"/>
    <w:basedOn w:val="Normal"/>
    <w:autoRedefine/>
    <w:uiPriority w:val="99"/>
    <w:rsid w:val="006A051C"/>
    <w:pPr>
      <w:tabs>
        <w:tab w:val="clear" w:pos="1100"/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  <w:ind w:left="0"/>
    </w:pPr>
    <w:rPr>
      <w:color w:val="000000"/>
      <w:spacing w:val="10"/>
      <w:lang w:val="en-GB" w:eastAsia="pt-PT"/>
    </w:rPr>
  </w:style>
  <w:style w:type="paragraph" w:styleId="NormalIndent">
    <w:name w:val="Normal Indent"/>
    <w:basedOn w:val="Normal"/>
    <w:uiPriority w:val="99"/>
    <w:rsid w:val="006A051C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uiPriority w:val="99"/>
    <w:rsid w:val="006A051C"/>
    <w:pPr>
      <w:framePr w:w="5335" w:h="1835" w:wrap="notBeside" w:vAnchor="page" w:hAnchor="page" w:x="2017" w:y="865" w:anchorLock="1"/>
      <w:widowControl/>
      <w:tabs>
        <w:tab w:val="clear" w:pos="1100"/>
      </w:tabs>
      <w:autoSpaceDE w:val="0"/>
      <w:autoSpaceDN w:val="0"/>
      <w:spacing w:line="280" w:lineRule="atLeast"/>
    </w:pPr>
    <w:rPr>
      <w:rFonts w:ascii="Brush Script MT" w:hAnsi="Brush Script MT" w:cs="Brush Script MT"/>
      <w:bCs w:val="0"/>
      <w:i/>
      <w:color w:val="339966"/>
      <w:spacing w:val="-25"/>
      <w:sz w:val="36"/>
      <w:szCs w:val="40"/>
      <w:lang w:val="en-GB" w:eastAsia="pt-PT"/>
    </w:rPr>
  </w:style>
  <w:style w:type="paragraph" w:customStyle="1" w:styleId="Titulo10">
    <w:name w:val="Titulo10"/>
    <w:basedOn w:val="Normal"/>
    <w:autoRedefine/>
    <w:uiPriority w:val="99"/>
    <w:rsid w:val="006A051C"/>
    <w:pPr>
      <w:widowControl/>
      <w:tabs>
        <w:tab w:val="clear" w:pos="1100"/>
      </w:tabs>
      <w:jc w:val="center"/>
    </w:pPr>
    <w:rPr>
      <w:rFonts w:ascii="AntiquaLightSSK" w:hAnsi="AntiquaLightSSK" w:cs="Times New Roman"/>
      <w:b/>
      <w:bCs w:val="0"/>
      <w:iCs/>
      <w:lang w:eastAsia="pt-PT"/>
    </w:rPr>
  </w:style>
  <w:style w:type="paragraph" w:styleId="EndnoteText">
    <w:name w:val="endnote text"/>
    <w:basedOn w:val="Normal"/>
    <w:link w:val="EndnoteTextChar"/>
    <w:autoRedefine/>
    <w:uiPriority w:val="99"/>
    <w:semiHidden/>
    <w:rsid w:val="006A051C"/>
    <w:rPr>
      <w:rFonts w:ascii="Times New Roman" w:hAnsi="Times New Roman"/>
    </w:rPr>
  </w:style>
  <w:style w:type="character" w:customStyle="1" w:styleId="EndnoteTextChar">
    <w:name w:val="Endnote Text Char"/>
    <w:link w:val="EndnoteText"/>
    <w:uiPriority w:val="99"/>
    <w:semiHidden/>
    <w:locked/>
    <w:rPr>
      <w:rFonts w:ascii="Tahoma" w:hAnsi="Tahoma"/>
      <w:b/>
      <w:sz w:val="20"/>
      <w:lang w:val="en-AU" w:eastAsia="en-US"/>
    </w:rPr>
  </w:style>
  <w:style w:type="character" w:styleId="Strong">
    <w:name w:val="Strong"/>
    <w:uiPriority w:val="99"/>
    <w:qFormat/>
    <w:rsid w:val="006A051C"/>
    <w:rPr>
      <w:rFonts w:cs="Times New Roman"/>
      <w:b/>
    </w:rPr>
  </w:style>
  <w:style w:type="paragraph" w:styleId="BodyTextIndent">
    <w:name w:val="Body Text Indent"/>
    <w:basedOn w:val="Normal"/>
    <w:link w:val="BodyTextIndentChar"/>
    <w:uiPriority w:val="99"/>
    <w:rsid w:val="006A051C"/>
    <w:pPr>
      <w:widowControl/>
      <w:tabs>
        <w:tab w:val="clear" w:pos="1100"/>
      </w:tabs>
      <w:spacing w:before="100" w:beforeAutospacing="1" w:after="100" w:afterAutospacing="1"/>
      <w:ind w:left="0"/>
    </w:pPr>
    <w:rPr>
      <w:rFonts w:ascii="Arial Unicode MS" w:eastAsia="Arial Unicode MS" w:hAnsi="Arial Unicode MS" w:cs="Arial Unicode MS"/>
      <w:lang w:eastAsia="pt-PT"/>
    </w:rPr>
  </w:style>
  <w:style w:type="character" w:customStyle="1" w:styleId="BodyTextIndentChar">
    <w:name w:val="Body Text Indent Char"/>
    <w:link w:val="BodyTextIndent"/>
    <w:uiPriority w:val="99"/>
    <w:semiHidden/>
    <w:locked/>
    <w:rPr>
      <w:rFonts w:ascii="Tahoma" w:hAnsi="Tahoma"/>
      <w:b/>
      <w:sz w:val="16"/>
      <w:lang w:val="en-AU" w:eastAsia="en-US"/>
    </w:rPr>
  </w:style>
  <w:style w:type="paragraph" w:styleId="BodyTextIndent2">
    <w:name w:val="Body Text Indent 2"/>
    <w:basedOn w:val="Normal"/>
    <w:link w:val="BodyTextIndent2Char"/>
    <w:uiPriority w:val="99"/>
    <w:rsid w:val="006A051C"/>
    <w:pPr>
      <w:widowControl/>
      <w:tabs>
        <w:tab w:val="clear" w:pos="1100"/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b/>
      <w:bCs w:val="0"/>
      <w:lang w:eastAsia="pt-PT"/>
    </w:rPr>
  </w:style>
  <w:style w:type="character" w:customStyle="1" w:styleId="BodyTextIndent2Char">
    <w:name w:val="Body Text Indent 2 Char"/>
    <w:link w:val="BodyTextIndent2"/>
    <w:uiPriority w:val="99"/>
    <w:semiHidden/>
    <w:locked/>
    <w:rPr>
      <w:rFonts w:ascii="Tahoma" w:hAnsi="Tahoma"/>
      <w:b/>
      <w:sz w:val="16"/>
      <w:lang w:val="en-AU" w:eastAsia="en-US"/>
    </w:rPr>
  </w:style>
  <w:style w:type="paragraph" w:styleId="BodyTextIndent3">
    <w:name w:val="Body Text Indent 3"/>
    <w:basedOn w:val="Normal"/>
    <w:link w:val="BodyTextIndent3Char"/>
    <w:uiPriority w:val="99"/>
    <w:rsid w:val="006A051C"/>
    <w:pPr>
      <w:widowControl/>
      <w:tabs>
        <w:tab w:val="clear" w:pos="1100"/>
      </w:tabs>
      <w:spacing w:before="100" w:beforeAutospacing="1" w:after="100" w:afterAutospacing="1"/>
      <w:ind w:left="0"/>
    </w:pPr>
    <w:rPr>
      <w:rFonts w:ascii="Arial Unicode MS" w:eastAsia="Arial Unicode MS" w:hAnsi="Arial Unicode MS" w:cs="Arial Unicode MS"/>
      <w:lang w:eastAsia="pt-PT"/>
    </w:rPr>
  </w:style>
  <w:style w:type="character" w:customStyle="1" w:styleId="BodyTextIndent3Char">
    <w:name w:val="Body Text Indent 3 Char"/>
    <w:link w:val="BodyTextIndent3"/>
    <w:uiPriority w:val="99"/>
    <w:semiHidden/>
    <w:locked/>
    <w:rPr>
      <w:rFonts w:ascii="Tahoma" w:hAnsi="Tahoma"/>
      <w:b/>
      <w:sz w:val="16"/>
      <w:lang w:val="en-AU" w:eastAsia="en-US"/>
    </w:rPr>
  </w:style>
  <w:style w:type="paragraph" w:customStyle="1" w:styleId="copy0">
    <w:name w:val="copy"/>
    <w:basedOn w:val="Normal"/>
    <w:uiPriority w:val="99"/>
    <w:rsid w:val="006A051C"/>
    <w:pPr>
      <w:widowControl/>
      <w:tabs>
        <w:tab w:val="clear" w:pos="1100"/>
      </w:tabs>
      <w:spacing w:before="100" w:beforeAutospacing="1" w:after="100" w:afterAutospacing="1"/>
      <w:ind w:left="0"/>
    </w:pPr>
    <w:rPr>
      <w:rFonts w:ascii="Arial Unicode MS" w:eastAsia="Arial Unicode MS" w:hAnsi="Arial Unicode MS" w:cs="Arial Unicode MS"/>
      <w:lang w:eastAsia="pt-PT"/>
    </w:rPr>
  </w:style>
  <w:style w:type="paragraph" w:styleId="DocumentMap">
    <w:name w:val="Document Map"/>
    <w:basedOn w:val="Normal"/>
    <w:link w:val="DocumentMapChar"/>
    <w:uiPriority w:val="99"/>
    <w:semiHidden/>
    <w:rsid w:val="006A051C"/>
    <w:pPr>
      <w:widowControl/>
      <w:shd w:val="clear" w:color="auto" w:fill="000080"/>
      <w:tabs>
        <w:tab w:val="clear" w:pos="1100"/>
      </w:tabs>
      <w:ind w:left="0"/>
    </w:pPr>
    <w:rPr>
      <w:lang w:val="fr-FR" w:eastAsia="pt-PT"/>
    </w:rPr>
  </w:style>
  <w:style w:type="character" w:customStyle="1" w:styleId="DocumentMapChar">
    <w:name w:val="Document Map Char"/>
    <w:link w:val="DocumentMap"/>
    <w:uiPriority w:val="99"/>
    <w:semiHidden/>
    <w:locked/>
    <w:rPr>
      <w:b/>
      <w:sz w:val="2"/>
      <w:lang w:val="en-AU" w:eastAsia="en-US"/>
    </w:rPr>
  </w:style>
  <w:style w:type="character" w:styleId="Emphasis">
    <w:name w:val="Emphasis"/>
    <w:uiPriority w:val="99"/>
    <w:qFormat/>
    <w:rsid w:val="006A051C"/>
    <w:rPr>
      <w:rFonts w:cs="Times New Roman"/>
      <w:i/>
    </w:rPr>
  </w:style>
  <w:style w:type="character" w:styleId="FollowedHyperlink">
    <w:name w:val="FollowedHyperlink"/>
    <w:uiPriority w:val="99"/>
    <w:rsid w:val="006A051C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6A051C"/>
    <w:pPr>
      <w:tabs>
        <w:tab w:val="clear" w:pos="1100"/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color w:val="000000"/>
      <w:lang w:val="en-GB" w:eastAsia="pt-PT"/>
    </w:rPr>
  </w:style>
  <w:style w:type="character" w:customStyle="1" w:styleId="FooterChar">
    <w:name w:val="Footer Char"/>
    <w:link w:val="Footer"/>
    <w:uiPriority w:val="99"/>
    <w:locked/>
    <w:rPr>
      <w:rFonts w:ascii="Tahoma" w:hAnsi="Tahoma"/>
      <w:b/>
      <w:sz w:val="16"/>
      <w:lang w:val="en-AU" w:eastAsia="en-US"/>
    </w:rPr>
  </w:style>
  <w:style w:type="paragraph" w:styleId="Header">
    <w:name w:val="header"/>
    <w:basedOn w:val="Normal"/>
    <w:link w:val="HeaderChar"/>
    <w:uiPriority w:val="99"/>
    <w:rsid w:val="006A051C"/>
    <w:pPr>
      <w:widowControl/>
      <w:tabs>
        <w:tab w:val="clear" w:pos="1100"/>
      </w:tabs>
      <w:spacing w:before="100" w:beforeAutospacing="1" w:after="100" w:afterAutospacing="1"/>
      <w:ind w:left="0"/>
    </w:pPr>
    <w:rPr>
      <w:rFonts w:ascii="Arial Unicode MS" w:eastAsia="Arial Unicode MS" w:hAnsi="Arial Unicode MS" w:cs="Arial Unicode MS"/>
      <w:lang w:eastAsia="pt-PT"/>
    </w:rPr>
  </w:style>
  <w:style w:type="character" w:customStyle="1" w:styleId="HeaderChar">
    <w:name w:val="Header Char"/>
    <w:link w:val="Header"/>
    <w:uiPriority w:val="99"/>
    <w:semiHidden/>
    <w:locked/>
    <w:rPr>
      <w:rFonts w:ascii="Tahoma" w:hAnsi="Tahoma"/>
      <w:b/>
      <w:sz w:val="16"/>
      <w:lang w:val="en-AU" w:eastAsia="en-US"/>
    </w:rPr>
  </w:style>
  <w:style w:type="paragraph" w:styleId="HTMLPreformatted">
    <w:name w:val="HTML Preformatted"/>
    <w:basedOn w:val="Normal"/>
    <w:link w:val="HTMLPreformattedChar"/>
    <w:uiPriority w:val="99"/>
    <w:rsid w:val="006A051C"/>
    <w:pPr>
      <w:widowControl/>
      <w:tabs>
        <w:tab w:val="clear" w:pos="110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0"/>
    </w:pPr>
    <w:rPr>
      <w:rFonts w:ascii="Arial Unicode MS" w:eastAsia="Arial Unicode MS" w:hAnsi="Arial Unicode MS" w:cs="Arial Unicode MS"/>
      <w:lang w:eastAsia="pt-PT"/>
    </w:rPr>
  </w:style>
  <w:style w:type="character" w:customStyle="1" w:styleId="HTMLPreformattedChar">
    <w:name w:val="HTML Preformatted Char"/>
    <w:link w:val="HTMLPreformatted"/>
    <w:uiPriority w:val="99"/>
    <w:semiHidden/>
    <w:locked/>
    <w:rPr>
      <w:rFonts w:ascii="Courier New" w:hAnsi="Courier New"/>
      <w:b/>
      <w:sz w:val="20"/>
      <w:lang w:val="en-AU" w:eastAsia="en-US"/>
    </w:rPr>
  </w:style>
  <w:style w:type="character" w:styleId="Hyperlink">
    <w:name w:val="Hyperlink"/>
    <w:qFormat/>
    <w:rsid w:val="00A804ED"/>
    <w:rPr>
      <w:rFonts w:ascii="Arial Narrow" w:hAnsi="Arial Narrow" w:cs="Times New Roman"/>
      <w:color w:val="0000FF"/>
      <w:sz w:val="14"/>
      <w:u w:val="single"/>
    </w:rPr>
  </w:style>
  <w:style w:type="paragraph" w:styleId="NormalWeb">
    <w:name w:val="Normal (Web)"/>
    <w:basedOn w:val="Normal"/>
    <w:uiPriority w:val="99"/>
    <w:rsid w:val="006A051C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link w:val="TitleChar"/>
    <w:uiPriority w:val="99"/>
    <w:qFormat/>
    <w:rsid w:val="006A051C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TitleChar">
    <w:name w:val="Title Char"/>
    <w:link w:val="Title"/>
    <w:uiPriority w:val="99"/>
    <w:locked/>
    <w:rPr>
      <w:rFonts w:ascii="Cambria" w:hAnsi="Cambria"/>
      <w:b/>
      <w:kern w:val="28"/>
      <w:sz w:val="32"/>
      <w:lang w:val="en-AU" w:eastAsia="en-US"/>
    </w:rPr>
  </w:style>
  <w:style w:type="paragraph" w:styleId="BodyText">
    <w:name w:val="Body Text"/>
    <w:basedOn w:val="Normal"/>
    <w:link w:val="BodyTextChar"/>
    <w:autoRedefine/>
    <w:uiPriority w:val="99"/>
    <w:rsid w:val="006A051C"/>
    <w:pPr>
      <w:widowControl/>
      <w:tabs>
        <w:tab w:val="clear" w:pos="1100"/>
        <w:tab w:val="left" w:pos="5760"/>
      </w:tabs>
    </w:pPr>
    <w:rPr>
      <w:szCs w:val="14"/>
      <w:lang w:eastAsia="en-AU" w:bidi="hi-IN"/>
    </w:rPr>
  </w:style>
  <w:style w:type="character" w:customStyle="1" w:styleId="BodyTextChar">
    <w:name w:val="Body Text Char"/>
    <w:link w:val="BodyText"/>
    <w:uiPriority w:val="99"/>
    <w:semiHidden/>
    <w:locked/>
    <w:rPr>
      <w:rFonts w:ascii="Tahoma" w:hAnsi="Tahoma"/>
      <w:b/>
      <w:sz w:val="16"/>
      <w:lang w:val="en-AU" w:eastAsia="en-US"/>
    </w:rPr>
  </w:style>
  <w:style w:type="character" w:styleId="FootnoteReference">
    <w:name w:val="footnote reference"/>
    <w:uiPriority w:val="99"/>
    <w:semiHidden/>
    <w:rsid w:val="006A051C"/>
    <w:rPr>
      <w:rFonts w:cs="Times New Roman"/>
      <w:vertAlign w:val="superscript"/>
    </w:rPr>
  </w:style>
  <w:style w:type="paragraph" w:styleId="Salutation">
    <w:name w:val="Salutation"/>
    <w:basedOn w:val="Normal"/>
    <w:next w:val="Normal"/>
    <w:link w:val="SalutationChar"/>
    <w:uiPriority w:val="99"/>
    <w:rsid w:val="006A051C"/>
    <w:pPr>
      <w:tabs>
        <w:tab w:val="left" w:pos="709"/>
        <w:tab w:val="left" w:pos="992"/>
        <w:tab w:val="left" w:pos="1134"/>
      </w:tabs>
      <w:autoSpaceDE w:val="0"/>
      <w:autoSpaceDN w:val="0"/>
    </w:pPr>
    <w:rPr>
      <w:lang w:eastAsia="pt-PT"/>
    </w:rPr>
  </w:style>
  <w:style w:type="character" w:customStyle="1" w:styleId="SalutationChar">
    <w:name w:val="Salutation Char"/>
    <w:link w:val="Salutation"/>
    <w:uiPriority w:val="99"/>
    <w:semiHidden/>
    <w:locked/>
    <w:rPr>
      <w:rFonts w:ascii="Tahoma" w:hAnsi="Tahoma"/>
      <w:b/>
      <w:sz w:val="16"/>
      <w:lang w:val="en-AU" w:eastAsia="en-US"/>
    </w:rPr>
  </w:style>
  <w:style w:type="character" w:styleId="HTMLTypewriter">
    <w:name w:val="HTML Typewriter"/>
    <w:uiPriority w:val="99"/>
    <w:rsid w:val="006A051C"/>
    <w:rPr>
      <w:rFonts w:ascii="Courier New" w:hAnsi="Courier New" w:cs="Times New Roman"/>
      <w:sz w:val="20"/>
    </w:rPr>
  </w:style>
  <w:style w:type="character" w:customStyle="1" w:styleId="heading2charchar">
    <w:name w:val="heading2charchar"/>
    <w:uiPriority w:val="99"/>
    <w:rsid w:val="006A051C"/>
  </w:style>
  <w:style w:type="character" w:customStyle="1" w:styleId="titlecharchar">
    <w:name w:val="titlecharchar"/>
    <w:uiPriority w:val="99"/>
    <w:rsid w:val="006A051C"/>
  </w:style>
  <w:style w:type="character" w:customStyle="1" w:styleId="sig1">
    <w:name w:val="sig1"/>
    <w:uiPriority w:val="99"/>
    <w:rsid w:val="006A051C"/>
    <w:rPr>
      <w:color w:val="666666"/>
    </w:rPr>
  </w:style>
  <w:style w:type="character" w:customStyle="1" w:styleId="q01">
    <w:name w:val="q01"/>
    <w:uiPriority w:val="99"/>
    <w:rsid w:val="006A051C"/>
    <w:rPr>
      <w:color w:val="000000"/>
    </w:rPr>
  </w:style>
  <w:style w:type="table" w:styleId="TableGrid5">
    <w:name w:val="Table Grid 5"/>
    <w:basedOn w:val="TableNormal"/>
    <w:uiPriority w:val="99"/>
    <w:rsid w:val="006A051C"/>
    <w:pPr>
      <w:widowControl w:val="0"/>
      <w:tabs>
        <w:tab w:val="left" w:pos="1100"/>
      </w:tabs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rsid w:val="006A051C"/>
    <w:pPr>
      <w:widowControl w:val="0"/>
      <w:tabs>
        <w:tab w:val="left" w:pos="1100"/>
      </w:tabs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blStylePr w:type="firstRow">
      <w:rPr>
        <w:rFonts w:cs="Times New Roman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rsid w:val="006A051C"/>
    <w:pPr>
      <w:widowControl w:val="0"/>
      <w:tabs>
        <w:tab w:val="left" w:pos="1100"/>
      </w:tabs>
      <w:ind w:left="140" w:right="140" w:hanging="140"/>
      <w:outlineLvl w:val="0"/>
    </w:pPr>
    <w:tblPr>
      <w:tblStyleRowBandSize w:val="1"/>
    </w:tblPr>
    <w:tcPr>
      <w:shd w:val="solid" w:color="C0C0C0" w:fill="FFFFFF"/>
    </w:tcPr>
    <w:tblStylePr w:type="fir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</w:rPr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rsid w:val="006A051C"/>
    <w:pPr>
      <w:widowControl w:val="0"/>
      <w:tabs>
        <w:tab w:val="left" w:pos="1100"/>
      </w:tabs>
    </w:pPr>
    <w:tblPr>
      <w:tblStyleRowBandSize w:val="1"/>
      <w:tblStyleColBandSize w:val="1"/>
    </w:tblPr>
    <w:tblStylePr w:type="fir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  <w:tblPr/>
      <w:tcPr>
        <w:shd w:val="pct50" w:color="C0C0C0" w:fill="FFFFFF"/>
      </w:tcPr>
    </w:tblStylePr>
    <w:tblStylePr w:type="band1Horz">
      <w:rPr>
        <w:rFonts w:cs="Times New Roman"/>
      </w:rPr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6A051C"/>
    <w:pPr>
      <w:widowControl w:val="0"/>
      <w:tabs>
        <w:tab w:val="left" w:pos="1100"/>
      </w:tabs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3Deffects1">
    <w:name w:val="Table 3D effects 1"/>
    <w:basedOn w:val="TableNormal"/>
    <w:uiPriority w:val="99"/>
    <w:rsid w:val="006A051C"/>
    <w:pPr>
      <w:widowControl w:val="0"/>
      <w:tabs>
        <w:tab w:val="left" w:pos="1100"/>
        <w:tab w:val="left" w:pos="1212"/>
      </w:tabs>
      <w:ind w:left="140" w:right="140" w:hanging="140"/>
      <w:outlineLvl w:val="0"/>
    </w:pPr>
    <w:tblPr/>
    <w:tcPr>
      <w:shd w:val="solid" w:color="C0C0C0" w:fill="FFFFFF"/>
    </w:tcPr>
    <w:tblStylePr w:type="firstRow">
      <w:rPr>
        <w:rFonts w:cs="Times New Roman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</w:rPr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rPr>
        <w:rFonts w:cs="Times New Roman"/>
      </w:rPr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uiPriority w:val="99"/>
    <w:rsid w:val="006A051C"/>
    <w:pPr>
      <w:widowControl w:val="0"/>
      <w:tabs>
        <w:tab w:val="left" w:pos="1100"/>
        <w:tab w:val="left" w:pos="1212"/>
      </w:tabs>
      <w:ind w:left="140" w:right="140" w:hanging="108"/>
      <w:outlineLvl w:val="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pct25" w:color="000000" w:fill="FFFFFF"/>
      </w:tcPr>
    </w:tblStylePr>
    <w:tblStylePr w:type="band2Vert">
      <w:rPr>
        <w:rFonts w:cs="Times New Roman"/>
        <w:color w:val="auto"/>
      </w:rPr>
      <w:tblPr/>
      <w:tcPr>
        <w:shd w:val="pct25" w:color="FFFF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rsid w:val="006A051C"/>
    <w:pPr>
      <w:widowControl w:val="0"/>
      <w:tabs>
        <w:tab w:val="left" w:pos="1100"/>
        <w:tab w:val="left" w:pos="1212"/>
      </w:tabs>
      <w:ind w:left="-108" w:right="140"/>
      <w:outlineLvl w:val="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rFonts w:cs="Times New Roman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rFonts w:cs="Times New Roman"/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rsid w:val="006A051C"/>
    <w:pPr>
      <w:widowControl w:val="0"/>
      <w:tabs>
        <w:tab w:val="left" w:pos="1100"/>
        <w:tab w:val="left" w:pos="1212"/>
      </w:tabs>
      <w:ind w:left="-108" w:right="140" w:firstLine="108"/>
      <w:outlineLvl w:val="0"/>
    </w:pPr>
    <w:rPr>
      <w:b/>
      <w:bCs/>
    </w:rPr>
    <w:tblPr>
      <w:tblStyleColBandSize w:val="1"/>
    </w:tblPr>
    <w:tblStylePr w:type="firstRow">
      <w:rPr>
        <w:rFonts w:cs="Times New Roman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pct30" w:color="000000" w:fill="FFFFFF"/>
      </w:tcPr>
    </w:tblStylePr>
    <w:tblStylePr w:type="band2Vert">
      <w:rPr>
        <w:rFonts w:cs="Times New Roman"/>
        <w:color w:val="auto"/>
      </w:rPr>
      <w:tblPr/>
      <w:tcPr>
        <w:shd w:val="pct25" w:color="00FF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uiPriority w:val="99"/>
    <w:rsid w:val="006A051C"/>
    <w:pPr>
      <w:widowControl w:val="0"/>
      <w:tabs>
        <w:tab w:val="left" w:pos="1100"/>
        <w:tab w:val="left" w:pos="1212"/>
      </w:tabs>
      <w:ind w:left="-108" w:right="140" w:firstLine="108"/>
      <w:outlineLvl w:val="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">
    <w:name w:val="List"/>
    <w:basedOn w:val="Normal"/>
    <w:uiPriority w:val="99"/>
    <w:rsid w:val="006A051C"/>
    <w:pPr>
      <w:ind w:left="283" w:hanging="283"/>
    </w:pPr>
  </w:style>
  <w:style w:type="paragraph" w:styleId="ListNumber">
    <w:name w:val="List Number"/>
    <w:basedOn w:val="Normal"/>
    <w:uiPriority w:val="99"/>
    <w:rsid w:val="006A051C"/>
    <w:pPr>
      <w:tabs>
        <w:tab w:val="num" w:pos="360"/>
      </w:tabs>
      <w:ind w:left="360" w:hanging="360"/>
    </w:pPr>
  </w:style>
  <w:style w:type="paragraph" w:styleId="PlainText">
    <w:name w:val="Plain Text"/>
    <w:basedOn w:val="Normal"/>
    <w:link w:val="PlainTextChar"/>
    <w:uiPriority w:val="99"/>
    <w:rsid w:val="006A051C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locked/>
    <w:rPr>
      <w:rFonts w:ascii="Courier New" w:hAnsi="Courier New"/>
      <w:b/>
      <w:sz w:val="20"/>
      <w:lang w:val="en-AU" w:eastAsia="en-US"/>
    </w:rPr>
  </w:style>
  <w:style w:type="table" w:styleId="TableClassic1">
    <w:name w:val="Table Classic 1"/>
    <w:basedOn w:val="TableNormal"/>
    <w:uiPriority w:val="99"/>
    <w:rsid w:val="006A051C"/>
    <w:pPr>
      <w:widowControl w:val="0"/>
      <w:tabs>
        <w:tab w:val="left" w:pos="1100"/>
        <w:tab w:val="left" w:pos="1212"/>
      </w:tabs>
      <w:ind w:left="140" w:right="-108" w:hanging="108"/>
      <w:outlineLvl w:val="0"/>
    </w:pPr>
    <w:tblPr>
      <w:tblBorders>
        <w:top w:val="single" w:sz="12" w:space="0" w:color="000000"/>
        <w:bottom w:val="single" w:sz="12" w:space="0" w:color="000000"/>
      </w:tblBorders>
    </w:tblPr>
    <w:tblStylePr w:type="firstRow">
      <w:rPr>
        <w:rFonts w:cs="Times New Roman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Titulo10Char">
    <w:name w:val="Titulo 10 Char"/>
    <w:link w:val="Titulo100"/>
    <w:uiPriority w:val="99"/>
    <w:locked/>
    <w:rsid w:val="006A051C"/>
    <w:rPr>
      <w:rFonts w:ascii="Arial" w:hAnsi="Arial"/>
      <w:b/>
      <w:sz w:val="18"/>
      <w:u w:val="single"/>
      <w:lang w:val="pt-PT" w:eastAsia="pt-PT"/>
    </w:rPr>
  </w:style>
  <w:style w:type="paragraph" w:customStyle="1" w:styleId="Titulo100">
    <w:name w:val="Titulo 10"/>
    <w:basedOn w:val="Normal"/>
    <w:link w:val="Titulo10Char"/>
    <w:autoRedefine/>
    <w:uiPriority w:val="99"/>
    <w:rsid w:val="006A051C"/>
    <w:pPr>
      <w:widowControl/>
      <w:tabs>
        <w:tab w:val="clear" w:pos="1100"/>
        <w:tab w:val="clear" w:pos="1212"/>
      </w:tabs>
      <w:ind w:left="0" w:right="59" w:firstLine="0"/>
      <w:jc w:val="center"/>
      <w:outlineLvl w:val="9"/>
    </w:pPr>
    <w:rPr>
      <w:rFonts w:ascii="Arial" w:hAnsi="Arial" w:cs="Arial"/>
      <w:bCs w:val="0"/>
      <w:u w:val="single"/>
      <w:lang w:eastAsia="pt-PT" w:bidi="ar-SA"/>
    </w:rPr>
  </w:style>
  <w:style w:type="table" w:styleId="TableGrid1">
    <w:name w:val="Table Grid 1"/>
    <w:basedOn w:val="TableNormal"/>
    <w:uiPriority w:val="99"/>
    <w:rsid w:val="006A051C"/>
    <w:pPr>
      <w:widowControl w:val="0"/>
      <w:tabs>
        <w:tab w:val="left" w:pos="1100"/>
        <w:tab w:val="left" w:pos="1212"/>
      </w:tabs>
      <w:ind w:left="140" w:right="-108" w:hanging="108"/>
      <w:outlineLvl w:val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lastRow">
      <w:rPr>
        <w:rFonts w:cs="Times New Roman"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Professional">
    <w:name w:val="Table Professional"/>
    <w:basedOn w:val="TableNormal"/>
    <w:uiPriority w:val="99"/>
    <w:rsid w:val="006A051C"/>
    <w:pPr>
      <w:widowControl w:val="0"/>
      <w:tabs>
        <w:tab w:val="left" w:pos="1100"/>
        <w:tab w:val="left" w:pos="1212"/>
      </w:tabs>
      <w:ind w:left="140" w:right="-108" w:hanging="108"/>
      <w:outlineLvl w:val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apple-style-span">
    <w:name w:val="apple-style-span"/>
    <w:uiPriority w:val="99"/>
    <w:rsid w:val="00881CAD"/>
  </w:style>
  <w:style w:type="character" w:customStyle="1" w:styleId="StyleStyle1Left171cmHanging083cmRight-009cmChar">
    <w:name w:val="Style Style1 + Left:  171 cm Hanging:  083 cm Right:  -009 cm... Char"/>
    <w:link w:val="StyleStyle1Left171cmHanging083cmRight-009cm"/>
    <w:uiPriority w:val="99"/>
    <w:locked/>
    <w:rsid w:val="00CA60C7"/>
    <w:rPr>
      <w:rFonts w:asciiTheme="minorHAnsi" w:eastAsia="Arial Unicode MS" w:hAnsiTheme="minorHAnsi"/>
      <w:shd w:val="clear" w:color="auto" w:fill="FFFFFF"/>
      <w:lang w:val="en-AU" w:eastAsia="en-AU"/>
    </w:rPr>
  </w:style>
  <w:style w:type="paragraph" w:customStyle="1" w:styleId="StyleStyle1Left171cmHanging083cmRight-009cm">
    <w:name w:val="Style Style1 + Left:  171 cm Hanging:  083 cm Right:  -009 cm..."/>
    <w:basedOn w:val="Normal"/>
    <w:link w:val="StyleStyle1Left171cmHanging083cmRight-009cmChar"/>
    <w:autoRedefine/>
    <w:uiPriority w:val="99"/>
    <w:rsid w:val="00CA60C7"/>
    <w:pPr>
      <w:widowControl/>
      <w:shd w:val="clear" w:color="auto" w:fill="FFFFFF"/>
      <w:tabs>
        <w:tab w:val="clear" w:pos="1100"/>
        <w:tab w:val="clear" w:pos="1212"/>
        <w:tab w:val="left" w:pos="851"/>
      </w:tabs>
      <w:ind w:left="0" w:right="0" w:firstLine="0"/>
      <w:outlineLvl w:val="9"/>
    </w:pPr>
    <w:rPr>
      <w:rFonts w:eastAsia="Arial Unicode MS" w:cs="Times New Roman"/>
      <w:bCs w:val="0"/>
      <w:shd w:val="clear" w:color="auto" w:fill="FFFFFF"/>
      <w:lang w:eastAsia="en-AU" w:bidi="ar-SA"/>
    </w:rPr>
  </w:style>
  <w:style w:type="paragraph" w:styleId="BalloonText">
    <w:name w:val="Balloon Text"/>
    <w:basedOn w:val="Normal"/>
    <w:link w:val="BalloonTextChar"/>
    <w:uiPriority w:val="99"/>
    <w:semiHidden/>
    <w:rsid w:val="00EF76C0"/>
  </w:style>
  <w:style w:type="character" w:customStyle="1" w:styleId="BalloonTextChar">
    <w:name w:val="Balloon Text Char"/>
    <w:link w:val="BalloonText"/>
    <w:uiPriority w:val="99"/>
    <w:semiHidden/>
    <w:locked/>
    <w:rsid w:val="00EF76C0"/>
    <w:rPr>
      <w:rFonts w:ascii="Tahoma" w:hAnsi="Tahoma"/>
      <w:b/>
      <w:sz w:val="16"/>
      <w:lang w:val="en-AU" w:eastAsia="en-US"/>
    </w:rPr>
  </w:style>
  <w:style w:type="paragraph" w:styleId="NoSpacing">
    <w:name w:val="No Spacing"/>
    <w:uiPriority w:val="99"/>
    <w:qFormat/>
    <w:rsid w:val="00256D8F"/>
    <w:pPr>
      <w:widowControl w:val="0"/>
      <w:tabs>
        <w:tab w:val="left" w:pos="1100"/>
        <w:tab w:val="left" w:pos="1212"/>
      </w:tabs>
      <w:ind w:left="140" w:right="-108" w:hanging="108"/>
      <w:outlineLvl w:val="0"/>
    </w:pPr>
    <w:rPr>
      <w:rFonts w:ascii="Tahoma" w:hAnsi="Tahoma" w:cs="Tahoma"/>
      <w:b/>
      <w:bCs/>
      <w:sz w:val="16"/>
      <w:szCs w:val="16"/>
      <w:lang w:val="en-AU" w:eastAsia="en-US" w:bidi="ar-KW"/>
    </w:rPr>
  </w:style>
  <w:style w:type="paragraph" w:styleId="Subtitle">
    <w:name w:val="Subtitle"/>
    <w:basedOn w:val="Normal"/>
    <w:next w:val="Normal"/>
    <w:link w:val="SubtitleChar"/>
    <w:qFormat/>
    <w:locked/>
    <w:rsid w:val="00191DDE"/>
    <w:pPr>
      <w:numPr>
        <w:ilvl w:val="1"/>
      </w:numPr>
      <w:ind w:left="140" w:hanging="108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191DDE"/>
    <w:rPr>
      <w:rFonts w:asciiTheme="majorHAnsi" w:eastAsiaTheme="majorEastAsia" w:hAnsiTheme="majorHAnsi" w:cstheme="majorBidi"/>
      <w:bCs/>
      <w:i/>
      <w:iCs/>
      <w:color w:val="4F81BD" w:themeColor="accent1"/>
      <w:spacing w:val="15"/>
      <w:sz w:val="24"/>
      <w:szCs w:val="24"/>
      <w:lang w:val="en-AU" w:eastAsia="en-US" w:bidi="ar-KW"/>
    </w:rPr>
  </w:style>
  <w:style w:type="paragraph" w:styleId="ListParagraph">
    <w:name w:val="List Paragraph"/>
    <w:basedOn w:val="Normal"/>
    <w:uiPriority w:val="99"/>
    <w:qFormat/>
    <w:rsid w:val="008827B0"/>
    <w:pPr>
      <w:widowControl/>
      <w:tabs>
        <w:tab w:val="clear" w:pos="1100"/>
        <w:tab w:val="clear" w:pos="1212"/>
      </w:tabs>
      <w:suppressAutoHyphens/>
      <w:autoSpaceDN w:val="0"/>
      <w:ind w:left="720" w:right="0" w:firstLine="0"/>
      <w:contextualSpacing/>
      <w:outlineLvl w:val="9"/>
    </w:pPr>
    <w:rPr>
      <w:rFonts w:eastAsia="Calibri" w:cs="Times New Roman"/>
      <w:bCs w:val="0"/>
      <w:sz w:val="22"/>
      <w:szCs w:val="22"/>
      <w:lang w:bidi="ar-SA"/>
    </w:rPr>
  </w:style>
  <w:style w:type="character" w:styleId="IntenseEmphasis">
    <w:name w:val="Intense Emphasis"/>
    <w:uiPriority w:val="99"/>
    <w:qFormat/>
    <w:rsid w:val="008827B0"/>
    <w:rPr>
      <w:b/>
      <w:bCs/>
      <w:i/>
      <w:iCs/>
      <w:color w:val="4F81BD"/>
    </w:rPr>
  </w:style>
  <w:style w:type="table" w:styleId="TableTheme">
    <w:name w:val="Table Theme"/>
    <w:basedOn w:val="TableNormal"/>
    <w:uiPriority w:val="99"/>
    <w:unhideWhenUsed/>
    <w:rsid w:val="00CE635F"/>
    <w:pPr>
      <w:widowControl w:val="0"/>
      <w:tabs>
        <w:tab w:val="left" w:pos="1100"/>
        <w:tab w:val="left" w:pos="1212"/>
      </w:tabs>
      <w:ind w:left="140" w:right="-108" w:hanging="108"/>
      <w:jc w:val="both"/>
      <w:outlineLv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73D48"/>
    <w:rPr>
      <w:color w:val="808080"/>
      <w:shd w:val="clear" w:color="auto" w:fill="E6E6E6"/>
    </w:rPr>
  </w:style>
  <w:style w:type="character" w:customStyle="1" w:styleId="Heading6Char">
    <w:name w:val="Heading 6 Char"/>
    <w:basedOn w:val="DefaultParagraphFont"/>
    <w:link w:val="Heading6"/>
    <w:rsid w:val="00873D48"/>
    <w:rPr>
      <w:rFonts w:asciiTheme="majorHAnsi" w:eastAsiaTheme="majorEastAsia" w:hAnsiTheme="majorHAnsi" w:cstheme="majorBidi"/>
      <w:bCs/>
      <w:color w:val="243F60" w:themeColor="accent1" w:themeShade="7F"/>
      <w:lang w:val="en-AU" w:eastAsia="en-US" w:bidi="ar-KW"/>
    </w:rPr>
  </w:style>
  <w:style w:type="character" w:styleId="SubtleEmphasis">
    <w:name w:val="Subtle Emphasis"/>
    <w:basedOn w:val="DefaultParagraphFont"/>
    <w:uiPriority w:val="19"/>
    <w:qFormat/>
    <w:rsid w:val="00882152"/>
    <w:rPr>
      <w:i/>
      <w:iCs/>
      <w:color w:val="404040" w:themeColor="text1" w:themeTint="BF"/>
    </w:rPr>
  </w:style>
  <w:style w:type="paragraph" w:customStyle="1" w:styleId="brand-name">
    <w:name w:val="brand-name"/>
    <w:basedOn w:val="Normal"/>
    <w:rsid w:val="004D43C3"/>
    <w:pPr>
      <w:widowControl/>
      <w:tabs>
        <w:tab w:val="clear" w:pos="1100"/>
        <w:tab w:val="clear" w:pos="1212"/>
      </w:tabs>
      <w:spacing w:before="100" w:beforeAutospacing="1" w:after="100" w:afterAutospacing="1"/>
      <w:ind w:left="0" w:right="0" w:firstLine="0"/>
      <w:jc w:val="left"/>
      <w:outlineLvl w:val="9"/>
    </w:pPr>
    <w:rPr>
      <w:rFonts w:ascii="Times New Roman" w:hAnsi="Times New Roman" w:cs="Times New Roman"/>
      <w:bCs w:val="0"/>
      <w:sz w:val="24"/>
      <w:szCs w:val="24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8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0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5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8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66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706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690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2804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1572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1442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5306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6219706">
                                          <w:marLeft w:val="0"/>
                                          <w:marRight w:val="0"/>
                                          <w:marTop w:val="180"/>
                                          <w:marBottom w:val="9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03987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66811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94795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93985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54612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045781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667591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499907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094166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5443917">
                                                                  <w:marLeft w:val="180"/>
                                                                  <w:marRight w:val="180"/>
                                                                  <w:marTop w:val="90"/>
                                                                  <w:marBottom w:val="9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5195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872092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142267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547789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316874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7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381255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576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2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22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816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9138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60905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1925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7957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94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97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49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497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97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97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49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9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9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9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9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9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497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8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4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0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137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372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9901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9363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2391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24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76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099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092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4554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5310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66107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38528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4507446">
                                          <w:marLeft w:val="0"/>
                                          <w:marRight w:val="0"/>
                                          <w:marTop w:val="180"/>
                                          <w:marBottom w:val="9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61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27583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04218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093499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606696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53681560">
                                                                  <w:marLeft w:val="180"/>
                                                                  <w:marRight w:val="180"/>
                                                                  <w:marTop w:val="90"/>
                                                                  <w:marBottom w:val="9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030410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7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780347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650751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396329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999587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338249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184881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56263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91568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37106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www.cffh.pt/public/elo_online/indice.htm" TargetMode="External"/><Relationship Id="rId21" Type="http://schemas.openxmlformats.org/officeDocument/2006/relationships/hyperlink" Target="http://www.lusofonias.net" TargetMode="External"/><Relationship Id="rId42" Type="http://schemas.openxmlformats.org/officeDocument/2006/relationships/hyperlink" Target="http://coloquios.lusofonias.net/XVII/" TargetMode="External"/><Relationship Id="rId63" Type="http://schemas.openxmlformats.org/officeDocument/2006/relationships/hyperlink" Target="https://www.lusofonias.net/arquivos/429/OBRAS-DO-AUTOR/1012/ChronicAcores-uma-circum-navegacao-vol.-2-(3%C2%AA-ed-2018).pdf" TargetMode="External"/><Relationship Id="rId84" Type="http://schemas.openxmlformats.org/officeDocument/2006/relationships/hyperlink" Target="http://www.calendario.pt/index.php?id=246&amp;cat=203&amp;pid=55" TargetMode="External"/><Relationship Id="rId16" Type="http://schemas.openxmlformats.org/officeDocument/2006/relationships/hyperlink" Target="http://www.aieti.eu" TargetMode="External"/><Relationship Id="rId107" Type="http://schemas.openxmlformats.org/officeDocument/2006/relationships/hyperlink" Target="http://www.agal-gz.org" TargetMode="External"/><Relationship Id="rId11" Type="http://schemas.openxmlformats.org/officeDocument/2006/relationships/hyperlink" Target="http://www.lusofonias.net/2016-01-12-15-57-19.html" TargetMode="External"/><Relationship Id="rId32" Type="http://schemas.openxmlformats.org/officeDocument/2006/relationships/hyperlink" Target="http://coloquios.lusofonias.net/XXVII/" TargetMode="External"/><Relationship Id="rId37" Type="http://schemas.openxmlformats.org/officeDocument/2006/relationships/hyperlink" Target="http://coloquios.lusofonias.net/XXII/" TargetMode="External"/><Relationship Id="rId53" Type="http://schemas.openxmlformats.org/officeDocument/2006/relationships/hyperlink" Target="http://www.linguateca.pt/Forum/ijteseb.txt" TargetMode="External"/><Relationship Id="rId58" Type="http://schemas.openxmlformats.org/officeDocument/2006/relationships/hyperlink" Target="http://www.letras.up.pt/translat/papers/papers.htm" TargetMode="External"/><Relationship Id="rId74" Type="http://schemas.openxmlformats.org/officeDocument/2006/relationships/hyperlink" Target="https://www.scribd.com/doc/3051472/cronicasaustrais" TargetMode="External"/><Relationship Id="rId79" Type="http://schemas.openxmlformats.org/officeDocument/2006/relationships/hyperlink" Target="http://www.ebooksbrasil.org/adobeebook/timor3.pdf" TargetMode="External"/><Relationship Id="rId102" Type="http://schemas.openxmlformats.org/officeDocument/2006/relationships/hyperlink" Target="https://www.scribd.com/doc/253855631/East-Timor-the-Secret-Files-1973-1975-Eng" TargetMode="External"/><Relationship Id="rId123" Type="http://schemas.openxmlformats.org/officeDocument/2006/relationships/hyperlink" Target="http://education.guardian.co.uk/tefl/story/0%2C5500%2C684863%2C00.html" TargetMode="External"/><Relationship Id="rId128" Type="http://schemas.openxmlformats.org/officeDocument/2006/relationships/hyperlink" Target="https://www.lusofonias.net/arquivos/429/OBRAS-DO-AUTOR/1016/cronica-do-quotidiano-inutil-vol.-3-4-.pdf" TargetMode="External"/><Relationship Id="rId5" Type="http://schemas.openxmlformats.org/officeDocument/2006/relationships/footnotes" Target="footnotes.xml"/><Relationship Id="rId90" Type="http://schemas.openxmlformats.org/officeDocument/2006/relationships/hyperlink" Target="https://www.lusofonias.net/arquivos/429/OBRAS-DO-AUTOR/1005/TRILOGIA-VOL--1--ET-dossier-secreto-73-75-PT-cc0.pdf" TargetMode="External"/><Relationship Id="rId95" Type="http://schemas.openxmlformats.org/officeDocument/2006/relationships/hyperlink" Target="https://www.lusofonias.net/arquivos/429/OBRAS-DO-AUTOR/1002/cronicaX-aborigenes-na-australia.pdf" TargetMode="External"/><Relationship Id="rId22" Type="http://schemas.openxmlformats.org/officeDocument/2006/relationships/hyperlink" Target="http://coloquios.lusofonias.net/XXXVI/" TargetMode="External"/><Relationship Id="rId27" Type="http://schemas.openxmlformats.org/officeDocument/2006/relationships/hyperlink" Target="http://coloquios.lusofonias.net/XXXII/" TargetMode="External"/><Relationship Id="rId43" Type="http://schemas.openxmlformats.org/officeDocument/2006/relationships/hyperlink" Target="http://www.lusofonias.net" TargetMode="External"/><Relationship Id="rId48" Type="http://schemas.openxmlformats.org/officeDocument/2006/relationships/hyperlink" Target="http://www.lusofonias.net" TargetMode="External"/><Relationship Id="rId64" Type="http://schemas.openxmlformats.org/officeDocument/2006/relationships/hyperlink" Target="http://www.blurb.com/b/8776650-fotoemas" TargetMode="External"/><Relationship Id="rId69" Type="http://schemas.openxmlformats.org/officeDocument/2006/relationships/hyperlink" Target="https://meocloud.pt/link/0f421777-0158-43a4-80a8-41c9a0c32c21/TRILOGIA%20COMPLETA%20compressed.pdf/" TargetMode="External"/><Relationship Id="rId113" Type="http://schemas.openxmlformats.org/officeDocument/2006/relationships/hyperlink" Target="http://www.agal-gz.org/modules.php?name=News&amp;file=article&amp;sid=1536&amp;mode=nested" TargetMode="External"/><Relationship Id="rId118" Type="http://schemas.openxmlformats.org/officeDocument/2006/relationships/hyperlink" Target="http://www.2congressoaelfe.iscap.ipp.pt/comunicacoes.htm" TargetMode="External"/><Relationship Id="rId134" Type="http://schemas.openxmlformats.org/officeDocument/2006/relationships/header" Target="header2.xml"/><Relationship Id="rId80" Type="http://schemas.openxmlformats.org/officeDocument/2006/relationships/hyperlink" Target="https://www.lusofonias.net/arquivos/429/OBRAS-DO-AUTOR/1010/trilogia-(3-vol.)-Historia-de-Timor.pdf" TargetMode="External"/><Relationship Id="rId85" Type="http://schemas.openxmlformats.org/officeDocument/2006/relationships/hyperlink" Target="https://www.scribd.com/doc/39955110/CHRONICACORES-UMA-CIRCUM-NAVEGACAO-DE-TIMOR-A-MACAU-AUSTRALIA-BRASIL-BRAGANCA-ATE-AOS-ACORES-VOLUME-UM-DA-TRILOGIA" TargetMode="External"/><Relationship Id="rId12" Type="http://schemas.openxmlformats.org/officeDocument/2006/relationships/hyperlink" Target="http://WWW.LUSOFONIAS.NET" TargetMode="External"/><Relationship Id="rId17" Type="http://schemas.openxmlformats.org/officeDocument/2006/relationships/hyperlink" Target="https://www.naati.com.au" TargetMode="External"/><Relationship Id="rId33" Type="http://schemas.openxmlformats.org/officeDocument/2006/relationships/hyperlink" Target="http://coloquios.lusofonias.net/XXVI/" TargetMode="External"/><Relationship Id="rId38" Type="http://schemas.openxmlformats.org/officeDocument/2006/relationships/hyperlink" Target="http://coloquios.lusofonias.net/XXI" TargetMode="External"/><Relationship Id="rId59" Type="http://schemas.openxmlformats.org/officeDocument/2006/relationships/hyperlink" Target="http://natura.di.uminho.pt/pipermail/natura/2001/000004.html" TargetMode="External"/><Relationship Id="rId103" Type="http://schemas.openxmlformats.org/officeDocument/2006/relationships/hyperlink" Target="http://lusofoniazores2006.com.sapo.pt" TargetMode="External"/><Relationship Id="rId108" Type="http://schemas.openxmlformats.org/officeDocument/2006/relationships/hyperlink" Target="https://www.lusofonias.net/arquivos/429/OBRAS-DO-AUTOR/1000/cancioneiro-braganca-2005.pdf" TargetMode="External"/><Relationship Id="rId124" Type="http://schemas.openxmlformats.org/officeDocument/2006/relationships/hyperlink" Target="http://education.guardian.co.uk/tefl/story/0%2C5500%2C684863%2C00.html" TargetMode="External"/><Relationship Id="rId129" Type="http://schemas.openxmlformats.org/officeDocument/2006/relationships/hyperlink" Target="http://www.ebooksbrasil.org/adobeebook/quotidianoinutil.pdf" TargetMode="External"/><Relationship Id="rId54" Type="http://schemas.openxmlformats.org/officeDocument/2006/relationships/hyperlink" Target="http://portal.ipb.pt/servlet/page?_pageid=336%2C340&amp;_dad=portal&amp;_schema=PORTAL&amp;814_ESE_347.p_subid=43477&amp;814_ESE_347.p_sub_siteid=281&amp;814_ESE_347.p_edit=0" TargetMode="External"/><Relationship Id="rId70" Type="http://schemas.openxmlformats.org/officeDocument/2006/relationships/hyperlink" Target="https://meocloud.pt/link/0f421777-0158-43a4-80a8-41c9a0c32c21/TRILOGIA%20COMPLETA%20compressed.pdf/" TargetMode="External"/><Relationship Id="rId75" Type="http://schemas.openxmlformats.org/officeDocument/2006/relationships/hyperlink" Target="http://coloquios.lusofonias.net/XIX/" TargetMode="External"/><Relationship Id="rId91" Type="http://schemas.openxmlformats.org/officeDocument/2006/relationships/hyperlink" Target="http://www.ebooksbrasil.org/adobeebook/timorp.pdf" TargetMode="External"/><Relationship Id="rId96" Type="http://schemas.openxmlformats.org/officeDocument/2006/relationships/hyperlink" Target="https://www.lusofonias.net/arquivos/429/OBRAS-DO-AUTOR/1015/cronica-do-quotidiano-inutil-vol.-2-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hyperlink" Target="http://coloquios.lusofonias.net/XXXV/" TargetMode="External"/><Relationship Id="rId28" Type="http://schemas.openxmlformats.org/officeDocument/2006/relationships/hyperlink" Target="http://coloquios.lusofonias.net/XXXI/" TargetMode="External"/><Relationship Id="rId49" Type="http://schemas.openxmlformats.org/officeDocument/2006/relationships/hyperlink" Target="http://www.lusofonias.net" TargetMode="External"/><Relationship Id="rId114" Type="http://schemas.openxmlformats.org/officeDocument/2006/relationships/hyperlink" Target="http://www.agal-gz.org/modules.php?name=News&amp;file=article&amp;sid=1536&amp;mode=nested" TargetMode="External"/><Relationship Id="rId119" Type="http://schemas.openxmlformats.org/officeDocument/2006/relationships/hyperlink" Target="http://www.2congressoaelfe.iscap.ipp.pt/comunicacoes.htm" TargetMode="External"/><Relationship Id="rId44" Type="http://schemas.openxmlformats.org/officeDocument/2006/relationships/hyperlink" Target="http://www.lusofonias.net" TargetMode="External"/><Relationship Id="rId60" Type="http://schemas.openxmlformats.org/officeDocument/2006/relationships/hyperlink" Target="http://www.psicologia.com.pt/revistas/ver_artigos.php?idp=5&amp;idn=3" TargetMode="External"/><Relationship Id="rId65" Type="http://schemas.openxmlformats.org/officeDocument/2006/relationships/hyperlink" Target="http://lusofonias.net/images/pdf/CRONICAS%20AUSTRAIS%201978-1998%203%20ed%20livro.pdf" TargetMode="External"/><Relationship Id="rId81" Type="http://schemas.openxmlformats.org/officeDocument/2006/relationships/hyperlink" Target="https://meocloud.pt/link/0f421777-0158-43a4-80a8-41c9a0c32c21/TRILOGIA%20COMPLETA%20compressed.pdf/" TargetMode="External"/><Relationship Id="rId86" Type="http://schemas.openxmlformats.org/officeDocument/2006/relationships/hyperlink" Target="https://www.worldcat.org/title/chronicacores-circum-navegacao-de-timor-a-macau-australia-brasil-braganca-ate-aos-acores/oclc/357576846&amp;referer=brief_results" TargetMode="External"/><Relationship Id="rId130" Type="http://schemas.openxmlformats.org/officeDocument/2006/relationships/hyperlink" Target="http://www.scribd.com/doc/77870662/cronica-do-quotidiano-inutil-cqi-Volume-3-4" TargetMode="External"/><Relationship Id="rId135" Type="http://schemas.openxmlformats.org/officeDocument/2006/relationships/footer" Target="footer1.xml"/><Relationship Id="rId13" Type="http://schemas.openxmlformats.org/officeDocument/2006/relationships/hyperlink" Target="https://www.meaa.org/" TargetMode="External"/><Relationship Id="rId18" Type="http://schemas.openxmlformats.org/officeDocument/2006/relationships/hyperlink" Target="https://www.naati.com.au" TargetMode="External"/><Relationship Id="rId39" Type="http://schemas.openxmlformats.org/officeDocument/2006/relationships/hyperlink" Target="http://coloquios.lusofonias.net/XX/" TargetMode="External"/><Relationship Id="rId109" Type="http://schemas.openxmlformats.org/officeDocument/2006/relationships/hyperlink" Target="http://www.lusofonias.net/chryscv/CANCIONEIRO%20TRANSMONTANO%202005).pdf" TargetMode="External"/><Relationship Id="rId34" Type="http://schemas.openxmlformats.org/officeDocument/2006/relationships/hyperlink" Target="http://coloquios.lusofonias.net/XXV/" TargetMode="External"/><Relationship Id="rId50" Type="http://schemas.openxmlformats.org/officeDocument/2006/relationships/hyperlink" Target="http://www.catraios.pt/seminario_traducao" TargetMode="External"/><Relationship Id="rId55" Type="http://schemas.openxmlformats.org/officeDocument/2006/relationships/hyperlink" Target="http://www.lusofonias.net" TargetMode="External"/><Relationship Id="rId76" Type="http://schemas.openxmlformats.org/officeDocument/2006/relationships/hyperlink" Target="http://coloquios.lusofonias.net/XX/" TargetMode="External"/><Relationship Id="rId97" Type="http://schemas.openxmlformats.org/officeDocument/2006/relationships/hyperlink" Target="https://www.lusofonias.net/arquivos/429/OBRAS-DO-AUTOR/1005/TRILOGIA-VOL--1--ET-dossier-secreto-73-75-PT-cc0.pdf" TargetMode="External"/><Relationship Id="rId104" Type="http://schemas.openxmlformats.org/officeDocument/2006/relationships/hyperlink" Target="http://www.agal-gz.org/" TargetMode="External"/><Relationship Id="rId120" Type="http://schemas.openxmlformats.org/officeDocument/2006/relationships/hyperlink" Target="http://www.2congressoaelfe.iscap.ipp.pt/comunicacoes.htm" TargetMode="External"/><Relationship Id="rId125" Type="http://schemas.openxmlformats.org/officeDocument/2006/relationships/hyperlink" Target="http://www.cffh.pt/public/elo_online/indice.htm" TargetMode="External"/><Relationship Id="rId7" Type="http://schemas.openxmlformats.org/officeDocument/2006/relationships/image" Target="media/image1.gif"/><Relationship Id="rId71" Type="http://schemas.openxmlformats.org/officeDocument/2006/relationships/hyperlink" Target="http://coloquios.lusofonias.net/XXIII/" TargetMode="External"/><Relationship Id="rId92" Type="http://schemas.openxmlformats.org/officeDocument/2006/relationships/hyperlink" Target="http://www.ebooksbrasil.org/adobeebook/timorp.pdf" TargetMode="External"/><Relationship Id="rId2" Type="http://schemas.openxmlformats.org/officeDocument/2006/relationships/styles" Target="styles.xml"/><Relationship Id="rId29" Type="http://schemas.openxmlformats.org/officeDocument/2006/relationships/hyperlink" Target="http://coloquios.lusofonias.net/XXX/" TargetMode="External"/><Relationship Id="rId24" Type="http://schemas.openxmlformats.org/officeDocument/2006/relationships/hyperlink" Target="https://youtu.be/sYG4loijyeo" TargetMode="External"/><Relationship Id="rId40" Type="http://schemas.openxmlformats.org/officeDocument/2006/relationships/hyperlink" Target="http://coloquios.lusofonias.net/XIX/" TargetMode="External"/><Relationship Id="rId45" Type="http://schemas.openxmlformats.org/officeDocument/2006/relationships/hyperlink" Target="http://www.lusofonias.net" TargetMode="External"/><Relationship Id="rId66" Type="http://schemas.openxmlformats.org/officeDocument/2006/relationships/hyperlink" Target="https://www.scribd.com/doc/3051472/cronicasaustrais" TargetMode="External"/><Relationship Id="rId87" Type="http://schemas.openxmlformats.org/officeDocument/2006/relationships/hyperlink" Target="http://www.lusofonias.net" TargetMode="External"/><Relationship Id="rId110" Type="http://schemas.openxmlformats.org/officeDocument/2006/relationships/hyperlink" Target="http://www.agal-gz.org" TargetMode="External"/><Relationship Id="rId115" Type="http://schemas.openxmlformats.org/officeDocument/2006/relationships/hyperlink" Target="http://lusofonia2004.com.sapo.pt" TargetMode="External"/><Relationship Id="rId131" Type="http://schemas.openxmlformats.org/officeDocument/2006/relationships/hyperlink" Target="https://www.lusofonias.net/arquivos/429/OBRAS-DO-AUTOR/1017/cronica-do-quotidiano-inutil-vol.-1-1972-original-1%C2%AA-ed-CQI.pdf" TargetMode="External"/><Relationship Id="rId136" Type="http://schemas.openxmlformats.org/officeDocument/2006/relationships/fontTable" Target="fontTable.xml"/><Relationship Id="rId61" Type="http://schemas.openxmlformats.org/officeDocument/2006/relationships/hyperlink" Target="http://orientes-do-portugues.ipm.edu.mo/volume2-2020/" TargetMode="External"/><Relationship Id="rId82" Type="http://schemas.openxmlformats.org/officeDocument/2006/relationships/hyperlink" Target="http://coloquios.lusofonias.net/XVII/" TargetMode="External"/><Relationship Id="rId19" Type="http://schemas.openxmlformats.org/officeDocument/2006/relationships/hyperlink" Target="http://rosetta.helsinki.fi/cttl.htm" TargetMode="External"/><Relationship Id="rId14" Type="http://schemas.openxmlformats.org/officeDocument/2006/relationships/hyperlink" Target="http://www.ausit.org" TargetMode="External"/><Relationship Id="rId30" Type="http://schemas.openxmlformats.org/officeDocument/2006/relationships/hyperlink" Target="http://coloquios.lusofonias.net/XXIX/" TargetMode="External"/><Relationship Id="rId35" Type="http://schemas.openxmlformats.org/officeDocument/2006/relationships/hyperlink" Target="http://coloquios.lusofonias.net/XXIV/" TargetMode="External"/><Relationship Id="rId56" Type="http://schemas.openxmlformats.org/officeDocument/2006/relationships/hyperlink" Target="http://www.lusofonias.net" TargetMode="External"/><Relationship Id="rId77" Type="http://schemas.openxmlformats.org/officeDocument/2006/relationships/hyperlink" Target="http://www.ebooksbrasil.org/adobeebook/timorp.pdf" TargetMode="External"/><Relationship Id="rId100" Type="http://schemas.openxmlformats.org/officeDocument/2006/relationships/hyperlink" Target="https://www.lusofonias.net/arquivos/429/OBRAS-DO-AUTOR/1004/TRILOGIA-VOL-1-East-Timor-secret-file-73-75-eng.pdf" TargetMode="External"/><Relationship Id="rId105" Type="http://schemas.openxmlformats.org/officeDocument/2006/relationships/hyperlink" Target="http://www.agal-gz.org/" TargetMode="External"/><Relationship Id="rId126" Type="http://schemas.openxmlformats.org/officeDocument/2006/relationships/hyperlink" Target="http://www.letras.up.pt/translat/papers/papers.htm" TargetMode="External"/><Relationship Id="rId8" Type="http://schemas.openxmlformats.org/officeDocument/2006/relationships/hyperlink" Target="mailto:drchryschrystello@yahoo.com.au" TargetMode="External"/><Relationship Id="rId51" Type="http://schemas.openxmlformats.org/officeDocument/2006/relationships/hyperlink" Target="http://www.lusofonias.net" TargetMode="External"/><Relationship Id="rId72" Type="http://schemas.openxmlformats.org/officeDocument/2006/relationships/hyperlink" Target="http://coloquios.lusofonias.net/XXIV/" TargetMode="External"/><Relationship Id="rId93" Type="http://schemas.openxmlformats.org/officeDocument/2006/relationships/hyperlink" Target="https://www.lusofonias.net/arquivos/429/OBRAS-DO-AUTOR/1005/TRILOGIA-VOL--1--ET-dossier-secreto-73-75-PT-cc0.pdf" TargetMode="External"/><Relationship Id="rId98" Type="http://schemas.openxmlformats.org/officeDocument/2006/relationships/hyperlink" Target="https://www.worldcat.org/search?q=chrystello&amp;fq=&amp;dblist=638&amp;fc=ap:_25&amp;qt=show_more_ap%3A&amp;cookie" TargetMode="External"/><Relationship Id="rId121" Type="http://schemas.openxmlformats.org/officeDocument/2006/relationships/hyperlink" Target="http://www.linguateca.pt/Forum/ijteseb.txt" TargetMode="External"/><Relationship Id="rId3" Type="http://schemas.openxmlformats.org/officeDocument/2006/relationships/settings" Target="settings.xml"/><Relationship Id="rId25" Type="http://schemas.openxmlformats.org/officeDocument/2006/relationships/hyperlink" Target="http://coloquios.lusofonias.net/XXXIV/" TargetMode="External"/><Relationship Id="rId46" Type="http://schemas.openxmlformats.org/officeDocument/2006/relationships/hyperlink" Target="http://www.lusofonias.net" TargetMode="External"/><Relationship Id="rId67" Type="http://schemas.openxmlformats.org/officeDocument/2006/relationships/hyperlink" Target="http://www.scielo.mec.pt/scielo.php?script=sci_arttext&amp;pid=S0807-89672015000300016" TargetMode="External"/><Relationship Id="rId116" Type="http://schemas.openxmlformats.org/officeDocument/2006/relationships/hyperlink" Target="http://www.agal-gz.org" TargetMode="External"/><Relationship Id="rId137" Type="http://schemas.openxmlformats.org/officeDocument/2006/relationships/theme" Target="theme/theme1.xml"/><Relationship Id="rId20" Type="http://schemas.openxmlformats.org/officeDocument/2006/relationships/hyperlink" Target="http://www.uac.pt/rema/" TargetMode="External"/><Relationship Id="rId41" Type="http://schemas.openxmlformats.org/officeDocument/2006/relationships/hyperlink" Target="http://coloquios.lusofonias.net/XVIII/" TargetMode="External"/><Relationship Id="rId62" Type="http://schemas.openxmlformats.org/officeDocument/2006/relationships/hyperlink" Target="https://www.lusofonias.net/arquivos/429/OBRAS-DO-AUTOR/1013/chronicacores,-uma-circum-navegacao-vol.1--3%C2%AA-ed-2018.pdf" TargetMode="External"/><Relationship Id="rId83" Type="http://schemas.openxmlformats.org/officeDocument/2006/relationships/hyperlink" Target="http://coloquios.lusofonias.net/XVIII/" TargetMode="External"/><Relationship Id="rId88" Type="http://schemas.openxmlformats.org/officeDocument/2006/relationships/hyperlink" Target="http://www.ebooksbrasil.org/microreader/cronicasCA.lit" TargetMode="External"/><Relationship Id="rId111" Type="http://schemas.openxmlformats.org/officeDocument/2006/relationships/hyperlink" Target="http://www.agal-gz.org/modules.php?name=News&amp;file=article&amp;sid=1183" TargetMode="External"/><Relationship Id="rId132" Type="http://schemas.openxmlformats.org/officeDocument/2006/relationships/hyperlink" Target="http://www.ebooksbrasil.org/adobeebook/quotidianoinutil.pdf" TargetMode="External"/><Relationship Id="rId15" Type="http://schemas.openxmlformats.org/officeDocument/2006/relationships/hyperlink" Target="http://act-cats.ca/English/Home.htm" TargetMode="External"/><Relationship Id="rId36" Type="http://schemas.openxmlformats.org/officeDocument/2006/relationships/hyperlink" Target="http://coloquios.lusofonias.net/XXIII" TargetMode="External"/><Relationship Id="rId57" Type="http://schemas.openxmlformats.org/officeDocument/2006/relationships/hyperlink" Target="http://legalminds.lp.findlaw.com/list/courtinterp-spanish/msg07401.html" TargetMode="External"/><Relationship Id="rId106" Type="http://schemas.openxmlformats.org/officeDocument/2006/relationships/hyperlink" Target="http://www.agal-gz.org/" TargetMode="External"/><Relationship Id="rId127" Type="http://schemas.openxmlformats.org/officeDocument/2006/relationships/hyperlink" Target="http://www.psicologia.com.pt/revistas/ver_artigos.php?idp=5&amp;idn=3" TargetMode="External"/><Relationship Id="rId10" Type="http://schemas.openxmlformats.org/officeDocument/2006/relationships/hyperlink" Target="mailto:chryschrystello@journalist.com" TargetMode="External"/><Relationship Id="rId31" Type="http://schemas.openxmlformats.org/officeDocument/2006/relationships/hyperlink" Target="http://coloquios.lusofonias.net/XXVIII/" TargetMode="External"/><Relationship Id="rId52" Type="http://schemas.openxmlformats.org/officeDocument/2006/relationships/hyperlink" Target="http://av.rds.yahoo.com/_ylt=A0Je5XXfb35BfCIBzkAraKMX;_ylu=X3oDMTBvdmM3bGlxBHBndANhdl93ZWJfcmVzdWx0BHNlYwNzcg--/SIG=11kuo2cn9/**http%3a//www.uax.es/OfertaDocente/programa_tp.pdf" TargetMode="External"/><Relationship Id="rId73" Type="http://schemas.openxmlformats.org/officeDocument/2006/relationships/hyperlink" Target="http://www.scielo.mec.pt/scielo.php?script=sci_arttext&amp;pid=S0807-89672015000300016" TargetMode="External"/><Relationship Id="rId78" Type="http://schemas.openxmlformats.org/officeDocument/2006/relationships/hyperlink" Target="https://www.lusofonias.net/arquivos/429/OBRAS-DO-AUTOR/1001/CRONICA-DO-QUOTIDIANO-INUTIL-VOL-1-5--2012.pdf" TargetMode="External"/><Relationship Id="rId94" Type="http://schemas.openxmlformats.org/officeDocument/2006/relationships/hyperlink" Target="https://www.lusofonias.net/arquivos/429/OBRAS-DO-AUTOR/1003/Yawuji-Os-Avos-de-Barra-e-os-Avos-de-Baia.pdf" TargetMode="External"/><Relationship Id="rId99" Type="http://schemas.openxmlformats.org/officeDocument/2006/relationships/hyperlink" Target="http://www.ebooksbrasil.org/adobeebook/timore.pdf" TargetMode="External"/><Relationship Id="rId101" Type="http://schemas.openxmlformats.org/officeDocument/2006/relationships/hyperlink" Target="https://www.worldcat.org/title/east-timor-the-secret-file-1973-1975/oclc/66016286&amp;referer=brief_results" TargetMode="External"/><Relationship Id="rId122" Type="http://schemas.openxmlformats.org/officeDocument/2006/relationships/hyperlink" Target="http://www.letras.up.pt/translat/papers/papers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rchryschrystello@gmail.com" TargetMode="External"/><Relationship Id="rId26" Type="http://schemas.openxmlformats.org/officeDocument/2006/relationships/hyperlink" Target="http://coloquios.lusofonias.net/XXXIII/" TargetMode="External"/><Relationship Id="rId47" Type="http://schemas.openxmlformats.org/officeDocument/2006/relationships/hyperlink" Target="http://www.lusofonias.net" TargetMode="External"/><Relationship Id="rId68" Type="http://schemas.openxmlformats.org/officeDocument/2006/relationships/hyperlink" Target="https://www.lusofonias.net/arquivos/429/OBRAS-DO-AUTOR/1010/trilogia-(3-vol.)-Historia-de-Timor.pdf" TargetMode="External"/><Relationship Id="rId89" Type="http://schemas.openxmlformats.org/officeDocument/2006/relationships/hyperlink" Target="http://www.ebooksbrasil.org/REB/cronicasCA.rb" TargetMode="External"/><Relationship Id="rId112" Type="http://schemas.openxmlformats.org/officeDocument/2006/relationships/hyperlink" Target="http://www.agal-gz.org/modules.php?name=News&amp;file=article&amp;sid=1536&amp;mode=nested" TargetMode="External"/><Relationship Id="rId133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7</Pages>
  <Words>7897</Words>
  <Characters>42650</Characters>
  <Application>Microsoft Office Word</Application>
  <DocSecurity>0</DocSecurity>
  <Lines>355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PNN-LUSA Sydney Australia</Company>
  <LinksUpToDate>false</LinksUpToDate>
  <CharactersWithSpaces>50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Chrys Chrystello</dc:creator>
  <cp:keywords/>
  <dc:description/>
  <cp:lastModifiedBy>Chrys Chrystello</cp:lastModifiedBy>
  <cp:revision>40</cp:revision>
  <cp:lastPrinted>2022-10-19T19:11:00Z</cp:lastPrinted>
  <dcterms:created xsi:type="dcterms:W3CDTF">2018-06-06T20:03:00Z</dcterms:created>
  <dcterms:modified xsi:type="dcterms:W3CDTF">2022-10-19T19:11:00Z</dcterms:modified>
</cp:coreProperties>
</file>